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5974FCD" w14:textId="77777777" w:rsidR="00F256DE" w:rsidRPr="00F256DE" w:rsidRDefault="00F77DF0" w:rsidP="00F256DE">
      <w:pPr>
        <w:spacing w:after="0" w:line="240" w:lineRule="auto"/>
        <w:rPr>
          <w:rFonts w:ascii="Times New Roman" w:eastAsia="Times New Roman" w:hAnsi="Times New Roman" w:cs="Times New Roman" w:hint="eastAsia"/>
          <w:sz w:val="24"/>
          <w:szCs w:val="24"/>
        </w:rPr>
      </w:pPr>
      <w:r w:rsidRPr="00F77DF0">
        <w:rPr>
          <w:rFonts w:ascii="Times New Roman" w:eastAsia="Times New Roman" w:hAnsi="Times New Roman" w:cs="Times New Roman" w:hint="eastAsia"/>
          <w:sz w:val="24"/>
          <w:szCs w:val="24"/>
        </w:rPr>
        <w:t>(T9)</w:t>
      </w:r>
      <w:r w:rsidRPr="00F77DF0">
        <w:rPr>
          <w:rFonts w:ascii="新細明體" w:eastAsia="新細明體" w:hAnsi="新細明體" w:cs="新細明體" w:hint="eastAsia"/>
          <w:sz w:val="24"/>
          <w:szCs w:val="24"/>
        </w:rPr>
        <w:t>討論</w:t>
      </w:r>
      <w:r w:rsidRPr="00F77DF0">
        <w:rPr>
          <w:rFonts w:ascii="Times New Roman" w:eastAsia="Times New Roman" w:hAnsi="Times New Roman" w:cs="Times New Roman" w:hint="eastAsia"/>
          <w:sz w:val="24"/>
          <w:szCs w:val="24"/>
        </w:rPr>
        <w:t>EfDbFirst</w:t>
      </w:r>
      <w:r w:rsidRPr="00F77DF0">
        <w:rPr>
          <w:rFonts w:ascii="新細明體" w:eastAsia="新細明體" w:hAnsi="新細明體" w:cs="新細明體" w:hint="eastAsia"/>
          <w:sz w:val="24"/>
          <w:szCs w:val="24"/>
        </w:rPr>
        <w:t>。討論</w:t>
      </w:r>
      <w:r w:rsidRPr="00F77DF0">
        <w:rPr>
          <w:rFonts w:ascii="Times New Roman" w:eastAsia="Times New Roman" w:hAnsi="Times New Roman" w:cs="Times New Roman" w:hint="eastAsia"/>
          <w:sz w:val="24"/>
          <w:szCs w:val="24"/>
        </w:rPr>
        <w:t>ModelAttributes</w:t>
      </w:r>
      <w:r w:rsidRPr="00F77DF0">
        <w:rPr>
          <w:rFonts w:ascii="新細明體" w:eastAsia="新細明體" w:hAnsi="新細明體" w:cs="新細明體" w:hint="eastAsia"/>
          <w:sz w:val="24"/>
          <w:szCs w:val="24"/>
        </w:rPr>
        <w:t>、</w:t>
      </w:r>
      <w:r w:rsidRPr="00F77DF0">
        <w:rPr>
          <w:rFonts w:ascii="Times New Roman" w:eastAsia="Times New Roman" w:hAnsi="Times New Roman" w:cs="Times New Roman" w:hint="eastAsia"/>
          <w:sz w:val="24"/>
          <w:szCs w:val="24"/>
        </w:rPr>
        <w:t>DisplayTemplates</w:t>
      </w:r>
      <w:r w:rsidRPr="00F77DF0">
        <w:rPr>
          <w:rFonts w:ascii="新細明體" w:eastAsia="新細明體" w:hAnsi="新細明體" w:cs="新細明體" w:hint="eastAsia"/>
          <w:sz w:val="24"/>
          <w:szCs w:val="24"/>
        </w:rPr>
        <w:t>、</w:t>
      </w:r>
      <w:r w:rsidRPr="00F77DF0">
        <w:rPr>
          <w:rFonts w:ascii="Times New Roman" w:eastAsia="Times New Roman" w:hAnsi="Times New Roman" w:cs="Times New Roman" w:hint="eastAsia"/>
          <w:sz w:val="24"/>
          <w:szCs w:val="24"/>
        </w:rPr>
        <w:t>EditorTemplates</w:t>
      </w:r>
      <w:r w:rsidRPr="00F77DF0">
        <w:rPr>
          <w:rFonts w:ascii="新細明體" w:eastAsia="新細明體" w:hAnsi="新細明體" w:cs="新細明體" w:hint="eastAsia"/>
          <w:sz w:val="24"/>
          <w:szCs w:val="24"/>
        </w:rPr>
        <w:t>。討論</w:t>
      </w:r>
      <w:r w:rsidRPr="00F77DF0">
        <w:rPr>
          <w:rFonts w:ascii="Times New Roman" w:eastAsia="Times New Roman" w:hAnsi="Times New Roman" w:cs="Times New Roman" w:hint="eastAsia"/>
          <w:sz w:val="24"/>
          <w:szCs w:val="24"/>
        </w:rPr>
        <w:t>DateTime</w:t>
      </w:r>
      <w:r w:rsidRPr="00F77DF0">
        <w:rPr>
          <w:rFonts w:ascii="新細明體" w:eastAsia="新細明體" w:hAnsi="新細明體" w:cs="新細明體" w:hint="eastAsia"/>
          <w:sz w:val="24"/>
          <w:szCs w:val="24"/>
        </w:rPr>
        <w:t>、</w:t>
      </w:r>
      <w:r w:rsidRPr="00F77DF0">
        <w:rPr>
          <w:rFonts w:ascii="Times New Roman" w:eastAsia="Times New Roman" w:hAnsi="Times New Roman" w:cs="Times New Roman" w:hint="eastAsia"/>
          <w:sz w:val="24"/>
          <w:szCs w:val="24"/>
        </w:rPr>
        <w:t>JqueryUiDatepicker</w:t>
      </w:r>
      <w:r w:rsidR="00D93E13">
        <w:rPr>
          <w:rFonts w:ascii="Times New Roman" w:eastAsia="Times New Roman" w:hAnsi="Times New Roman" w:cs="Times New Roman"/>
          <w:sz w:val="24"/>
          <w:szCs w:val="24"/>
        </w:rPr>
        <w:br/>
        <w:t>CourseGUID: 8503b39c-5887-4634-8291-facfb3117924</w:t>
      </w:r>
      <w:r w:rsidR="00D93E13">
        <w:rPr>
          <w:rFonts w:ascii="Times New Roman" w:eastAsia="Times New Roman" w:hAnsi="Times New Roman" w:cs="Times New Roman"/>
          <w:sz w:val="24"/>
          <w:szCs w:val="24"/>
        </w:rPr>
        <w:br/>
      </w:r>
      <w:r w:rsidR="00D93E13" w:rsidRPr="00F60962">
        <w:rPr>
          <w:rFonts w:ascii="Times New Roman" w:eastAsia="Times New Roman" w:hAnsi="Times New Roman" w:cs="Times New Roman"/>
          <w:sz w:val="24"/>
          <w:szCs w:val="24"/>
        </w:rPr>
        <w:t>=======================================================================</w:t>
      </w:r>
      <w:r w:rsidR="00D93E13">
        <w:rPr>
          <w:rFonts w:ascii="Times New Roman" w:eastAsia="Times New Roman" w:hAnsi="Times New Roman" w:cs="Times New Roman"/>
          <w:sz w:val="24"/>
          <w:szCs w:val="24"/>
        </w:rPr>
        <w:br/>
      </w:r>
      <w:r w:rsidR="00F256DE" w:rsidRPr="00F256DE">
        <w:rPr>
          <w:rFonts w:ascii="Times New Roman" w:eastAsia="Times New Roman" w:hAnsi="Times New Roman" w:cs="Times New Roman" w:hint="eastAsia"/>
          <w:sz w:val="24"/>
          <w:szCs w:val="24"/>
        </w:rPr>
        <w:t>(T9)</w:t>
      </w:r>
      <w:r w:rsidR="00F256DE" w:rsidRPr="00F256DE">
        <w:rPr>
          <w:rFonts w:ascii="新細明體" w:eastAsia="新細明體" w:hAnsi="新細明體" w:cs="新細明體" w:hint="eastAsia"/>
          <w:sz w:val="24"/>
          <w:szCs w:val="24"/>
        </w:rPr>
        <w:t>討論</w:t>
      </w:r>
      <w:r w:rsidR="00F256DE" w:rsidRPr="00F256DE">
        <w:rPr>
          <w:rFonts w:ascii="Times New Roman" w:eastAsia="Times New Roman" w:hAnsi="Times New Roman" w:cs="Times New Roman" w:hint="eastAsia"/>
          <w:sz w:val="24"/>
          <w:szCs w:val="24"/>
        </w:rPr>
        <w:t>EfDbFirst</w:t>
      </w:r>
      <w:r w:rsidR="00F256DE" w:rsidRPr="00F256DE">
        <w:rPr>
          <w:rFonts w:ascii="新細明體" w:eastAsia="新細明體" w:hAnsi="新細明體" w:cs="新細明體" w:hint="eastAsia"/>
          <w:sz w:val="24"/>
          <w:szCs w:val="24"/>
        </w:rPr>
        <w:t>。討論</w:t>
      </w:r>
      <w:r w:rsidR="00F256DE" w:rsidRPr="00F256DE">
        <w:rPr>
          <w:rFonts w:ascii="Times New Roman" w:eastAsia="Times New Roman" w:hAnsi="Times New Roman" w:cs="Times New Roman" w:hint="eastAsia"/>
          <w:sz w:val="24"/>
          <w:szCs w:val="24"/>
        </w:rPr>
        <w:t>ModelAttributes</w:t>
      </w:r>
      <w:r w:rsidR="00F256DE" w:rsidRPr="00F256DE">
        <w:rPr>
          <w:rFonts w:ascii="新細明體" w:eastAsia="新細明體" w:hAnsi="新細明體" w:cs="新細明體" w:hint="eastAsia"/>
          <w:sz w:val="24"/>
          <w:szCs w:val="24"/>
        </w:rPr>
        <w:t>、</w:t>
      </w:r>
      <w:r w:rsidR="00F256DE" w:rsidRPr="00F256DE">
        <w:rPr>
          <w:rFonts w:ascii="Times New Roman" w:eastAsia="Times New Roman" w:hAnsi="Times New Roman" w:cs="Times New Roman" w:hint="eastAsia"/>
          <w:sz w:val="24"/>
          <w:szCs w:val="24"/>
        </w:rPr>
        <w:t>DisplayTemplates</w:t>
      </w:r>
      <w:r w:rsidR="00F256DE" w:rsidRPr="00F256DE">
        <w:rPr>
          <w:rFonts w:ascii="新細明體" w:eastAsia="新細明體" w:hAnsi="新細明體" w:cs="新細明體" w:hint="eastAsia"/>
          <w:sz w:val="24"/>
          <w:szCs w:val="24"/>
        </w:rPr>
        <w:t>、</w:t>
      </w:r>
      <w:r w:rsidR="00F256DE" w:rsidRPr="00F256DE">
        <w:rPr>
          <w:rFonts w:ascii="Times New Roman" w:eastAsia="Times New Roman" w:hAnsi="Times New Roman" w:cs="Times New Roman" w:hint="eastAsia"/>
          <w:sz w:val="24"/>
          <w:szCs w:val="24"/>
        </w:rPr>
        <w:t>EditorTemplates</w:t>
      </w:r>
      <w:r w:rsidR="00F256DE" w:rsidRPr="00F256DE">
        <w:rPr>
          <w:rFonts w:ascii="新細明體" w:eastAsia="新細明體" w:hAnsi="新細明體" w:cs="新細明體" w:hint="eastAsia"/>
          <w:sz w:val="24"/>
          <w:szCs w:val="24"/>
        </w:rPr>
        <w:t>。討論</w:t>
      </w:r>
      <w:r w:rsidR="00F256DE" w:rsidRPr="00F256DE">
        <w:rPr>
          <w:rFonts w:ascii="Times New Roman" w:eastAsia="Times New Roman" w:hAnsi="Times New Roman" w:cs="Times New Roman" w:hint="eastAsia"/>
          <w:sz w:val="24"/>
          <w:szCs w:val="24"/>
        </w:rPr>
        <w:t>DateTime</w:t>
      </w:r>
      <w:r w:rsidR="00F256DE" w:rsidRPr="00F256DE">
        <w:rPr>
          <w:rFonts w:ascii="新細明體" w:eastAsia="新細明體" w:hAnsi="新細明體" w:cs="新細明體" w:hint="eastAsia"/>
          <w:sz w:val="24"/>
          <w:szCs w:val="24"/>
        </w:rPr>
        <w:t>、</w:t>
      </w:r>
      <w:r w:rsidR="00F256DE" w:rsidRPr="00F256DE">
        <w:rPr>
          <w:rFonts w:ascii="Times New Roman" w:eastAsia="Times New Roman" w:hAnsi="Times New Roman" w:cs="Times New Roman" w:hint="eastAsia"/>
          <w:sz w:val="24"/>
          <w:szCs w:val="24"/>
        </w:rPr>
        <w:t>JqueryUiDatepicker</w:t>
      </w:r>
    </w:p>
    <w:p w14:paraId="28DD5366" w14:textId="77777777" w:rsidR="00F256DE" w:rsidRPr="00F256DE" w:rsidRDefault="00F256DE" w:rsidP="00F256DE">
      <w:pPr>
        <w:spacing w:after="0" w:line="240" w:lineRule="auto"/>
        <w:rPr>
          <w:rFonts w:ascii="Times New Roman" w:eastAsia="Times New Roman" w:hAnsi="Times New Roman" w:cs="Times New Roman" w:hint="eastAsia"/>
          <w:sz w:val="24"/>
          <w:szCs w:val="24"/>
        </w:rPr>
      </w:pPr>
      <w:r w:rsidRPr="00F256DE">
        <w:rPr>
          <w:rFonts w:ascii="Times New Roman" w:eastAsia="Times New Roman" w:hAnsi="Times New Roman" w:cs="Times New Roman" w:hint="eastAsia"/>
          <w:sz w:val="24"/>
          <w:szCs w:val="24"/>
        </w:rPr>
        <w:t>(T9-1)</w:t>
      </w:r>
      <w:r w:rsidRPr="00F256DE">
        <w:rPr>
          <w:rFonts w:ascii="新細明體" w:eastAsia="新細明體" w:hAnsi="新細明體" w:cs="新細明體" w:hint="eastAsia"/>
          <w:sz w:val="24"/>
          <w:szCs w:val="24"/>
        </w:rPr>
        <w:t>討論</w:t>
      </w:r>
      <w:r w:rsidRPr="00F256DE">
        <w:rPr>
          <w:rFonts w:ascii="Times New Roman" w:eastAsia="Times New Roman" w:hAnsi="Times New Roman" w:cs="Times New Roman" w:hint="eastAsia"/>
          <w:sz w:val="24"/>
          <w:szCs w:val="24"/>
        </w:rPr>
        <w:t>EfDbFirst   (1. to 5.3.)</w:t>
      </w:r>
    </w:p>
    <w:p w14:paraId="4DD5476C" w14:textId="77777777" w:rsidR="00F256DE" w:rsidRPr="00F256DE" w:rsidRDefault="00F256DE" w:rsidP="00F256DE">
      <w:pPr>
        <w:spacing w:after="0" w:line="240" w:lineRule="auto"/>
        <w:rPr>
          <w:rFonts w:ascii="Times New Roman" w:eastAsia="Times New Roman" w:hAnsi="Times New Roman" w:cs="Times New Roman" w:hint="eastAsia"/>
          <w:sz w:val="24"/>
          <w:szCs w:val="24"/>
        </w:rPr>
      </w:pPr>
      <w:r w:rsidRPr="00F256DE">
        <w:rPr>
          <w:rFonts w:ascii="Times New Roman" w:eastAsia="Times New Roman" w:hAnsi="Times New Roman" w:cs="Times New Roman" w:hint="eastAsia"/>
          <w:sz w:val="24"/>
          <w:szCs w:val="24"/>
        </w:rPr>
        <w:t>(T9-2)</w:t>
      </w:r>
      <w:r w:rsidRPr="00F256DE">
        <w:rPr>
          <w:rFonts w:ascii="新細明體" w:eastAsia="新細明體" w:hAnsi="新細明體" w:cs="新細明體" w:hint="eastAsia"/>
          <w:sz w:val="24"/>
          <w:szCs w:val="24"/>
        </w:rPr>
        <w:t>討論</w:t>
      </w:r>
      <w:r w:rsidRPr="00F256DE">
        <w:rPr>
          <w:rFonts w:ascii="Times New Roman" w:eastAsia="Times New Roman" w:hAnsi="Times New Roman" w:cs="Times New Roman" w:hint="eastAsia"/>
          <w:sz w:val="24"/>
          <w:szCs w:val="24"/>
        </w:rPr>
        <w:t>ModelAttributes</w:t>
      </w:r>
      <w:r w:rsidRPr="00F256DE">
        <w:rPr>
          <w:rFonts w:ascii="新細明體" w:eastAsia="新細明體" w:hAnsi="新細明體" w:cs="新細明體" w:hint="eastAsia"/>
          <w:sz w:val="24"/>
          <w:szCs w:val="24"/>
        </w:rPr>
        <w:t>、</w:t>
      </w:r>
      <w:r w:rsidRPr="00F256DE">
        <w:rPr>
          <w:rFonts w:ascii="Times New Roman" w:eastAsia="Times New Roman" w:hAnsi="Times New Roman" w:cs="Times New Roman" w:hint="eastAsia"/>
          <w:sz w:val="24"/>
          <w:szCs w:val="24"/>
        </w:rPr>
        <w:t>DisplayTemplates</w:t>
      </w:r>
      <w:r w:rsidRPr="00F256DE">
        <w:rPr>
          <w:rFonts w:ascii="新細明體" w:eastAsia="新細明體" w:hAnsi="新細明體" w:cs="新細明體" w:hint="eastAsia"/>
          <w:sz w:val="24"/>
          <w:szCs w:val="24"/>
        </w:rPr>
        <w:t>、</w:t>
      </w:r>
      <w:r w:rsidRPr="00F256DE">
        <w:rPr>
          <w:rFonts w:ascii="Times New Roman" w:eastAsia="Times New Roman" w:hAnsi="Times New Roman" w:cs="Times New Roman" w:hint="eastAsia"/>
          <w:sz w:val="24"/>
          <w:szCs w:val="24"/>
        </w:rPr>
        <w:t>EditorTemplates   (5.4. to 5.13)</w:t>
      </w:r>
    </w:p>
    <w:p w14:paraId="5467DFA5" w14:textId="0A21CC22" w:rsidR="00D93E13" w:rsidRPr="00F72310" w:rsidRDefault="00F256DE" w:rsidP="00F256D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256DE">
        <w:rPr>
          <w:rFonts w:ascii="Times New Roman" w:eastAsia="Times New Roman" w:hAnsi="Times New Roman" w:cs="Times New Roman" w:hint="eastAsia"/>
          <w:sz w:val="24"/>
          <w:szCs w:val="24"/>
        </w:rPr>
        <w:t>(T9-3)</w:t>
      </w:r>
      <w:r w:rsidRPr="00F256DE">
        <w:rPr>
          <w:rFonts w:ascii="新細明體" w:eastAsia="新細明體" w:hAnsi="新細明體" w:cs="新細明體" w:hint="eastAsia"/>
          <w:sz w:val="24"/>
          <w:szCs w:val="24"/>
        </w:rPr>
        <w:t>討論</w:t>
      </w:r>
      <w:r w:rsidRPr="00F256DE">
        <w:rPr>
          <w:rFonts w:ascii="Times New Roman" w:eastAsia="Times New Roman" w:hAnsi="Times New Roman" w:cs="Times New Roman" w:hint="eastAsia"/>
          <w:sz w:val="24"/>
          <w:szCs w:val="24"/>
        </w:rPr>
        <w:t>DateTime</w:t>
      </w:r>
      <w:r w:rsidRPr="00F256DE">
        <w:rPr>
          <w:rFonts w:ascii="新細明體" w:eastAsia="新細明體" w:hAnsi="新細明體" w:cs="新細明體" w:hint="eastAsia"/>
          <w:sz w:val="24"/>
          <w:szCs w:val="24"/>
        </w:rPr>
        <w:t>、</w:t>
      </w:r>
      <w:r w:rsidRPr="00F256DE">
        <w:rPr>
          <w:rFonts w:ascii="Times New Roman" w:eastAsia="Times New Roman" w:hAnsi="Times New Roman" w:cs="Times New Roman" w:hint="eastAsia"/>
          <w:sz w:val="24"/>
          <w:szCs w:val="24"/>
        </w:rPr>
        <w:t>JqueryUiDatepicker   (5.14 to 5.19)</w:t>
      </w:r>
      <w:r w:rsidR="00D93E13">
        <w:rPr>
          <w:rFonts w:ascii="新細明體" w:eastAsia="新細明體" w:hAnsi="新細明體" w:cs="新細明體"/>
          <w:sz w:val="24"/>
          <w:szCs w:val="24"/>
        </w:rPr>
        <w:br/>
      </w:r>
      <w:r w:rsidR="00D93E13" w:rsidRPr="00075F7C">
        <w:rPr>
          <w:rFonts w:ascii="Times New Roman" w:eastAsia="Times New Roman" w:hAnsi="Times New Roman" w:cs="Times New Roman"/>
          <w:sz w:val="24"/>
          <w:szCs w:val="24"/>
        </w:rPr>
        <w:t>=======================================================================</w:t>
      </w:r>
      <w:r w:rsidR="00D93E13">
        <w:rPr>
          <w:rFonts w:ascii="Times New Roman" w:eastAsia="Times New Roman" w:hAnsi="Times New Roman" w:cs="Times New Roman"/>
          <w:sz w:val="24"/>
          <w:szCs w:val="24"/>
        </w:rPr>
        <w:br/>
      </w:r>
      <w:r w:rsidR="00D93E13" w:rsidRPr="00F72310">
        <w:rPr>
          <w:rFonts w:ascii="Times New Roman" w:eastAsia="Times New Roman" w:hAnsi="Times New Roman" w:cs="Times New Roman"/>
          <w:sz w:val="24"/>
          <w:szCs w:val="24"/>
        </w:rPr>
        <w:t>0. Summary</w:t>
      </w:r>
    </w:p>
    <w:p w14:paraId="2FFBB175" w14:textId="77777777" w:rsidR="00D93E13" w:rsidRPr="00F72310" w:rsidRDefault="00D93E13" w:rsidP="0030127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72310">
        <w:rPr>
          <w:rFonts w:ascii="Times New Roman" w:eastAsia="Times New Roman" w:hAnsi="Times New Roman" w:cs="Times New Roman"/>
          <w:sz w:val="24"/>
          <w:szCs w:val="24"/>
        </w:rPr>
        <w:t>1. MVC conventions</w:t>
      </w:r>
    </w:p>
    <w:p w14:paraId="65D39A49" w14:textId="77777777" w:rsidR="00D93E13" w:rsidRPr="00F72310" w:rsidRDefault="00D93E13" w:rsidP="0030127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72310">
        <w:rPr>
          <w:rFonts w:ascii="Times New Roman" w:eastAsia="Times New Roman" w:hAnsi="Times New Roman" w:cs="Times New Roman"/>
          <w:sz w:val="24"/>
          <w:szCs w:val="24"/>
        </w:rPr>
        <w:t>-----------</w:t>
      </w:r>
    </w:p>
    <w:p w14:paraId="01D2D8FC" w14:textId="77777777" w:rsidR="00D93E13" w:rsidRPr="00F72310" w:rsidRDefault="00D93E13" w:rsidP="0030127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72310">
        <w:rPr>
          <w:rFonts w:ascii="Times New Roman" w:eastAsia="Times New Roman" w:hAnsi="Times New Roman" w:cs="Times New Roman"/>
          <w:sz w:val="24"/>
          <w:szCs w:val="24"/>
        </w:rPr>
        <w:t>2. OnlineGame DB</w:t>
      </w:r>
    </w:p>
    <w:p w14:paraId="10DAF5B2" w14:textId="77777777" w:rsidR="00D93E13" w:rsidRPr="00F72310" w:rsidRDefault="00D93E13" w:rsidP="0030127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72310">
        <w:rPr>
          <w:rFonts w:ascii="Times New Roman" w:eastAsia="Times New Roman" w:hAnsi="Times New Roman" w:cs="Times New Roman"/>
          <w:sz w:val="24"/>
          <w:szCs w:val="24"/>
        </w:rPr>
        <w:t>2.1. TSQL</w:t>
      </w:r>
    </w:p>
    <w:p w14:paraId="3B105F58" w14:textId="77777777" w:rsidR="00D93E13" w:rsidRPr="00F72310" w:rsidRDefault="00D93E13" w:rsidP="0030127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72310">
        <w:rPr>
          <w:rFonts w:ascii="Times New Roman" w:eastAsia="Times New Roman" w:hAnsi="Times New Roman" w:cs="Times New Roman"/>
          <w:sz w:val="24"/>
          <w:szCs w:val="24"/>
        </w:rPr>
        <w:t>2.2. Security login</w:t>
      </w:r>
    </w:p>
    <w:p w14:paraId="7E268DDA" w14:textId="77777777" w:rsidR="00D93E13" w:rsidRPr="00F72310" w:rsidRDefault="00D93E13" w:rsidP="0030127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72310">
        <w:rPr>
          <w:rFonts w:ascii="Times New Roman" w:eastAsia="Times New Roman" w:hAnsi="Times New Roman" w:cs="Times New Roman"/>
          <w:sz w:val="24"/>
          <w:szCs w:val="24"/>
        </w:rPr>
        <w:t>-----------</w:t>
      </w:r>
    </w:p>
    <w:p w14:paraId="281CF110" w14:textId="77777777" w:rsidR="00D93E13" w:rsidRPr="00F72310" w:rsidRDefault="00D93E13" w:rsidP="0030127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72310">
        <w:rPr>
          <w:rFonts w:ascii="Times New Roman" w:eastAsia="Times New Roman" w:hAnsi="Times New Roman" w:cs="Times New Roman"/>
          <w:sz w:val="24"/>
          <w:szCs w:val="24"/>
        </w:rPr>
        <w:t>3. New Project - OnlineGame</w:t>
      </w:r>
    </w:p>
    <w:p w14:paraId="7958B8DE" w14:textId="77777777" w:rsidR="00D93E13" w:rsidRPr="00F72310" w:rsidRDefault="00D93E13" w:rsidP="0030127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72310">
        <w:rPr>
          <w:rFonts w:ascii="Times New Roman" w:eastAsia="Times New Roman" w:hAnsi="Times New Roman" w:cs="Times New Roman"/>
          <w:sz w:val="24"/>
          <w:szCs w:val="24"/>
        </w:rPr>
        <w:t>3.1. New Project - OnlineGame.Web</w:t>
      </w:r>
    </w:p>
    <w:p w14:paraId="5BB9167B" w14:textId="77777777" w:rsidR="00D93E13" w:rsidRPr="00F72310" w:rsidRDefault="00D93E13" w:rsidP="0030127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72310">
        <w:rPr>
          <w:rFonts w:ascii="Times New Roman" w:eastAsia="Times New Roman" w:hAnsi="Times New Roman" w:cs="Times New Roman"/>
          <w:sz w:val="24"/>
          <w:szCs w:val="24"/>
        </w:rPr>
        <w:t>3.1.1. Global.asax.cs</w:t>
      </w:r>
    </w:p>
    <w:p w14:paraId="66A05402" w14:textId="77777777" w:rsidR="00D93E13" w:rsidRPr="00F72310" w:rsidRDefault="00D93E13" w:rsidP="0030127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72310">
        <w:rPr>
          <w:rFonts w:ascii="Times New Roman" w:eastAsia="Times New Roman" w:hAnsi="Times New Roman" w:cs="Times New Roman"/>
          <w:sz w:val="24"/>
          <w:szCs w:val="24"/>
        </w:rPr>
        <w:t>3.1.1. Global.asax.cs</w:t>
      </w:r>
    </w:p>
    <w:p w14:paraId="2FC3BD13" w14:textId="77777777" w:rsidR="00D93E13" w:rsidRPr="00F72310" w:rsidRDefault="00D93E13" w:rsidP="0030127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72310">
        <w:rPr>
          <w:rFonts w:ascii="Times New Roman" w:eastAsia="Times New Roman" w:hAnsi="Times New Roman" w:cs="Times New Roman"/>
          <w:sz w:val="24"/>
          <w:szCs w:val="24"/>
        </w:rPr>
        <w:t>3.2. ADO.Net Entity Data Model - Entity Framework</w:t>
      </w:r>
    </w:p>
    <w:p w14:paraId="03394E68" w14:textId="77777777" w:rsidR="00D93E13" w:rsidRPr="00F72310" w:rsidRDefault="00D93E13" w:rsidP="0030127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72310">
        <w:rPr>
          <w:rFonts w:ascii="Times New Roman" w:eastAsia="Times New Roman" w:hAnsi="Times New Roman" w:cs="Times New Roman"/>
          <w:sz w:val="24"/>
          <w:szCs w:val="24"/>
        </w:rPr>
        <w:t>-----------</w:t>
      </w:r>
    </w:p>
    <w:p w14:paraId="4881B0B7" w14:textId="77777777" w:rsidR="00D93E13" w:rsidRPr="00F72310" w:rsidRDefault="00D93E13" w:rsidP="0030127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72310">
        <w:rPr>
          <w:rFonts w:ascii="Times New Roman" w:eastAsia="Times New Roman" w:hAnsi="Times New Roman" w:cs="Times New Roman"/>
          <w:sz w:val="24"/>
          <w:szCs w:val="24"/>
        </w:rPr>
        <w:t>4. OnlineGame.Web</w:t>
      </w:r>
    </w:p>
    <w:p w14:paraId="32653A85" w14:textId="77777777" w:rsidR="00D93E13" w:rsidRPr="00F72310" w:rsidRDefault="00D93E13" w:rsidP="0030127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72310">
        <w:rPr>
          <w:rFonts w:ascii="Times New Roman" w:eastAsia="Times New Roman" w:hAnsi="Times New Roman" w:cs="Times New Roman"/>
          <w:sz w:val="24"/>
          <w:szCs w:val="24"/>
        </w:rPr>
        <w:t>4.1. Controllers/GamersController.cs</w:t>
      </w:r>
    </w:p>
    <w:p w14:paraId="7082C938" w14:textId="77777777" w:rsidR="00D93E13" w:rsidRPr="00F72310" w:rsidRDefault="00D93E13" w:rsidP="0030127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72310">
        <w:rPr>
          <w:rFonts w:ascii="Times New Roman" w:eastAsia="Times New Roman" w:hAnsi="Times New Roman" w:cs="Times New Roman"/>
          <w:sz w:val="24"/>
          <w:szCs w:val="24"/>
        </w:rPr>
        <w:t>-----------</w:t>
      </w:r>
    </w:p>
    <w:p w14:paraId="646E5F6E" w14:textId="77777777" w:rsidR="00D93E13" w:rsidRPr="00F72310" w:rsidRDefault="00D93E13" w:rsidP="0030127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72310">
        <w:rPr>
          <w:rFonts w:ascii="Times New Roman" w:eastAsia="Times New Roman" w:hAnsi="Times New Roman" w:cs="Times New Roman"/>
          <w:sz w:val="24"/>
          <w:szCs w:val="24"/>
        </w:rPr>
        <w:t>5. OnlineGame.Web</w:t>
      </w:r>
    </w:p>
    <w:p w14:paraId="794FE2FD" w14:textId="77777777" w:rsidR="00D93E13" w:rsidRPr="00F72310" w:rsidRDefault="00D93E13" w:rsidP="0030127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72310">
        <w:rPr>
          <w:rFonts w:ascii="Times New Roman" w:eastAsia="Times New Roman" w:hAnsi="Times New Roman" w:cs="Times New Roman"/>
          <w:sz w:val="24"/>
          <w:szCs w:val="24"/>
        </w:rPr>
        <w:t>5.1. web.config</w:t>
      </w:r>
    </w:p>
    <w:p w14:paraId="08C3F08F" w14:textId="77777777" w:rsidR="00D93E13" w:rsidRPr="00F72310" w:rsidRDefault="00D93E13" w:rsidP="0030127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72310">
        <w:rPr>
          <w:rFonts w:ascii="Times New Roman" w:eastAsia="Times New Roman" w:hAnsi="Times New Roman" w:cs="Times New Roman"/>
          <w:sz w:val="24"/>
          <w:szCs w:val="24"/>
        </w:rPr>
        <w:t>5.2. Controllers/GamersController.cs</w:t>
      </w:r>
    </w:p>
    <w:p w14:paraId="5FF0601C" w14:textId="77777777" w:rsidR="00D93E13" w:rsidRPr="00F72310" w:rsidRDefault="00D93E13" w:rsidP="0030127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72310">
        <w:rPr>
          <w:rFonts w:ascii="Times New Roman" w:eastAsia="Times New Roman" w:hAnsi="Times New Roman" w:cs="Times New Roman"/>
          <w:sz w:val="24"/>
          <w:szCs w:val="24"/>
        </w:rPr>
        <w:t>5.3. Views/Gamer/Index.cshtml</w:t>
      </w:r>
    </w:p>
    <w:p w14:paraId="23A3FAEC" w14:textId="77777777" w:rsidR="00D93E13" w:rsidRPr="00F72310" w:rsidRDefault="00D93E13" w:rsidP="0030127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72310">
        <w:rPr>
          <w:rFonts w:ascii="Times New Roman" w:eastAsia="Times New Roman" w:hAnsi="Times New Roman" w:cs="Times New Roman"/>
          <w:sz w:val="24"/>
          <w:szCs w:val="24"/>
        </w:rPr>
        <w:t>5.4. Models/Gamer/Gamer.cs</w:t>
      </w:r>
    </w:p>
    <w:p w14:paraId="64DE0706" w14:textId="77777777" w:rsidR="00D93E13" w:rsidRPr="00F72310" w:rsidRDefault="00D93E13" w:rsidP="0030127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72310">
        <w:rPr>
          <w:rFonts w:ascii="Times New Roman" w:eastAsia="Times New Roman" w:hAnsi="Times New Roman" w:cs="Times New Roman"/>
          <w:sz w:val="24"/>
          <w:szCs w:val="24"/>
        </w:rPr>
        <w:t>5.5. Models/Gamer/GamerMetaData.cs</w:t>
      </w:r>
    </w:p>
    <w:p w14:paraId="34C06279" w14:textId="77777777" w:rsidR="00D93E13" w:rsidRPr="00F72310" w:rsidRDefault="00D93E13" w:rsidP="0030127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72310">
        <w:rPr>
          <w:rFonts w:ascii="Times New Roman" w:eastAsia="Times New Roman" w:hAnsi="Times New Roman" w:cs="Times New Roman"/>
          <w:sz w:val="24"/>
          <w:szCs w:val="24"/>
        </w:rPr>
        <w:t>5.6. Models/Gamer/BoardGame.cs</w:t>
      </w:r>
    </w:p>
    <w:p w14:paraId="538E8802" w14:textId="77777777" w:rsidR="00D93E13" w:rsidRPr="00F72310" w:rsidRDefault="00D93E13" w:rsidP="0030127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72310">
        <w:rPr>
          <w:rFonts w:ascii="Times New Roman" w:eastAsia="Times New Roman" w:hAnsi="Times New Roman" w:cs="Times New Roman"/>
          <w:sz w:val="24"/>
          <w:szCs w:val="24"/>
        </w:rPr>
        <w:t>5.7. Models/Gamer/GamerA.cs</w:t>
      </w:r>
    </w:p>
    <w:p w14:paraId="1E049C94" w14:textId="77777777" w:rsidR="00D93E13" w:rsidRPr="00F72310" w:rsidRDefault="00D93E13" w:rsidP="0030127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72310">
        <w:rPr>
          <w:rFonts w:ascii="Times New Roman" w:eastAsia="Times New Roman" w:hAnsi="Times New Roman" w:cs="Times New Roman"/>
          <w:sz w:val="24"/>
          <w:szCs w:val="24"/>
        </w:rPr>
        <w:t>5.8. Views/Gamer/Details.cshtml</w:t>
      </w:r>
    </w:p>
    <w:p w14:paraId="31F7AA2A" w14:textId="77777777" w:rsidR="00D93E13" w:rsidRPr="00F72310" w:rsidRDefault="00D93E13" w:rsidP="0030127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72310">
        <w:rPr>
          <w:rFonts w:ascii="Times New Roman" w:eastAsia="Times New Roman" w:hAnsi="Times New Roman" w:cs="Times New Roman"/>
          <w:sz w:val="24"/>
          <w:szCs w:val="24"/>
        </w:rPr>
        <w:t>5.9. Views/Gamer/DetailsTwo.cshtml (Display Complex Type Sample)</w:t>
      </w:r>
    </w:p>
    <w:p w14:paraId="0547E348" w14:textId="77777777" w:rsidR="00D93E13" w:rsidRPr="00F72310" w:rsidRDefault="00D93E13" w:rsidP="0030127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72310">
        <w:rPr>
          <w:rFonts w:ascii="Times New Roman" w:eastAsia="Times New Roman" w:hAnsi="Times New Roman" w:cs="Times New Roman"/>
          <w:sz w:val="24"/>
          <w:szCs w:val="24"/>
        </w:rPr>
        <w:t>5.10. Views/Shared/DisplayTemplates/UrlToNewWindow.cshtml (UIHint Sample)</w:t>
      </w:r>
    </w:p>
    <w:p w14:paraId="31E6E25A" w14:textId="77777777" w:rsidR="00D93E13" w:rsidRPr="00F72310" w:rsidRDefault="00D93E13" w:rsidP="0030127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72310">
        <w:rPr>
          <w:rFonts w:ascii="Times New Roman" w:eastAsia="Times New Roman" w:hAnsi="Times New Roman" w:cs="Times New Roman"/>
          <w:sz w:val="24"/>
          <w:szCs w:val="24"/>
        </w:rPr>
        <w:t>5.11. Views/Gamer/DetailsThree.cshtml ([HiddenInput(DisplayValue = false)], [ReadOnly(true)])</w:t>
      </w:r>
    </w:p>
    <w:p w14:paraId="01865C15" w14:textId="77777777" w:rsidR="00D93E13" w:rsidRPr="00F72310" w:rsidRDefault="00D93E13" w:rsidP="0030127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72310">
        <w:rPr>
          <w:rFonts w:ascii="Times New Roman" w:eastAsia="Times New Roman" w:hAnsi="Times New Roman" w:cs="Times New Roman"/>
          <w:sz w:val="24"/>
          <w:szCs w:val="24"/>
        </w:rPr>
        <w:t>5.12. Views/Gamer/DetailsFour.cshtml (@Html.Display("GamerData") )</w:t>
      </w:r>
    </w:p>
    <w:p w14:paraId="1A874CC0" w14:textId="77777777" w:rsidR="00D93E13" w:rsidRPr="00F72310" w:rsidRDefault="00D93E13" w:rsidP="0030127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72310">
        <w:rPr>
          <w:rFonts w:ascii="Times New Roman" w:eastAsia="Times New Roman" w:hAnsi="Times New Roman" w:cs="Times New Roman"/>
          <w:sz w:val="24"/>
          <w:szCs w:val="24"/>
        </w:rPr>
        <w:t>5.13. Views/Gamer/EditTwo.cshtml ([HiddenInput(DisplayValue = false)], [ReadOnly(true)])</w:t>
      </w:r>
    </w:p>
    <w:p w14:paraId="5398214A" w14:textId="77777777" w:rsidR="00D93E13" w:rsidRPr="00F72310" w:rsidRDefault="00D93E13" w:rsidP="0030127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72310">
        <w:rPr>
          <w:rFonts w:ascii="Times New Roman" w:eastAsia="Times New Roman" w:hAnsi="Times New Roman" w:cs="Times New Roman"/>
          <w:sz w:val="24"/>
          <w:szCs w:val="24"/>
        </w:rPr>
        <w:t>5.14. Views/Gamer/EditThree.cshtml</w:t>
      </w:r>
    </w:p>
    <w:p w14:paraId="0E41FA6D" w14:textId="77777777" w:rsidR="00D93E13" w:rsidRPr="00F72310" w:rsidRDefault="00D93E13" w:rsidP="0030127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72310">
        <w:rPr>
          <w:rFonts w:ascii="Times New Roman" w:eastAsia="Times New Roman" w:hAnsi="Times New Roman" w:cs="Times New Roman"/>
          <w:sz w:val="24"/>
          <w:szCs w:val="24"/>
        </w:rPr>
        <w:t>5.15. Views/Shared/EditorTemplates/DateTime.cshtml</w:t>
      </w:r>
    </w:p>
    <w:p w14:paraId="1430DE00" w14:textId="77777777" w:rsidR="00D93E13" w:rsidRPr="00F72310" w:rsidRDefault="00D93E13" w:rsidP="0030127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72310">
        <w:rPr>
          <w:rFonts w:ascii="Times New Roman" w:eastAsia="Times New Roman" w:hAnsi="Times New Roman" w:cs="Times New Roman"/>
          <w:sz w:val="24"/>
          <w:szCs w:val="24"/>
        </w:rPr>
        <w:t>5.15. Views/Shared/EditorTemplates/DateTime.cshtml</w:t>
      </w:r>
    </w:p>
    <w:p w14:paraId="31C15488" w14:textId="77777777" w:rsidR="00D93E13" w:rsidRPr="00F72310" w:rsidRDefault="00D93E13" w:rsidP="0030127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72310">
        <w:rPr>
          <w:rFonts w:ascii="Times New Roman" w:eastAsia="Times New Roman" w:hAnsi="Times New Roman" w:cs="Times New Roman"/>
          <w:sz w:val="24"/>
          <w:szCs w:val="24"/>
        </w:rPr>
        <w:t>5.17. Add Jquery UI</w:t>
      </w:r>
    </w:p>
    <w:p w14:paraId="60D4B787" w14:textId="77777777" w:rsidR="00D93E13" w:rsidRPr="00F72310" w:rsidRDefault="00D93E13" w:rsidP="0030127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72310">
        <w:rPr>
          <w:rFonts w:ascii="Times New Roman" w:eastAsia="Times New Roman" w:hAnsi="Times New Roman" w:cs="Times New Roman"/>
          <w:sz w:val="24"/>
          <w:szCs w:val="24"/>
        </w:rPr>
        <w:t>5.18. Views/Gamer/Create.cshtml</w:t>
      </w:r>
    </w:p>
    <w:p w14:paraId="69EA8F71" w14:textId="54E9A9C2" w:rsidR="00150EC0" w:rsidRDefault="00D93E13" w:rsidP="00301271">
      <w:pPr>
        <w:spacing w:after="0"/>
      </w:pPr>
      <w:r w:rsidRPr="00F72310">
        <w:rPr>
          <w:rFonts w:ascii="Times New Roman" w:eastAsia="Times New Roman" w:hAnsi="Times New Roman" w:cs="Times New Roman"/>
          <w:sz w:val="24"/>
          <w:szCs w:val="24"/>
        </w:rPr>
        <w:t>5.19. Views/Gamer/Delete.cshtml</w:t>
      </w:r>
      <w:r>
        <w:rPr>
          <w:rFonts w:ascii="Times New Roman" w:eastAsia="Times New Roman" w:hAnsi="Times New Roman" w:cs="Times New Roman"/>
          <w:sz w:val="24"/>
          <w:szCs w:val="24"/>
        </w:rPr>
        <w:br/>
      </w:r>
      <w:r w:rsidRPr="00F60962">
        <w:rPr>
          <w:rFonts w:ascii="Times New Roman" w:eastAsia="Times New Roman" w:hAnsi="Times New Roman" w:cs="Times New Roman"/>
          <w:sz w:val="24"/>
          <w:szCs w:val="24"/>
        </w:rPr>
        <w:t>=======================================================================</w:t>
      </w:r>
      <w:r>
        <w:rPr>
          <w:rFonts w:ascii="Times New Roman" w:eastAsia="Times New Roman" w:hAnsi="Times New Roman" w:cs="Times New Roman"/>
          <w:sz w:val="24"/>
          <w:szCs w:val="24"/>
        </w:rPr>
        <w:br/>
      </w:r>
      <w:r>
        <w:br/>
      </w:r>
    </w:p>
    <w:p w14:paraId="668DD4EA" w14:textId="77777777" w:rsidR="00150EC0" w:rsidRDefault="00150EC0" w:rsidP="00301271">
      <w:pPr>
        <w:spacing w:after="0"/>
      </w:pPr>
    </w:p>
    <w:p w14:paraId="6A2E004E" w14:textId="77777777" w:rsidR="00150EC0" w:rsidRDefault="00150EC0" w:rsidP="00301271">
      <w:pPr>
        <w:spacing w:after="0"/>
      </w:pPr>
      <w:r>
        <w:rPr>
          <w:rFonts w:ascii="Tahoma" w:hAnsi="Tahoma" w:cs="Tahoma"/>
          <w:sz w:val="48"/>
          <w:szCs w:val="48"/>
        </w:rPr>
        <w:t>0. Summary</w:t>
      </w:r>
    </w:p>
    <w:p w14:paraId="01CE8E60" w14:textId="77777777" w:rsidR="00150EC0" w:rsidRDefault="00150EC0" w:rsidP="00301271">
      <w:pPr>
        <w:spacing w:after="0"/>
      </w:pPr>
    </w:p>
    <w:p w14:paraId="6C38AAC6" w14:textId="77777777" w:rsidR="00150EC0" w:rsidRDefault="00150EC0" w:rsidP="00301271">
      <w:pPr>
        <w:spacing w:after="0"/>
      </w:pPr>
    </w:p>
    <w:p w14:paraId="54FC6D16" w14:textId="77777777" w:rsidR="00150EC0" w:rsidRDefault="00150EC0" w:rsidP="00301271">
      <w:pPr>
        <w:spacing w:after="0"/>
      </w:pPr>
      <w:r>
        <w:lastRenderedPageBreak/>
        <w:t>In this tutorial, we will discuss</w:t>
      </w:r>
    </w:p>
    <w:p w14:paraId="72F1B8D6" w14:textId="77777777" w:rsidR="00150EC0" w:rsidRDefault="00150EC0" w:rsidP="00301271">
      <w:pPr>
        <w:spacing w:after="0"/>
      </w:pPr>
      <w:r>
        <w:t>* MvcConventions</w:t>
      </w:r>
    </w:p>
    <w:p w14:paraId="3E4CCD66" w14:textId="77777777" w:rsidR="00150EC0" w:rsidRDefault="00150EC0" w:rsidP="00301271">
      <w:pPr>
        <w:spacing w:after="0"/>
      </w:pPr>
      <w:r>
        <w:t>* AdoDotNetEntityDataModel</w:t>
      </w:r>
    </w:p>
    <w:p w14:paraId="23708C03" w14:textId="77777777" w:rsidR="00150EC0" w:rsidRDefault="00150EC0" w:rsidP="00301271">
      <w:pPr>
        <w:spacing w:after="0"/>
      </w:pPr>
      <w:r>
        <w:t>* EntityFramework</w:t>
      </w:r>
    </w:p>
    <w:p w14:paraId="2FB80D48" w14:textId="77777777" w:rsidR="00150EC0" w:rsidRDefault="00150EC0" w:rsidP="00301271">
      <w:pPr>
        <w:spacing w:after="0"/>
      </w:pPr>
      <w:r>
        <w:t>* AutoGenerate Delete, Update, Insert, Read</w:t>
      </w:r>
    </w:p>
    <w:p w14:paraId="42E253DB" w14:textId="77777777" w:rsidR="00150EC0" w:rsidRDefault="00150EC0" w:rsidP="00301271">
      <w:pPr>
        <w:spacing w:after="0"/>
      </w:pPr>
      <w:r>
        <w:t>* DisplayName attribute</w:t>
      </w:r>
    </w:p>
    <w:p w14:paraId="7FB7C415" w14:textId="77777777" w:rsidR="00150EC0" w:rsidRDefault="00150EC0" w:rsidP="00301271">
      <w:pPr>
        <w:spacing w:after="0"/>
      </w:pPr>
      <w:r>
        <w:t>    * [DisplayName("Full Name")]</w:t>
      </w:r>
    </w:p>
    <w:p w14:paraId="47EA5D6D" w14:textId="77777777" w:rsidR="00150EC0" w:rsidRDefault="00150EC0" w:rsidP="00301271">
      <w:pPr>
        <w:spacing w:after="0"/>
      </w:pPr>
      <w:r>
        <w:t>* DisplayAttribute attribute</w:t>
      </w:r>
    </w:p>
    <w:p w14:paraId="050F0BEC" w14:textId="77777777" w:rsidR="00150EC0" w:rsidRDefault="00150EC0" w:rsidP="00301271">
      <w:pPr>
        <w:spacing w:after="0"/>
      </w:pPr>
      <w:r>
        <w:t>    * [DisplayAttribute(Name="Full Name")]</w:t>
      </w:r>
    </w:p>
    <w:p w14:paraId="2D4910BC" w14:textId="77777777" w:rsidR="00150EC0" w:rsidRDefault="00150EC0" w:rsidP="00301271">
      <w:pPr>
        <w:spacing w:after="0"/>
      </w:pPr>
      <w:r>
        <w:t>* Display attribute</w:t>
      </w:r>
    </w:p>
    <w:p w14:paraId="6713D862" w14:textId="77777777" w:rsidR="00150EC0" w:rsidRDefault="00150EC0" w:rsidP="00301271">
      <w:pPr>
        <w:spacing w:after="0"/>
      </w:pPr>
      <w:r>
        <w:t>    * [Display(Name = "Full Name")]</w:t>
      </w:r>
    </w:p>
    <w:p w14:paraId="7F610A81" w14:textId="77777777" w:rsidR="00150EC0" w:rsidRDefault="00150EC0" w:rsidP="00301271">
      <w:pPr>
        <w:spacing w:after="0"/>
      </w:pPr>
      <w:r>
        <w:t>* DisplayFormat attribute</w:t>
      </w:r>
    </w:p>
    <w:p w14:paraId="48DCEE13" w14:textId="77777777" w:rsidR="00150EC0" w:rsidRDefault="00150EC0" w:rsidP="00301271">
      <w:pPr>
        <w:spacing w:after="0"/>
      </w:pPr>
      <w:r>
        <w:t>    * [DisplayFormat(NullDisplayText = "Gender not specified")]</w:t>
      </w:r>
    </w:p>
    <w:p w14:paraId="5EA62871" w14:textId="77777777" w:rsidR="00150EC0" w:rsidRDefault="00150EC0" w:rsidP="00301271">
      <w:pPr>
        <w:spacing w:after="0"/>
      </w:pPr>
      <w:r>
        <w:t>    * [DisplayFormat(DataFormatString = "{0:d}")]</w:t>
      </w:r>
    </w:p>
    <w:p w14:paraId="276A5337" w14:textId="77777777" w:rsidR="00150EC0" w:rsidRDefault="00150EC0" w:rsidP="00301271">
      <w:pPr>
        <w:spacing w:after="0"/>
      </w:pPr>
      <w:r>
        <w:t>        * Display only the date part. E.g. 29/04/1986</w:t>
      </w:r>
    </w:p>
    <w:p w14:paraId="3507287E" w14:textId="77777777" w:rsidR="00150EC0" w:rsidRDefault="00150EC0" w:rsidP="00301271">
      <w:pPr>
        <w:spacing w:after="0"/>
      </w:pPr>
      <w:r>
        <w:t>    * [DisplayFormat(DataFormatString = "{0:dd/MM/yyyy HH:mm:ss}")]</w:t>
      </w:r>
    </w:p>
    <w:p w14:paraId="6EA9367F" w14:textId="77777777" w:rsidR="00150EC0" w:rsidRDefault="00150EC0" w:rsidP="00301271">
      <w:pPr>
        <w:spacing w:after="0"/>
      </w:pPr>
      <w:r>
        <w:t>        * Display in 24 hour notation. E.g. 29/04/1986 13:00:00</w:t>
      </w:r>
    </w:p>
    <w:p w14:paraId="6C9CA656" w14:textId="77777777" w:rsidR="00150EC0" w:rsidRDefault="00150EC0" w:rsidP="00301271">
      <w:pPr>
        <w:spacing w:after="0"/>
      </w:pPr>
      <w:r>
        <w:t>    * [DisplayFormat(DataFormatString = "{0:dd/MM/yyyy hh:mm:ss tt}")]</w:t>
      </w:r>
    </w:p>
    <w:p w14:paraId="50A6295A" w14:textId="77777777" w:rsidR="00150EC0" w:rsidRDefault="00150EC0" w:rsidP="00301271">
      <w:pPr>
        <w:spacing w:after="0"/>
      </w:pPr>
      <w:r>
        <w:t>        * Display in 12 hour notation. E.g. 29/04/1986 1:00:00 PM</w:t>
      </w:r>
    </w:p>
    <w:p w14:paraId="118D4222" w14:textId="77777777" w:rsidR="00150EC0" w:rsidRDefault="00150EC0" w:rsidP="00301271">
      <w:pPr>
        <w:spacing w:after="0"/>
      </w:pPr>
      <w:r>
        <w:t>* DisplayFormatAttribute attribute</w:t>
      </w:r>
    </w:p>
    <w:p w14:paraId="732EBD0F" w14:textId="77777777" w:rsidR="00150EC0" w:rsidRDefault="00150EC0" w:rsidP="00301271">
      <w:pPr>
        <w:spacing w:after="0"/>
      </w:pPr>
      <w:r>
        <w:t>    * [DisplayFormatAttribute(DataFormatString="{0:d}")]</w:t>
      </w:r>
    </w:p>
    <w:p w14:paraId="6317D6D1" w14:textId="77777777" w:rsidR="00150EC0" w:rsidRDefault="00150EC0" w:rsidP="00301271">
      <w:pPr>
        <w:spacing w:after="0"/>
      </w:pPr>
      <w:r>
        <w:t>        * Display only the date part. E.g. 29/04/1986</w:t>
      </w:r>
    </w:p>
    <w:p w14:paraId="2498FF32" w14:textId="77777777" w:rsidR="00150EC0" w:rsidRDefault="00150EC0" w:rsidP="00301271">
      <w:pPr>
        <w:spacing w:after="0"/>
      </w:pPr>
      <w:r>
        <w:t>* DataType attribute</w:t>
      </w:r>
    </w:p>
    <w:p w14:paraId="1C82F0E4" w14:textId="77777777" w:rsidR="00150EC0" w:rsidRDefault="00150EC0" w:rsidP="00301271">
      <w:pPr>
        <w:spacing w:after="0"/>
      </w:pPr>
      <w:r>
        <w:t>    * [DataType(DataType.Date)]  </w:t>
      </w:r>
    </w:p>
    <w:p w14:paraId="6660187E" w14:textId="77777777" w:rsidR="00150EC0" w:rsidRDefault="00150EC0" w:rsidP="00301271">
      <w:pPr>
        <w:spacing w:after="0"/>
      </w:pPr>
      <w:r>
        <w:t>        * Display only date part</w:t>
      </w:r>
    </w:p>
    <w:p w14:paraId="0F98866C" w14:textId="77777777" w:rsidR="00150EC0" w:rsidRDefault="00150EC0" w:rsidP="00301271">
      <w:pPr>
        <w:spacing w:after="0"/>
      </w:pPr>
      <w:r>
        <w:t>        * Please be aware, it actually covert DateTime to Date,</w:t>
      </w:r>
    </w:p>
    <w:p w14:paraId="69699F3E" w14:textId="77777777" w:rsidR="00150EC0" w:rsidRDefault="00150EC0" w:rsidP="00301271">
      <w:pPr>
        <w:spacing w:after="0"/>
      </w:pPr>
      <w:r>
        <w:t>so Views/Shared/EditorTemplates/DateTime.cshtml will not Work.</w:t>
      </w:r>
    </w:p>
    <w:p w14:paraId="140F0EB4" w14:textId="77777777" w:rsidR="00150EC0" w:rsidRDefault="00150EC0" w:rsidP="00301271">
      <w:pPr>
        <w:spacing w:after="0"/>
      </w:pPr>
      <w:r>
        <w:t>    * [DataType(DataType.Time)]  </w:t>
      </w:r>
    </w:p>
    <w:p w14:paraId="20B3C890" w14:textId="77777777" w:rsidR="00150EC0" w:rsidRDefault="00150EC0" w:rsidP="00301271">
      <w:pPr>
        <w:spacing w:after="0"/>
      </w:pPr>
      <w:r>
        <w:t>        * Display only 12 hour notation Time part</w:t>
      </w:r>
    </w:p>
    <w:p w14:paraId="2C22067E" w14:textId="77777777" w:rsidR="00150EC0" w:rsidRDefault="00150EC0" w:rsidP="00301271">
      <w:pPr>
        <w:spacing w:after="0"/>
      </w:pPr>
      <w:r>
        <w:t>    * [DataType(DataType.EmailAddress)]</w:t>
      </w:r>
    </w:p>
    <w:p w14:paraId="305FE2DF" w14:textId="77777777" w:rsidR="00150EC0" w:rsidRDefault="00150EC0" w:rsidP="00301271">
      <w:pPr>
        <w:spacing w:after="0"/>
      </w:pPr>
      <w:r>
        <w:t>        * Display mailto hyperlink</w:t>
      </w:r>
    </w:p>
    <w:p w14:paraId="698F4958" w14:textId="77777777" w:rsidR="00150EC0" w:rsidRDefault="00150EC0" w:rsidP="00301271">
      <w:pPr>
        <w:spacing w:after="0"/>
      </w:pPr>
      <w:r>
        <w:t>    * [DataType(DataType.Url)]</w:t>
      </w:r>
    </w:p>
    <w:p w14:paraId="38FDA7FC" w14:textId="77777777" w:rsidR="00150EC0" w:rsidRDefault="00150EC0" w:rsidP="00301271">
      <w:pPr>
        <w:spacing w:after="0"/>
      </w:pPr>
      <w:r>
        <w:t>        * display a hyperlink.</w:t>
      </w:r>
    </w:p>
    <w:p w14:paraId="7622416A" w14:textId="77777777" w:rsidR="00150EC0" w:rsidRDefault="00150EC0" w:rsidP="00301271">
      <w:pPr>
        <w:spacing w:after="0"/>
      </w:pPr>
      <w:r>
        <w:t>    * [DataType(DataType.Currency)]</w:t>
      </w:r>
    </w:p>
    <w:p w14:paraId="1B347BAB" w14:textId="77777777" w:rsidR="00150EC0" w:rsidRDefault="00150EC0" w:rsidP="00301271">
      <w:pPr>
        <w:spacing w:after="0"/>
      </w:pPr>
      <w:r>
        <w:t>        * Display the currency symbol by globalization culture in web.config file.</w:t>
      </w:r>
    </w:p>
    <w:p w14:paraId="477901D9" w14:textId="77777777" w:rsidR="00150EC0" w:rsidRDefault="00150EC0" w:rsidP="00301271">
      <w:pPr>
        <w:spacing w:after="0"/>
      </w:pPr>
      <w:r>
        <w:t>        * In System.Web tag of web.config file,</w:t>
      </w:r>
    </w:p>
    <w:p w14:paraId="0848BA8D" w14:textId="77777777" w:rsidR="00150EC0" w:rsidRDefault="00150EC0" w:rsidP="00301271">
      <w:pPr>
        <w:spacing w:after="0"/>
      </w:pPr>
      <w:r>
        <w:t>&lt;system.web&gt; &lt;globalization culture = "en-au" /&gt; ...</w:t>
      </w:r>
    </w:p>
    <w:p w14:paraId="69296918" w14:textId="77777777" w:rsidR="00150EC0" w:rsidRDefault="00150EC0" w:rsidP="00301271">
      <w:pPr>
        <w:spacing w:after="0"/>
      </w:pPr>
      <w:r>
        <w:t>Display au $ symbol.</w:t>
      </w:r>
    </w:p>
    <w:p w14:paraId="74B1AE8F" w14:textId="77777777" w:rsidR="00150EC0" w:rsidRDefault="00150EC0" w:rsidP="00301271">
      <w:pPr>
        <w:spacing w:after="0"/>
      </w:pPr>
      <w:r>
        <w:t>* scaffoldcolumn attribute</w:t>
      </w:r>
    </w:p>
    <w:p w14:paraId="5F8292EB" w14:textId="77777777" w:rsidR="00150EC0" w:rsidRDefault="00150EC0" w:rsidP="00301271">
      <w:pPr>
        <w:spacing w:after="0"/>
      </w:pPr>
      <w:r>
        <w:t>    * [ScaffoldColumn(false)]</w:t>
      </w:r>
    </w:p>
    <w:p w14:paraId="2F4B1BA9" w14:textId="77777777" w:rsidR="00150EC0" w:rsidRDefault="00150EC0" w:rsidP="00301271">
      <w:pPr>
        <w:spacing w:after="0"/>
      </w:pPr>
      <w:r>
        <w:t>        * it will not display the column when using @Html.DisplayForModel() helper.</w:t>
      </w:r>
    </w:p>
    <w:p w14:paraId="6F70F783" w14:textId="77777777" w:rsidR="00150EC0" w:rsidRDefault="00150EC0" w:rsidP="00301271">
      <w:pPr>
        <w:spacing w:after="0"/>
      </w:pPr>
      <w:r>
        <w:t>* HiddenInput attribute</w:t>
      </w:r>
    </w:p>
    <w:p w14:paraId="5BD4439D" w14:textId="77777777" w:rsidR="00150EC0" w:rsidRDefault="00150EC0" w:rsidP="00301271">
      <w:pPr>
        <w:spacing w:after="0"/>
      </w:pPr>
      <w:r>
        <w:t>    * [HiddenInput(DisplayValue = false)]</w:t>
      </w:r>
    </w:p>
    <w:p w14:paraId="7932D4F1" w14:textId="77777777" w:rsidR="00150EC0" w:rsidRDefault="00150EC0" w:rsidP="00301271">
      <w:pPr>
        <w:spacing w:after="0"/>
      </w:pPr>
      <w:r>
        <w:t>        * It will become a hidden input when using @Html.DisplayForModel() helper or @Html.EditorForModel()</w:t>
      </w:r>
    </w:p>
    <w:p w14:paraId="2E202BDF" w14:textId="77777777" w:rsidR="00150EC0" w:rsidRDefault="00150EC0" w:rsidP="00301271">
      <w:pPr>
        <w:spacing w:after="0"/>
      </w:pPr>
      <w:r>
        <w:t>* ReadOnly attribute</w:t>
      </w:r>
    </w:p>
    <w:p w14:paraId="233FC97A" w14:textId="77777777" w:rsidR="00150EC0" w:rsidRDefault="00150EC0" w:rsidP="00301271">
      <w:pPr>
        <w:spacing w:after="0"/>
      </w:pPr>
      <w:r>
        <w:t>    * [ReadOnly(true)] or you may delete Setter.</w:t>
      </w:r>
    </w:p>
    <w:p w14:paraId="61212163" w14:textId="77777777" w:rsidR="00150EC0" w:rsidRDefault="00150EC0" w:rsidP="00301271">
      <w:pPr>
        <w:spacing w:after="0"/>
      </w:pPr>
      <w:r>
        <w:t>        * It will make this property un-editable.</w:t>
      </w:r>
    </w:p>
    <w:p w14:paraId="4F0ACB86" w14:textId="77777777" w:rsidR="00150EC0" w:rsidRDefault="00150EC0" w:rsidP="00301271">
      <w:pPr>
        <w:spacing w:after="0"/>
      </w:pPr>
      <w:r>
        <w:t>        * You may set a breakpoint to see the [HttpPost] action model for this property is null.</w:t>
      </w:r>
    </w:p>
    <w:p w14:paraId="6C2EB77B" w14:textId="77777777" w:rsidR="00150EC0" w:rsidRDefault="00150EC0" w:rsidP="00301271">
      <w:pPr>
        <w:spacing w:after="0"/>
      </w:pPr>
      <w:r>
        <w:t>* DisplayColumn attribute</w:t>
      </w:r>
    </w:p>
    <w:p w14:paraId="5741E7C9" w14:textId="77777777" w:rsidR="00150EC0" w:rsidRDefault="00150EC0" w:rsidP="00301271">
      <w:pPr>
        <w:spacing w:after="0"/>
      </w:pPr>
      <w:r>
        <w:t>    * [DisplayColumn("Name")]</w:t>
      </w:r>
    </w:p>
    <w:p w14:paraId="1665FED6" w14:textId="77777777" w:rsidR="00150EC0" w:rsidRDefault="00150EC0" w:rsidP="00301271">
      <w:pPr>
        <w:spacing w:after="0"/>
      </w:pPr>
      <w:r>
        <w:t>        * @Html.DisplayTextFor(model =&gt; model.GameHolder)</w:t>
      </w:r>
    </w:p>
    <w:p w14:paraId="61EE1209" w14:textId="77777777" w:rsidR="00150EC0" w:rsidRDefault="00150EC0" w:rsidP="00301271">
      <w:pPr>
        <w:spacing w:after="0"/>
      </w:pPr>
      <w:r>
        <w:t>model.GameHolder will return a Gamer object.</w:t>
      </w:r>
    </w:p>
    <w:p w14:paraId="0536C940" w14:textId="77777777" w:rsidR="00150EC0" w:rsidRDefault="00150EC0" w:rsidP="00301271">
      <w:pPr>
        <w:spacing w:after="0"/>
      </w:pPr>
      <w:r>
        <w:t>        * The Gamer class has [DisplayColumn("Name")] attribute,</w:t>
      </w:r>
    </w:p>
    <w:p w14:paraId="21D357E5" w14:textId="77777777" w:rsidR="00150EC0" w:rsidRDefault="00150EC0" w:rsidP="00301271">
      <w:pPr>
        <w:spacing w:after="0"/>
      </w:pPr>
      <w:r>
        <w:lastRenderedPageBreak/>
        <w:t>so it will display Gamer Name property value which is the full name of that gamer.</w:t>
      </w:r>
    </w:p>
    <w:p w14:paraId="43DFB625" w14:textId="77777777" w:rsidR="00150EC0" w:rsidRDefault="00150EC0" w:rsidP="00301271">
      <w:pPr>
        <w:spacing w:after="0"/>
      </w:pPr>
      <w:r>
        <w:t>* UIHint attribute</w:t>
      </w:r>
    </w:p>
    <w:p w14:paraId="785B8DFE" w14:textId="77777777" w:rsidR="00150EC0" w:rsidRDefault="00150EC0" w:rsidP="00301271">
      <w:pPr>
        <w:spacing w:after="0"/>
      </w:pPr>
      <w:r>
        <w:t>    * [UIHint("UrlToNewWindow")]</w:t>
      </w:r>
    </w:p>
    <w:p w14:paraId="6B634055" w14:textId="77777777" w:rsidR="00150EC0" w:rsidRDefault="00150EC0" w:rsidP="00301271">
      <w:pPr>
        <w:spacing w:after="0"/>
      </w:pPr>
      <w:r>
        <w:t>        * UIHint specify the name of view DisplayTemplate</w:t>
      </w:r>
    </w:p>
    <w:p w14:paraId="59A7EED8" w14:textId="77777777" w:rsidR="00150EC0" w:rsidRDefault="00150EC0" w:rsidP="00301271">
      <w:pPr>
        <w:spacing w:after="0"/>
      </w:pPr>
      <w:r>
        <w:t xml:space="preserve">* </w:t>
      </w:r>
      <w:r>
        <w:t>秒殺</w:t>
      </w:r>
      <w:r>
        <w:t>Entity Framework</w:t>
      </w:r>
      <w:r>
        <w:t>新增更新移除，征服</w:t>
      </w:r>
      <w:r>
        <w:t>Model Attributes</w:t>
      </w:r>
      <w:r>
        <w:t>，</w:t>
      </w:r>
      <w:r>
        <w:t>Display Templates</w:t>
      </w:r>
      <w:r>
        <w:t>，</w:t>
      </w:r>
      <w:r>
        <w:t>Editor Templates</w:t>
      </w:r>
      <w:r>
        <w:t>，</w:t>
      </w:r>
      <w:r>
        <w:t>Jquery Ui datepicker</w:t>
      </w:r>
    </w:p>
    <w:p w14:paraId="1A82B8F3" w14:textId="77777777" w:rsidR="00150EC0" w:rsidRDefault="00150EC0" w:rsidP="00301271">
      <w:pPr>
        <w:spacing w:after="0"/>
      </w:pPr>
      <w:r>
        <w:t xml:space="preserve">* </w:t>
      </w:r>
      <w:r>
        <w:t>秒殺</w:t>
      </w:r>
      <w:r>
        <w:t>Entity Framework</w:t>
      </w:r>
      <w:r>
        <w:t>新增更新移除</w:t>
      </w:r>
      <w:r>
        <w:rPr>
          <w:rFonts w:ascii="新細明體" w:eastAsia="新細明體" w:hAnsi="新細明體" w:cs="新細明體" w:hint="eastAsia"/>
        </w:rPr>
        <w:t>。</w:t>
      </w:r>
    </w:p>
    <w:p w14:paraId="23FE0C02" w14:textId="77777777" w:rsidR="00150EC0" w:rsidRDefault="00150EC0" w:rsidP="00301271">
      <w:pPr>
        <w:spacing w:after="0"/>
      </w:pPr>
      <w:r>
        <w:t xml:space="preserve">* </w:t>
      </w:r>
      <w:r>
        <w:t>完整攻略</w:t>
      </w:r>
      <w:r>
        <w:t>Model Attributes</w:t>
      </w:r>
      <w:r>
        <w:t>，</w:t>
      </w:r>
      <w:r>
        <w:t>Display Templates</w:t>
      </w:r>
      <w:r>
        <w:t>，</w:t>
      </w:r>
      <w:r>
        <w:t>Editor Templates</w:t>
      </w:r>
      <w:r>
        <w:rPr>
          <w:rFonts w:ascii="新細明體" w:eastAsia="新細明體" w:hAnsi="新細明體" w:cs="新細明體" w:hint="eastAsia"/>
        </w:rPr>
        <w:t>。</w:t>
      </w:r>
    </w:p>
    <w:p w14:paraId="641F7860" w14:textId="77777777" w:rsidR="00150EC0" w:rsidRDefault="00150EC0" w:rsidP="00301271">
      <w:pPr>
        <w:spacing w:after="0"/>
      </w:pPr>
      <w:r>
        <w:t xml:space="preserve">* </w:t>
      </w:r>
      <w:r>
        <w:t>初步使用</w:t>
      </w:r>
      <w:r>
        <w:t>Jquery Ui datepicker</w:t>
      </w:r>
      <w:r>
        <w:rPr>
          <w:rFonts w:ascii="新細明體" w:eastAsia="新細明體" w:hAnsi="新細明體" w:cs="新細明體" w:hint="eastAsia"/>
        </w:rPr>
        <w:t>。</w:t>
      </w:r>
    </w:p>
    <w:p w14:paraId="2659D7F0" w14:textId="77777777" w:rsidR="00150EC0" w:rsidRDefault="00150EC0" w:rsidP="00301271">
      <w:pPr>
        <w:spacing w:after="0"/>
      </w:pPr>
      <w:r>
        <w:t>=========================================</w:t>
      </w:r>
    </w:p>
    <w:p w14:paraId="5FBDDC97" w14:textId="77777777" w:rsidR="00150EC0" w:rsidRDefault="00150EC0" w:rsidP="00301271">
      <w:pPr>
        <w:spacing w:after="0"/>
      </w:pPr>
    </w:p>
    <w:p w14:paraId="11C474DC" w14:textId="77777777" w:rsidR="00150EC0" w:rsidRDefault="00150EC0" w:rsidP="00301271">
      <w:pPr>
        <w:spacing w:after="0"/>
      </w:pPr>
    </w:p>
    <w:p w14:paraId="38C3D3E5" w14:textId="77777777" w:rsidR="00150EC0" w:rsidRDefault="00150EC0" w:rsidP="00301271">
      <w:pPr>
        <w:spacing w:after="0"/>
      </w:pPr>
    </w:p>
    <w:p w14:paraId="4BA4C5F7" w14:textId="77777777" w:rsidR="00150EC0" w:rsidRDefault="00150EC0" w:rsidP="00301271">
      <w:pPr>
        <w:spacing w:after="0"/>
      </w:pPr>
      <w:r>
        <w:rPr>
          <w:sz w:val="48"/>
          <w:szCs w:val="48"/>
        </w:rPr>
        <w:t>1. MVC conventions</w:t>
      </w:r>
    </w:p>
    <w:p w14:paraId="0B4B8367" w14:textId="77777777" w:rsidR="00150EC0" w:rsidRDefault="00150EC0" w:rsidP="00301271">
      <w:pPr>
        <w:spacing w:after="0"/>
      </w:pPr>
    </w:p>
    <w:p w14:paraId="6AFCC4C2" w14:textId="77777777" w:rsidR="00150EC0" w:rsidRDefault="00150EC0" w:rsidP="00301271">
      <w:pPr>
        <w:spacing w:after="0"/>
      </w:pPr>
      <w:r>
        <w:t>In MVC conventions,</w:t>
      </w:r>
    </w:p>
    <w:p w14:paraId="7E15251C" w14:textId="77777777" w:rsidR="00150EC0" w:rsidRDefault="00150EC0" w:rsidP="00301271">
      <w:pPr>
        <w:spacing w:after="0"/>
      </w:pPr>
      <w:r>
        <w:t>1. Controllers must have the word "Controller" as the suffix and must extend "IController" interface.</w:t>
      </w:r>
    </w:p>
    <w:p w14:paraId="0C3D8CE6" w14:textId="77777777" w:rsidR="00150EC0" w:rsidRDefault="00150EC0" w:rsidP="00301271">
      <w:pPr>
        <w:spacing w:after="0"/>
      </w:pPr>
      <w:r>
        <w:t>2. A view must remain under "Views" folder.</w:t>
      </w:r>
    </w:p>
    <w:p w14:paraId="3053126C" w14:textId="77777777" w:rsidR="00150EC0" w:rsidRDefault="00150EC0" w:rsidP="00301271">
      <w:pPr>
        <w:spacing w:after="0"/>
      </w:pPr>
      <w:r>
        <w:t>3. If the view is for GamerController, then the view must remain under "Views/Gamer" folder.</w:t>
      </w:r>
    </w:p>
    <w:p w14:paraId="7DF67BEB" w14:textId="77777777" w:rsidR="00150EC0" w:rsidRDefault="00150EC0" w:rsidP="00301271">
      <w:pPr>
        <w:spacing w:after="0"/>
      </w:pPr>
      <w:r>
        <w:t>4. In the "HomeController", when "Index" action "return View()", it will search the following files in order.</w:t>
      </w:r>
    </w:p>
    <w:p w14:paraId="73FCD988" w14:textId="77777777" w:rsidR="00150EC0" w:rsidRDefault="00150EC0" w:rsidP="00301271">
      <w:pPr>
        <w:spacing w:after="0"/>
      </w:pPr>
      <w:r>
        <w:t>    4.1. ~/Views/Home/Index.aspx</w:t>
      </w:r>
    </w:p>
    <w:p w14:paraId="46323DA7" w14:textId="77777777" w:rsidR="00150EC0" w:rsidRDefault="00150EC0" w:rsidP="00301271">
      <w:pPr>
        <w:spacing w:after="0"/>
      </w:pPr>
      <w:r>
        <w:t>    4.2. ~/Views/Home/Index.ascx</w:t>
      </w:r>
    </w:p>
    <w:p w14:paraId="10740444" w14:textId="77777777" w:rsidR="00150EC0" w:rsidRDefault="00150EC0" w:rsidP="00301271">
      <w:pPr>
        <w:spacing w:after="0"/>
      </w:pPr>
      <w:r>
        <w:t>    4.3. ~/Views/Shared/Index.aspx</w:t>
      </w:r>
    </w:p>
    <w:p w14:paraId="4DD45AF3" w14:textId="77777777" w:rsidR="00150EC0" w:rsidRDefault="00150EC0" w:rsidP="00301271">
      <w:pPr>
        <w:spacing w:after="0"/>
      </w:pPr>
      <w:r>
        <w:t>    4.4. ~/Views/Shared/Index.ascx</w:t>
      </w:r>
    </w:p>
    <w:p w14:paraId="66B20998" w14:textId="77777777" w:rsidR="00150EC0" w:rsidRDefault="00150EC0" w:rsidP="00301271">
      <w:pPr>
        <w:spacing w:after="0"/>
      </w:pPr>
      <w:r>
        <w:t>    4.5. ~/Views/Home/Index.cshtml</w:t>
      </w:r>
    </w:p>
    <w:p w14:paraId="57270CF2" w14:textId="77777777" w:rsidR="00150EC0" w:rsidRDefault="00150EC0" w:rsidP="00301271">
      <w:pPr>
        <w:spacing w:after="0"/>
      </w:pPr>
      <w:r>
        <w:t>    4.6. ~/Views/Home/Index.vbhtml</w:t>
      </w:r>
    </w:p>
    <w:p w14:paraId="10287C01" w14:textId="77777777" w:rsidR="00150EC0" w:rsidRDefault="00150EC0" w:rsidP="00301271">
      <w:pPr>
        <w:spacing w:after="0"/>
      </w:pPr>
      <w:r>
        <w:t>    4.7. ~/Views/Shared/Index.cshtml</w:t>
      </w:r>
    </w:p>
    <w:p w14:paraId="7C29EEE7" w14:textId="77777777" w:rsidR="00150EC0" w:rsidRDefault="00150EC0" w:rsidP="00301271">
      <w:pPr>
        <w:spacing w:after="0"/>
      </w:pPr>
      <w:r>
        <w:t>    4.8. ~/Views/Shared/Index.vbhtml</w:t>
      </w:r>
    </w:p>
    <w:p w14:paraId="6FBF0B20" w14:textId="77777777" w:rsidR="00150EC0" w:rsidRDefault="00150EC0" w:rsidP="00301271">
      <w:pPr>
        <w:spacing w:after="0"/>
      </w:pPr>
      <w:r>
        <w:t>5. By MVC convention, MVC will look for the view in the following locations</w:t>
      </w:r>
    </w:p>
    <w:p w14:paraId="0F1ACA88" w14:textId="77777777" w:rsidR="00150EC0" w:rsidRDefault="00150EC0" w:rsidP="00301271">
      <w:pPr>
        <w:spacing w:after="0"/>
      </w:pPr>
      <w:r>
        <w:t>    5.1. Views/ControllerName</w:t>
      </w:r>
    </w:p>
    <w:p w14:paraId="11D87948" w14:textId="77777777" w:rsidR="00150EC0" w:rsidRDefault="00150EC0" w:rsidP="00301271">
      <w:pPr>
        <w:spacing w:after="0"/>
      </w:pPr>
      <w:r>
        <w:t>    5.2. Views/Shared</w:t>
      </w:r>
    </w:p>
    <w:p w14:paraId="38B189A3" w14:textId="77777777" w:rsidR="00150EC0" w:rsidRDefault="00150EC0" w:rsidP="00301271">
      <w:pPr>
        <w:spacing w:after="0"/>
      </w:pPr>
      <w:r>
        <w:t>6. The extension name of view can be cshtml, vbhtml, aspx, or ascx.</w:t>
      </w:r>
    </w:p>
    <w:p w14:paraId="0DF9FAD3" w14:textId="77777777" w:rsidR="00150EC0" w:rsidRDefault="00150EC0" w:rsidP="00301271">
      <w:pPr>
        <w:spacing w:after="0"/>
      </w:pPr>
      <w:r>
        <w:t>7. Models can be anywhere, even can be in another project.  However, it is better to put it in "Models" folder.</w:t>
      </w:r>
    </w:p>
    <w:p w14:paraId="4A182481" w14:textId="77777777" w:rsidR="00150EC0" w:rsidRDefault="00150EC0" w:rsidP="00301271">
      <w:pPr>
        <w:spacing w:after="0"/>
      </w:pPr>
      <w:r>
        <w:t>8. You may put Models in another project as business layer.</w:t>
      </w:r>
    </w:p>
    <w:p w14:paraId="1B3D3704" w14:textId="77777777" w:rsidR="00150EC0" w:rsidRDefault="00150EC0" w:rsidP="00301271">
      <w:pPr>
        <w:spacing w:after="0"/>
      </w:pPr>
      <w:r>
        <w:t>9. Shared folder stores shared views. </w:t>
      </w:r>
    </w:p>
    <w:p w14:paraId="1674593D" w14:textId="77777777" w:rsidR="00150EC0" w:rsidRDefault="00150EC0" w:rsidP="00301271">
      <w:pPr>
        <w:spacing w:after="0"/>
      </w:pPr>
      <w:r>
        <w:t>    E.g. Master for aspx and Layout pages for cshtml</w:t>
      </w:r>
    </w:p>
    <w:p w14:paraId="08904943" w14:textId="77777777" w:rsidR="00150EC0" w:rsidRDefault="00150EC0" w:rsidP="00301271">
      <w:pPr>
        <w:spacing w:after="0"/>
      </w:pPr>
      <w:r>
        <w:t>----------------------------------------------</w:t>
      </w:r>
    </w:p>
    <w:p w14:paraId="2257497D" w14:textId="77777777" w:rsidR="00150EC0" w:rsidRDefault="00150EC0" w:rsidP="00301271">
      <w:pPr>
        <w:spacing w:after="0"/>
      </w:pPr>
      <w:r>
        <w:t>10. EditorTemplates and DisplayTemplates by MVC convention</w:t>
      </w:r>
    </w:p>
    <w:p w14:paraId="09AAF217" w14:textId="77777777" w:rsidR="00150EC0" w:rsidRDefault="00150EC0" w:rsidP="00301271">
      <w:pPr>
        <w:spacing w:after="0"/>
      </w:pPr>
      <w:r>
        <w:t>-------------------------------</w:t>
      </w:r>
    </w:p>
    <w:p w14:paraId="7E16203D" w14:textId="77777777" w:rsidR="00150EC0" w:rsidRDefault="00150EC0" w:rsidP="00301271">
      <w:pPr>
        <w:spacing w:after="0"/>
      </w:pPr>
      <w:r>
        <w:t>10.1.</w:t>
      </w:r>
    </w:p>
    <w:p w14:paraId="31DFB3BB" w14:textId="77777777" w:rsidR="00150EC0" w:rsidRDefault="00150EC0" w:rsidP="00301271">
      <w:pPr>
        <w:spacing w:after="0"/>
      </w:pPr>
      <w:r>
        <w:t>DisplayTemplates</w:t>
      </w:r>
    </w:p>
    <w:p w14:paraId="6DFED23D" w14:textId="77777777" w:rsidR="00150EC0" w:rsidRDefault="00150EC0" w:rsidP="00301271">
      <w:pPr>
        <w:spacing w:after="0"/>
      </w:pPr>
      <w:r>
        <w:t>10.1.1.</w:t>
      </w:r>
    </w:p>
    <w:p w14:paraId="63D46F09" w14:textId="77777777" w:rsidR="00150EC0" w:rsidRDefault="00150EC0" w:rsidP="00301271">
      <w:pPr>
        <w:spacing w:after="0"/>
      </w:pPr>
      <w:r>
        <w:t>Views\Shared\DisplayTemplates\UrlToNewWindow.cshtml</w:t>
      </w:r>
    </w:p>
    <w:p w14:paraId="67B4964A" w14:textId="77777777" w:rsidR="00150EC0" w:rsidRDefault="00150EC0" w:rsidP="00301271">
      <w:pPr>
        <w:spacing w:after="0"/>
      </w:pPr>
      <w:r>
        <w:t>Views\Gamer\DisplayTemplates\UrlToNewWindow.cshtml</w:t>
      </w:r>
    </w:p>
    <w:p w14:paraId="15F695EA" w14:textId="77777777" w:rsidR="00150EC0" w:rsidRDefault="00150EC0" w:rsidP="00301271">
      <w:pPr>
        <w:spacing w:after="0"/>
      </w:pPr>
      <w:r>
        <w:t>UrlToNewWindow.cshtml is the DisplayTemplate which must under "DisplayTemplates"  folder.</w:t>
      </w:r>
    </w:p>
    <w:p w14:paraId="2FE1DD3E" w14:textId="77777777" w:rsidR="00150EC0" w:rsidRDefault="00150EC0" w:rsidP="00301271">
      <w:pPr>
        <w:spacing w:after="0"/>
      </w:pPr>
      <w:r>
        <w:t>Views\Shared\DisplayTemplates\UrlToNewWindow.cshtml means</w:t>
      </w:r>
    </w:p>
    <w:p w14:paraId="06F165F3" w14:textId="77777777" w:rsidR="00150EC0" w:rsidRDefault="00150EC0" w:rsidP="00301271">
      <w:pPr>
        <w:spacing w:after="0"/>
      </w:pPr>
      <w:r>
        <w:t>the template is available for all the views.</w:t>
      </w:r>
    </w:p>
    <w:p w14:paraId="75E0C742" w14:textId="77777777" w:rsidR="00150EC0" w:rsidRDefault="00150EC0" w:rsidP="00301271">
      <w:pPr>
        <w:spacing w:after="0"/>
      </w:pPr>
      <w:r>
        <w:t>Views\Gamer\DisplayTemplates\UrlToNewWindow.cshtml means</w:t>
      </w:r>
    </w:p>
    <w:p w14:paraId="4B4920B8" w14:textId="77777777" w:rsidR="00150EC0" w:rsidRDefault="00150EC0" w:rsidP="00301271">
      <w:pPr>
        <w:spacing w:after="0"/>
      </w:pPr>
      <w:r>
        <w:t>the template is available for only the views of Gamer controller.</w:t>
      </w:r>
    </w:p>
    <w:p w14:paraId="4F79027E" w14:textId="77777777" w:rsidR="00150EC0" w:rsidRDefault="00150EC0" w:rsidP="00301271">
      <w:pPr>
        <w:spacing w:after="0"/>
      </w:pPr>
      <w:r>
        <w:t>10.1.2.</w:t>
      </w:r>
    </w:p>
    <w:p w14:paraId="706178D5" w14:textId="77777777" w:rsidR="00150EC0" w:rsidRDefault="00150EC0" w:rsidP="00301271">
      <w:pPr>
        <w:spacing w:after="0"/>
      </w:pPr>
      <w:r>
        <w:t>Using DisplayTemplates</w:t>
      </w:r>
    </w:p>
    <w:p w14:paraId="66657425" w14:textId="77777777" w:rsidR="00150EC0" w:rsidRDefault="00150EC0" w:rsidP="00301271">
      <w:pPr>
        <w:spacing w:after="0"/>
      </w:pPr>
      <w:r>
        <w:lastRenderedPageBreak/>
        <w:t>10.1.2.1.</w:t>
      </w:r>
    </w:p>
    <w:p w14:paraId="5D259784" w14:textId="77777777" w:rsidR="00150EC0" w:rsidRDefault="00150EC0" w:rsidP="00301271">
      <w:pPr>
        <w:spacing w:after="0"/>
      </w:pPr>
      <w:r>
        <w:t>In the Models/Gamer/GamerMetaData.cs</w:t>
      </w:r>
    </w:p>
    <w:p w14:paraId="06328843" w14:textId="77777777" w:rsidR="00150EC0" w:rsidRDefault="00150EC0" w:rsidP="00301271">
      <w:pPr>
        <w:spacing w:after="0"/>
      </w:pPr>
      <w:r>
        <w:t>//[DataType(DataType.Url)]</w:t>
      </w:r>
    </w:p>
    <w:p w14:paraId="5BA215A1" w14:textId="77777777" w:rsidR="00150EC0" w:rsidRDefault="00150EC0" w:rsidP="00301271">
      <w:pPr>
        <w:spacing w:after="0"/>
      </w:pPr>
      <w:r>
        <w:t>//[UIHint("UrlToNewWindow")]</w:t>
      </w:r>
    </w:p>
    <w:p w14:paraId="7424B087" w14:textId="77777777" w:rsidR="00150EC0" w:rsidRDefault="00150EC0" w:rsidP="00301271">
      <w:pPr>
        <w:spacing w:after="0"/>
      </w:pPr>
      <w:r>
        <w:t>//public string ProfileUrl { get; set; }</w:t>
      </w:r>
    </w:p>
    <w:p w14:paraId="3E953297" w14:textId="77777777" w:rsidR="00150EC0" w:rsidRDefault="00150EC0" w:rsidP="00301271">
      <w:pPr>
        <w:spacing w:after="0"/>
      </w:pPr>
      <w:r>
        <w:t>[DataType(DataType.Url)] attribute will display a hyperlink.</w:t>
      </w:r>
    </w:p>
    <w:p w14:paraId="7CC294F5" w14:textId="77777777" w:rsidR="00150EC0" w:rsidRDefault="00150EC0" w:rsidP="00301271">
      <w:pPr>
        <w:spacing w:after="0"/>
      </w:pPr>
      <w:r>
        <w:t>[UIHint("UrlToNewWindow")] attribute specify the name of view DisplayTemplate</w:t>
      </w:r>
    </w:p>
    <w:p w14:paraId="4FD96D7E" w14:textId="77777777" w:rsidR="00150EC0" w:rsidRDefault="00150EC0" w:rsidP="00301271">
      <w:pPr>
        <w:spacing w:after="0"/>
      </w:pPr>
      <w:r>
        <w:t>to display the property data.</w:t>
      </w:r>
    </w:p>
    <w:p w14:paraId="634A6997" w14:textId="77777777" w:rsidR="00150EC0" w:rsidRDefault="00150EC0" w:rsidP="00301271">
      <w:pPr>
        <w:spacing w:after="0"/>
      </w:pPr>
      <w:r>
        <w:t>In this case, it will look for "DisplayTemplates/UrlToNewWindow.cshtml"</w:t>
      </w:r>
    </w:p>
    <w:p w14:paraId="38C1B87F" w14:textId="77777777" w:rsidR="00150EC0" w:rsidRDefault="00150EC0" w:rsidP="00301271">
      <w:pPr>
        <w:spacing w:after="0"/>
      </w:pPr>
      <w:r>
        <w:t>under "Shared" folder or "Gamer" folder.</w:t>
      </w:r>
    </w:p>
    <w:p w14:paraId="7ACFB687" w14:textId="77777777" w:rsidR="00150EC0" w:rsidRDefault="00150EC0" w:rsidP="00301271">
      <w:pPr>
        <w:spacing w:after="0"/>
      </w:pPr>
      <w:r>
        <w:t>Use that view template to disply the data of this property.</w:t>
      </w:r>
    </w:p>
    <w:p w14:paraId="0D9A4372" w14:textId="77777777" w:rsidR="00150EC0" w:rsidRDefault="00150EC0" w:rsidP="00301271">
      <w:pPr>
        <w:spacing w:after="0"/>
      </w:pPr>
      <w:r>
        <w:t>10.1.2.2.</w:t>
      </w:r>
    </w:p>
    <w:p w14:paraId="721A1D31" w14:textId="77777777" w:rsidR="00150EC0" w:rsidRDefault="00150EC0" w:rsidP="00301271">
      <w:pPr>
        <w:spacing w:after="0"/>
      </w:pPr>
      <w:r>
        <w:t>//&lt;a href="@ViewData.Model" target="_blank"&gt;@ViewData.Model&lt;/a&gt;</w:t>
      </w:r>
    </w:p>
    <w:p w14:paraId="6EDEC427" w14:textId="77777777" w:rsidR="00150EC0" w:rsidRDefault="00150EC0" w:rsidP="00301271">
      <w:pPr>
        <w:spacing w:after="0"/>
      </w:pPr>
      <w:r>
        <w:t>In the Shared/DisplayTemplates/UrlToNewWindow.cshtml,</w:t>
      </w:r>
    </w:p>
    <w:p w14:paraId="731806F9" w14:textId="77777777" w:rsidR="00150EC0" w:rsidRDefault="00150EC0" w:rsidP="00301271">
      <w:pPr>
        <w:spacing w:after="0"/>
      </w:pPr>
      <w:r>
        <w:t>@ViewData.Model will take the Model data from the parent view.</w:t>
      </w:r>
    </w:p>
    <w:p w14:paraId="7BD07391" w14:textId="77777777" w:rsidR="00150EC0" w:rsidRDefault="00150EC0" w:rsidP="00301271">
      <w:pPr>
        <w:spacing w:after="0"/>
      </w:pPr>
      <w:r>
        <w:t>In this case, it will return a profile url.</w:t>
      </w:r>
    </w:p>
    <w:p w14:paraId="06EE7E49" w14:textId="77777777" w:rsidR="00150EC0" w:rsidRDefault="00150EC0" w:rsidP="00301271">
      <w:pPr>
        <w:spacing w:after="0"/>
      </w:pPr>
      <w:r>
        <w:t>-------------------------------   </w:t>
      </w:r>
    </w:p>
    <w:p w14:paraId="066F6CB2" w14:textId="77777777" w:rsidR="00150EC0" w:rsidRDefault="00150EC0" w:rsidP="00301271">
      <w:pPr>
        <w:spacing w:after="0"/>
      </w:pPr>
      <w:r>
        <w:t>10.2.</w:t>
      </w:r>
    </w:p>
    <w:p w14:paraId="7BA9A8A6" w14:textId="77777777" w:rsidR="00150EC0" w:rsidRDefault="00150EC0" w:rsidP="00301271">
      <w:pPr>
        <w:spacing w:after="0"/>
      </w:pPr>
      <w:r>
        <w:t>EditorTemplates</w:t>
      </w:r>
    </w:p>
    <w:p w14:paraId="36B7ED27" w14:textId="77777777" w:rsidR="00150EC0" w:rsidRDefault="00150EC0" w:rsidP="00301271">
      <w:pPr>
        <w:spacing w:after="0"/>
      </w:pPr>
      <w:r>
        <w:t>10.2.1.</w:t>
      </w:r>
    </w:p>
    <w:p w14:paraId="4911CCF4" w14:textId="77777777" w:rsidR="00150EC0" w:rsidRDefault="00150EC0" w:rsidP="00301271">
      <w:pPr>
        <w:spacing w:after="0"/>
      </w:pPr>
      <w:r>
        <w:t>Views\Shared\EditorTemplates\DateTime.cshtml</w:t>
      </w:r>
    </w:p>
    <w:p w14:paraId="4AF09A09" w14:textId="77777777" w:rsidR="00150EC0" w:rsidRDefault="00150EC0" w:rsidP="00301271">
      <w:pPr>
        <w:spacing w:after="0"/>
      </w:pPr>
      <w:r>
        <w:t>Views\Gamer\EditorTemplates\DateTime.cshtml</w:t>
      </w:r>
    </w:p>
    <w:p w14:paraId="0B522C9B" w14:textId="77777777" w:rsidR="00150EC0" w:rsidRDefault="00150EC0" w:rsidP="00301271">
      <w:pPr>
        <w:spacing w:after="0"/>
      </w:pPr>
      <w:r>
        <w:t>DateTime.cshtml is the EditorTemplate which must under "EditorTemplates" folder.</w:t>
      </w:r>
    </w:p>
    <w:p w14:paraId="6A85E7E9" w14:textId="77777777" w:rsidR="00150EC0" w:rsidRDefault="00150EC0" w:rsidP="00301271">
      <w:pPr>
        <w:spacing w:after="0"/>
      </w:pPr>
      <w:r>
        <w:t>Views\Shared\EditorTemplates\DateTime.cshtml means</w:t>
      </w:r>
    </w:p>
    <w:p w14:paraId="2E1EB8ED" w14:textId="77777777" w:rsidR="00150EC0" w:rsidRDefault="00150EC0" w:rsidP="00301271">
      <w:pPr>
        <w:spacing w:after="0"/>
      </w:pPr>
      <w:r>
        <w:t>the template is available for all the views.</w:t>
      </w:r>
    </w:p>
    <w:p w14:paraId="6BA9296C" w14:textId="77777777" w:rsidR="00150EC0" w:rsidRDefault="00150EC0" w:rsidP="00301271">
      <w:pPr>
        <w:spacing w:after="0"/>
      </w:pPr>
      <w:r>
        <w:t>Views\Gamer\EditorTemplates\DateTime.cshtml means</w:t>
      </w:r>
    </w:p>
    <w:p w14:paraId="53A6FF75" w14:textId="77777777" w:rsidR="00150EC0" w:rsidRDefault="00150EC0" w:rsidP="00301271">
      <w:pPr>
        <w:spacing w:after="0"/>
      </w:pPr>
      <w:r>
        <w:t>the template is available for only the views of Gamer controller.   </w:t>
      </w:r>
    </w:p>
    <w:p w14:paraId="48A302A5" w14:textId="77777777" w:rsidR="00150EC0" w:rsidRDefault="00150EC0" w:rsidP="00301271">
      <w:pPr>
        <w:spacing w:after="0"/>
      </w:pPr>
      <w:r>
        <w:t>10.2.2.  </w:t>
      </w:r>
    </w:p>
    <w:p w14:paraId="30A9574C" w14:textId="77777777" w:rsidR="00150EC0" w:rsidRDefault="00150EC0" w:rsidP="00301271">
      <w:pPr>
        <w:spacing w:after="0"/>
      </w:pPr>
      <w:r>
        <w:t>Using EditorTemplates</w:t>
      </w:r>
    </w:p>
    <w:p w14:paraId="6B86D2E7" w14:textId="77777777" w:rsidR="00150EC0" w:rsidRDefault="00150EC0" w:rsidP="00301271">
      <w:pPr>
        <w:spacing w:after="0"/>
      </w:pPr>
      <w:r>
        <w:t>The EditorTemplate Name must match View Model property Type Name.</w:t>
      </w:r>
    </w:p>
    <w:p w14:paraId="2E55CF05" w14:textId="77777777" w:rsidR="00150EC0" w:rsidRDefault="00150EC0" w:rsidP="00301271">
      <w:pPr>
        <w:spacing w:after="0"/>
      </w:pPr>
      <w:r>
        <w:t>E.g. DateTime.ascx or DateTime.cshtml</w:t>
      </w:r>
    </w:p>
    <w:p w14:paraId="2CF3CA42" w14:textId="77777777" w:rsidR="00150EC0" w:rsidRDefault="00150EC0" w:rsidP="00301271">
      <w:pPr>
        <w:spacing w:after="0"/>
      </w:pPr>
      <w:r>
        <w:t>10.2.2.1.</w:t>
      </w:r>
    </w:p>
    <w:p w14:paraId="1FA31ED8" w14:textId="77777777" w:rsidR="00150EC0" w:rsidRDefault="00150EC0" w:rsidP="00301271">
      <w:pPr>
        <w:spacing w:after="0"/>
      </w:pPr>
      <w:r>
        <w:t>In the Models/Gamer/GamerMetaData.cs</w:t>
      </w:r>
    </w:p>
    <w:p w14:paraId="4FE30847" w14:textId="77777777" w:rsidR="00150EC0" w:rsidRDefault="00150EC0" w:rsidP="00301271">
      <w:pPr>
        <w:spacing w:after="0"/>
      </w:pPr>
      <w:r>
        <w:t>////[DataType(DataType.Date)] //Views/Shared/EditorTemplates/DateTime.cshtml will not  Work.</w:t>
      </w:r>
    </w:p>
    <w:p w14:paraId="53C17464" w14:textId="77777777" w:rsidR="00150EC0" w:rsidRDefault="00150EC0" w:rsidP="00301271">
      <w:pPr>
        <w:spacing w:after="0"/>
      </w:pPr>
      <w:r>
        <w:t>////[DisplayFormat(DataFormatString = "{0:dd/MM/yyyy hh:mm:ss tt}")]</w:t>
      </w:r>
    </w:p>
    <w:p w14:paraId="3F9B100C" w14:textId="77777777" w:rsidR="00150EC0" w:rsidRDefault="00150EC0" w:rsidP="00301271">
      <w:pPr>
        <w:spacing w:after="0"/>
      </w:pPr>
      <w:r>
        <w:t>//[DisplayFormat(DataFormatString = "{0:d}")]</w:t>
      </w:r>
    </w:p>
    <w:p w14:paraId="3AC36F88" w14:textId="77777777" w:rsidR="00150EC0" w:rsidRDefault="00150EC0" w:rsidP="00301271">
      <w:pPr>
        <w:spacing w:after="0"/>
      </w:pPr>
      <w:r>
        <w:t>//public Nullable&lt;System.DateTime&gt; DateOfBirth { get; set; }</w:t>
      </w:r>
    </w:p>
    <w:p w14:paraId="769A7FB5" w14:textId="77777777" w:rsidR="00150EC0" w:rsidRDefault="00150EC0" w:rsidP="00301271">
      <w:pPr>
        <w:spacing w:after="0"/>
      </w:pPr>
      <w:r>
        <w:t>The type is DateTime, so it will look for the EditorTemplate from</w:t>
      </w:r>
    </w:p>
    <w:p w14:paraId="202231A6" w14:textId="77777777" w:rsidR="00150EC0" w:rsidRDefault="00150EC0" w:rsidP="00301271">
      <w:pPr>
        <w:spacing w:after="0"/>
      </w:pPr>
      <w:r>
        <w:t>Views\Shared\EditorTemplates\DateTime.cshtml or</w:t>
      </w:r>
    </w:p>
    <w:p w14:paraId="5AD7808C" w14:textId="77777777" w:rsidR="00150EC0" w:rsidRDefault="00150EC0" w:rsidP="00301271">
      <w:pPr>
        <w:spacing w:after="0"/>
      </w:pPr>
      <w:r>
        <w:t>Views\Gamer\EditorTemplates\DateTime.cshtml</w:t>
      </w:r>
    </w:p>
    <w:p w14:paraId="186B737F" w14:textId="77777777" w:rsidR="00150EC0" w:rsidRDefault="00150EC0" w:rsidP="00301271">
      <w:pPr>
        <w:spacing w:after="0"/>
      </w:pPr>
      <w:r>
        <w:t>In this case, Views\Shared\EditorTemplates\DateTime.cshtml will be the EditorTemplate.</w:t>
      </w:r>
    </w:p>
    <w:p w14:paraId="6D3A938B" w14:textId="77777777" w:rsidR="00150EC0" w:rsidRDefault="00150EC0" w:rsidP="00301271">
      <w:pPr>
        <w:spacing w:after="0"/>
      </w:pPr>
      <w:r>
        <w:t>The View Model Property in Edit mode will use the EditorTemplate to display.</w:t>
      </w:r>
    </w:p>
    <w:p w14:paraId="7B3B357A" w14:textId="77777777" w:rsidR="00150EC0" w:rsidRDefault="00150EC0" w:rsidP="00301271">
      <w:pPr>
        <w:spacing w:after="0"/>
      </w:pPr>
      <w:r>
        <w:t>In this case,</w:t>
      </w:r>
    </w:p>
    <w:p w14:paraId="297F7E6F" w14:textId="77777777" w:rsidR="00150EC0" w:rsidRDefault="00150EC0" w:rsidP="00301271">
      <w:pPr>
        <w:spacing w:after="0"/>
      </w:pPr>
      <w:r>
        <w:t>//@model DateTime?</w:t>
      </w:r>
    </w:p>
    <w:p w14:paraId="1B223E92" w14:textId="77777777" w:rsidR="00150EC0" w:rsidRDefault="00150EC0" w:rsidP="00301271">
      <w:pPr>
        <w:spacing w:after="0"/>
      </w:pPr>
      <w:r>
        <w:t>//@Html.TextBox("", (Model.HasValue ? Model.Value.ToString("yyyy/MM/dd") :  string.Empty), new { @class = "date" })</w:t>
      </w:r>
    </w:p>
    <w:p w14:paraId="0BC71D24" w14:textId="77777777" w:rsidR="00150EC0" w:rsidRDefault="00150EC0" w:rsidP="00301271">
      <w:pPr>
        <w:spacing w:after="0"/>
      </w:pPr>
      <w:r>
        <w:t>So it will add the class="date" to the textbox input.</w:t>
      </w:r>
    </w:p>
    <w:p w14:paraId="70B5A719" w14:textId="77777777" w:rsidR="00150EC0" w:rsidRDefault="00150EC0" w:rsidP="00301271">
      <w:pPr>
        <w:spacing w:after="0"/>
      </w:pPr>
      <w:r>
        <w:t>10.2.2.2.</w:t>
      </w:r>
    </w:p>
    <w:p w14:paraId="03D84CB1" w14:textId="77777777" w:rsidR="00150EC0" w:rsidRDefault="00150EC0" w:rsidP="00301271">
      <w:pPr>
        <w:spacing w:after="0"/>
      </w:pPr>
      <w:r>
        <w:t>In the Edit.cshtml</w:t>
      </w:r>
    </w:p>
    <w:p w14:paraId="1C02D747" w14:textId="77777777" w:rsidR="00150EC0" w:rsidRDefault="00150EC0" w:rsidP="00301271">
      <w:pPr>
        <w:spacing w:after="0"/>
      </w:pPr>
      <w:r>
        <w:t>//&lt;link href="~/Content/themes/base/jquery-ui.min.css" rel="stylesheet" /&gt;</w:t>
      </w:r>
    </w:p>
    <w:p w14:paraId="34098261" w14:textId="77777777" w:rsidR="00150EC0" w:rsidRDefault="00150EC0" w:rsidP="00301271">
      <w:pPr>
        <w:spacing w:after="0"/>
      </w:pPr>
      <w:r>
        <w:t>//&lt;link href="~/Content/bootstrap.css" rel="stylesheet" /&gt;</w:t>
      </w:r>
    </w:p>
    <w:p w14:paraId="6BDB96EE" w14:textId="77777777" w:rsidR="00150EC0" w:rsidRDefault="00150EC0" w:rsidP="00301271">
      <w:pPr>
        <w:spacing w:after="0"/>
      </w:pPr>
      <w:r>
        <w:t>//&lt;script src="~/Scripts/jquery-1.12.4.min.js"&gt;&lt;/script&gt;</w:t>
      </w:r>
    </w:p>
    <w:p w14:paraId="623A248A" w14:textId="77777777" w:rsidR="00150EC0" w:rsidRDefault="00150EC0" w:rsidP="00301271">
      <w:pPr>
        <w:spacing w:after="0"/>
      </w:pPr>
      <w:r>
        <w:t>//&lt;script src="~/Scripts/jquery-ui-1.12.1.min.js"&gt;&lt;/script&gt;</w:t>
      </w:r>
    </w:p>
    <w:p w14:paraId="6B98BA8A" w14:textId="77777777" w:rsidR="00150EC0" w:rsidRDefault="00150EC0" w:rsidP="00301271">
      <w:pPr>
        <w:spacing w:after="0"/>
      </w:pPr>
      <w:r>
        <w:lastRenderedPageBreak/>
        <w:t>//&lt;script src="~/Scripts/bootstrap.min.js"&gt;&lt;/script&gt;</w:t>
      </w:r>
    </w:p>
    <w:p w14:paraId="5D393C5D" w14:textId="77777777" w:rsidR="00150EC0" w:rsidRDefault="00150EC0" w:rsidP="00301271">
      <w:pPr>
        <w:spacing w:after="0"/>
      </w:pPr>
      <w:r>
        <w:t>    ...</w:t>
      </w:r>
    </w:p>
    <w:p w14:paraId="77CD9BEA" w14:textId="77777777" w:rsidR="00150EC0" w:rsidRDefault="00150EC0" w:rsidP="00301271">
      <w:pPr>
        <w:spacing w:after="0"/>
      </w:pPr>
      <w:r>
        <w:t>//&lt;script type="text/javascript"&gt;</w:t>
      </w:r>
    </w:p>
    <w:p w14:paraId="25E361EF" w14:textId="77777777" w:rsidR="00150EC0" w:rsidRDefault="00150EC0" w:rsidP="00301271">
      <w:pPr>
        <w:spacing w:after="0"/>
      </w:pPr>
      <w:r>
        <w:t>//    $(function () {</w:t>
      </w:r>
    </w:p>
    <w:p w14:paraId="1F30E677" w14:textId="77777777" w:rsidR="00150EC0" w:rsidRDefault="00150EC0" w:rsidP="00301271">
      <w:pPr>
        <w:spacing w:after="0"/>
      </w:pPr>
      <w:r>
        <w:t>//        $("input:text.date").datepicker(</w:t>
      </w:r>
    </w:p>
    <w:p w14:paraId="32063880" w14:textId="77777777" w:rsidR="00150EC0" w:rsidRDefault="00150EC0" w:rsidP="00301271">
      <w:pPr>
        <w:spacing w:after="0"/>
      </w:pPr>
      <w:r>
        <w:t>//            {</w:t>
      </w:r>
    </w:p>
    <w:p w14:paraId="33B2551A" w14:textId="77777777" w:rsidR="00150EC0" w:rsidRDefault="00150EC0" w:rsidP="00301271">
      <w:pPr>
        <w:spacing w:after="0"/>
      </w:pPr>
      <w:r>
        <w:t>//                dateFormat: "yy/mm/dd"</w:t>
      </w:r>
    </w:p>
    <w:p w14:paraId="5B778EAD" w14:textId="77777777" w:rsidR="00150EC0" w:rsidRDefault="00150EC0" w:rsidP="00301271">
      <w:pPr>
        <w:spacing w:after="0"/>
      </w:pPr>
      <w:r>
        <w:t>//            });</w:t>
      </w:r>
    </w:p>
    <w:p w14:paraId="14A96096" w14:textId="77777777" w:rsidR="00150EC0" w:rsidRDefault="00150EC0" w:rsidP="00301271">
      <w:pPr>
        <w:spacing w:after="0"/>
      </w:pPr>
      <w:r>
        <w:t>//    });</w:t>
      </w:r>
    </w:p>
    <w:p w14:paraId="40EB16E2" w14:textId="77777777" w:rsidR="00150EC0" w:rsidRDefault="00150EC0" w:rsidP="00301271">
      <w:pPr>
        <w:spacing w:after="0"/>
      </w:pPr>
      <w:r>
        <w:t>//&lt;/script&gt;</w:t>
      </w:r>
    </w:p>
    <w:p w14:paraId="15D9C561" w14:textId="77777777" w:rsidR="00150EC0" w:rsidRDefault="00150EC0" w:rsidP="00301271">
      <w:pPr>
        <w:spacing w:after="0"/>
      </w:pPr>
      <w:r>
        <w:t>----------------------------------------------</w:t>
      </w:r>
    </w:p>
    <w:p w14:paraId="5E75D594" w14:textId="77777777" w:rsidR="00150EC0" w:rsidRDefault="00150EC0" w:rsidP="00301271">
      <w:pPr>
        <w:spacing w:after="0"/>
      </w:pPr>
      <w:r>
        <w:t>11.</w:t>
      </w:r>
    </w:p>
    <w:p w14:paraId="698F8992" w14:textId="77777777" w:rsidR="00150EC0" w:rsidRDefault="00150EC0" w:rsidP="00301271">
      <w:pPr>
        <w:spacing w:after="0"/>
      </w:pPr>
      <w:r>
        <w:t>There are 2 categories of built-in templated helpers.</w:t>
      </w:r>
    </w:p>
    <w:p w14:paraId="429D9B14" w14:textId="77777777" w:rsidR="00150EC0" w:rsidRDefault="00150EC0" w:rsidP="00301271">
      <w:pPr>
        <w:spacing w:after="0"/>
      </w:pPr>
      <w:r>
        <w:t>-------------------------------   </w:t>
      </w:r>
    </w:p>
    <w:p w14:paraId="33531D77" w14:textId="77777777" w:rsidR="00150EC0" w:rsidRDefault="00150EC0" w:rsidP="00301271">
      <w:pPr>
        <w:spacing w:after="0"/>
      </w:pPr>
      <w:r>
        <w:t>11.1.</w:t>
      </w:r>
    </w:p>
    <w:p w14:paraId="169E37D9" w14:textId="77777777" w:rsidR="00150EC0" w:rsidRDefault="00150EC0" w:rsidP="00301271">
      <w:pPr>
        <w:spacing w:after="0"/>
      </w:pPr>
      <w:r>
        <w:t>Display Templates</w:t>
      </w:r>
    </w:p>
    <w:p w14:paraId="4ED13C99" w14:textId="77777777" w:rsidR="00150EC0" w:rsidRDefault="00150EC0" w:rsidP="00301271">
      <w:pPr>
        <w:spacing w:after="0"/>
      </w:pPr>
      <w:r>
        <w:t>-----------------</w:t>
      </w:r>
    </w:p>
    <w:p w14:paraId="4C0E9F56" w14:textId="77777777" w:rsidR="00150EC0" w:rsidRDefault="00150EC0" w:rsidP="00301271">
      <w:pPr>
        <w:spacing w:after="0"/>
      </w:pPr>
      <w:r>
        <w:t>11.1.1.</w:t>
      </w:r>
    </w:p>
    <w:p w14:paraId="68037357" w14:textId="77777777" w:rsidR="00150EC0" w:rsidRDefault="00150EC0" w:rsidP="00301271">
      <w:pPr>
        <w:spacing w:after="0"/>
      </w:pPr>
      <w:r>
        <w:t>//@Html.DisplayFor(model =&gt; model.Name)</w:t>
      </w:r>
    </w:p>
    <w:p w14:paraId="676CCD49" w14:textId="77777777" w:rsidR="00150EC0" w:rsidRDefault="00150EC0" w:rsidP="00301271">
      <w:pPr>
        <w:spacing w:after="0"/>
      </w:pPr>
      <w:r>
        <w:t>The view must have strongly typed view Model.</w:t>
      </w:r>
    </w:p>
    <w:p w14:paraId="540C4CF3" w14:textId="77777777" w:rsidR="00150EC0" w:rsidRDefault="00150EC0" w:rsidP="00301271">
      <w:pPr>
        <w:spacing w:after="0"/>
      </w:pPr>
      <w:r>
        <w:t>It can work with the complex type Model property.</w:t>
      </w:r>
    </w:p>
    <w:p w14:paraId="76F0E189" w14:textId="77777777" w:rsidR="00150EC0" w:rsidRDefault="00150EC0" w:rsidP="00301271">
      <w:pPr>
        <w:spacing w:after="0"/>
      </w:pPr>
      <w:r>
        <w:t>It is similar to @Html.DisplayTextFor(model =&gt; model.GameHolder)</w:t>
      </w:r>
    </w:p>
    <w:p w14:paraId="12094E1E" w14:textId="77777777" w:rsidR="00150EC0" w:rsidRDefault="00150EC0" w:rsidP="00301271">
      <w:pPr>
        <w:spacing w:after="0"/>
      </w:pPr>
      <w:r>
        <w:t>//@Html.DisplayTextFor(model =&gt; model.GameHolder)</w:t>
      </w:r>
    </w:p>
    <w:p w14:paraId="0A06866E" w14:textId="77777777" w:rsidR="00150EC0" w:rsidRDefault="00150EC0" w:rsidP="00301271">
      <w:pPr>
        <w:spacing w:after="0"/>
      </w:pPr>
      <w:r>
        <w:t>model.GameHolder will return a Gamer object.</w:t>
      </w:r>
    </w:p>
    <w:p w14:paraId="375FDFE9" w14:textId="77777777" w:rsidR="00150EC0" w:rsidRDefault="00150EC0" w:rsidP="00301271">
      <w:pPr>
        <w:spacing w:after="0"/>
      </w:pPr>
      <w:r>
        <w:t>The Gamer class has [DisplayColumn("Name")] attribute,</w:t>
      </w:r>
    </w:p>
    <w:p w14:paraId="741DBF17" w14:textId="77777777" w:rsidR="00150EC0" w:rsidRDefault="00150EC0" w:rsidP="00301271">
      <w:pPr>
        <w:spacing w:after="0"/>
      </w:pPr>
      <w:r>
        <w:t>so it will display Gamer Name property value</w:t>
      </w:r>
    </w:p>
    <w:p w14:paraId="3438C034" w14:textId="77777777" w:rsidR="00150EC0" w:rsidRDefault="00150EC0" w:rsidP="00301271">
      <w:pPr>
        <w:spacing w:after="0"/>
      </w:pPr>
      <w:r>
        <w:t>which is the full name of that gamer.</w:t>
      </w:r>
    </w:p>
    <w:p w14:paraId="003265A2" w14:textId="77777777" w:rsidR="00150EC0" w:rsidRDefault="00150EC0" w:rsidP="00301271">
      <w:pPr>
        <w:spacing w:after="0"/>
      </w:pPr>
      <w:r>
        <w:t>-----------------</w:t>
      </w:r>
    </w:p>
    <w:p w14:paraId="2871AA0E" w14:textId="77777777" w:rsidR="00150EC0" w:rsidRDefault="00150EC0" w:rsidP="00301271">
      <w:pPr>
        <w:spacing w:after="0"/>
      </w:pPr>
      <w:r>
        <w:t>11.1.2.</w:t>
      </w:r>
    </w:p>
    <w:p w14:paraId="2B95A964" w14:textId="77777777" w:rsidR="00150EC0" w:rsidRDefault="00150EC0" w:rsidP="00301271">
      <w:pPr>
        <w:spacing w:after="0"/>
      </w:pPr>
      <w:r>
        <w:t>//@Html.DisplayForModel()</w:t>
      </w:r>
    </w:p>
    <w:p w14:paraId="27901C13" w14:textId="77777777" w:rsidR="00150EC0" w:rsidRDefault="00150EC0" w:rsidP="00301271">
      <w:pPr>
        <w:spacing w:after="0"/>
      </w:pPr>
      <w:r>
        <w:t>The view must have strongly typed view Model.</w:t>
      </w:r>
    </w:p>
    <w:p w14:paraId="5E91C7F6" w14:textId="77777777" w:rsidR="00150EC0" w:rsidRDefault="00150EC0" w:rsidP="00301271">
      <w:pPr>
        <w:spacing w:after="0"/>
      </w:pPr>
      <w:r>
        <w:t>It will display every property in view model</w:t>
      </w:r>
    </w:p>
    <w:p w14:paraId="19B11803" w14:textId="77777777" w:rsidR="00150EC0" w:rsidRDefault="00150EC0" w:rsidP="00301271">
      <w:pPr>
        <w:spacing w:after="0"/>
      </w:pPr>
      <w:r>
        <w:t>except the properties with [ScaffoldColumn(false)] attribute.</w:t>
      </w:r>
    </w:p>
    <w:p w14:paraId="39F2F74B" w14:textId="77777777" w:rsidR="00150EC0" w:rsidRDefault="00150EC0" w:rsidP="00301271">
      <w:pPr>
        <w:spacing w:after="0"/>
      </w:pPr>
      <w:r>
        <w:t>-----------------</w:t>
      </w:r>
    </w:p>
    <w:p w14:paraId="3905C7AC" w14:textId="77777777" w:rsidR="00150EC0" w:rsidRDefault="00150EC0" w:rsidP="00301271">
      <w:pPr>
        <w:spacing w:after="0"/>
      </w:pPr>
      <w:r>
        <w:t>11.1.3.</w:t>
      </w:r>
    </w:p>
    <w:p w14:paraId="2DC9D9A4" w14:textId="77777777" w:rsidR="00150EC0" w:rsidRDefault="00150EC0" w:rsidP="00301271">
      <w:pPr>
        <w:spacing w:after="0"/>
      </w:pPr>
      <w:r>
        <w:t>@Html.Display helper does not need strongly typed view Mode.</w:t>
      </w:r>
    </w:p>
    <w:p w14:paraId="33AF3F59" w14:textId="77777777" w:rsidR="00150EC0" w:rsidRDefault="00150EC0" w:rsidP="00301271">
      <w:pPr>
        <w:spacing w:after="0"/>
      </w:pPr>
      <w:r>
        <w:t>//ViewData["GamerData"] = gamer;</w:t>
      </w:r>
    </w:p>
    <w:p w14:paraId="651DF9D8" w14:textId="77777777" w:rsidR="00150EC0" w:rsidRDefault="00150EC0" w:rsidP="00301271">
      <w:pPr>
        <w:spacing w:after="0"/>
      </w:pPr>
      <w:r>
        <w:t>//return View();</w:t>
      </w:r>
    </w:p>
    <w:p w14:paraId="4A06BC5E" w14:textId="77777777" w:rsidR="00150EC0" w:rsidRDefault="00150EC0" w:rsidP="00301271">
      <w:pPr>
        <w:spacing w:after="0"/>
      </w:pPr>
      <w:r>
        <w:t>In the controller, we put the gamer object into ViewData["GamerData"]</w:t>
      </w:r>
    </w:p>
    <w:p w14:paraId="7F75475F" w14:textId="77777777" w:rsidR="00150EC0" w:rsidRDefault="00150EC0" w:rsidP="00301271">
      <w:pPr>
        <w:spacing w:after="0"/>
      </w:pPr>
      <w:r>
        <w:t>"GamerData" in this case is the key of ViewData.</w:t>
      </w:r>
    </w:p>
    <w:p w14:paraId="514016EC" w14:textId="77777777" w:rsidR="00150EC0" w:rsidRDefault="00150EC0" w:rsidP="00301271">
      <w:pPr>
        <w:spacing w:after="0"/>
      </w:pPr>
      <w:r>
        <w:t>ViewData["GamerData"] contains that gamer object data,</w:t>
      </w:r>
    </w:p>
    <w:p w14:paraId="22BC4F0D" w14:textId="77777777" w:rsidR="00150EC0" w:rsidRDefault="00150EC0" w:rsidP="00301271">
      <w:pPr>
        <w:spacing w:after="0"/>
      </w:pPr>
      <w:r>
        <w:t>so we don't have to use a view model.</w:t>
      </w:r>
    </w:p>
    <w:p w14:paraId="2D316E1B" w14:textId="77777777" w:rsidR="00150EC0" w:rsidRDefault="00150EC0" w:rsidP="00301271">
      <w:pPr>
        <w:spacing w:after="0"/>
      </w:pPr>
      <w:r>
        <w:t>//@Html.Display("GamerData")</w:t>
      </w:r>
    </w:p>
    <w:p w14:paraId="5C59C71E" w14:textId="77777777" w:rsidR="00150EC0" w:rsidRDefault="00150EC0" w:rsidP="00301271">
      <w:pPr>
        <w:spacing w:after="0"/>
      </w:pPr>
      <w:r>
        <w:t>In the view, we use @Html.Display("GamerData")</w:t>
      </w:r>
    </w:p>
    <w:p w14:paraId="7B38A469" w14:textId="77777777" w:rsidR="00150EC0" w:rsidRDefault="00150EC0" w:rsidP="00301271">
      <w:pPr>
        <w:spacing w:after="0"/>
      </w:pPr>
      <w:r>
        <w:t>to retrieve the Gamer data from ViewData["GamerData"].</w:t>
      </w:r>
    </w:p>
    <w:p w14:paraId="47083A2B" w14:textId="77777777" w:rsidR="00150EC0" w:rsidRDefault="00150EC0" w:rsidP="00301271">
      <w:pPr>
        <w:spacing w:after="0"/>
      </w:pPr>
      <w:r>
        <w:t>It will display everything</w:t>
      </w:r>
    </w:p>
    <w:p w14:paraId="21AC5E5D" w14:textId="77777777" w:rsidR="00150EC0" w:rsidRDefault="00150EC0" w:rsidP="00301271">
      <w:pPr>
        <w:spacing w:after="0"/>
      </w:pPr>
      <w:r>
        <w:t>except the properties with [ScaffoldColumn(false)] attribute.</w:t>
      </w:r>
    </w:p>
    <w:p w14:paraId="6CACC7FC" w14:textId="77777777" w:rsidR="00150EC0" w:rsidRDefault="00150EC0" w:rsidP="00301271">
      <w:pPr>
        <w:spacing w:after="0"/>
      </w:pPr>
      <w:r>
        <w:t>-------------------------------   </w:t>
      </w:r>
    </w:p>
    <w:p w14:paraId="3B810336" w14:textId="77777777" w:rsidR="00150EC0" w:rsidRDefault="00150EC0" w:rsidP="00301271">
      <w:pPr>
        <w:spacing w:after="0"/>
      </w:pPr>
      <w:r>
        <w:t>11.2.</w:t>
      </w:r>
    </w:p>
    <w:p w14:paraId="5F650169" w14:textId="77777777" w:rsidR="00150EC0" w:rsidRDefault="00150EC0" w:rsidP="00301271">
      <w:pPr>
        <w:spacing w:after="0"/>
      </w:pPr>
      <w:r>
        <w:t>Editor Templates</w:t>
      </w:r>
    </w:p>
    <w:p w14:paraId="40F40E55" w14:textId="77777777" w:rsidR="00150EC0" w:rsidRDefault="00150EC0" w:rsidP="00301271">
      <w:pPr>
        <w:spacing w:after="0"/>
      </w:pPr>
      <w:r>
        <w:t>-----------------</w:t>
      </w:r>
    </w:p>
    <w:p w14:paraId="6DD6B003" w14:textId="77777777" w:rsidR="00150EC0" w:rsidRDefault="00150EC0" w:rsidP="00301271">
      <w:pPr>
        <w:spacing w:after="0"/>
      </w:pPr>
      <w:r>
        <w:t>11.2.1.</w:t>
      </w:r>
    </w:p>
    <w:p w14:paraId="602B5AD3" w14:textId="77777777" w:rsidR="00150EC0" w:rsidRDefault="00150EC0" w:rsidP="00301271">
      <w:pPr>
        <w:spacing w:after="0"/>
      </w:pPr>
      <w:r>
        <w:t>//@Html.EditorFor(model =&gt; model.Name)</w:t>
      </w:r>
    </w:p>
    <w:p w14:paraId="7A4834AE" w14:textId="77777777" w:rsidR="00150EC0" w:rsidRDefault="00150EC0" w:rsidP="00301271">
      <w:pPr>
        <w:spacing w:after="0"/>
      </w:pPr>
      <w:r>
        <w:lastRenderedPageBreak/>
        <w:t>The view must have strongly typed view Model.</w:t>
      </w:r>
    </w:p>
    <w:p w14:paraId="3F19E3DB" w14:textId="77777777" w:rsidR="00150EC0" w:rsidRDefault="00150EC0" w:rsidP="00301271">
      <w:pPr>
        <w:spacing w:after="0"/>
      </w:pPr>
      <w:r>
        <w:t>It will create a textbox for the property value input.</w:t>
      </w:r>
    </w:p>
    <w:p w14:paraId="5F473115" w14:textId="77777777" w:rsidR="00150EC0" w:rsidRDefault="00150EC0" w:rsidP="00301271">
      <w:pPr>
        <w:spacing w:after="0"/>
      </w:pPr>
      <w:r>
        <w:t>-----------------</w:t>
      </w:r>
    </w:p>
    <w:p w14:paraId="4932DB61" w14:textId="77777777" w:rsidR="00150EC0" w:rsidRDefault="00150EC0" w:rsidP="00301271">
      <w:pPr>
        <w:spacing w:after="0"/>
      </w:pPr>
      <w:r>
        <w:t>11.2.2.</w:t>
      </w:r>
    </w:p>
    <w:p w14:paraId="3F16EF88" w14:textId="77777777" w:rsidR="00150EC0" w:rsidRDefault="00150EC0" w:rsidP="00301271">
      <w:pPr>
        <w:spacing w:after="0"/>
      </w:pPr>
      <w:r>
        <w:t>//@Html.EditorForModel()</w:t>
      </w:r>
    </w:p>
    <w:p w14:paraId="6DEFFF55" w14:textId="77777777" w:rsidR="00150EC0" w:rsidRDefault="00150EC0" w:rsidP="00301271">
      <w:pPr>
        <w:spacing w:after="0"/>
      </w:pPr>
      <w:r>
        <w:t>The view must have strongly typed view Model.</w:t>
      </w:r>
    </w:p>
    <w:p w14:paraId="2B23524C" w14:textId="77777777" w:rsidR="00150EC0" w:rsidRDefault="00150EC0" w:rsidP="00301271">
      <w:pPr>
        <w:spacing w:after="0"/>
      </w:pPr>
      <w:r>
        <w:t>It will create textbox input for every property in view model</w:t>
      </w:r>
    </w:p>
    <w:p w14:paraId="0518EF2D" w14:textId="77777777" w:rsidR="00150EC0" w:rsidRDefault="00150EC0" w:rsidP="00301271">
      <w:pPr>
        <w:spacing w:after="0"/>
      </w:pPr>
      <w:r>
        <w:t>except the properties with [ScaffoldColumn(false)] attribute.</w:t>
      </w:r>
    </w:p>
    <w:p w14:paraId="289C425A" w14:textId="77777777" w:rsidR="00150EC0" w:rsidRDefault="00150EC0" w:rsidP="00301271">
      <w:pPr>
        <w:spacing w:after="0"/>
      </w:pPr>
      <w:r>
        <w:t>-----------------</w:t>
      </w:r>
    </w:p>
    <w:p w14:paraId="0DAA4898" w14:textId="77777777" w:rsidR="00150EC0" w:rsidRDefault="00150EC0" w:rsidP="00301271">
      <w:pPr>
        <w:spacing w:after="0"/>
      </w:pPr>
      <w:r>
        <w:t>11.2.3.</w:t>
      </w:r>
    </w:p>
    <w:p w14:paraId="58AFB726" w14:textId="77777777" w:rsidR="00150EC0" w:rsidRDefault="00150EC0" w:rsidP="00301271">
      <w:pPr>
        <w:spacing w:after="0"/>
      </w:pPr>
      <w:r>
        <w:t>@Html.Editor helper does not need strongly typed view Mode.</w:t>
      </w:r>
    </w:p>
    <w:p w14:paraId="68121507" w14:textId="77777777" w:rsidR="00150EC0" w:rsidRDefault="00150EC0" w:rsidP="00301271">
      <w:pPr>
        <w:spacing w:after="0"/>
      </w:pPr>
      <w:r>
        <w:t>//ViewData["GamerData"] = gamer;</w:t>
      </w:r>
    </w:p>
    <w:p w14:paraId="18BDA0C9" w14:textId="77777777" w:rsidR="00150EC0" w:rsidRDefault="00150EC0" w:rsidP="00301271">
      <w:pPr>
        <w:spacing w:after="0"/>
      </w:pPr>
      <w:r>
        <w:t>//return View();</w:t>
      </w:r>
    </w:p>
    <w:p w14:paraId="3DCE006F" w14:textId="77777777" w:rsidR="00150EC0" w:rsidRDefault="00150EC0" w:rsidP="00301271">
      <w:pPr>
        <w:spacing w:after="0"/>
      </w:pPr>
      <w:r>
        <w:t>In the controller, we put the gamer object into ViewData["GamerData"]</w:t>
      </w:r>
    </w:p>
    <w:p w14:paraId="22F36BC2" w14:textId="77777777" w:rsidR="00150EC0" w:rsidRDefault="00150EC0" w:rsidP="00301271">
      <w:pPr>
        <w:spacing w:after="0"/>
      </w:pPr>
      <w:r>
        <w:t>"GamerData" in this case is the key of ViewData.</w:t>
      </w:r>
    </w:p>
    <w:p w14:paraId="6F79A540" w14:textId="77777777" w:rsidR="00150EC0" w:rsidRDefault="00150EC0" w:rsidP="00301271">
      <w:pPr>
        <w:spacing w:after="0"/>
      </w:pPr>
      <w:r>
        <w:t>ViewData["GamerData"] contains that gamer object data,</w:t>
      </w:r>
    </w:p>
    <w:p w14:paraId="28C575CC" w14:textId="77777777" w:rsidR="00150EC0" w:rsidRDefault="00150EC0" w:rsidP="00301271">
      <w:pPr>
        <w:spacing w:after="0"/>
      </w:pPr>
      <w:r>
        <w:t>so we don't have to use a view model.</w:t>
      </w:r>
    </w:p>
    <w:p w14:paraId="3A44DC2A" w14:textId="77777777" w:rsidR="00150EC0" w:rsidRDefault="00150EC0" w:rsidP="00301271">
      <w:pPr>
        <w:spacing w:after="0"/>
      </w:pPr>
      <w:r>
        <w:t>//@Html.Editor("GamerData")</w:t>
      </w:r>
    </w:p>
    <w:p w14:paraId="7EBF14EA" w14:textId="77777777" w:rsidR="00150EC0" w:rsidRDefault="00150EC0" w:rsidP="00301271">
      <w:pPr>
        <w:spacing w:after="0"/>
      </w:pPr>
      <w:r>
        <w:t>In the view, we use @Html.Editor("GamerData")</w:t>
      </w:r>
    </w:p>
    <w:p w14:paraId="0392572A" w14:textId="77777777" w:rsidR="00150EC0" w:rsidRDefault="00150EC0" w:rsidP="00301271">
      <w:pPr>
        <w:spacing w:after="0"/>
      </w:pPr>
      <w:r>
        <w:t>to retrieve the Gamer data from ViewData["GamerData"].</w:t>
      </w:r>
    </w:p>
    <w:p w14:paraId="20268701" w14:textId="77777777" w:rsidR="00150EC0" w:rsidRDefault="00150EC0" w:rsidP="00301271">
      <w:pPr>
        <w:spacing w:after="0"/>
      </w:pPr>
      <w:r>
        <w:t>It will create textbox input for every properties in ViewData["GamerData"]</w:t>
      </w:r>
    </w:p>
    <w:p w14:paraId="0115F34E" w14:textId="77777777" w:rsidR="00150EC0" w:rsidRDefault="00150EC0" w:rsidP="00301271">
      <w:pPr>
        <w:spacing w:after="0"/>
      </w:pPr>
      <w:r>
        <w:t>except the properties with [ScaffoldColumn(false)] attribute.</w:t>
      </w:r>
    </w:p>
    <w:p w14:paraId="4223A4D1" w14:textId="77777777" w:rsidR="00150EC0" w:rsidRDefault="00150EC0" w:rsidP="00301271">
      <w:pPr>
        <w:spacing w:after="0"/>
      </w:pPr>
      <w:r>
        <w:t>However, we pressed submit button and call the [HttpPost] action</w:t>
      </w:r>
    </w:p>
    <w:p w14:paraId="6C76C994" w14:textId="77777777" w:rsidR="00150EC0" w:rsidRDefault="00150EC0" w:rsidP="00301271">
      <w:pPr>
        <w:spacing w:after="0"/>
      </w:pPr>
      <w:r>
        <w:t>//public async Task&lt;ActionResult&gt;</w:t>
      </w:r>
    </w:p>
    <w:p w14:paraId="24202E66" w14:textId="77777777" w:rsidR="00150EC0" w:rsidRDefault="00150EC0" w:rsidP="00301271">
      <w:pPr>
        <w:spacing w:after="0"/>
      </w:pPr>
      <w:r>
        <w:t>EditThree(int id, string name, string gender, string city, DateTime? dateOfBirth,  string emailAddress, int? score, string profileUrl, int? gameMoney, int? teamId)</w:t>
      </w:r>
    </w:p>
    <w:p w14:paraId="01A0CDCF" w14:textId="77777777" w:rsidR="00150EC0" w:rsidRDefault="00150EC0" w:rsidP="00301271">
      <w:pPr>
        <w:spacing w:after="0"/>
      </w:pPr>
      <w:r>
        <w:t>OR</w:t>
      </w:r>
    </w:p>
    <w:p w14:paraId="11042E02" w14:textId="77777777" w:rsidR="00150EC0" w:rsidRDefault="00150EC0" w:rsidP="00301271">
      <w:pPr>
        <w:spacing w:after="0"/>
      </w:pPr>
      <w:r>
        <w:t>//public async Task&lt;ActionResult&gt;</w:t>
      </w:r>
    </w:p>
    <w:p w14:paraId="6865B1DB" w14:textId="77777777" w:rsidR="00150EC0" w:rsidRDefault="00150EC0" w:rsidP="00301271">
      <w:pPr>
        <w:spacing w:after="0"/>
      </w:pPr>
      <w:r>
        <w:t>EditThree(Gamer gamer)</w:t>
      </w:r>
    </w:p>
    <w:p w14:paraId="20650D91" w14:textId="77777777" w:rsidR="00150EC0" w:rsidRDefault="00150EC0" w:rsidP="00301271">
      <w:pPr>
        <w:spacing w:after="0"/>
      </w:pPr>
      <w:r>
        <w:t>Both ways can not retrieve the data because it is not strongly typed.</w:t>
      </w:r>
    </w:p>
    <w:p w14:paraId="5FC63E27" w14:textId="77777777" w:rsidR="00150EC0" w:rsidRDefault="00150EC0" w:rsidP="00301271">
      <w:pPr>
        <w:spacing w:after="0"/>
      </w:pPr>
      <w:r>
        <w:t>I don't suggest to use @Html.Editor helper</w:t>
      </w:r>
    </w:p>
    <w:p w14:paraId="534B4D23" w14:textId="77777777" w:rsidR="00150EC0" w:rsidRDefault="00150EC0" w:rsidP="00301271">
      <w:pPr>
        <w:spacing w:after="0"/>
      </w:pPr>
    </w:p>
    <w:p w14:paraId="0ADB11EF" w14:textId="77777777" w:rsidR="00150EC0" w:rsidRDefault="00150EC0" w:rsidP="00301271">
      <w:pPr>
        <w:spacing w:after="0"/>
      </w:pPr>
      <w:r>
        <w:rPr>
          <w:rFonts w:ascii="Tahoma" w:hAnsi="Tahoma" w:cs="Tahoma"/>
          <w:color w:val="000000"/>
          <w:sz w:val="48"/>
          <w:szCs w:val="48"/>
        </w:rPr>
        <w:t>2. OnlineGame DB</w:t>
      </w:r>
    </w:p>
    <w:p w14:paraId="114BA59D" w14:textId="77777777" w:rsidR="00150EC0" w:rsidRDefault="00150EC0" w:rsidP="00301271">
      <w:pPr>
        <w:spacing w:after="0"/>
        <w:rPr>
          <w:sz w:val="27"/>
          <w:szCs w:val="27"/>
        </w:rPr>
      </w:pPr>
    </w:p>
    <w:p w14:paraId="1E1D3CD2" w14:textId="77777777" w:rsidR="00150EC0" w:rsidRDefault="00150EC0" w:rsidP="00301271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36"/>
          <w:szCs w:val="36"/>
        </w:rPr>
        <w:t>2.1. TSQL</w:t>
      </w:r>
    </w:p>
    <w:p w14:paraId="62B31463" w14:textId="77777777" w:rsidR="00150EC0" w:rsidRDefault="00150EC0" w:rsidP="00301271">
      <w:pPr>
        <w:spacing w:after="0"/>
        <w:rPr>
          <w:sz w:val="27"/>
          <w:szCs w:val="27"/>
        </w:rPr>
      </w:pPr>
    </w:p>
    <w:p w14:paraId="0B21FA7A" w14:textId="77777777" w:rsidR="00150EC0" w:rsidRDefault="00150EC0" w:rsidP="00301271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27"/>
          <w:szCs w:val="27"/>
        </w:rPr>
        <w:t>In SQL server Management Studio (SSMS)</w:t>
      </w:r>
    </w:p>
    <w:p w14:paraId="3192CC00" w14:textId="77777777" w:rsidR="00150EC0" w:rsidRDefault="00150EC0" w:rsidP="00301271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27"/>
          <w:szCs w:val="27"/>
        </w:rPr>
        <w:t>Database --&gt; Right Click --&gt; New Database --&gt; </w:t>
      </w:r>
    </w:p>
    <w:p w14:paraId="67A8DFE2" w14:textId="77777777" w:rsidR="00150EC0" w:rsidRDefault="00150EC0" w:rsidP="00301271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27"/>
          <w:szCs w:val="27"/>
        </w:rPr>
        <w:t>In General Tab --&gt; </w:t>
      </w:r>
    </w:p>
    <w:p w14:paraId="54A1D0AB" w14:textId="77777777" w:rsidR="00150EC0" w:rsidRDefault="00150EC0" w:rsidP="00301271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27"/>
          <w:szCs w:val="27"/>
        </w:rPr>
        <w:t>Name: </w:t>
      </w:r>
      <w:r>
        <w:rPr>
          <w:rFonts w:ascii="Tahoma" w:hAnsi="Tahoma" w:cs="Tahoma"/>
          <w:b/>
          <w:bCs/>
          <w:color w:val="000000"/>
          <w:sz w:val="27"/>
          <w:szCs w:val="27"/>
        </w:rPr>
        <w:t>OnlineGame</w:t>
      </w:r>
    </w:p>
    <w:p w14:paraId="5ECF1BB7" w14:textId="77777777" w:rsidR="00150EC0" w:rsidRDefault="00150EC0" w:rsidP="00301271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18"/>
          <w:szCs w:val="18"/>
        </w:rPr>
        <w:t>In options Tab --&gt; Recovery model :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Tahoma" w:hAnsi="Tahoma" w:cs="Tahoma"/>
          <w:b/>
          <w:bCs/>
          <w:color w:val="000000"/>
          <w:sz w:val="18"/>
          <w:szCs w:val="18"/>
        </w:rPr>
        <w:t>Simple</w:t>
      </w:r>
    </w:p>
    <w:p w14:paraId="4A673563" w14:textId="77777777" w:rsidR="00150EC0" w:rsidRDefault="00150EC0" w:rsidP="00301271">
      <w:pPr>
        <w:spacing w:after="0"/>
        <w:rPr>
          <w:sz w:val="27"/>
          <w:szCs w:val="27"/>
        </w:rPr>
      </w:pPr>
    </w:p>
    <w:p w14:paraId="7478051B" w14:textId="5238066B" w:rsidR="00150EC0" w:rsidRDefault="00150EC0" w:rsidP="00301271">
      <w:pPr>
        <w:spacing w:after="0"/>
        <w:rPr>
          <w:sz w:val="27"/>
          <w:szCs w:val="27"/>
        </w:rPr>
      </w:pPr>
      <w:r>
        <w:rPr>
          <w:noProof/>
          <w:sz w:val="27"/>
          <w:szCs w:val="27"/>
        </w:rPr>
        <w:lastRenderedPageBreak/>
        <w:drawing>
          <wp:inline distT="0" distB="0" distL="0" distR="0" wp14:anchorId="531C8641" wp14:editId="0C0FB8FA">
            <wp:extent cx="2506980" cy="1798320"/>
            <wp:effectExtent l="0" t="0" r="7620" b="0"/>
            <wp:docPr id="74" name="Picture 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06980" cy="17983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B68DD76" w14:textId="77777777" w:rsidR="00150EC0" w:rsidRDefault="00150EC0" w:rsidP="00301271">
      <w:pPr>
        <w:spacing w:after="0"/>
        <w:rPr>
          <w:sz w:val="27"/>
          <w:szCs w:val="27"/>
        </w:rPr>
      </w:pPr>
    </w:p>
    <w:p w14:paraId="4104CD10" w14:textId="77777777" w:rsidR="00150EC0" w:rsidRDefault="00150EC0" w:rsidP="00301271">
      <w:pPr>
        <w:spacing w:after="0"/>
        <w:rPr>
          <w:sz w:val="27"/>
          <w:szCs w:val="27"/>
        </w:rPr>
      </w:pPr>
    </w:p>
    <w:p w14:paraId="703BA671" w14:textId="2ADCEA93" w:rsidR="00150EC0" w:rsidRDefault="00150EC0" w:rsidP="00301271">
      <w:pPr>
        <w:spacing w:after="0"/>
        <w:rPr>
          <w:sz w:val="27"/>
          <w:szCs w:val="27"/>
        </w:rPr>
      </w:pPr>
      <w:r>
        <w:rPr>
          <w:noProof/>
          <w:sz w:val="27"/>
          <w:szCs w:val="27"/>
        </w:rPr>
        <w:drawing>
          <wp:inline distT="0" distB="0" distL="0" distR="0" wp14:anchorId="08575D5C" wp14:editId="6B6F60AE">
            <wp:extent cx="4754880" cy="1737360"/>
            <wp:effectExtent l="0" t="0" r="7620" b="0"/>
            <wp:docPr id="73" name="Picture 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54880" cy="17373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B6D2FC4" w14:textId="77777777" w:rsidR="00150EC0" w:rsidRDefault="00150EC0" w:rsidP="00301271">
      <w:pPr>
        <w:spacing w:after="0"/>
        <w:rPr>
          <w:sz w:val="27"/>
          <w:szCs w:val="27"/>
        </w:rPr>
      </w:pPr>
    </w:p>
    <w:p w14:paraId="66CE4FA3" w14:textId="77777777" w:rsidR="00150EC0" w:rsidRDefault="00150EC0" w:rsidP="00301271">
      <w:pPr>
        <w:spacing w:after="0"/>
        <w:rPr>
          <w:sz w:val="27"/>
          <w:szCs w:val="27"/>
        </w:rPr>
      </w:pPr>
    </w:p>
    <w:p w14:paraId="13D20D77" w14:textId="70118EE5" w:rsidR="00150EC0" w:rsidRDefault="00150EC0" w:rsidP="00301271">
      <w:pPr>
        <w:spacing w:after="0"/>
        <w:rPr>
          <w:sz w:val="27"/>
          <w:szCs w:val="27"/>
        </w:rPr>
      </w:pPr>
      <w:r>
        <w:rPr>
          <w:noProof/>
          <w:sz w:val="27"/>
          <w:szCs w:val="27"/>
        </w:rPr>
        <w:drawing>
          <wp:inline distT="0" distB="0" distL="0" distR="0" wp14:anchorId="1AA53B8F" wp14:editId="1FCBFF65">
            <wp:extent cx="4732020" cy="1348740"/>
            <wp:effectExtent l="0" t="0" r="0" b="3810"/>
            <wp:docPr id="72" name="Picture 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32020" cy="13487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C5B3B42" w14:textId="77777777" w:rsidR="00150EC0" w:rsidRDefault="00150EC0" w:rsidP="00301271">
      <w:pPr>
        <w:spacing w:after="0"/>
        <w:rPr>
          <w:sz w:val="24"/>
          <w:szCs w:val="24"/>
        </w:rPr>
      </w:pPr>
    </w:p>
    <w:p w14:paraId="52FD598C" w14:textId="77777777" w:rsidR="00150EC0" w:rsidRDefault="00150EC0" w:rsidP="00301271">
      <w:pPr>
        <w:spacing w:after="0"/>
      </w:pPr>
    </w:p>
    <w:p w14:paraId="5C613263" w14:textId="77777777" w:rsidR="00150EC0" w:rsidRDefault="00150EC0" w:rsidP="0030127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1. Drop if it exists</w:t>
      </w:r>
    </w:p>
    <w:p w14:paraId="17D6FAB3" w14:textId="77777777" w:rsidR="00150EC0" w:rsidRDefault="00150EC0" w:rsidP="0030127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Drop Table if it exists.</w:t>
      </w:r>
    </w:p>
    <w:p w14:paraId="2D5C6CBC" w14:textId="77777777" w:rsidR="00150EC0" w:rsidRDefault="00150EC0" w:rsidP="00301271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EXISTS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4DC43B9E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  </w:t>
      </w:r>
      <w:r>
        <w:t> </w:t>
      </w:r>
      <w:r>
        <w:rPr>
          <w:rFonts w:ascii="Consolas" w:hAnsi="Consolas"/>
          <w:color w:val="00FF00"/>
          <w:sz w:val="18"/>
          <w:szCs w:val="18"/>
        </w:rPr>
        <w:t>INFORMATION_SCHEMA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TABLES</w:t>
      </w:r>
    </w:p>
    <w:p w14:paraId="7C2FF5A2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   TABLE_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Gamer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56EF54DE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36979CCB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RUNC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r>
        <w:rPr>
          <w:rFonts w:ascii="Consolas" w:hAnsi="Consolas"/>
          <w:sz w:val="18"/>
          <w:szCs w:val="18"/>
        </w:rPr>
        <w:t>Gamer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7166F0E8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RO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r>
        <w:rPr>
          <w:rFonts w:ascii="Consolas" w:hAnsi="Consolas"/>
          <w:sz w:val="18"/>
          <w:szCs w:val="18"/>
        </w:rPr>
        <w:t>Gamer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1534FA55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2C7440B5" w14:textId="77777777" w:rsidR="00150EC0" w:rsidRDefault="00150EC0" w:rsidP="00301271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02E33194" w14:textId="77777777" w:rsidR="00150EC0" w:rsidRDefault="00150EC0" w:rsidP="00301271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EXISTS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60F1BBBA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  </w:t>
      </w:r>
      <w:r>
        <w:t> </w:t>
      </w:r>
      <w:r>
        <w:rPr>
          <w:rFonts w:ascii="Consolas" w:hAnsi="Consolas"/>
          <w:color w:val="00FF00"/>
          <w:sz w:val="18"/>
          <w:szCs w:val="18"/>
        </w:rPr>
        <w:t>INFORMATION_SCHEMA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TABLES</w:t>
      </w:r>
    </w:p>
    <w:p w14:paraId="34BBBAEC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   TABLE_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Team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20FEACE1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653AEF9B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RUNC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r>
        <w:rPr>
          <w:rFonts w:ascii="Consolas" w:hAnsi="Consolas"/>
          <w:sz w:val="18"/>
          <w:szCs w:val="18"/>
        </w:rPr>
        <w:t>Team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2106EC2C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RO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r>
        <w:rPr>
          <w:rFonts w:ascii="Consolas" w:hAnsi="Consolas"/>
          <w:sz w:val="18"/>
          <w:szCs w:val="18"/>
        </w:rPr>
        <w:t>Team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219F05D0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6CAECE62" w14:textId="77777777" w:rsidR="00150EC0" w:rsidRDefault="00150EC0" w:rsidP="00301271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09306CEE" w14:textId="77777777" w:rsidR="00150EC0" w:rsidRDefault="00150EC0" w:rsidP="0030127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Drop Stored Procedure if it exists.</w:t>
      </w:r>
    </w:p>
    <w:p w14:paraId="21CFAC85" w14:textId="77777777" w:rsidR="00150EC0" w:rsidRDefault="00150EC0" w:rsidP="0030127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IF OBJECT_ID('spSearchGamer') IS NOT NULL</w:t>
      </w:r>
    </w:p>
    <w:p w14:paraId="371A3DCA" w14:textId="77777777" w:rsidR="00150EC0" w:rsidRDefault="00150EC0" w:rsidP="00301271">
      <w:pPr>
        <w:spacing w:after="0"/>
      </w:pPr>
      <w:r>
        <w:rPr>
          <w:rFonts w:ascii="Consolas" w:hAnsi="Consolas"/>
          <w:color w:val="0000FF"/>
          <w:sz w:val="18"/>
          <w:szCs w:val="18"/>
        </w:rPr>
        <w:lastRenderedPageBreak/>
        <w:t>IF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EXISTS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04C12F33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  </w:t>
      </w:r>
      <w:r>
        <w:t> </w:t>
      </w:r>
      <w:r>
        <w:rPr>
          <w:rFonts w:ascii="Consolas" w:hAnsi="Consolas"/>
          <w:color w:val="00FF00"/>
          <w:sz w:val="18"/>
          <w:szCs w:val="18"/>
        </w:rPr>
        <w:t>INFORMATION_SCHEMA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ROUTINES</w:t>
      </w:r>
    </w:p>
    <w:p w14:paraId="023C6F94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   ROUTINE_TYP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PROCEDURE'</w:t>
      </w:r>
    </w:p>
    <w:p w14:paraId="63912F25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AND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LEFT(</w:t>
      </w:r>
      <w:r>
        <w:rPr>
          <w:rFonts w:ascii="Consolas" w:hAnsi="Consolas"/>
          <w:sz w:val="18"/>
          <w:szCs w:val="18"/>
        </w:rPr>
        <w:t>ROUTINE_NAME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3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OT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IN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sp_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xp_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ms_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53CA88FE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AND</w:t>
      </w:r>
      <w:r>
        <w:t> </w:t>
      </w:r>
      <w:r>
        <w:rPr>
          <w:rFonts w:ascii="Consolas" w:hAnsi="Consolas"/>
          <w:sz w:val="18"/>
          <w:szCs w:val="18"/>
        </w:rPr>
        <w:t>SPECIFIC_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spGetGamers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1BF64DFE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531ADB52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RO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OCEDURE</w:t>
      </w:r>
      <w:r>
        <w:t> </w:t>
      </w:r>
      <w:r>
        <w:rPr>
          <w:rFonts w:ascii="Consolas" w:hAnsi="Consolas"/>
          <w:sz w:val="18"/>
          <w:szCs w:val="18"/>
        </w:rPr>
        <w:t>spGetGamers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485CAEA8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26A54304" w14:textId="77777777" w:rsidR="00150EC0" w:rsidRDefault="00150EC0" w:rsidP="00301271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2D08BE15" w14:textId="77777777" w:rsidR="00150EC0" w:rsidRDefault="00150EC0" w:rsidP="00301271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EXISTS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4370E600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  </w:t>
      </w:r>
      <w:r>
        <w:t> </w:t>
      </w:r>
      <w:r>
        <w:rPr>
          <w:rFonts w:ascii="Consolas" w:hAnsi="Consolas"/>
          <w:color w:val="00FF00"/>
          <w:sz w:val="18"/>
          <w:szCs w:val="18"/>
        </w:rPr>
        <w:t>INFORMATION_SCHEMA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ROUTINES</w:t>
      </w:r>
    </w:p>
    <w:p w14:paraId="5D345495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   ROUTINE_TYP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PROCEDURE'</w:t>
      </w:r>
    </w:p>
    <w:p w14:paraId="3B9DB604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AND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LEFT(</w:t>
      </w:r>
      <w:r>
        <w:rPr>
          <w:rFonts w:ascii="Consolas" w:hAnsi="Consolas"/>
          <w:sz w:val="18"/>
          <w:szCs w:val="18"/>
        </w:rPr>
        <w:t>ROUTINE_NAME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3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OT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IN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sp_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xp_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ms_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2C5C81C9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AND</w:t>
      </w:r>
      <w:r>
        <w:t> </w:t>
      </w:r>
      <w:r>
        <w:rPr>
          <w:rFonts w:ascii="Consolas" w:hAnsi="Consolas"/>
          <w:sz w:val="18"/>
          <w:szCs w:val="18"/>
        </w:rPr>
        <w:t>SPECIFIC_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spAddGamer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73EBB6AF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34CC6065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RO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OCEDURE</w:t>
      </w:r>
      <w:r>
        <w:t> </w:t>
      </w:r>
      <w:r>
        <w:rPr>
          <w:rFonts w:ascii="Consolas" w:hAnsi="Consolas"/>
          <w:sz w:val="18"/>
          <w:szCs w:val="18"/>
        </w:rPr>
        <w:t>spAddGamer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1F9AD03F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1133B44A" w14:textId="77777777" w:rsidR="00150EC0" w:rsidRDefault="00150EC0" w:rsidP="00301271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07984597" w14:textId="77777777" w:rsidR="00150EC0" w:rsidRDefault="00150EC0" w:rsidP="00301271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EXISTS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77B26900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  </w:t>
      </w:r>
      <w:r>
        <w:t> </w:t>
      </w:r>
      <w:r>
        <w:rPr>
          <w:rFonts w:ascii="Consolas" w:hAnsi="Consolas"/>
          <w:color w:val="00FF00"/>
          <w:sz w:val="18"/>
          <w:szCs w:val="18"/>
        </w:rPr>
        <w:t>INFORMATION_SCHEMA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ROUTINES</w:t>
      </w:r>
    </w:p>
    <w:p w14:paraId="12731938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   ROUTINE_TYP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PROCEDURE'</w:t>
      </w:r>
    </w:p>
    <w:p w14:paraId="649B2254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AND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LEFT(</w:t>
      </w:r>
      <w:r>
        <w:rPr>
          <w:rFonts w:ascii="Consolas" w:hAnsi="Consolas"/>
          <w:sz w:val="18"/>
          <w:szCs w:val="18"/>
        </w:rPr>
        <w:t>ROUTINE_NAME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3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OT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IN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sp_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xp_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ms_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2E80D811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AND</w:t>
      </w:r>
      <w:r>
        <w:t> </w:t>
      </w:r>
      <w:r>
        <w:rPr>
          <w:rFonts w:ascii="Consolas" w:hAnsi="Consolas"/>
          <w:sz w:val="18"/>
          <w:szCs w:val="18"/>
        </w:rPr>
        <w:t>SPECIFIC_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spSaveGamer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1FEDDF11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03934F52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RO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OCEDURE</w:t>
      </w:r>
      <w:r>
        <w:t> </w:t>
      </w:r>
      <w:r>
        <w:rPr>
          <w:rFonts w:ascii="Consolas" w:hAnsi="Consolas"/>
          <w:sz w:val="18"/>
          <w:szCs w:val="18"/>
        </w:rPr>
        <w:t>spSaveGamer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45569C7C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26BE1485" w14:textId="77777777" w:rsidR="00150EC0" w:rsidRDefault="00150EC0" w:rsidP="00301271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6525F321" w14:textId="77777777" w:rsidR="00150EC0" w:rsidRDefault="00150EC0" w:rsidP="00301271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EXISTS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7BED1765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  </w:t>
      </w:r>
      <w:r>
        <w:t> </w:t>
      </w:r>
      <w:r>
        <w:rPr>
          <w:rFonts w:ascii="Consolas" w:hAnsi="Consolas"/>
          <w:color w:val="00FF00"/>
          <w:sz w:val="18"/>
          <w:szCs w:val="18"/>
        </w:rPr>
        <w:t>INFORMATION_SCHEMA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ROUTINES</w:t>
      </w:r>
    </w:p>
    <w:p w14:paraId="51A778CC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   ROUTINE_TYP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PROCEDURE'</w:t>
      </w:r>
    </w:p>
    <w:p w14:paraId="20D214BC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AND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LEFT(</w:t>
      </w:r>
      <w:r>
        <w:rPr>
          <w:rFonts w:ascii="Consolas" w:hAnsi="Consolas"/>
          <w:sz w:val="18"/>
          <w:szCs w:val="18"/>
        </w:rPr>
        <w:t>ROUTINE_NAME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3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OT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IN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sp_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xp_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ms_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367235FB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AND</w:t>
      </w:r>
      <w:r>
        <w:t> </w:t>
      </w:r>
      <w:r>
        <w:rPr>
          <w:rFonts w:ascii="Consolas" w:hAnsi="Consolas"/>
          <w:sz w:val="18"/>
          <w:szCs w:val="18"/>
        </w:rPr>
        <w:t>SPECIFIC_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spDeleteGamer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568DB52D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156C54C5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RO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OCEDURE</w:t>
      </w:r>
      <w:r>
        <w:t> </w:t>
      </w:r>
      <w:r>
        <w:rPr>
          <w:rFonts w:ascii="Consolas" w:hAnsi="Consolas"/>
          <w:sz w:val="18"/>
          <w:szCs w:val="18"/>
        </w:rPr>
        <w:t>spDeleteGamer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77FCBFBD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36549C03" w14:textId="77777777" w:rsidR="00150EC0" w:rsidRDefault="00150EC0" w:rsidP="00301271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66F1FDB9" w14:textId="77777777" w:rsidR="00150EC0" w:rsidRDefault="00150EC0" w:rsidP="0030127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2. Create Table</w:t>
      </w:r>
    </w:p>
    <w:p w14:paraId="6C9F8BDB" w14:textId="77777777" w:rsidR="00150EC0" w:rsidRDefault="00150EC0" w:rsidP="00301271">
      <w:pPr>
        <w:spacing w:after="0"/>
      </w:pPr>
      <w:r>
        <w:rPr>
          <w:rFonts w:ascii="Consolas" w:hAnsi="Consolas"/>
          <w:color w:val="0000FF"/>
          <w:sz w:val="18"/>
          <w:szCs w:val="18"/>
        </w:rPr>
        <w:t>CRE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r>
        <w:rPr>
          <w:rFonts w:ascii="Consolas" w:hAnsi="Consolas"/>
          <w:sz w:val="18"/>
          <w:szCs w:val="18"/>
        </w:rPr>
        <w:t>Team</w:t>
      </w:r>
    </w:p>
    <w:p w14:paraId="3FC52EBE" w14:textId="77777777" w:rsidR="00150EC0" w:rsidRDefault="00150EC0" w:rsidP="00301271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</w:p>
    <w:p w14:paraId="0A9F154E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 Id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IMARY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KEY</w:t>
      </w:r>
    </w:p>
    <w:p w14:paraId="1401027E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DENTITY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05C9553F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OT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ULL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17D81194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 [Name]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100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ULL</w:t>
      </w:r>
    </w:p>
    <w:p w14:paraId="57271D60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129ED813" w14:textId="77777777" w:rsidR="00150EC0" w:rsidRDefault="00150EC0" w:rsidP="00301271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72D40F77" w14:textId="77777777" w:rsidR="00150EC0" w:rsidRDefault="00150EC0" w:rsidP="00301271">
      <w:pPr>
        <w:spacing w:after="0"/>
      </w:pPr>
      <w:r>
        <w:rPr>
          <w:rFonts w:ascii="Consolas" w:hAnsi="Consolas"/>
          <w:color w:val="0000FF"/>
          <w:sz w:val="18"/>
          <w:szCs w:val="18"/>
        </w:rPr>
        <w:t>CRE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r>
        <w:rPr>
          <w:rFonts w:ascii="Consolas" w:hAnsi="Consolas"/>
          <w:sz w:val="18"/>
          <w:szCs w:val="18"/>
        </w:rPr>
        <w:t>Gamer</w:t>
      </w:r>
    </w:p>
    <w:p w14:paraId="4C623BC5" w14:textId="77777777" w:rsidR="00150EC0" w:rsidRDefault="00150EC0" w:rsidP="00301271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</w:p>
    <w:p w14:paraId="6F9BD200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 Id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IMARY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KEY</w:t>
      </w:r>
    </w:p>
    <w:p w14:paraId="47D4373F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DENTITY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33583F6F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OT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ULL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5B864D1B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 [Name]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100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ULL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4A48DF19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 Gender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10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ULL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68A39733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 City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50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ULL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66EC668D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 DateOfBirth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ATETI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ULL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16272610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 EmailAddress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100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76EBEA6F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 Scor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538D8E1F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 ProfileUrl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100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78922761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     GameMoney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19FDB890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 TeamId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OREIGN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KEY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FERENCES</w:t>
      </w:r>
      <w:r>
        <w:t> </w:t>
      </w:r>
      <w:r>
        <w:rPr>
          <w:rFonts w:ascii="Consolas" w:hAnsi="Consolas"/>
          <w:sz w:val="18"/>
          <w:szCs w:val="18"/>
        </w:rPr>
        <w:t>Team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sz w:val="18"/>
          <w:szCs w:val="18"/>
        </w:rPr>
        <w:t>Id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359E3DC3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12B42654" w14:textId="77777777" w:rsidR="00150EC0" w:rsidRDefault="00150EC0" w:rsidP="00301271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242F18BE" w14:textId="77777777" w:rsidR="00150EC0" w:rsidRDefault="00150EC0" w:rsidP="0030127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3. Insert Data</w:t>
      </w:r>
    </w:p>
    <w:p w14:paraId="3DD4FBA7" w14:textId="77777777" w:rsidR="00150EC0" w:rsidRDefault="00150EC0" w:rsidP="00301271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 Team</w:t>
      </w:r>
    </w:p>
    <w:p w14:paraId="2EC70C36" w14:textId="77777777" w:rsidR="00150EC0" w:rsidRDefault="00150EC0" w:rsidP="00301271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Team1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252C4597" w14:textId="77777777" w:rsidR="00150EC0" w:rsidRDefault="00150EC0" w:rsidP="00301271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 Team</w:t>
      </w:r>
    </w:p>
    <w:p w14:paraId="2E7680C2" w14:textId="77777777" w:rsidR="00150EC0" w:rsidRDefault="00150EC0" w:rsidP="00301271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Team2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13365038" w14:textId="77777777" w:rsidR="00150EC0" w:rsidRDefault="00150EC0" w:rsidP="00301271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 Team</w:t>
      </w:r>
    </w:p>
    <w:p w14:paraId="25B04199" w14:textId="77777777" w:rsidR="00150EC0" w:rsidRDefault="00150EC0" w:rsidP="00301271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Team3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75D14878" w14:textId="77777777" w:rsidR="00150EC0" w:rsidRDefault="00150EC0" w:rsidP="00301271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78D62524" w14:textId="77777777" w:rsidR="00150EC0" w:rsidRDefault="00150EC0" w:rsidP="00301271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 Gamer</w:t>
      </w:r>
    </w:p>
    <w:p w14:paraId="4A5BD887" w14:textId="77777777" w:rsidR="00150EC0" w:rsidRDefault="00150EC0" w:rsidP="00301271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Name01 ABB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Male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City01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1979/4/28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</w:t>
      </w:r>
      <w:hyperlink r:id="rId12" w:history="1">
        <w:r>
          <w:rPr>
            <w:rStyle w:val="Hyperlink"/>
            <w:rFonts w:ascii="Consolas" w:hAnsi="Consolas"/>
            <w:sz w:val="18"/>
            <w:szCs w:val="18"/>
          </w:rPr>
          <w:t>1@AAA.com</w:t>
        </w:r>
      </w:hyperlink>
      <w:r>
        <w:rPr>
          <w:rFonts w:ascii="Consolas" w:hAnsi="Consolas"/>
          <w:color w:val="FF0000"/>
          <w:sz w:val="18"/>
          <w:szCs w:val="18"/>
        </w:rPr>
        <w:t>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3500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408E9606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  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</w:t>
      </w:r>
      <w:hyperlink r:id="rId13" w:history="1">
        <w:r>
          <w:rPr>
            <w:rStyle w:val="Hyperlink"/>
            <w:rFonts w:ascii="Consolas" w:hAnsi="Consolas"/>
            <w:sz w:val="18"/>
            <w:szCs w:val="18"/>
          </w:rPr>
          <w:t>https://ithandyguytutorial.blogspot.com.au/</w:t>
        </w:r>
      </w:hyperlink>
      <w:r>
        <w:rPr>
          <w:rFonts w:ascii="Consolas" w:hAnsi="Consolas"/>
          <w:color w:val="FF0000"/>
          <w:sz w:val="18"/>
          <w:szCs w:val="18"/>
        </w:rPr>
        <w:t>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1000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1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391E3BFF" w14:textId="77777777" w:rsidR="00150EC0" w:rsidRDefault="00150EC0" w:rsidP="00301271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 Gamer</w:t>
      </w:r>
    </w:p>
    <w:p w14:paraId="57F07AFB" w14:textId="77777777" w:rsidR="00150EC0" w:rsidRDefault="00150EC0" w:rsidP="00301271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Name02 CDDE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Female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City03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1981/7/24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</w:t>
      </w:r>
      <w:hyperlink r:id="rId14" w:history="1">
        <w:r>
          <w:rPr>
            <w:rStyle w:val="Hyperlink"/>
            <w:rFonts w:ascii="Consolas" w:hAnsi="Consolas"/>
            <w:sz w:val="18"/>
            <w:szCs w:val="18"/>
          </w:rPr>
          <w:t>2@BBB.com</w:t>
        </w:r>
      </w:hyperlink>
      <w:r>
        <w:rPr>
          <w:rFonts w:ascii="Consolas" w:hAnsi="Consolas"/>
          <w:color w:val="FF0000"/>
          <w:sz w:val="18"/>
          <w:szCs w:val="18"/>
        </w:rPr>
        <w:t>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3500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3FAAC4C1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  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</w:t>
      </w:r>
      <w:hyperlink r:id="rId15" w:history="1">
        <w:r>
          <w:rPr>
            <w:rStyle w:val="Hyperlink"/>
            <w:rFonts w:ascii="Consolas" w:hAnsi="Consolas"/>
            <w:sz w:val="18"/>
            <w:szCs w:val="18"/>
          </w:rPr>
          <w:t>https://ithandyguytutorial.blogspot.com.au/</w:t>
        </w:r>
      </w:hyperlink>
      <w:r>
        <w:rPr>
          <w:rFonts w:ascii="Consolas" w:hAnsi="Consolas"/>
          <w:color w:val="FF0000"/>
          <w:sz w:val="18"/>
          <w:szCs w:val="18"/>
        </w:rPr>
        <w:t>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1500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2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154AE43A" w14:textId="77777777" w:rsidR="00150EC0" w:rsidRDefault="00150EC0" w:rsidP="00301271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 Gamer</w:t>
      </w:r>
    </w:p>
    <w:p w14:paraId="75223CD0" w14:textId="77777777" w:rsidR="00150EC0" w:rsidRDefault="00150EC0" w:rsidP="00301271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Name03 FIJK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Female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City01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1984/12/5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</w:t>
      </w:r>
      <w:hyperlink r:id="rId16" w:history="1">
        <w:r>
          <w:rPr>
            <w:rStyle w:val="Hyperlink"/>
            <w:rFonts w:ascii="Consolas" w:hAnsi="Consolas"/>
            <w:sz w:val="18"/>
            <w:szCs w:val="18"/>
          </w:rPr>
          <w:t>3@CCCC.com</w:t>
        </w:r>
      </w:hyperlink>
      <w:r>
        <w:rPr>
          <w:rFonts w:ascii="Consolas" w:hAnsi="Consolas"/>
          <w:color w:val="FF0000"/>
          <w:sz w:val="18"/>
          <w:szCs w:val="18"/>
        </w:rPr>
        <w:t>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3500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3D83FD29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  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</w:t>
      </w:r>
      <w:hyperlink r:id="rId17" w:history="1">
        <w:r>
          <w:rPr>
            <w:rStyle w:val="Hyperlink"/>
            <w:rFonts w:ascii="Consolas" w:hAnsi="Consolas"/>
            <w:sz w:val="18"/>
            <w:szCs w:val="18"/>
          </w:rPr>
          <w:t>https://ithandyguytutorial.blogspot.com.au/</w:t>
        </w:r>
      </w:hyperlink>
      <w:r>
        <w:rPr>
          <w:rFonts w:ascii="Consolas" w:hAnsi="Consolas"/>
          <w:color w:val="FF0000"/>
          <w:sz w:val="18"/>
          <w:szCs w:val="18"/>
        </w:rPr>
        <w:t>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4000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3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0B93E2A4" w14:textId="77777777" w:rsidR="00150EC0" w:rsidRDefault="00150EC0" w:rsidP="00301271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 Gamer</w:t>
      </w:r>
    </w:p>
    <w:p w14:paraId="436A71C3" w14:textId="77777777" w:rsidR="00150EC0" w:rsidRDefault="00150EC0" w:rsidP="00301271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Name04 LMOPPQ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Male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City02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1983/5/29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</w:t>
      </w:r>
      <w:hyperlink r:id="rId18" w:history="1">
        <w:r>
          <w:rPr>
            <w:rStyle w:val="Hyperlink"/>
            <w:rFonts w:ascii="Consolas" w:hAnsi="Consolas"/>
            <w:sz w:val="18"/>
            <w:szCs w:val="18"/>
          </w:rPr>
          <w:t>4@DD.com</w:t>
        </w:r>
      </w:hyperlink>
      <w:r>
        <w:rPr>
          <w:rFonts w:ascii="Consolas" w:hAnsi="Consolas"/>
          <w:color w:val="FF0000"/>
          <w:sz w:val="18"/>
          <w:szCs w:val="18"/>
        </w:rPr>
        <w:t>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3500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659B2AEB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  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</w:t>
      </w:r>
      <w:hyperlink r:id="rId19" w:history="1">
        <w:r>
          <w:rPr>
            <w:rStyle w:val="Hyperlink"/>
            <w:rFonts w:ascii="Consolas" w:hAnsi="Consolas"/>
            <w:sz w:val="18"/>
            <w:szCs w:val="18"/>
          </w:rPr>
          <w:t>https://ithandyguytutorial.blogspot.com.au/</w:t>
        </w:r>
      </w:hyperlink>
      <w:r>
        <w:rPr>
          <w:rFonts w:ascii="Consolas" w:hAnsi="Consolas"/>
          <w:color w:val="FF0000"/>
          <w:sz w:val="18"/>
          <w:szCs w:val="18"/>
        </w:rPr>
        <w:t>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2500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1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0CCA547D" w14:textId="77777777" w:rsidR="00150EC0" w:rsidRDefault="00150EC0" w:rsidP="00301271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 Gamer</w:t>
      </w:r>
    </w:p>
    <w:p w14:paraId="4917EE17" w14:textId="77777777" w:rsidR="00150EC0" w:rsidRDefault="00150EC0" w:rsidP="00301271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Name05 QRSTT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Male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City01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1979/6/20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</w:t>
      </w:r>
      <w:hyperlink r:id="rId20" w:history="1">
        <w:r>
          <w:rPr>
            <w:rStyle w:val="Hyperlink"/>
            <w:rFonts w:ascii="Consolas" w:hAnsi="Consolas"/>
            <w:sz w:val="18"/>
            <w:szCs w:val="18"/>
          </w:rPr>
          <w:t>5@EEE.com</w:t>
        </w:r>
      </w:hyperlink>
      <w:r>
        <w:rPr>
          <w:rFonts w:ascii="Consolas" w:hAnsi="Consolas"/>
          <w:color w:val="FF0000"/>
          <w:sz w:val="18"/>
          <w:szCs w:val="18"/>
        </w:rPr>
        <w:t>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3500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3615C86A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  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</w:t>
      </w:r>
      <w:hyperlink r:id="rId21" w:history="1">
        <w:r>
          <w:rPr>
            <w:rStyle w:val="Hyperlink"/>
            <w:rFonts w:ascii="Consolas" w:hAnsi="Consolas"/>
            <w:sz w:val="18"/>
            <w:szCs w:val="18"/>
          </w:rPr>
          <w:t>https://ithandyguytutorial.blogspot.com.au/</w:t>
        </w:r>
      </w:hyperlink>
      <w:r>
        <w:rPr>
          <w:rFonts w:ascii="Consolas" w:hAnsi="Consolas"/>
          <w:color w:val="FF0000"/>
          <w:sz w:val="18"/>
          <w:szCs w:val="18"/>
        </w:rPr>
        <w:t>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3500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3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7CB65F19" w14:textId="77777777" w:rsidR="00150EC0" w:rsidRDefault="00150EC0" w:rsidP="00301271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 Gamer</w:t>
      </w:r>
    </w:p>
    <w:p w14:paraId="7B6B450E" w14:textId="77777777" w:rsidR="00150EC0" w:rsidRDefault="00150EC0" w:rsidP="00301271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Name06 TUVVX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Female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City03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1984/5/15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</w:t>
      </w:r>
      <w:hyperlink r:id="rId22" w:history="1">
        <w:r>
          <w:rPr>
            <w:rStyle w:val="Hyperlink"/>
            <w:rFonts w:ascii="Consolas" w:hAnsi="Consolas"/>
            <w:sz w:val="18"/>
            <w:szCs w:val="18"/>
          </w:rPr>
          <w:t>6@FF.com</w:t>
        </w:r>
      </w:hyperlink>
      <w:r>
        <w:rPr>
          <w:rFonts w:ascii="Consolas" w:hAnsi="Consolas"/>
          <w:color w:val="FF0000"/>
          <w:sz w:val="18"/>
          <w:szCs w:val="18"/>
        </w:rPr>
        <w:t>'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5D451768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   3500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</w:t>
      </w:r>
      <w:hyperlink r:id="rId23" w:history="1">
        <w:r>
          <w:rPr>
            <w:rStyle w:val="Hyperlink"/>
            <w:rFonts w:ascii="Consolas" w:hAnsi="Consolas"/>
            <w:sz w:val="18"/>
            <w:szCs w:val="18"/>
          </w:rPr>
          <w:t>https://ithandyguytutorial.blogspot.com.au/</w:t>
        </w:r>
      </w:hyperlink>
      <w:r>
        <w:rPr>
          <w:rFonts w:ascii="Consolas" w:hAnsi="Consolas"/>
          <w:color w:val="FF0000"/>
          <w:sz w:val="18"/>
          <w:szCs w:val="18"/>
        </w:rPr>
        <w:t>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2500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3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3E9FCB38" w14:textId="77777777" w:rsidR="00150EC0" w:rsidRDefault="00150EC0" w:rsidP="00301271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 Gamer</w:t>
      </w:r>
    </w:p>
    <w:p w14:paraId="13440667" w14:textId="77777777" w:rsidR="00150EC0" w:rsidRDefault="00150EC0" w:rsidP="00301271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Name07 XYZZXX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Female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City01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1986/4/29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</w:t>
      </w:r>
      <w:hyperlink r:id="rId24" w:history="1">
        <w:r>
          <w:rPr>
            <w:rStyle w:val="Hyperlink"/>
            <w:rFonts w:ascii="Consolas" w:hAnsi="Consolas"/>
            <w:sz w:val="18"/>
            <w:szCs w:val="18"/>
          </w:rPr>
          <w:t>7@GGGG.com</w:t>
        </w:r>
      </w:hyperlink>
      <w:r>
        <w:rPr>
          <w:rFonts w:ascii="Consolas" w:hAnsi="Consolas"/>
          <w:color w:val="FF0000"/>
          <w:sz w:val="18"/>
          <w:szCs w:val="18"/>
        </w:rPr>
        <w:t>'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33B655D7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   3500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</w:t>
      </w:r>
      <w:hyperlink r:id="rId25" w:history="1">
        <w:r>
          <w:rPr>
            <w:rStyle w:val="Hyperlink"/>
            <w:rFonts w:ascii="Consolas" w:hAnsi="Consolas"/>
            <w:sz w:val="18"/>
            <w:szCs w:val="18"/>
          </w:rPr>
          <w:t>https://ithandyguytutorial.blogspot.com.au/</w:t>
        </w:r>
      </w:hyperlink>
      <w:r>
        <w:rPr>
          <w:rFonts w:ascii="Consolas" w:hAnsi="Consolas"/>
          <w:color w:val="FF0000"/>
          <w:sz w:val="18"/>
          <w:szCs w:val="18"/>
        </w:rPr>
        <w:t>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4550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2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7507EA53" w14:textId="77777777" w:rsidR="00150EC0" w:rsidRDefault="00150EC0" w:rsidP="00301271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 Gamer</w:t>
      </w:r>
    </w:p>
    <w:p w14:paraId="4BB56E75" w14:textId="77777777" w:rsidR="00150EC0" w:rsidRDefault="00150EC0" w:rsidP="00301271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Name08 ABBCDE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Male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City02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1985/7/28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</w:t>
      </w:r>
      <w:hyperlink r:id="rId26" w:history="1">
        <w:r>
          <w:rPr>
            <w:rStyle w:val="Hyperlink"/>
            <w:rFonts w:ascii="Consolas" w:hAnsi="Consolas"/>
            <w:sz w:val="18"/>
            <w:szCs w:val="18"/>
          </w:rPr>
          <w:t>8@HH.com</w:t>
        </w:r>
      </w:hyperlink>
      <w:r>
        <w:rPr>
          <w:rFonts w:ascii="Consolas" w:hAnsi="Consolas"/>
          <w:color w:val="FF0000"/>
          <w:sz w:val="18"/>
          <w:szCs w:val="18"/>
        </w:rPr>
        <w:t>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3500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0A5B6589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  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</w:t>
      </w:r>
      <w:hyperlink r:id="rId27" w:history="1">
        <w:r>
          <w:rPr>
            <w:rStyle w:val="Hyperlink"/>
            <w:rFonts w:ascii="Consolas" w:hAnsi="Consolas"/>
            <w:sz w:val="18"/>
            <w:szCs w:val="18"/>
          </w:rPr>
          <w:t>https://ithandyguytutorial.blogspot.com.au/</w:t>
        </w:r>
      </w:hyperlink>
      <w:r>
        <w:rPr>
          <w:rFonts w:ascii="Consolas" w:hAnsi="Consolas"/>
          <w:color w:val="FF0000"/>
          <w:sz w:val="18"/>
          <w:szCs w:val="18"/>
        </w:rPr>
        <w:t>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3550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1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6F52E2E0" w14:textId="77777777" w:rsidR="00150EC0" w:rsidRDefault="00150EC0" w:rsidP="00301271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 Gamer</w:t>
      </w:r>
    </w:p>
    <w:p w14:paraId="59D6AEB9" w14:textId="77777777" w:rsidR="00150EC0" w:rsidRDefault="00150EC0" w:rsidP="00301271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Name09 QRSTTUVXX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Male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City02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1983/4/16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</w:t>
      </w:r>
      <w:hyperlink r:id="rId28" w:history="1">
        <w:r>
          <w:rPr>
            <w:rStyle w:val="Hyperlink"/>
            <w:rFonts w:ascii="Consolas" w:hAnsi="Consolas"/>
            <w:sz w:val="18"/>
            <w:szCs w:val="18"/>
          </w:rPr>
          <w:t>9@IIII.com</w:t>
        </w:r>
      </w:hyperlink>
      <w:r>
        <w:rPr>
          <w:rFonts w:ascii="Consolas" w:hAnsi="Consolas"/>
          <w:color w:val="FF0000"/>
          <w:sz w:val="18"/>
          <w:szCs w:val="18"/>
        </w:rPr>
        <w:t>'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1BF9D915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   3500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</w:t>
      </w:r>
      <w:hyperlink r:id="rId29" w:history="1">
        <w:r>
          <w:rPr>
            <w:rStyle w:val="Hyperlink"/>
            <w:rFonts w:ascii="Consolas" w:hAnsi="Consolas"/>
            <w:sz w:val="18"/>
            <w:szCs w:val="18"/>
          </w:rPr>
          <w:t>https://ithandyguytutorial.blogspot.com.au/</w:t>
        </w:r>
      </w:hyperlink>
      <w:r>
        <w:rPr>
          <w:rFonts w:ascii="Consolas" w:hAnsi="Consolas"/>
          <w:color w:val="FF0000"/>
          <w:sz w:val="18"/>
          <w:szCs w:val="18"/>
        </w:rPr>
        <w:t>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2510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1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5B09C75B" w14:textId="77777777" w:rsidR="00150EC0" w:rsidRDefault="00150EC0" w:rsidP="00301271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2131C7E6" w14:textId="77777777" w:rsidR="00150EC0" w:rsidRDefault="00150EC0" w:rsidP="0030127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4. SP</w:t>
      </w:r>
    </w:p>
    <w:p w14:paraId="0DCE943B" w14:textId="77777777" w:rsidR="00150EC0" w:rsidRDefault="00150EC0" w:rsidP="00301271">
      <w:pPr>
        <w:spacing w:after="0"/>
      </w:pPr>
      <w:r>
        <w:rPr>
          <w:rFonts w:ascii="Consolas" w:hAnsi="Consolas"/>
          <w:color w:val="0000FF"/>
          <w:sz w:val="18"/>
          <w:szCs w:val="18"/>
        </w:rPr>
        <w:t>CRE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OCEDURE</w:t>
      </w:r>
      <w:r>
        <w:t> </w:t>
      </w:r>
      <w:r>
        <w:rPr>
          <w:rFonts w:ascii="Consolas" w:hAnsi="Consolas"/>
          <w:sz w:val="18"/>
          <w:szCs w:val="18"/>
        </w:rPr>
        <w:t>spGetGamers</w:t>
      </w:r>
    </w:p>
    <w:p w14:paraId="49194E76" w14:textId="77777777" w:rsidR="00150EC0" w:rsidRDefault="00150EC0" w:rsidP="00301271">
      <w:pPr>
        <w:spacing w:after="0"/>
      </w:pPr>
      <w:r>
        <w:rPr>
          <w:rFonts w:ascii="Consolas" w:hAnsi="Consolas"/>
          <w:color w:val="0000FF"/>
          <w:sz w:val="18"/>
          <w:szCs w:val="18"/>
        </w:rPr>
        <w:t>AS</w:t>
      </w:r>
    </w:p>
    <w:p w14:paraId="6AE3D317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41260B79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6B92ED02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 Gamer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7E9B4D93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26FBF751" w14:textId="77777777" w:rsidR="00150EC0" w:rsidRDefault="00150EC0" w:rsidP="00301271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2B4B9C18" w14:textId="77777777" w:rsidR="00150EC0" w:rsidRDefault="00150EC0" w:rsidP="00301271">
      <w:pPr>
        <w:spacing w:after="0"/>
      </w:pPr>
      <w:r>
        <w:rPr>
          <w:rFonts w:ascii="Consolas" w:hAnsi="Consolas"/>
          <w:color w:val="0000FF"/>
          <w:sz w:val="18"/>
          <w:szCs w:val="18"/>
        </w:rPr>
        <w:t>CRE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OCEDURE</w:t>
      </w:r>
      <w:r>
        <w:t> </w:t>
      </w:r>
      <w:r>
        <w:rPr>
          <w:rFonts w:ascii="Consolas" w:hAnsi="Consolas"/>
          <w:sz w:val="18"/>
          <w:szCs w:val="18"/>
        </w:rPr>
        <w:t>spAddGamer</w:t>
      </w:r>
    </w:p>
    <w:p w14:paraId="0EB00B01" w14:textId="77777777" w:rsidR="00150EC0" w:rsidRDefault="00150EC0" w:rsidP="00301271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</w:p>
    <w:p w14:paraId="12A2E761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 @Nam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50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0E9328B1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 @Gender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10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3E8CC779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 @City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50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39CD3723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 @DateOfBirth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ateTi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10C90CD0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  @EmailAddress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100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0BFD4BE7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 @Scor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0F558336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 @ProfileUrl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100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5E975B20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  @GameMoney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6F8FB06A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 @TeamId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</w:p>
    <w:p w14:paraId="766FD1E2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3AD3C336" w14:textId="77777777" w:rsidR="00150EC0" w:rsidRDefault="00150EC0" w:rsidP="00301271">
      <w:pPr>
        <w:spacing w:after="0"/>
      </w:pPr>
      <w:r>
        <w:rPr>
          <w:rFonts w:ascii="Consolas" w:hAnsi="Consolas"/>
          <w:color w:val="0000FF"/>
          <w:sz w:val="18"/>
          <w:szCs w:val="18"/>
        </w:rPr>
        <w:t>AS</w:t>
      </w:r>
    </w:p>
    <w:p w14:paraId="68F4CF0C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  <w:r>
        <w:rPr>
          <w:rFonts w:ascii="Consolas" w:hAnsi="Consolas"/>
          <w:sz w:val="18"/>
          <w:szCs w:val="18"/>
        </w:rPr>
        <w:t> </w:t>
      </w:r>
    </w:p>
    <w:p w14:paraId="12B7F6CC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r>
        <w:t> </w:t>
      </w:r>
      <w:r>
        <w:rPr>
          <w:rFonts w:ascii="Consolas" w:hAnsi="Consolas"/>
          <w:sz w:val="18"/>
          <w:szCs w:val="18"/>
        </w:rPr>
        <w:t>Gamer</w:t>
      </w:r>
    </w:p>
    <w:p w14:paraId="3683B81E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sz w:val="18"/>
          <w:szCs w:val="18"/>
        </w:rPr>
        <w:t>@Name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@Gender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@City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@DateOfBirth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@EmailAddress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@Score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@ProfileUrl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@GameMoney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@TeamId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  <w:r>
        <w:rPr>
          <w:rFonts w:ascii="Consolas" w:hAnsi="Consolas"/>
          <w:sz w:val="18"/>
          <w:szCs w:val="18"/>
        </w:rPr>
        <w:t> </w:t>
      </w:r>
    </w:p>
    <w:p w14:paraId="763B1FBA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553D11B0" w14:textId="77777777" w:rsidR="00150EC0" w:rsidRDefault="00150EC0" w:rsidP="00301271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22DC752A" w14:textId="77777777" w:rsidR="00150EC0" w:rsidRDefault="00150EC0" w:rsidP="00301271">
      <w:pPr>
        <w:spacing w:after="0"/>
      </w:pPr>
      <w:r>
        <w:rPr>
          <w:rFonts w:ascii="Consolas" w:hAnsi="Consolas"/>
          <w:color w:val="0000FF"/>
          <w:sz w:val="18"/>
          <w:szCs w:val="18"/>
        </w:rPr>
        <w:t>CRE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OCEDURE</w:t>
      </w:r>
      <w:r>
        <w:t> </w:t>
      </w:r>
      <w:r>
        <w:rPr>
          <w:rFonts w:ascii="Consolas" w:hAnsi="Consolas"/>
          <w:sz w:val="18"/>
          <w:szCs w:val="18"/>
        </w:rPr>
        <w:t>spSaveGamer</w:t>
      </w:r>
    </w:p>
    <w:p w14:paraId="7E879921" w14:textId="77777777" w:rsidR="00150EC0" w:rsidRDefault="00150EC0" w:rsidP="00301271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</w:p>
    <w:p w14:paraId="330A9521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 @Id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3807DC7E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 @Nam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50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20A2AEE2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 @Gender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10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1C1BD72A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 @City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50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731A2F89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 @DateOfBirth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ateTi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4E9E8D56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  @EmailAddress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100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33A0EBBE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 @Scor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3F80A726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 @ProfileUrl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100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45992F73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  @GameMoney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20BE3608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 @TeamId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</w:p>
    <w:p w14:paraId="3C2B8FEC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6E3D215B" w14:textId="77777777" w:rsidR="00150EC0" w:rsidRDefault="00150EC0" w:rsidP="00301271">
      <w:pPr>
        <w:spacing w:after="0"/>
      </w:pPr>
      <w:r>
        <w:rPr>
          <w:rFonts w:ascii="Consolas" w:hAnsi="Consolas"/>
          <w:color w:val="0000FF"/>
          <w:sz w:val="18"/>
          <w:szCs w:val="18"/>
        </w:rPr>
        <w:t>AS</w:t>
      </w:r>
    </w:p>
    <w:p w14:paraId="3A358AFB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  <w:r>
        <w:rPr>
          <w:rFonts w:ascii="Consolas" w:hAnsi="Consolas"/>
          <w:sz w:val="18"/>
          <w:szCs w:val="18"/>
        </w:rPr>
        <w:t>     </w:t>
      </w:r>
    </w:p>
    <w:p w14:paraId="3321A0D1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UPDATE</w:t>
      </w:r>
      <w:r>
        <w:rPr>
          <w:rFonts w:ascii="Consolas" w:hAnsi="Consolas"/>
          <w:sz w:val="18"/>
          <w:szCs w:val="18"/>
        </w:rPr>
        <w:t>  dbo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Gamer</w:t>
      </w:r>
    </w:p>
    <w:p w14:paraId="2C233F67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T</w:t>
      </w:r>
      <w:r>
        <w:rPr>
          <w:rFonts w:ascii="Consolas" w:hAnsi="Consolas"/>
          <w:sz w:val="18"/>
          <w:szCs w:val="18"/>
        </w:rPr>
        <w:t>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sz w:val="18"/>
          <w:szCs w:val="18"/>
        </w:rPr>
        <w:t>@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5F442536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         Gender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sz w:val="18"/>
          <w:szCs w:val="18"/>
        </w:rPr>
        <w:t>@Gender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54547DCE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         City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sz w:val="18"/>
          <w:szCs w:val="18"/>
        </w:rPr>
        <w:t>@City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486B24F9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         DateOfBirth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sz w:val="18"/>
          <w:szCs w:val="18"/>
        </w:rPr>
        <w:t>@DateOfBirth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517635D4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      EmailAddress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sz w:val="18"/>
          <w:szCs w:val="18"/>
        </w:rPr>
        <w:t>@EmailAddress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3EFBE9E5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      Scor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sz w:val="18"/>
          <w:szCs w:val="18"/>
        </w:rPr>
        <w:t>@Scor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6148D4E6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      ProfileUrl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sz w:val="18"/>
          <w:szCs w:val="18"/>
        </w:rPr>
        <w:t>@ProfileUrl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421C6C2C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      GameMoney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sz w:val="18"/>
          <w:szCs w:val="18"/>
        </w:rPr>
        <w:t>@GameMoney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576EAE0C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         TeamId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sz w:val="18"/>
          <w:szCs w:val="18"/>
        </w:rPr>
        <w:t>@TeamId</w:t>
      </w:r>
    </w:p>
    <w:p w14:paraId="4C17E8F0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 Id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sz w:val="18"/>
          <w:szCs w:val="18"/>
        </w:rPr>
        <w:t>@Id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4C500C37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35F16955" w14:textId="77777777" w:rsidR="00150EC0" w:rsidRDefault="00150EC0" w:rsidP="00301271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0962A312" w14:textId="77777777" w:rsidR="00150EC0" w:rsidRDefault="00150EC0" w:rsidP="00301271">
      <w:pPr>
        <w:spacing w:after="0"/>
      </w:pPr>
      <w:r>
        <w:rPr>
          <w:rFonts w:ascii="Consolas" w:hAnsi="Consolas"/>
          <w:color w:val="0000FF"/>
          <w:sz w:val="18"/>
          <w:szCs w:val="18"/>
        </w:rPr>
        <w:t>CRE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OCEDURE</w:t>
      </w:r>
      <w:r>
        <w:t> </w:t>
      </w:r>
      <w:r>
        <w:rPr>
          <w:rFonts w:ascii="Consolas" w:hAnsi="Consolas"/>
          <w:sz w:val="18"/>
          <w:szCs w:val="18"/>
        </w:rPr>
        <w:t>spDeleteGamer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sz w:val="18"/>
          <w:szCs w:val="18"/>
        </w:rPr>
        <w:t>@Id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28169E11" w14:textId="77777777" w:rsidR="00150EC0" w:rsidRDefault="00150EC0" w:rsidP="00301271">
      <w:pPr>
        <w:spacing w:after="0"/>
      </w:pPr>
      <w:r>
        <w:rPr>
          <w:rFonts w:ascii="Consolas" w:hAnsi="Consolas"/>
          <w:color w:val="0000FF"/>
          <w:sz w:val="18"/>
          <w:szCs w:val="18"/>
        </w:rPr>
        <w:t>AS</w:t>
      </w:r>
    </w:p>
    <w:p w14:paraId="06BAB251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4357937C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ELETE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t> </w:t>
      </w:r>
      <w:r>
        <w:rPr>
          <w:rFonts w:ascii="Consolas" w:hAnsi="Consolas"/>
          <w:sz w:val="18"/>
          <w:szCs w:val="18"/>
        </w:rPr>
        <w:t>Gamer</w:t>
      </w:r>
    </w:p>
    <w:p w14:paraId="11C1CF85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 Id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sz w:val="18"/>
          <w:szCs w:val="18"/>
        </w:rPr>
        <w:t>@Id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5342E221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47E9EA66" w14:textId="77777777" w:rsidR="00150EC0" w:rsidRDefault="00150EC0" w:rsidP="00301271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73D21FCC" w14:textId="77777777" w:rsidR="00150EC0" w:rsidRDefault="00150EC0" w:rsidP="0030127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EXEC spGetGamers</w:t>
      </w:r>
    </w:p>
    <w:p w14:paraId="5F1ABFA8" w14:textId="77777777" w:rsidR="00150EC0" w:rsidRDefault="00150EC0" w:rsidP="0030127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GO -- Run the previous command and begins new batch</w:t>
      </w:r>
    </w:p>
    <w:p w14:paraId="20377543" w14:textId="77777777" w:rsidR="00150EC0" w:rsidRDefault="00150EC0" w:rsidP="00301271">
      <w:pPr>
        <w:spacing w:after="0"/>
      </w:pPr>
    </w:p>
    <w:p w14:paraId="0A9A4E08" w14:textId="77777777" w:rsidR="00150EC0" w:rsidRDefault="00150EC0" w:rsidP="00301271">
      <w:pPr>
        <w:spacing w:after="0"/>
      </w:pPr>
      <w:r>
        <w:rPr>
          <w:rFonts w:ascii="Tahoma" w:hAnsi="Tahoma" w:cs="Tahoma"/>
          <w:color w:val="000000"/>
          <w:sz w:val="36"/>
          <w:szCs w:val="36"/>
        </w:rPr>
        <w:lastRenderedPageBreak/>
        <w:t>2.2. Security login</w:t>
      </w:r>
    </w:p>
    <w:p w14:paraId="5CB02F58" w14:textId="77777777" w:rsidR="00150EC0" w:rsidRDefault="00150EC0" w:rsidP="00301271">
      <w:pPr>
        <w:spacing w:after="0"/>
      </w:pPr>
    </w:p>
    <w:p w14:paraId="6E1523C6" w14:textId="77777777" w:rsidR="00150EC0" w:rsidRDefault="00150EC0" w:rsidP="00301271">
      <w:pPr>
        <w:spacing w:after="0"/>
      </w:pPr>
      <w:r>
        <w:rPr>
          <w:rFonts w:ascii="Tahoma" w:hAnsi="Tahoma" w:cs="Tahoma"/>
          <w:color w:val="000000"/>
          <w:sz w:val="18"/>
          <w:szCs w:val="18"/>
        </w:rPr>
        <w:t>In SQL server</w:t>
      </w:r>
    </w:p>
    <w:p w14:paraId="3C0A56D8" w14:textId="77777777" w:rsidR="00150EC0" w:rsidRDefault="00150EC0" w:rsidP="00301271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27"/>
          <w:szCs w:val="27"/>
        </w:rPr>
        <w:t>Object Explorer --&gt; Security --&gt; Logins --&gt; New Logins</w:t>
      </w:r>
    </w:p>
    <w:p w14:paraId="73B2764E" w14:textId="77777777" w:rsidR="00150EC0" w:rsidRDefault="00150EC0" w:rsidP="00301271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27"/>
          <w:szCs w:val="27"/>
        </w:rPr>
        <w:t>--&gt; </w:t>
      </w:r>
    </w:p>
    <w:p w14:paraId="20718660" w14:textId="77777777" w:rsidR="00150EC0" w:rsidRDefault="00150EC0" w:rsidP="00301271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27"/>
          <w:szCs w:val="27"/>
        </w:rPr>
        <w:t>General Tab</w:t>
      </w:r>
    </w:p>
    <w:p w14:paraId="3E3CC40D" w14:textId="77777777" w:rsidR="00150EC0" w:rsidRDefault="00150EC0" w:rsidP="00301271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27"/>
          <w:szCs w:val="27"/>
        </w:rPr>
        <w:t>Login Name :</w:t>
      </w:r>
    </w:p>
    <w:p w14:paraId="3C3A02E3" w14:textId="77777777" w:rsidR="00150EC0" w:rsidRDefault="00150EC0" w:rsidP="00301271">
      <w:pPr>
        <w:spacing w:after="0"/>
        <w:rPr>
          <w:sz w:val="27"/>
          <w:szCs w:val="27"/>
        </w:rPr>
      </w:pPr>
      <w:r>
        <w:rPr>
          <w:rFonts w:ascii="Tahoma" w:hAnsi="Tahoma" w:cs="Tahoma"/>
          <w:b/>
          <w:bCs/>
          <w:color w:val="000000"/>
          <w:sz w:val="27"/>
          <w:szCs w:val="27"/>
        </w:rPr>
        <w:t>Tester</w:t>
      </w:r>
    </w:p>
    <w:p w14:paraId="188D81FA" w14:textId="77777777" w:rsidR="00150EC0" w:rsidRDefault="00150EC0" w:rsidP="00301271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27"/>
          <w:szCs w:val="27"/>
        </w:rPr>
        <w:t>Password:</w:t>
      </w:r>
    </w:p>
    <w:p w14:paraId="07C0208D" w14:textId="77777777" w:rsidR="00150EC0" w:rsidRDefault="00150EC0" w:rsidP="00301271">
      <w:pPr>
        <w:spacing w:after="0"/>
        <w:rPr>
          <w:sz w:val="27"/>
          <w:szCs w:val="27"/>
        </w:rPr>
      </w:pPr>
      <w:r>
        <w:rPr>
          <w:rFonts w:ascii="Tahoma" w:hAnsi="Tahoma" w:cs="Tahoma"/>
          <w:b/>
          <w:bCs/>
          <w:color w:val="000000"/>
          <w:sz w:val="27"/>
          <w:szCs w:val="27"/>
        </w:rPr>
        <w:t>1234</w:t>
      </w:r>
    </w:p>
    <w:p w14:paraId="70AD74B2" w14:textId="77777777" w:rsidR="00150EC0" w:rsidRDefault="00150EC0" w:rsidP="00301271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27"/>
          <w:szCs w:val="27"/>
        </w:rPr>
        <w:t>Default Database:</w:t>
      </w:r>
    </w:p>
    <w:p w14:paraId="4962C8B3" w14:textId="77777777" w:rsidR="00150EC0" w:rsidRDefault="00150EC0" w:rsidP="00301271">
      <w:pPr>
        <w:spacing w:after="0"/>
        <w:rPr>
          <w:sz w:val="27"/>
          <w:szCs w:val="27"/>
        </w:rPr>
      </w:pPr>
      <w:r>
        <w:rPr>
          <w:rFonts w:ascii="Tahoma" w:hAnsi="Tahoma" w:cs="Tahoma"/>
          <w:b/>
          <w:bCs/>
          <w:color w:val="000000"/>
          <w:sz w:val="27"/>
          <w:szCs w:val="27"/>
        </w:rPr>
        <w:t>OnlineGame</w:t>
      </w:r>
    </w:p>
    <w:p w14:paraId="6DBA5490" w14:textId="77777777" w:rsidR="00150EC0" w:rsidRDefault="00150EC0" w:rsidP="00301271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27"/>
          <w:szCs w:val="27"/>
        </w:rPr>
        <w:t>--&gt;</w:t>
      </w:r>
    </w:p>
    <w:p w14:paraId="204B1AD7" w14:textId="77777777" w:rsidR="00150EC0" w:rsidRDefault="00150EC0" w:rsidP="00301271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27"/>
          <w:szCs w:val="27"/>
        </w:rPr>
        <w:t>Server Roles Tab</w:t>
      </w:r>
    </w:p>
    <w:p w14:paraId="7C516DC3" w14:textId="77777777" w:rsidR="00150EC0" w:rsidRDefault="00150EC0" w:rsidP="00301271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27"/>
          <w:szCs w:val="27"/>
        </w:rPr>
        <w:t>Select</w:t>
      </w:r>
    </w:p>
    <w:p w14:paraId="5AECD2DD" w14:textId="77777777" w:rsidR="00150EC0" w:rsidRDefault="00150EC0" w:rsidP="00301271">
      <w:pPr>
        <w:spacing w:after="0"/>
        <w:rPr>
          <w:sz w:val="27"/>
          <w:szCs w:val="27"/>
        </w:rPr>
      </w:pPr>
      <w:r>
        <w:rPr>
          <w:rFonts w:ascii="Tahoma" w:hAnsi="Tahoma" w:cs="Tahoma"/>
          <w:b/>
          <w:bCs/>
          <w:color w:val="000000"/>
          <w:sz w:val="18"/>
          <w:szCs w:val="18"/>
        </w:rPr>
        <w:t>sysadmin</w:t>
      </w:r>
    </w:p>
    <w:p w14:paraId="4A626065" w14:textId="77777777" w:rsidR="00150EC0" w:rsidRDefault="00150EC0" w:rsidP="00301271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27"/>
          <w:szCs w:val="27"/>
        </w:rPr>
        <w:t>--&gt;</w:t>
      </w:r>
    </w:p>
    <w:p w14:paraId="3B18E30D" w14:textId="77777777" w:rsidR="00150EC0" w:rsidRDefault="00150EC0" w:rsidP="00301271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27"/>
          <w:szCs w:val="27"/>
        </w:rPr>
        <w:t>User Mapping Tab</w:t>
      </w:r>
    </w:p>
    <w:p w14:paraId="44CB33D4" w14:textId="77777777" w:rsidR="00150EC0" w:rsidRDefault="00150EC0" w:rsidP="00301271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27"/>
          <w:szCs w:val="27"/>
        </w:rPr>
        <w:t>Select </w:t>
      </w:r>
      <w:r>
        <w:rPr>
          <w:rFonts w:ascii="Tahoma" w:hAnsi="Tahoma" w:cs="Tahoma"/>
          <w:b/>
          <w:bCs/>
          <w:color w:val="000000"/>
          <w:sz w:val="27"/>
          <w:szCs w:val="27"/>
        </w:rPr>
        <w:t>OnlineGame</w:t>
      </w:r>
    </w:p>
    <w:p w14:paraId="42901825" w14:textId="77777777" w:rsidR="00150EC0" w:rsidRDefault="00150EC0" w:rsidP="00301271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18"/>
          <w:szCs w:val="18"/>
        </w:rPr>
        <w:t>Select every single role.</w:t>
      </w:r>
    </w:p>
    <w:p w14:paraId="2CFB0BE6" w14:textId="77777777" w:rsidR="00150EC0" w:rsidRDefault="00150EC0" w:rsidP="00301271">
      <w:pPr>
        <w:spacing w:after="0"/>
        <w:rPr>
          <w:sz w:val="27"/>
          <w:szCs w:val="27"/>
        </w:rPr>
      </w:pPr>
    </w:p>
    <w:p w14:paraId="360442D5" w14:textId="5A5466B3" w:rsidR="00150EC0" w:rsidRDefault="00150EC0" w:rsidP="00301271">
      <w:pPr>
        <w:spacing w:after="0"/>
        <w:rPr>
          <w:sz w:val="27"/>
          <w:szCs w:val="27"/>
        </w:rPr>
      </w:pPr>
      <w:r>
        <w:rPr>
          <w:noProof/>
          <w:sz w:val="27"/>
          <w:szCs w:val="27"/>
        </w:rPr>
        <w:drawing>
          <wp:inline distT="0" distB="0" distL="0" distR="0" wp14:anchorId="4FEAAC13" wp14:editId="66E0D4E6">
            <wp:extent cx="2369820" cy="1653540"/>
            <wp:effectExtent l="0" t="0" r="0" b="3810"/>
            <wp:docPr id="71" name="Picture 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69820" cy="16535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C84BBC5" w14:textId="77777777" w:rsidR="00150EC0" w:rsidRDefault="00150EC0" w:rsidP="00301271">
      <w:pPr>
        <w:spacing w:after="0"/>
        <w:rPr>
          <w:sz w:val="27"/>
          <w:szCs w:val="27"/>
        </w:rPr>
      </w:pPr>
    </w:p>
    <w:p w14:paraId="6B245EF6" w14:textId="77777777" w:rsidR="00150EC0" w:rsidRDefault="00150EC0" w:rsidP="00301271">
      <w:pPr>
        <w:spacing w:after="0"/>
        <w:rPr>
          <w:sz w:val="27"/>
          <w:szCs w:val="27"/>
        </w:rPr>
      </w:pPr>
    </w:p>
    <w:p w14:paraId="6D5C00DF" w14:textId="0DC784BB" w:rsidR="00150EC0" w:rsidRDefault="00150EC0" w:rsidP="00301271">
      <w:pPr>
        <w:spacing w:after="0"/>
        <w:rPr>
          <w:sz w:val="27"/>
          <w:szCs w:val="27"/>
        </w:rPr>
      </w:pPr>
      <w:r>
        <w:rPr>
          <w:noProof/>
          <w:sz w:val="27"/>
          <w:szCs w:val="27"/>
        </w:rPr>
        <w:lastRenderedPageBreak/>
        <w:drawing>
          <wp:inline distT="0" distB="0" distL="0" distR="0" wp14:anchorId="78D8278C" wp14:editId="60D60696">
            <wp:extent cx="4876800" cy="4411980"/>
            <wp:effectExtent l="0" t="0" r="0" b="7620"/>
            <wp:docPr id="70" name="Picture 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44119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D9A4E70" w14:textId="77777777" w:rsidR="00150EC0" w:rsidRDefault="00150EC0" w:rsidP="00301271">
      <w:pPr>
        <w:spacing w:after="0"/>
        <w:rPr>
          <w:sz w:val="27"/>
          <w:szCs w:val="27"/>
        </w:rPr>
      </w:pPr>
    </w:p>
    <w:p w14:paraId="23C02064" w14:textId="4F365FE6" w:rsidR="00150EC0" w:rsidRDefault="00150EC0" w:rsidP="00301271">
      <w:pPr>
        <w:spacing w:after="0"/>
        <w:rPr>
          <w:sz w:val="27"/>
          <w:szCs w:val="27"/>
        </w:rPr>
      </w:pPr>
      <w:r>
        <w:rPr>
          <w:noProof/>
          <w:sz w:val="27"/>
          <w:szCs w:val="27"/>
        </w:rPr>
        <w:drawing>
          <wp:inline distT="0" distB="0" distL="0" distR="0" wp14:anchorId="17720D1D" wp14:editId="27464E4B">
            <wp:extent cx="4724400" cy="4274820"/>
            <wp:effectExtent l="0" t="0" r="0" b="0"/>
            <wp:docPr id="69" name="Picture 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24400" cy="42748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CA75FFE" w14:textId="77777777" w:rsidR="00150EC0" w:rsidRDefault="00150EC0" w:rsidP="00301271">
      <w:pPr>
        <w:spacing w:after="0"/>
        <w:rPr>
          <w:sz w:val="27"/>
          <w:szCs w:val="27"/>
        </w:rPr>
      </w:pPr>
    </w:p>
    <w:p w14:paraId="5C1A4792" w14:textId="77777777" w:rsidR="00150EC0" w:rsidRDefault="00150EC0" w:rsidP="00301271">
      <w:pPr>
        <w:spacing w:after="0"/>
        <w:rPr>
          <w:sz w:val="27"/>
          <w:szCs w:val="27"/>
        </w:rPr>
      </w:pPr>
    </w:p>
    <w:p w14:paraId="7738A3FF" w14:textId="4D7D9305" w:rsidR="00150EC0" w:rsidRDefault="00150EC0" w:rsidP="00301271">
      <w:pPr>
        <w:spacing w:after="0"/>
        <w:rPr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0D6DD0B4" wp14:editId="2A7B0BB9">
            <wp:extent cx="4975860" cy="4495800"/>
            <wp:effectExtent l="0" t="0" r="0" b="0"/>
            <wp:docPr id="68" name="Picture 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75860" cy="4495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2F8666C" w14:textId="77777777" w:rsidR="00150EC0" w:rsidRDefault="00150EC0" w:rsidP="00301271">
      <w:pPr>
        <w:spacing w:after="0"/>
      </w:pPr>
    </w:p>
    <w:p w14:paraId="1E7E0F95" w14:textId="77777777" w:rsidR="00150EC0" w:rsidRDefault="00150EC0" w:rsidP="00301271">
      <w:pPr>
        <w:spacing w:after="0"/>
      </w:pPr>
    </w:p>
    <w:p w14:paraId="65289281" w14:textId="77777777" w:rsidR="00150EC0" w:rsidRDefault="00150EC0" w:rsidP="00301271">
      <w:pPr>
        <w:spacing w:after="0"/>
      </w:pPr>
      <w:r>
        <w:rPr>
          <w:sz w:val="48"/>
          <w:szCs w:val="48"/>
        </w:rPr>
        <w:t>3. New Project - OnlineGame</w:t>
      </w:r>
    </w:p>
    <w:p w14:paraId="608954B9" w14:textId="77777777" w:rsidR="00150EC0" w:rsidRDefault="00150EC0" w:rsidP="00301271">
      <w:pPr>
        <w:spacing w:after="0"/>
      </w:pPr>
    </w:p>
    <w:p w14:paraId="0F8432B3" w14:textId="77777777" w:rsidR="00150EC0" w:rsidRDefault="00150EC0" w:rsidP="00301271">
      <w:pPr>
        <w:spacing w:after="0"/>
      </w:pPr>
      <w:r>
        <w:t>File --&gt; New --&gt; Project... --&gt;</w:t>
      </w:r>
    </w:p>
    <w:p w14:paraId="5D99A94F" w14:textId="77777777" w:rsidR="00150EC0" w:rsidRDefault="00150EC0" w:rsidP="00301271">
      <w:pPr>
        <w:spacing w:after="0"/>
      </w:pPr>
      <w:r>
        <w:rPr>
          <w:sz w:val="18"/>
          <w:szCs w:val="18"/>
        </w:rPr>
        <w:t>Other Project Types --&gt; Visual Studio Solutions --&gt;  Blank Solution </w:t>
      </w:r>
    </w:p>
    <w:p w14:paraId="6B0122F3" w14:textId="77777777" w:rsidR="00150EC0" w:rsidRDefault="00150EC0" w:rsidP="00301271">
      <w:pPr>
        <w:spacing w:after="0"/>
      </w:pPr>
      <w:r>
        <w:rPr>
          <w:sz w:val="18"/>
          <w:szCs w:val="18"/>
        </w:rPr>
        <w:t>--&gt;</w:t>
      </w:r>
    </w:p>
    <w:p w14:paraId="25A6A9A8" w14:textId="77777777" w:rsidR="00150EC0" w:rsidRDefault="00150EC0" w:rsidP="00301271">
      <w:pPr>
        <w:spacing w:after="0"/>
      </w:pPr>
      <w:r>
        <w:rPr>
          <w:sz w:val="18"/>
          <w:szCs w:val="18"/>
        </w:rPr>
        <w:t>Name:</w:t>
      </w:r>
      <w:r>
        <w:t> </w:t>
      </w:r>
      <w:r>
        <w:rPr>
          <w:b/>
          <w:bCs/>
          <w:sz w:val="18"/>
          <w:szCs w:val="18"/>
        </w:rPr>
        <w:t>OnlineGame</w:t>
      </w:r>
    </w:p>
    <w:p w14:paraId="05C762BC" w14:textId="77777777" w:rsidR="00150EC0" w:rsidRDefault="00150EC0" w:rsidP="00301271">
      <w:pPr>
        <w:spacing w:after="0"/>
      </w:pPr>
    </w:p>
    <w:p w14:paraId="4D236B76" w14:textId="5DC13BA9" w:rsidR="00150EC0" w:rsidRDefault="00150EC0" w:rsidP="00301271">
      <w:pPr>
        <w:spacing w:after="0"/>
      </w:pPr>
      <w:r>
        <w:rPr>
          <w:noProof/>
        </w:rPr>
        <w:drawing>
          <wp:inline distT="0" distB="0" distL="0" distR="0" wp14:anchorId="48EC4196" wp14:editId="37AF5E4B">
            <wp:extent cx="5274310" cy="2976245"/>
            <wp:effectExtent l="0" t="0" r="2540" b="0"/>
            <wp:docPr id="67" name="Picture 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9762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2DE6B4D" w14:textId="77777777" w:rsidR="00150EC0" w:rsidRDefault="00150EC0" w:rsidP="00301271">
      <w:pPr>
        <w:spacing w:after="0"/>
      </w:pPr>
    </w:p>
    <w:p w14:paraId="09C75639" w14:textId="77777777" w:rsidR="00150EC0" w:rsidRDefault="00150EC0" w:rsidP="00301271">
      <w:pPr>
        <w:spacing w:after="0"/>
      </w:pPr>
    </w:p>
    <w:p w14:paraId="3F4375BD" w14:textId="77777777" w:rsidR="00150EC0" w:rsidRDefault="00150EC0" w:rsidP="00301271">
      <w:pPr>
        <w:spacing w:after="0"/>
      </w:pPr>
      <w:r>
        <w:rPr>
          <w:sz w:val="36"/>
          <w:szCs w:val="36"/>
        </w:rPr>
        <w:lastRenderedPageBreak/>
        <w:t>3.1. New Project - OnlineGame.Web</w:t>
      </w:r>
    </w:p>
    <w:p w14:paraId="1A08B3DF" w14:textId="77777777" w:rsidR="00150EC0" w:rsidRDefault="00150EC0" w:rsidP="00301271">
      <w:pPr>
        <w:spacing w:after="0"/>
      </w:pPr>
    </w:p>
    <w:p w14:paraId="5AE92E2E" w14:textId="77777777" w:rsidR="00150EC0" w:rsidRDefault="00150EC0" w:rsidP="00301271">
      <w:pPr>
        <w:spacing w:after="0"/>
      </w:pPr>
    </w:p>
    <w:p w14:paraId="3E9D6F15" w14:textId="77777777" w:rsidR="00150EC0" w:rsidRDefault="00150EC0" w:rsidP="00301271">
      <w:pPr>
        <w:spacing w:after="0"/>
      </w:pPr>
      <w:r>
        <w:t>Solutions Name --&gt; Add --&gt; New Project --&gt;</w:t>
      </w:r>
    </w:p>
    <w:p w14:paraId="38BB4056" w14:textId="77777777" w:rsidR="00150EC0" w:rsidRDefault="00150EC0" w:rsidP="00301271">
      <w:pPr>
        <w:spacing w:after="0"/>
      </w:pPr>
      <w:r>
        <w:rPr>
          <w:sz w:val="18"/>
          <w:szCs w:val="18"/>
        </w:rPr>
        <w:t>Visual C# --&gt; Web --&gt; </w:t>
      </w:r>
      <w:hyperlink r:id="rId35" w:history="1">
        <w:r>
          <w:rPr>
            <w:rStyle w:val="Hyperlink"/>
          </w:rPr>
          <w:t>ASP.NET</w:t>
        </w:r>
      </w:hyperlink>
      <w:r>
        <w:rPr>
          <w:sz w:val="18"/>
          <w:szCs w:val="18"/>
        </w:rPr>
        <w:t>Web Application (.Net Framework)</w:t>
      </w:r>
    </w:p>
    <w:p w14:paraId="029FF691" w14:textId="77777777" w:rsidR="00150EC0" w:rsidRDefault="00150EC0" w:rsidP="00301271">
      <w:pPr>
        <w:spacing w:after="0"/>
      </w:pPr>
      <w:r>
        <w:rPr>
          <w:sz w:val="18"/>
          <w:szCs w:val="18"/>
        </w:rPr>
        <w:t>--&gt;</w:t>
      </w:r>
    </w:p>
    <w:p w14:paraId="4DC2CB8D" w14:textId="77777777" w:rsidR="00150EC0" w:rsidRDefault="00150EC0" w:rsidP="00301271">
      <w:pPr>
        <w:spacing w:after="0"/>
      </w:pPr>
      <w:r>
        <w:rPr>
          <w:sz w:val="18"/>
          <w:szCs w:val="18"/>
        </w:rPr>
        <w:t>Name:</w:t>
      </w:r>
      <w:r>
        <w:t> </w:t>
      </w:r>
      <w:r>
        <w:rPr>
          <w:b/>
          <w:bCs/>
          <w:sz w:val="18"/>
          <w:szCs w:val="18"/>
        </w:rPr>
        <w:t>OnlineGame.Web</w:t>
      </w:r>
    </w:p>
    <w:p w14:paraId="4507C6E0" w14:textId="77777777" w:rsidR="00150EC0" w:rsidRDefault="00150EC0" w:rsidP="00301271">
      <w:pPr>
        <w:spacing w:after="0"/>
      </w:pPr>
      <w:r>
        <w:rPr>
          <w:sz w:val="18"/>
          <w:szCs w:val="18"/>
        </w:rPr>
        <w:t>Empty --&gt; Select "MVC" --&gt; OK</w:t>
      </w:r>
    </w:p>
    <w:p w14:paraId="56656A5F" w14:textId="77777777" w:rsidR="00150EC0" w:rsidRDefault="00150EC0" w:rsidP="00301271">
      <w:pPr>
        <w:spacing w:after="0"/>
      </w:pPr>
    </w:p>
    <w:p w14:paraId="0BAEA70A" w14:textId="77777777" w:rsidR="00150EC0" w:rsidRDefault="00150EC0" w:rsidP="00301271">
      <w:pPr>
        <w:spacing w:after="0"/>
      </w:pPr>
    </w:p>
    <w:p w14:paraId="464AED05" w14:textId="6A79276A" w:rsidR="00150EC0" w:rsidRDefault="00150EC0" w:rsidP="00301271">
      <w:pPr>
        <w:spacing w:after="0"/>
      </w:pPr>
      <w:r>
        <w:rPr>
          <w:noProof/>
        </w:rPr>
        <w:drawing>
          <wp:inline distT="0" distB="0" distL="0" distR="0" wp14:anchorId="2A9CFA2D" wp14:editId="35326C80">
            <wp:extent cx="5274310" cy="2672080"/>
            <wp:effectExtent l="0" t="0" r="2540" b="0"/>
            <wp:docPr id="66" name="Picture 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6720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373B01C" w14:textId="77777777" w:rsidR="00150EC0" w:rsidRDefault="00150EC0" w:rsidP="00301271">
      <w:pPr>
        <w:spacing w:after="0"/>
      </w:pPr>
    </w:p>
    <w:p w14:paraId="4837ED1A" w14:textId="3B72C3DD" w:rsidR="00150EC0" w:rsidRDefault="00150EC0" w:rsidP="00301271">
      <w:pPr>
        <w:spacing w:after="0"/>
      </w:pPr>
      <w:r>
        <w:rPr>
          <w:noProof/>
        </w:rPr>
        <w:drawing>
          <wp:inline distT="0" distB="0" distL="0" distR="0" wp14:anchorId="63364C4A" wp14:editId="28F433C5">
            <wp:extent cx="5274310" cy="3440430"/>
            <wp:effectExtent l="0" t="0" r="2540" b="7620"/>
            <wp:docPr id="65" name="Picture 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34404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48FCA80" w14:textId="77777777" w:rsidR="00150EC0" w:rsidRDefault="00150EC0" w:rsidP="00301271">
      <w:pPr>
        <w:spacing w:after="0"/>
      </w:pPr>
    </w:p>
    <w:p w14:paraId="3B5851FD" w14:textId="77777777" w:rsidR="00150EC0" w:rsidRDefault="00150EC0" w:rsidP="00301271">
      <w:pPr>
        <w:spacing w:after="0"/>
      </w:pPr>
      <w:r>
        <w:rPr>
          <w:sz w:val="32"/>
          <w:szCs w:val="32"/>
        </w:rPr>
        <w:t>3.1.1. Global.asax.cs</w:t>
      </w:r>
    </w:p>
    <w:p w14:paraId="464E274F" w14:textId="77777777" w:rsidR="00150EC0" w:rsidRDefault="00150EC0" w:rsidP="00301271">
      <w:pPr>
        <w:spacing w:after="0"/>
      </w:pPr>
    </w:p>
    <w:p w14:paraId="3F46D7B8" w14:textId="77777777" w:rsidR="00150EC0" w:rsidRDefault="00150EC0" w:rsidP="00301271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r>
        <w:rPr>
          <w:rFonts w:ascii="Consolas" w:hAnsi="Consolas"/>
          <w:sz w:val="18"/>
          <w:szCs w:val="18"/>
        </w:rPr>
        <w:t>System.Web.Mvc;</w:t>
      </w:r>
    </w:p>
    <w:p w14:paraId="1BCE7567" w14:textId="77777777" w:rsidR="00150EC0" w:rsidRDefault="00150EC0" w:rsidP="00301271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r>
        <w:rPr>
          <w:rFonts w:ascii="Consolas" w:hAnsi="Consolas"/>
          <w:sz w:val="18"/>
          <w:szCs w:val="18"/>
        </w:rPr>
        <w:t>System.Web.Routing;</w:t>
      </w:r>
    </w:p>
    <w:p w14:paraId="5A7AB5CD" w14:textId="77777777" w:rsidR="00150EC0" w:rsidRDefault="00150EC0" w:rsidP="00301271">
      <w:pPr>
        <w:spacing w:after="0"/>
      </w:pPr>
      <w:r>
        <w:rPr>
          <w:rFonts w:ascii="Consolas" w:hAnsi="Consolas"/>
          <w:color w:val="0000FF"/>
          <w:sz w:val="18"/>
          <w:szCs w:val="18"/>
        </w:rPr>
        <w:t>namespace</w:t>
      </w:r>
      <w:r>
        <w:t> </w:t>
      </w:r>
      <w:r>
        <w:rPr>
          <w:rFonts w:ascii="Consolas" w:hAnsi="Consolas"/>
          <w:sz w:val="18"/>
          <w:szCs w:val="18"/>
        </w:rPr>
        <w:t>OnlineGame.Web</w:t>
      </w:r>
    </w:p>
    <w:p w14:paraId="309D5AF5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{</w:t>
      </w:r>
    </w:p>
    <w:p w14:paraId="1FB7288C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class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MvcApplication</w:t>
      </w:r>
      <w:r>
        <w:t> </w:t>
      </w:r>
      <w:r>
        <w:rPr>
          <w:rFonts w:ascii="Consolas" w:hAnsi="Consolas"/>
          <w:sz w:val="18"/>
          <w:szCs w:val="18"/>
        </w:rPr>
        <w:t>: System.Web.</w:t>
      </w:r>
      <w:r>
        <w:rPr>
          <w:rFonts w:ascii="Consolas" w:hAnsi="Consolas"/>
          <w:color w:val="2B91AF"/>
          <w:sz w:val="18"/>
          <w:szCs w:val="18"/>
        </w:rPr>
        <w:t>HttpApplication</w:t>
      </w:r>
    </w:p>
    <w:p w14:paraId="509B3789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 {</w:t>
      </w:r>
    </w:p>
    <w:p w14:paraId="6DAE50D8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//Application_Start() is the magic start point of this application</w:t>
      </w:r>
    </w:p>
    <w:p w14:paraId="536052A6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otected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oid</w:t>
      </w:r>
      <w:r>
        <w:t> </w:t>
      </w:r>
      <w:r>
        <w:rPr>
          <w:rFonts w:ascii="Consolas" w:hAnsi="Consolas"/>
          <w:sz w:val="18"/>
          <w:szCs w:val="18"/>
        </w:rPr>
        <w:t>Application_Start()</w:t>
      </w:r>
    </w:p>
    <w:p w14:paraId="314F7E9A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51B89AAF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AreaRegistration</w:t>
      </w:r>
      <w:r>
        <w:rPr>
          <w:rFonts w:ascii="Consolas" w:hAnsi="Consolas"/>
          <w:sz w:val="18"/>
          <w:szCs w:val="18"/>
        </w:rPr>
        <w:t>.RegisterAllAreas();</w:t>
      </w:r>
    </w:p>
    <w:p w14:paraId="32130304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//1.</w:t>
      </w:r>
    </w:p>
    <w:p w14:paraId="1E678952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//Register Route Configure in RouteConfig.cs</w:t>
      </w:r>
    </w:p>
    <w:p w14:paraId="050BD29A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//If you want to see route configuration,</w:t>
      </w:r>
    </w:p>
    <w:p w14:paraId="319B202F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//you may find it in RouteConfig.cs</w:t>
      </w:r>
    </w:p>
    <w:p w14:paraId="272E746E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//2.</w:t>
      </w:r>
    </w:p>
    <w:p w14:paraId="3C357322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//System.Web.Routing.RouteCollection Routes { get; }</w:t>
      </w:r>
    </w:p>
    <w:p w14:paraId="698EAAA7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//Gets a collection of objects that derive from the System.Web.Routing.RouteBase class.</w:t>
      </w:r>
    </w:p>
    <w:p w14:paraId="2135B790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RouteConfig</w:t>
      </w:r>
      <w:r>
        <w:rPr>
          <w:rFonts w:ascii="Consolas" w:hAnsi="Consolas"/>
          <w:sz w:val="18"/>
          <w:szCs w:val="18"/>
        </w:rPr>
        <w:t>.RegisterRoutes(</w:t>
      </w:r>
      <w:r>
        <w:rPr>
          <w:rFonts w:ascii="Consolas" w:hAnsi="Consolas"/>
          <w:color w:val="2B91AF"/>
          <w:sz w:val="18"/>
          <w:szCs w:val="18"/>
        </w:rPr>
        <w:t>RouteTable</w:t>
      </w:r>
      <w:r>
        <w:rPr>
          <w:rFonts w:ascii="Consolas" w:hAnsi="Consolas"/>
          <w:sz w:val="18"/>
          <w:szCs w:val="18"/>
        </w:rPr>
        <w:t>.Routes);</w:t>
      </w:r>
    </w:p>
    <w:p w14:paraId="24CFE28F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56335A38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 }</w:t>
      </w:r>
    </w:p>
    <w:p w14:paraId="0B19011F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}</w:t>
      </w:r>
    </w:p>
    <w:p w14:paraId="594CAF84" w14:textId="77777777" w:rsidR="00150EC0" w:rsidRDefault="00150EC0" w:rsidP="00301271">
      <w:pPr>
        <w:spacing w:after="0"/>
      </w:pPr>
    </w:p>
    <w:p w14:paraId="6DF65010" w14:textId="77777777" w:rsidR="00150EC0" w:rsidRDefault="00150EC0" w:rsidP="00301271">
      <w:pPr>
        <w:spacing w:after="0"/>
      </w:pPr>
      <w:r>
        <w:rPr>
          <w:sz w:val="32"/>
          <w:szCs w:val="32"/>
        </w:rPr>
        <w:t>3.1.2. App_Start/RouteConfig.cs</w:t>
      </w:r>
    </w:p>
    <w:p w14:paraId="1D6A7259" w14:textId="77777777" w:rsidR="00150EC0" w:rsidRDefault="00150EC0" w:rsidP="00301271">
      <w:pPr>
        <w:spacing w:after="0"/>
      </w:pPr>
    </w:p>
    <w:p w14:paraId="17B16F9D" w14:textId="77777777" w:rsidR="00150EC0" w:rsidRDefault="00150EC0" w:rsidP="00301271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r>
        <w:rPr>
          <w:rFonts w:ascii="Consolas" w:hAnsi="Consolas"/>
          <w:sz w:val="18"/>
          <w:szCs w:val="18"/>
        </w:rPr>
        <w:t>System.Web.Mvc;</w:t>
      </w:r>
    </w:p>
    <w:p w14:paraId="0D13A51E" w14:textId="77777777" w:rsidR="00150EC0" w:rsidRDefault="00150EC0" w:rsidP="00301271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r>
        <w:rPr>
          <w:rFonts w:ascii="Consolas" w:hAnsi="Consolas"/>
          <w:sz w:val="18"/>
          <w:szCs w:val="18"/>
        </w:rPr>
        <w:t>System.Web.Routing;</w:t>
      </w:r>
    </w:p>
    <w:p w14:paraId="45B22386" w14:textId="77777777" w:rsidR="00150EC0" w:rsidRDefault="00150EC0" w:rsidP="00301271">
      <w:pPr>
        <w:spacing w:after="0"/>
      </w:pPr>
      <w:r>
        <w:rPr>
          <w:rFonts w:ascii="Consolas" w:hAnsi="Consolas"/>
          <w:color w:val="0000FF"/>
          <w:sz w:val="18"/>
          <w:szCs w:val="18"/>
        </w:rPr>
        <w:t>namespace</w:t>
      </w:r>
      <w:r>
        <w:t> </w:t>
      </w:r>
      <w:r>
        <w:rPr>
          <w:rFonts w:ascii="Consolas" w:hAnsi="Consolas"/>
          <w:sz w:val="18"/>
          <w:szCs w:val="18"/>
        </w:rPr>
        <w:t>OnlineGame.Web</w:t>
      </w:r>
    </w:p>
    <w:p w14:paraId="5E09AB49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{</w:t>
      </w:r>
    </w:p>
    <w:p w14:paraId="33FD0708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class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RouteConfig</w:t>
      </w:r>
    </w:p>
    <w:p w14:paraId="0D038CE2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 {</w:t>
      </w:r>
    </w:p>
    <w:p w14:paraId="5C407ECF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at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oid</w:t>
      </w:r>
      <w:r>
        <w:t> </w:t>
      </w:r>
      <w:r>
        <w:rPr>
          <w:rFonts w:ascii="Consolas" w:hAnsi="Consolas"/>
          <w:sz w:val="18"/>
          <w:szCs w:val="18"/>
        </w:rPr>
        <w:t>RegisterRoutes(</w:t>
      </w:r>
      <w:r>
        <w:rPr>
          <w:rFonts w:ascii="Consolas" w:hAnsi="Consolas"/>
          <w:color w:val="2B91AF"/>
          <w:sz w:val="18"/>
          <w:szCs w:val="18"/>
        </w:rPr>
        <w:t>RouteCollection</w:t>
      </w:r>
      <w:r>
        <w:t> </w:t>
      </w:r>
      <w:r>
        <w:rPr>
          <w:rFonts w:ascii="Consolas" w:hAnsi="Consolas"/>
          <w:sz w:val="18"/>
          <w:szCs w:val="18"/>
        </w:rPr>
        <w:t>routes)</w:t>
      </w:r>
    </w:p>
    <w:p w14:paraId="314DBAB2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0DFFFCEF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Handle the Route of the axd request file.</w:t>
      </w:r>
    </w:p>
    <w:p w14:paraId="30970E21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E.g.</w:t>
      </w:r>
      <w:r>
        <w:t> </w:t>
      </w:r>
      <w:hyperlink r:id="rId38" w:history="1">
        <w:r>
          <w:rPr>
            <w:rStyle w:val="Hyperlink"/>
            <w:rFonts w:ascii="Consolas" w:hAnsi="Consolas"/>
            <w:sz w:val="18"/>
            <w:szCs w:val="18"/>
          </w:rPr>
          <w:t>ASP.Net</w:t>
        </w:r>
      </w:hyperlink>
      <w:r>
        <w:t> </w:t>
      </w:r>
      <w:r>
        <w:rPr>
          <w:rFonts w:ascii="Consolas" w:hAnsi="Consolas"/>
          <w:color w:val="008000"/>
          <w:sz w:val="18"/>
          <w:szCs w:val="18"/>
        </w:rPr>
        <w:t>Tracing</w:t>
      </w:r>
    </w:p>
    <w:p w14:paraId="2E05CF65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     routes.IgnoreRoute(</w:t>
      </w:r>
      <w:r>
        <w:rPr>
          <w:rFonts w:ascii="Consolas" w:hAnsi="Consolas"/>
          <w:color w:val="A31515"/>
          <w:sz w:val="18"/>
          <w:szCs w:val="18"/>
        </w:rPr>
        <w:t>"{resource}.axd/{*pathInfo}"</w:t>
      </w:r>
      <w:r>
        <w:rPr>
          <w:rFonts w:ascii="Consolas" w:hAnsi="Consolas"/>
          <w:sz w:val="18"/>
          <w:szCs w:val="18"/>
        </w:rPr>
        <w:t>);</w:t>
      </w:r>
    </w:p>
    <w:p w14:paraId="2FF23381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Handle the Route called "Default".</w:t>
      </w:r>
    </w:p>
    <w:p w14:paraId="79AE9F38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The mapping URL is "{controller}/{action}/{id}"</w:t>
      </w:r>
    </w:p>
    <w:p w14:paraId="3B1F32DC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Set the default value of Controller, action, and id.</w:t>
      </w:r>
    </w:p>
    <w:p w14:paraId="36EF0427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AA5"/>
        </w:rPr>
        <w:t>routes.MapRoute(</w:t>
      </w:r>
    </w:p>
    <w:p w14:paraId="0A7F2B08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         name:</w:t>
      </w:r>
      <w:r>
        <w:t> </w:t>
      </w:r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"Default"</w:t>
      </w:r>
      <w:r>
        <w:rPr>
          <w:rFonts w:ascii="Consolas" w:hAnsi="Consolas"/>
          <w:sz w:val="18"/>
          <w:szCs w:val="18"/>
          <w:shd w:val="clear" w:color="auto" w:fill="FFFAA5"/>
        </w:rPr>
        <w:t>,</w:t>
      </w:r>
    </w:p>
    <w:p w14:paraId="4BA283BC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         url:</w:t>
      </w:r>
      <w:r>
        <w:t> </w:t>
      </w:r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"{controller}/{action}/{id}"</w:t>
      </w:r>
      <w:r>
        <w:rPr>
          <w:rFonts w:ascii="Consolas" w:hAnsi="Consolas"/>
          <w:sz w:val="18"/>
          <w:szCs w:val="18"/>
          <w:shd w:val="clear" w:color="auto" w:fill="FFFAA5"/>
        </w:rPr>
        <w:t>,</w:t>
      </w:r>
    </w:p>
    <w:p w14:paraId="34A4951F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         defaults: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new</w:t>
      </w:r>
      <w:r>
        <w:t> </w:t>
      </w:r>
      <w:r>
        <w:rPr>
          <w:rFonts w:ascii="Consolas" w:hAnsi="Consolas"/>
          <w:sz w:val="18"/>
          <w:szCs w:val="18"/>
          <w:shd w:val="clear" w:color="auto" w:fill="FFFAA5"/>
        </w:rPr>
        <w:t>{ controller =</w:t>
      </w:r>
      <w:r>
        <w:t> </w:t>
      </w:r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"Gamer"</w:t>
      </w:r>
      <w:r>
        <w:rPr>
          <w:rFonts w:ascii="Consolas" w:hAnsi="Consolas"/>
          <w:sz w:val="18"/>
          <w:szCs w:val="18"/>
          <w:shd w:val="clear" w:color="auto" w:fill="FFFAA5"/>
        </w:rPr>
        <w:t>, action =</w:t>
      </w:r>
      <w:r>
        <w:t> </w:t>
      </w:r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"Index"</w:t>
      </w:r>
      <w:r>
        <w:rPr>
          <w:rFonts w:ascii="Consolas" w:hAnsi="Consolas"/>
          <w:sz w:val="18"/>
          <w:szCs w:val="18"/>
          <w:shd w:val="clear" w:color="auto" w:fill="FFFAA5"/>
        </w:rPr>
        <w:t>, id =</w:t>
      </w:r>
      <w:r>
        <w:t> </w:t>
      </w:r>
      <w:r>
        <w:rPr>
          <w:rFonts w:ascii="Consolas" w:hAnsi="Consolas"/>
          <w:color w:val="2B91AF"/>
          <w:sz w:val="18"/>
          <w:szCs w:val="18"/>
          <w:shd w:val="clear" w:color="auto" w:fill="FFFAA5"/>
        </w:rPr>
        <w:t>UrlParameter</w:t>
      </w:r>
      <w:r>
        <w:rPr>
          <w:rFonts w:ascii="Consolas" w:hAnsi="Consolas"/>
          <w:sz w:val="18"/>
          <w:szCs w:val="18"/>
          <w:shd w:val="clear" w:color="auto" w:fill="FFFAA5"/>
        </w:rPr>
        <w:t>.Optional }</w:t>
      </w:r>
    </w:p>
    <w:p w14:paraId="28F9873A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     );</w:t>
      </w:r>
    </w:p>
    <w:p w14:paraId="07C5820F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3F1B1F97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 }</w:t>
      </w:r>
    </w:p>
    <w:p w14:paraId="0E97A8CB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}</w:t>
      </w:r>
    </w:p>
    <w:p w14:paraId="6B332B6A" w14:textId="77777777" w:rsidR="00150EC0" w:rsidRDefault="00150EC0" w:rsidP="0030127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25158023" w14:textId="77777777" w:rsidR="00150EC0" w:rsidRDefault="00150EC0" w:rsidP="0030127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</w:t>
      </w:r>
    </w:p>
    <w:p w14:paraId="44E197A8" w14:textId="77777777" w:rsidR="00150EC0" w:rsidRDefault="00150EC0" w:rsidP="0030127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routes.MapRoute(</w:t>
      </w:r>
    </w:p>
    <w:p w14:paraId="1D83D2D0" w14:textId="77777777" w:rsidR="00150EC0" w:rsidRDefault="00150EC0" w:rsidP="0030127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    name: "Default",</w:t>
      </w:r>
    </w:p>
    <w:p w14:paraId="653B33AD" w14:textId="77777777" w:rsidR="00150EC0" w:rsidRDefault="00150EC0" w:rsidP="0030127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    url: "{controller}/{action}/{id}",</w:t>
      </w:r>
    </w:p>
    <w:p w14:paraId="2B3A63F1" w14:textId="77777777" w:rsidR="00150EC0" w:rsidRDefault="00150EC0" w:rsidP="0030127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    defaults: new { controller = "Home", action = "Index", id = UrlParameter.Optional }</w:t>
      </w:r>
    </w:p>
    <w:p w14:paraId="7A18E432" w14:textId="77777777" w:rsidR="00150EC0" w:rsidRDefault="00150EC0" w:rsidP="0030127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);</w:t>
      </w:r>
    </w:p>
    <w:p w14:paraId="27F75597" w14:textId="77777777" w:rsidR="00150EC0" w:rsidRDefault="00150EC0" w:rsidP="0030127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1.</w:t>
      </w:r>
    </w:p>
    <w:p w14:paraId="569B4C68" w14:textId="77777777" w:rsidR="00150EC0" w:rsidRDefault="00150EC0" w:rsidP="0030127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When a request comes in,</w:t>
      </w:r>
    </w:p>
    <w:p w14:paraId="1ECF27B9" w14:textId="77777777" w:rsidR="00150EC0" w:rsidRDefault="00150EC0" w:rsidP="0030127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t's trying to do a pattern match based on</w:t>
      </w:r>
    </w:p>
    <w:p w14:paraId="0C3393F1" w14:textId="77777777" w:rsidR="00150EC0" w:rsidRDefault="00150EC0" w:rsidP="0030127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all the templates it sees in these mapped routes.</w:t>
      </w:r>
    </w:p>
    <w:p w14:paraId="31BF2CB7" w14:textId="77777777" w:rsidR="00150EC0" w:rsidRDefault="00150EC0" w:rsidP="0030127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A route is some instructions for</w:t>
      </w:r>
    </w:p>
    <w:p w14:paraId="0E2329BF" w14:textId="77777777" w:rsidR="00150EC0" w:rsidRDefault="00150EC0" w:rsidP="0030127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how to take a URI coming into a request</w:t>
      </w:r>
    </w:p>
    <w:p w14:paraId="76053FE0" w14:textId="77777777" w:rsidR="00150EC0" w:rsidRDefault="00150EC0" w:rsidP="0030127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and map it to some code,</w:t>
      </w:r>
    </w:p>
    <w:p w14:paraId="42707D1F" w14:textId="77777777" w:rsidR="00150EC0" w:rsidRDefault="00150EC0" w:rsidP="0030127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normally a controller.</w:t>
      </w:r>
    </w:p>
    <w:p w14:paraId="707CD4C4" w14:textId="77777777" w:rsidR="00150EC0" w:rsidRDefault="00150EC0" w:rsidP="0030127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n this case,</w:t>
      </w:r>
    </w:p>
    <w:p w14:paraId="7FFB607B" w14:textId="77777777" w:rsidR="00150EC0" w:rsidRDefault="00150EC0" w:rsidP="0030127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look at defaults parameter,</w:t>
      </w:r>
    </w:p>
    <w:p w14:paraId="69B1437F" w14:textId="77777777" w:rsidR="00150EC0" w:rsidRDefault="00150EC0" w:rsidP="0030127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when user request</w:t>
      </w:r>
      <w:r>
        <w:t> </w:t>
      </w:r>
      <w:hyperlink r:id="rId39" w:history="1">
        <w:r>
          <w:rPr>
            <w:rStyle w:val="Hyperlink"/>
            <w:rFonts w:ascii="Consolas" w:hAnsi="Consolas"/>
            <w:color w:val="008000"/>
            <w:sz w:val="18"/>
            <w:szCs w:val="18"/>
          </w:rPr>
          <w:t>http://localhost:PortNumber/</w:t>
        </w:r>
      </w:hyperlink>
    </w:p>
    <w:p w14:paraId="50773FDE" w14:textId="77777777" w:rsidR="00150EC0" w:rsidRDefault="00150EC0" w:rsidP="00301271">
      <w:pPr>
        <w:spacing w:after="0"/>
      </w:pPr>
      <w:r>
        <w:rPr>
          <w:rFonts w:ascii="Consolas" w:hAnsi="Consolas"/>
          <w:color w:val="008000"/>
          <w:sz w:val="18"/>
          <w:szCs w:val="18"/>
        </w:rPr>
        <w:lastRenderedPageBreak/>
        <w:t>IIS Express will run   </w:t>
      </w:r>
    </w:p>
    <w:p w14:paraId="09DA1499" w14:textId="77777777" w:rsidR="00150EC0" w:rsidRDefault="00150EC0" w:rsidP="0030127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HomeController Index action.</w:t>
      </w:r>
    </w:p>
    <w:p w14:paraId="0E54E91B" w14:textId="77777777" w:rsidR="00150EC0" w:rsidRDefault="00150EC0" w:rsidP="0030127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t will map to Controllers/HomeController.cs    </w:t>
      </w:r>
    </w:p>
    <w:p w14:paraId="6A7F7B23" w14:textId="77777777" w:rsidR="00150EC0" w:rsidRDefault="00150EC0" w:rsidP="0030127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and   map to Index Method</w:t>
      </w:r>
    </w:p>
    <w:p w14:paraId="37A3CEBF" w14:textId="77777777" w:rsidR="00150EC0" w:rsidRDefault="00150EC0" w:rsidP="0030127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2.</w:t>
      </w:r>
    </w:p>
    <w:p w14:paraId="223F57D8" w14:textId="77777777" w:rsidR="00150EC0" w:rsidRDefault="00150EC0" w:rsidP="0030127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By convention in MVC.</w:t>
      </w:r>
    </w:p>
    <w:p w14:paraId="7319C6DE" w14:textId="77777777" w:rsidR="00150EC0" w:rsidRDefault="00150EC0" w:rsidP="0030127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All controllers will have Controller suffix.</w:t>
      </w:r>
    </w:p>
    <w:p w14:paraId="3EEF24D7" w14:textId="77777777" w:rsidR="00150EC0" w:rsidRDefault="00150EC0" w:rsidP="0030127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is suffix is not required in the URL.</w:t>
      </w:r>
    </w:p>
    <w:p w14:paraId="77651F0C" w14:textId="77777777" w:rsidR="00150EC0" w:rsidRDefault="00150EC0" w:rsidP="0030127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So, if you want to invoke Home controller,</w:t>
      </w:r>
    </w:p>
    <w:p w14:paraId="7D65127B" w14:textId="77777777" w:rsidR="00150EC0" w:rsidRDefault="00150EC0" w:rsidP="0030127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you specify /Home and not /HomeController.</w:t>
      </w:r>
    </w:p>
    <w:p w14:paraId="2982F418" w14:textId="77777777" w:rsidR="00150EC0" w:rsidRDefault="00150EC0" w:rsidP="0030127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---------</w:t>
      </w:r>
    </w:p>
    <w:p w14:paraId="1FDAF67E" w14:textId="77777777" w:rsidR="00150EC0" w:rsidRDefault="00150EC0" w:rsidP="0030127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.</w:t>
      </w:r>
    </w:p>
    <w:p w14:paraId="2E2EF4F9" w14:textId="77777777" w:rsidR="00150EC0" w:rsidRDefault="00150EC0" w:rsidP="0030127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routes.IgnoreRoute("{resource}.axd/{*pathInfo}");</w:t>
      </w:r>
    </w:p>
    <w:p w14:paraId="5A78CCF2" w14:textId="77777777" w:rsidR="00150EC0" w:rsidRDefault="00150EC0" w:rsidP="0030127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.1.</w:t>
      </w:r>
    </w:p>
    <w:p w14:paraId="675B4D9B" w14:textId="77777777" w:rsidR="00150EC0" w:rsidRDefault="00150EC0" w:rsidP="0030127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Reference:</w:t>
      </w:r>
    </w:p>
    <w:p w14:paraId="34BD3084" w14:textId="77777777" w:rsidR="00150EC0" w:rsidRDefault="00000000" w:rsidP="00301271">
      <w:pPr>
        <w:spacing w:after="0"/>
      </w:pPr>
      <w:hyperlink r:id="rId40" w:history="1">
        <w:r w:rsidR="00150EC0">
          <w:rPr>
            <w:rStyle w:val="Hyperlink"/>
            <w:rFonts w:ascii="Consolas" w:hAnsi="Consolas"/>
            <w:sz w:val="18"/>
            <w:szCs w:val="18"/>
          </w:rPr>
          <w:t>https://stackoverflow.com/questions/9016650/what-is-routes-ignorerouteresource-axd-pathinfo</w:t>
        </w:r>
      </w:hyperlink>
    </w:p>
    <w:p w14:paraId="58FAFF6F" w14:textId="77777777" w:rsidR="00150EC0" w:rsidRDefault="00150EC0" w:rsidP="0030127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is line can handle the axd file request route,</w:t>
      </w:r>
    </w:p>
    <w:p w14:paraId="30262A1B" w14:textId="77777777" w:rsidR="00150EC0" w:rsidRDefault="00150EC0" w:rsidP="0030127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E.g. trace.axd</w:t>
      </w:r>
    </w:p>
    <w:p w14:paraId="432A0D0C" w14:textId="77777777" w:rsidR="00150EC0" w:rsidRDefault="00150EC0" w:rsidP="0030127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.axd files don't exist physically.</w:t>
      </w:r>
    </w:p>
    <w:p w14:paraId="3F436AE3" w14:textId="77777777" w:rsidR="00150EC0" w:rsidRDefault="00000000" w:rsidP="00301271">
      <w:pPr>
        <w:spacing w:after="0"/>
      </w:pPr>
      <w:hyperlink r:id="rId41" w:history="1">
        <w:r w:rsidR="00150EC0">
          <w:rPr>
            <w:rStyle w:val="Hyperlink"/>
            <w:rFonts w:ascii="Consolas" w:hAnsi="Consolas"/>
            <w:color w:val="008000"/>
            <w:sz w:val="18"/>
            <w:szCs w:val="18"/>
          </w:rPr>
          <w:t>ASP.NET</w:t>
        </w:r>
      </w:hyperlink>
      <w:r w:rsidR="00150EC0">
        <w:t> </w:t>
      </w:r>
      <w:r w:rsidR="00150EC0">
        <w:rPr>
          <w:rFonts w:ascii="Consolas" w:hAnsi="Consolas"/>
          <w:color w:val="008000"/>
          <w:sz w:val="18"/>
          <w:szCs w:val="18"/>
        </w:rPr>
        <w:t>uses URLs with .axd extensions</w:t>
      </w:r>
    </w:p>
    <w:p w14:paraId="18686507" w14:textId="77777777" w:rsidR="00150EC0" w:rsidRDefault="00150EC0" w:rsidP="0030127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(ScriptResource.axd and WebResource.axd) internally,</w:t>
      </w:r>
    </w:p>
    <w:p w14:paraId="77F879DB" w14:textId="77777777" w:rsidR="00150EC0" w:rsidRDefault="00150EC0" w:rsidP="0030127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and they are handled by an HttpHandler.</w:t>
      </w:r>
    </w:p>
    <w:p w14:paraId="1267CF3B" w14:textId="77777777" w:rsidR="00150EC0" w:rsidRDefault="00150EC0" w:rsidP="0030127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erefore, you should keep this rule,</w:t>
      </w:r>
    </w:p>
    <w:p w14:paraId="3385C9E6" w14:textId="77777777" w:rsidR="00150EC0" w:rsidRDefault="00150EC0" w:rsidP="0030127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o prevent</w:t>
      </w:r>
      <w:r>
        <w:t> </w:t>
      </w:r>
      <w:hyperlink r:id="rId42" w:history="1">
        <w:r>
          <w:rPr>
            <w:rStyle w:val="Hyperlink"/>
            <w:rFonts w:ascii="Consolas" w:hAnsi="Consolas"/>
            <w:sz w:val="18"/>
            <w:szCs w:val="18"/>
          </w:rPr>
          <w:t>ASP.NET</w:t>
        </w:r>
      </w:hyperlink>
      <w:r>
        <w:t> </w:t>
      </w:r>
      <w:r>
        <w:rPr>
          <w:rFonts w:ascii="Consolas" w:hAnsi="Consolas"/>
          <w:color w:val="008000"/>
          <w:sz w:val="18"/>
          <w:szCs w:val="18"/>
        </w:rPr>
        <w:t>MVC from trying to handle the request</w:t>
      </w:r>
    </w:p>
    <w:p w14:paraId="2E9F50A0" w14:textId="77777777" w:rsidR="00150EC0" w:rsidRDefault="00150EC0" w:rsidP="0030127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nstead of letting the dedicated HttpHandler do it.</w:t>
      </w:r>
    </w:p>
    <w:p w14:paraId="30E4DC53" w14:textId="77777777" w:rsidR="00150EC0" w:rsidRDefault="00150EC0" w:rsidP="0030127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.2.</w:t>
      </w:r>
    </w:p>
    <w:p w14:paraId="56E51998" w14:textId="77777777" w:rsidR="00150EC0" w:rsidRDefault="00150EC0" w:rsidP="0030127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race.axd</w:t>
      </w:r>
    </w:p>
    <w:p w14:paraId="2E13B3F6" w14:textId="77777777" w:rsidR="00150EC0" w:rsidRDefault="00150EC0" w:rsidP="0030127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Reference:</w:t>
      </w:r>
    </w:p>
    <w:p w14:paraId="44EBB2BE" w14:textId="77777777" w:rsidR="00150EC0" w:rsidRDefault="00000000" w:rsidP="00301271">
      <w:pPr>
        <w:spacing w:after="0"/>
      </w:pPr>
      <w:hyperlink r:id="rId43" w:history="1">
        <w:r w:rsidR="00150EC0">
          <w:rPr>
            <w:rStyle w:val="Hyperlink"/>
            <w:rFonts w:ascii="Consolas" w:hAnsi="Consolas"/>
            <w:sz w:val="18"/>
            <w:szCs w:val="18"/>
          </w:rPr>
          <w:t>https://msdn.microsoft.com/en-us/library/wwh16c6c.aspx</w:t>
        </w:r>
      </w:hyperlink>
    </w:p>
    <w:p w14:paraId="2134FCB7" w14:textId="77777777" w:rsidR="00150EC0" w:rsidRDefault="00150EC0" w:rsidP="0030127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race.axd trace details for a specific request.</w:t>
      </w:r>
    </w:p>
    <w:p w14:paraId="08CFBC38" w14:textId="77777777" w:rsidR="00150EC0" w:rsidRDefault="00150EC0" w:rsidP="0030127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f you want to enable trace.axd,</w:t>
      </w:r>
    </w:p>
    <w:p w14:paraId="24746B9D" w14:textId="77777777" w:rsidR="00150EC0" w:rsidRDefault="00150EC0" w:rsidP="0030127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en you have to go to Web.config</w:t>
      </w:r>
    </w:p>
    <w:p w14:paraId="21513383" w14:textId="77777777" w:rsidR="00150EC0" w:rsidRDefault="00150EC0" w:rsidP="0030127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Add &lt;trace enabled="true" pageOutput="false"/&gt; under &lt;system.web&gt;</w:t>
      </w:r>
    </w:p>
    <w:p w14:paraId="4331FB63" w14:textId="77777777" w:rsidR="00150EC0" w:rsidRDefault="00150EC0" w:rsidP="0030127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en run the project, type the following URL</w:t>
      </w:r>
    </w:p>
    <w:p w14:paraId="6F85D3C9" w14:textId="77777777" w:rsidR="00150EC0" w:rsidRDefault="00000000" w:rsidP="00301271">
      <w:pPr>
        <w:spacing w:after="0"/>
      </w:pPr>
      <w:hyperlink r:id="rId44" w:history="1">
        <w:r w:rsidR="00150EC0">
          <w:rPr>
            <w:rStyle w:val="Hyperlink"/>
            <w:rFonts w:ascii="Consolas" w:hAnsi="Consolas"/>
            <w:sz w:val="18"/>
            <w:szCs w:val="18"/>
          </w:rPr>
          <w:t>http://localhost/OnlineGame.Web/trace.axd</w:t>
        </w:r>
      </w:hyperlink>
    </w:p>
    <w:p w14:paraId="7C1AC984" w14:textId="77777777" w:rsidR="00150EC0" w:rsidRDefault="00150EC0" w:rsidP="0030127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is will return</w:t>
      </w:r>
      <w:r>
        <w:t> </w:t>
      </w:r>
      <w:hyperlink r:id="rId45" w:history="1">
        <w:r>
          <w:rPr>
            <w:rStyle w:val="Hyperlink"/>
            <w:rFonts w:ascii="Consolas" w:hAnsi="Consolas"/>
            <w:sz w:val="18"/>
            <w:szCs w:val="18"/>
          </w:rPr>
          <w:t>ASP.NET</w:t>
        </w:r>
      </w:hyperlink>
      <w:r>
        <w:t> </w:t>
      </w:r>
      <w:r>
        <w:rPr>
          <w:rFonts w:ascii="Consolas" w:hAnsi="Consolas"/>
          <w:color w:val="008000"/>
          <w:sz w:val="18"/>
          <w:szCs w:val="18"/>
        </w:rPr>
        <w:t>trace, trace.axd.</w:t>
      </w:r>
    </w:p>
    <w:p w14:paraId="2AB1C4C4" w14:textId="77777777" w:rsidR="00150EC0" w:rsidRDefault="00150EC0" w:rsidP="0030127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f you do not have</w:t>
      </w:r>
    </w:p>
    <w:p w14:paraId="00D657C4" w14:textId="77777777" w:rsidR="00150EC0" w:rsidRDefault="00150EC0" w:rsidP="0030127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 routes.IgnoreRoute("{resource}.axd/{*pathInfo}");</w:t>
      </w:r>
    </w:p>
    <w:p w14:paraId="39F1B566" w14:textId="77777777" w:rsidR="00150EC0" w:rsidRDefault="00150EC0" w:rsidP="0030127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en you can not enable the trace.axd.</w:t>
      </w:r>
    </w:p>
    <w:p w14:paraId="08C8D091" w14:textId="77777777" w:rsidR="00150EC0" w:rsidRDefault="00150EC0" w:rsidP="0030127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1AF606B2" w14:textId="77777777" w:rsidR="00150EC0" w:rsidRDefault="00150EC0" w:rsidP="00301271">
      <w:pPr>
        <w:spacing w:after="0"/>
      </w:pPr>
    </w:p>
    <w:p w14:paraId="6B6BA118" w14:textId="77777777" w:rsidR="00150EC0" w:rsidRDefault="00150EC0" w:rsidP="00301271">
      <w:pPr>
        <w:spacing w:after="0"/>
      </w:pPr>
    </w:p>
    <w:p w14:paraId="1B100C08" w14:textId="77777777" w:rsidR="00150EC0" w:rsidRDefault="00150EC0" w:rsidP="00301271">
      <w:pPr>
        <w:spacing w:after="0"/>
      </w:pPr>
      <w:r>
        <w:rPr>
          <w:sz w:val="36"/>
          <w:szCs w:val="36"/>
        </w:rPr>
        <w:t>3.2. ADO.Net Entity Data Model - Entity Framework</w:t>
      </w:r>
    </w:p>
    <w:p w14:paraId="51AA618D" w14:textId="77777777" w:rsidR="00150EC0" w:rsidRDefault="00150EC0" w:rsidP="00301271">
      <w:pPr>
        <w:spacing w:after="0"/>
      </w:pPr>
    </w:p>
    <w:p w14:paraId="106D457A" w14:textId="77777777" w:rsidR="00150EC0" w:rsidRDefault="00150EC0" w:rsidP="00301271">
      <w:pPr>
        <w:spacing w:after="0"/>
      </w:pPr>
      <w:r>
        <w:t>In Visual Studio 2017</w:t>
      </w:r>
    </w:p>
    <w:p w14:paraId="4B0F1856" w14:textId="77777777" w:rsidR="00150EC0" w:rsidRDefault="00150EC0" w:rsidP="00301271">
      <w:pPr>
        <w:spacing w:after="0"/>
      </w:pPr>
      <w:r>
        <w:rPr>
          <w:b/>
          <w:bCs/>
        </w:rPr>
        <w:t>Models</w:t>
      </w:r>
      <w:r>
        <w:t> folder --&gt; Right Click --&gt; Add --&gt; New Item</w:t>
      </w:r>
    </w:p>
    <w:p w14:paraId="1D256BDE" w14:textId="77777777" w:rsidR="00150EC0" w:rsidRDefault="00150EC0" w:rsidP="00301271">
      <w:pPr>
        <w:spacing w:after="0"/>
      </w:pPr>
      <w:r>
        <w:t>--&gt; Visual C# --&gt; Data  --&gt;  </w:t>
      </w:r>
      <w:hyperlink r:id="rId46" w:history="1">
        <w:r>
          <w:rPr>
            <w:rStyle w:val="Hyperlink"/>
          </w:rPr>
          <w:t>ADO.Net</w:t>
        </w:r>
      </w:hyperlink>
      <w:r>
        <w:t> Entity Data Model</w:t>
      </w:r>
    </w:p>
    <w:p w14:paraId="3FA7E835" w14:textId="77777777" w:rsidR="00150EC0" w:rsidRDefault="00150EC0" w:rsidP="00301271">
      <w:pPr>
        <w:spacing w:after="0"/>
      </w:pPr>
      <w:r>
        <w:t>Name:</w:t>
      </w:r>
    </w:p>
    <w:p w14:paraId="27841AD0" w14:textId="77777777" w:rsidR="00150EC0" w:rsidRDefault="00150EC0" w:rsidP="00301271">
      <w:pPr>
        <w:spacing w:after="0"/>
      </w:pPr>
      <w:r>
        <w:rPr>
          <w:b/>
          <w:bCs/>
        </w:rPr>
        <w:t>OnlineGameDataModel</w:t>
      </w:r>
    </w:p>
    <w:p w14:paraId="12056413" w14:textId="77777777" w:rsidR="00150EC0" w:rsidRDefault="00150EC0" w:rsidP="00301271">
      <w:pPr>
        <w:spacing w:after="0"/>
      </w:pPr>
    </w:p>
    <w:p w14:paraId="73DCDD74" w14:textId="77777777" w:rsidR="00150EC0" w:rsidRDefault="00150EC0" w:rsidP="00301271">
      <w:pPr>
        <w:spacing w:after="0"/>
      </w:pPr>
      <w:r>
        <w:t>--&gt;</w:t>
      </w:r>
    </w:p>
    <w:p w14:paraId="7B289FF3" w14:textId="77777777" w:rsidR="00150EC0" w:rsidRDefault="00150EC0" w:rsidP="00301271">
      <w:pPr>
        <w:spacing w:after="0"/>
      </w:pPr>
      <w:r>
        <w:t>EF Designer from database</w:t>
      </w:r>
    </w:p>
    <w:p w14:paraId="608D345F" w14:textId="77777777" w:rsidR="00150EC0" w:rsidRDefault="00150EC0" w:rsidP="00301271">
      <w:pPr>
        <w:spacing w:after="0"/>
      </w:pPr>
      <w:r>
        <w:t>....</w:t>
      </w:r>
    </w:p>
    <w:p w14:paraId="241F0D89" w14:textId="77777777" w:rsidR="00150EC0" w:rsidRDefault="00150EC0" w:rsidP="00301271">
      <w:pPr>
        <w:spacing w:after="0"/>
      </w:pPr>
    </w:p>
    <w:p w14:paraId="5656FF42" w14:textId="77777777" w:rsidR="00150EC0" w:rsidRDefault="00150EC0" w:rsidP="00301271">
      <w:pPr>
        <w:spacing w:after="0"/>
      </w:pPr>
      <w:r>
        <w:t>--&gt;</w:t>
      </w:r>
    </w:p>
    <w:p w14:paraId="628B738C" w14:textId="77777777" w:rsidR="00150EC0" w:rsidRDefault="00150EC0" w:rsidP="00301271">
      <w:pPr>
        <w:spacing w:after="0"/>
      </w:pPr>
      <w:r>
        <w:t>Save Connection settings in Web.Config as:</w:t>
      </w:r>
    </w:p>
    <w:p w14:paraId="1ADCA345" w14:textId="77777777" w:rsidR="00150EC0" w:rsidRDefault="00150EC0" w:rsidP="00301271">
      <w:pPr>
        <w:spacing w:after="0"/>
      </w:pPr>
      <w:r>
        <w:rPr>
          <w:b/>
          <w:bCs/>
        </w:rPr>
        <w:t>OnlineGameContext</w:t>
      </w:r>
    </w:p>
    <w:p w14:paraId="1D7046A4" w14:textId="77777777" w:rsidR="00150EC0" w:rsidRDefault="00150EC0" w:rsidP="00301271">
      <w:pPr>
        <w:spacing w:after="0"/>
      </w:pPr>
    </w:p>
    <w:p w14:paraId="7752BA5F" w14:textId="77777777" w:rsidR="00150EC0" w:rsidRDefault="00150EC0" w:rsidP="00301271">
      <w:pPr>
        <w:spacing w:after="0"/>
      </w:pPr>
    </w:p>
    <w:p w14:paraId="3BC4C294" w14:textId="04BFC0AE" w:rsidR="00150EC0" w:rsidRDefault="00150EC0" w:rsidP="00301271">
      <w:pPr>
        <w:spacing w:after="0"/>
      </w:pPr>
      <w:r>
        <w:rPr>
          <w:noProof/>
        </w:rPr>
        <w:lastRenderedPageBreak/>
        <w:drawing>
          <wp:inline distT="0" distB="0" distL="0" distR="0" wp14:anchorId="351998B6" wp14:editId="12BA00DC">
            <wp:extent cx="5274310" cy="2931795"/>
            <wp:effectExtent l="0" t="0" r="2540" b="1905"/>
            <wp:docPr id="64" name="Picture 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4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9317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669692F" w14:textId="77777777" w:rsidR="00150EC0" w:rsidRDefault="00150EC0" w:rsidP="00301271">
      <w:pPr>
        <w:spacing w:after="0"/>
      </w:pPr>
    </w:p>
    <w:p w14:paraId="14F4D325" w14:textId="77777777" w:rsidR="00150EC0" w:rsidRDefault="00150EC0" w:rsidP="00301271">
      <w:pPr>
        <w:spacing w:after="0"/>
      </w:pPr>
    </w:p>
    <w:p w14:paraId="0F54E638" w14:textId="2C3AC9DF" w:rsidR="00150EC0" w:rsidRDefault="00150EC0" w:rsidP="00301271">
      <w:pPr>
        <w:spacing w:after="0"/>
      </w:pPr>
      <w:r>
        <w:rPr>
          <w:noProof/>
        </w:rPr>
        <w:drawing>
          <wp:inline distT="0" distB="0" distL="0" distR="0" wp14:anchorId="32045230" wp14:editId="5283FAD6">
            <wp:extent cx="4846320" cy="4914900"/>
            <wp:effectExtent l="0" t="0" r="0" b="0"/>
            <wp:docPr id="63" name="Picture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4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46320" cy="4914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710B987" w14:textId="77777777" w:rsidR="00150EC0" w:rsidRDefault="00150EC0" w:rsidP="00301271">
      <w:pPr>
        <w:spacing w:after="0"/>
      </w:pPr>
    </w:p>
    <w:p w14:paraId="67AA38F2" w14:textId="77777777" w:rsidR="00150EC0" w:rsidRDefault="00150EC0" w:rsidP="00301271">
      <w:pPr>
        <w:spacing w:after="0"/>
      </w:pPr>
    </w:p>
    <w:p w14:paraId="08579201" w14:textId="784B772B" w:rsidR="00150EC0" w:rsidRDefault="00150EC0" w:rsidP="00301271">
      <w:pPr>
        <w:spacing w:after="0"/>
      </w:pPr>
      <w:r>
        <w:rPr>
          <w:noProof/>
        </w:rPr>
        <w:lastRenderedPageBreak/>
        <w:drawing>
          <wp:inline distT="0" distB="0" distL="0" distR="0" wp14:anchorId="6AD1CDA2" wp14:editId="476B3E8D">
            <wp:extent cx="5274310" cy="5334000"/>
            <wp:effectExtent l="0" t="0" r="2540" b="0"/>
            <wp:docPr id="62" name="Picture 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4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5334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288EE08" w14:textId="77777777" w:rsidR="00150EC0" w:rsidRDefault="00150EC0" w:rsidP="00301271">
      <w:pPr>
        <w:spacing w:after="0"/>
      </w:pPr>
    </w:p>
    <w:p w14:paraId="7A206F30" w14:textId="77777777" w:rsidR="00150EC0" w:rsidRDefault="00150EC0" w:rsidP="00301271">
      <w:pPr>
        <w:spacing w:after="0"/>
      </w:pPr>
    </w:p>
    <w:p w14:paraId="49566CD0" w14:textId="5D70BAA1" w:rsidR="00150EC0" w:rsidRDefault="00150EC0" w:rsidP="00301271">
      <w:pPr>
        <w:spacing w:after="0"/>
      </w:pPr>
      <w:r>
        <w:rPr>
          <w:noProof/>
        </w:rPr>
        <w:lastRenderedPageBreak/>
        <w:drawing>
          <wp:inline distT="0" distB="0" distL="0" distR="0" wp14:anchorId="0DCAA3A9" wp14:editId="112F44D8">
            <wp:extent cx="5143500" cy="6027420"/>
            <wp:effectExtent l="0" t="0" r="0" b="0"/>
            <wp:docPr id="61" name="Picture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5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3500" cy="60274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3994274" w14:textId="77777777" w:rsidR="00150EC0" w:rsidRDefault="00150EC0" w:rsidP="00301271">
      <w:pPr>
        <w:spacing w:after="0"/>
      </w:pPr>
    </w:p>
    <w:p w14:paraId="79971C47" w14:textId="77777777" w:rsidR="00150EC0" w:rsidRDefault="00150EC0" w:rsidP="00301271">
      <w:pPr>
        <w:spacing w:after="0"/>
      </w:pPr>
    </w:p>
    <w:p w14:paraId="3524BC37" w14:textId="5147B948" w:rsidR="00150EC0" w:rsidRDefault="00150EC0" w:rsidP="00301271">
      <w:pPr>
        <w:spacing w:after="0"/>
      </w:pPr>
      <w:r>
        <w:rPr>
          <w:noProof/>
        </w:rPr>
        <w:lastRenderedPageBreak/>
        <w:drawing>
          <wp:inline distT="0" distB="0" distL="0" distR="0" wp14:anchorId="31F53BC6" wp14:editId="19D9BD81">
            <wp:extent cx="5274310" cy="5343525"/>
            <wp:effectExtent l="0" t="0" r="2540" b="9525"/>
            <wp:docPr id="60" name="Picture 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5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5343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D555D86" w14:textId="77777777" w:rsidR="00150EC0" w:rsidRDefault="00150EC0" w:rsidP="00301271">
      <w:pPr>
        <w:spacing w:after="0"/>
      </w:pPr>
    </w:p>
    <w:p w14:paraId="2EF1CBD3" w14:textId="77777777" w:rsidR="00150EC0" w:rsidRDefault="00150EC0" w:rsidP="00301271">
      <w:pPr>
        <w:spacing w:after="0"/>
      </w:pPr>
    </w:p>
    <w:p w14:paraId="0D2537F2" w14:textId="6A1374E2" w:rsidR="00150EC0" w:rsidRDefault="00150EC0" w:rsidP="00301271">
      <w:pPr>
        <w:spacing w:after="0"/>
      </w:pPr>
      <w:r>
        <w:rPr>
          <w:noProof/>
        </w:rPr>
        <w:lastRenderedPageBreak/>
        <w:drawing>
          <wp:inline distT="0" distB="0" distL="0" distR="0" wp14:anchorId="2802E94E" wp14:editId="412957A0">
            <wp:extent cx="5074920" cy="5143500"/>
            <wp:effectExtent l="0" t="0" r="0" b="0"/>
            <wp:docPr id="59" name="Picture 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5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4920" cy="5143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7DFEDAB" w14:textId="77777777" w:rsidR="00150EC0" w:rsidRDefault="00150EC0" w:rsidP="00301271">
      <w:pPr>
        <w:spacing w:after="0"/>
      </w:pPr>
    </w:p>
    <w:p w14:paraId="14ADA027" w14:textId="77777777" w:rsidR="00150EC0" w:rsidRDefault="00150EC0" w:rsidP="00301271">
      <w:pPr>
        <w:spacing w:after="0"/>
      </w:pPr>
    </w:p>
    <w:p w14:paraId="63E5A247" w14:textId="79BC774A" w:rsidR="00150EC0" w:rsidRDefault="00150EC0" w:rsidP="00301271">
      <w:pPr>
        <w:spacing w:after="0"/>
      </w:pPr>
      <w:r>
        <w:rPr>
          <w:noProof/>
        </w:rPr>
        <w:lastRenderedPageBreak/>
        <w:drawing>
          <wp:inline distT="0" distB="0" distL="0" distR="0" wp14:anchorId="12BD2F07" wp14:editId="69082D3D">
            <wp:extent cx="5250180" cy="5722620"/>
            <wp:effectExtent l="0" t="0" r="7620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5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50180" cy="57226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B8F5AC7" w14:textId="77777777" w:rsidR="00150EC0" w:rsidRDefault="00150EC0" w:rsidP="00301271">
      <w:pPr>
        <w:spacing w:after="0"/>
      </w:pPr>
    </w:p>
    <w:p w14:paraId="459A6E17" w14:textId="77777777" w:rsidR="00150EC0" w:rsidRDefault="00150EC0" w:rsidP="00301271">
      <w:pPr>
        <w:spacing w:after="0"/>
      </w:pPr>
    </w:p>
    <w:p w14:paraId="507E547A" w14:textId="0EAD401A" w:rsidR="00150EC0" w:rsidRDefault="00150EC0" w:rsidP="00301271">
      <w:pPr>
        <w:spacing w:after="0"/>
      </w:pPr>
      <w:r>
        <w:rPr>
          <w:noProof/>
        </w:rPr>
        <w:drawing>
          <wp:inline distT="0" distB="0" distL="0" distR="0" wp14:anchorId="7EC1E346" wp14:editId="1ADC40C3">
            <wp:extent cx="4572000" cy="1897380"/>
            <wp:effectExtent l="0" t="0" r="0" b="762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5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18973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97BAA48" w14:textId="77777777" w:rsidR="00150EC0" w:rsidRDefault="00150EC0" w:rsidP="00301271">
      <w:pPr>
        <w:spacing w:after="0"/>
      </w:pPr>
    </w:p>
    <w:p w14:paraId="38405D74" w14:textId="77777777" w:rsidR="00150EC0" w:rsidRDefault="00150EC0" w:rsidP="00301271">
      <w:pPr>
        <w:spacing w:after="0"/>
      </w:pPr>
    </w:p>
    <w:p w14:paraId="184E080E" w14:textId="512B7941" w:rsidR="00150EC0" w:rsidRDefault="00150EC0" w:rsidP="00301271">
      <w:pPr>
        <w:spacing w:after="0"/>
      </w:pPr>
      <w:r>
        <w:rPr>
          <w:noProof/>
        </w:rPr>
        <w:lastRenderedPageBreak/>
        <w:drawing>
          <wp:inline distT="0" distB="0" distL="0" distR="0" wp14:anchorId="6F38FC6C" wp14:editId="5984A7F0">
            <wp:extent cx="5274310" cy="2529840"/>
            <wp:effectExtent l="0" t="0" r="2540" b="381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5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5298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497BD8F" w14:textId="77777777" w:rsidR="00150EC0" w:rsidRDefault="00150EC0" w:rsidP="00301271">
      <w:pPr>
        <w:spacing w:after="0"/>
      </w:pPr>
    </w:p>
    <w:p w14:paraId="4C4FBA77" w14:textId="77777777" w:rsidR="00150EC0" w:rsidRDefault="00150EC0" w:rsidP="00301271">
      <w:pPr>
        <w:spacing w:after="0"/>
      </w:pPr>
    </w:p>
    <w:p w14:paraId="29B144D1" w14:textId="77777777" w:rsidR="00150EC0" w:rsidRDefault="00150EC0" w:rsidP="00301271">
      <w:pPr>
        <w:spacing w:after="0"/>
      </w:pPr>
      <w:r>
        <w:rPr>
          <w:sz w:val="48"/>
          <w:szCs w:val="48"/>
        </w:rPr>
        <w:t>4. OnlineGame.Web</w:t>
      </w:r>
    </w:p>
    <w:p w14:paraId="10A9DABF" w14:textId="77777777" w:rsidR="00150EC0" w:rsidRDefault="00150EC0" w:rsidP="00301271">
      <w:pPr>
        <w:spacing w:after="0"/>
      </w:pPr>
    </w:p>
    <w:p w14:paraId="5F399C8A" w14:textId="77777777" w:rsidR="00150EC0" w:rsidRDefault="00150EC0" w:rsidP="00301271">
      <w:pPr>
        <w:spacing w:after="0"/>
      </w:pPr>
    </w:p>
    <w:p w14:paraId="40373B17" w14:textId="77777777" w:rsidR="00150EC0" w:rsidRDefault="00150EC0" w:rsidP="00301271">
      <w:pPr>
        <w:spacing w:after="0"/>
      </w:pPr>
      <w:r>
        <w:rPr>
          <w:sz w:val="36"/>
          <w:szCs w:val="36"/>
        </w:rPr>
        <w:t>4.1.</w:t>
      </w:r>
      <w:r>
        <w:t> </w:t>
      </w:r>
      <w:r>
        <w:rPr>
          <w:sz w:val="36"/>
          <w:szCs w:val="36"/>
        </w:rPr>
        <w:t>Controllers/GamersController.cs</w:t>
      </w:r>
    </w:p>
    <w:p w14:paraId="21E2BCD8" w14:textId="77777777" w:rsidR="00150EC0" w:rsidRDefault="00150EC0" w:rsidP="00301271">
      <w:pPr>
        <w:spacing w:after="0"/>
      </w:pPr>
    </w:p>
    <w:p w14:paraId="12737BFE" w14:textId="77777777" w:rsidR="00150EC0" w:rsidRDefault="00150EC0" w:rsidP="00301271">
      <w:pPr>
        <w:spacing w:after="0"/>
      </w:pPr>
    </w:p>
    <w:p w14:paraId="73688AB9" w14:textId="77777777" w:rsidR="00150EC0" w:rsidRDefault="00150EC0" w:rsidP="00301271">
      <w:pPr>
        <w:spacing w:after="0"/>
      </w:pPr>
      <w:r>
        <w:t>Controllers --&gt; Right click --&gt; Add --&gt; Controller</w:t>
      </w:r>
    </w:p>
    <w:p w14:paraId="0C9ED80B" w14:textId="77777777" w:rsidR="00150EC0" w:rsidRDefault="00150EC0" w:rsidP="00301271">
      <w:pPr>
        <w:spacing w:after="0"/>
      </w:pPr>
      <w:r>
        <w:t>--&gt;</w:t>
      </w:r>
    </w:p>
    <w:p w14:paraId="44D2C2C9" w14:textId="77777777" w:rsidR="00150EC0" w:rsidRDefault="00150EC0" w:rsidP="00301271">
      <w:pPr>
        <w:spacing w:after="0"/>
      </w:pPr>
      <w:r>
        <w:rPr>
          <w:b/>
          <w:bCs/>
        </w:rPr>
        <w:t>MVC 5 Controller with views, using Entity Framework</w:t>
      </w:r>
    </w:p>
    <w:p w14:paraId="648779FA" w14:textId="77777777" w:rsidR="00150EC0" w:rsidRDefault="00150EC0" w:rsidP="00301271">
      <w:pPr>
        <w:spacing w:after="0"/>
      </w:pPr>
    </w:p>
    <w:p w14:paraId="3C5F474F" w14:textId="77777777" w:rsidR="00150EC0" w:rsidRDefault="00150EC0" w:rsidP="00301271">
      <w:pPr>
        <w:spacing w:after="0"/>
      </w:pPr>
    </w:p>
    <w:p w14:paraId="2E3F7339" w14:textId="77777777" w:rsidR="00150EC0" w:rsidRDefault="00150EC0" w:rsidP="00301271">
      <w:pPr>
        <w:spacing w:after="0"/>
      </w:pPr>
    </w:p>
    <w:p w14:paraId="53341D29" w14:textId="77777777" w:rsidR="00150EC0" w:rsidRDefault="00150EC0" w:rsidP="00301271">
      <w:pPr>
        <w:spacing w:after="0"/>
      </w:pPr>
    </w:p>
    <w:p w14:paraId="114F845D" w14:textId="021CB25B" w:rsidR="00150EC0" w:rsidRDefault="00150EC0" w:rsidP="00301271">
      <w:pPr>
        <w:spacing w:after="0"/>
      </w:pPr>
      <w:r>
        <w:rPr>
          <w:noProof/>
        </w:rPr>
        <w:drawing>
          <wp:inline distT="0" distB="0" distL="0" distR="0" wp14:anchorId="7838AF25" wp14:editId="127DE090">
            <wp:extent cx="5274310" cy="818515"/>
            <wp:effectExtent l="0" t="0" r="2540" b="635"/>
            <wp:docPr id="25" name="Picture 25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 25" descr="Graphical user interface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5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8185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295AECA" w14:textId="77777777" w:rsidR="00150EC0" w:rsidRDefault="00150EC0" w:rsidP="00301271">
      <w:pPr>
        <w:spacing w:after="0"/>
      </w:pPr>
    </w:p>
    <w:p w14:paraId="335F4E68" w14:textId="77777777" w:rsidR="00150EC0" w:rsidRDefault="00150EC0" w:rsidP="00301271">
      <w:pPr>
        <w:spacing w:after="0"/>
      </w:pPr>
    </w:p>
    <w:p w14:paraId="6A4FA925" w14:textId="29B79C12" w:rsidR="00150EC0" w:rsidRDefault="00150EC0" w:rsidP="00301271">
      <w:pPr>
        <w:spacing w:after="0"/>
      </w:pPr>
      <w:r>
        <w:rPr>
          <w:noProof/>
        </w:rPr>
        <w:drawing>
          <wp:inline distT="0" distB="0" distL="0" distR="0" wp14:anchorId="31A41EA5" wp14:editId="00E9F062">
            <wp:extent cx="5274310" cy="2904490"/>
            <wp:effectExtent l="0" t="0" r="254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5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9044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D18E795" w14:textId="77777777" w:rsidR="00150EC0" w:rsidRDefault="00150EC0" w:rsidP="00301271">
      <w:pPr>
        <w:spacing w:after="0"/>
      </w:pPr>
    </w:p>
    <w:p w14:paraId="0F78EB44" w14:textId="77777777" w:rsidR="00150EC0" w:rsidRDefault="00150EC0" w:rsidP="00301271">
      <w:pPr>
        <w:spacing w:after="0"/>
      </w:pPr>
    </w:p>
    <w:p w14:paraId="2CE642A8" w14:textId="2CF07A2C" w:rsidR="00150EC0" w:rsidRDefault="00150EC0" w:rsidP="00301271">
      <w:pPr>
        <w:spacing w:after="0"/>
      </w:pPr>
      <w:r>
        <w:rPr>
          <w:noProof/>
        </w:rPr>
        <w:drawing>
          <wp:inline distT="0" distB="0" distL="0" distR="0" wp14:anchorId="003871B1" wp14:editId="7C964C0D">
            <wp:extent cx="5274310" cy="3521710"/>
            <wp:effectExtent l="0" t="0" r="2540" b="254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5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35217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897EE4A" w14:textId="77777777" w:rsidR="00150EC0" w:rsidRDefault="00150EC0" w:rsidP="00301271">
      <w:pPr>
        <w:spacing w:after="0"/>
      </w:pPr>
    </w:p>
    <w:p w14:paraId="179D5CC2" w14:textId="77777777" w:rsidR="00150EC0" w:rsidRDefault="00150EC0" w:rsidP="00301271">
      <w:pPr>
        <w:spacing w:after="0"/>
      </w:pPr>
    </w:p>
    <w:p w14:paraId="0AFC4A15" w14:textId="77777777" w:rsidR="00150EC0" w:rsidRDefault="00150EC0" w:rsidP="00301271">
      <w:pPr>
        <w:spacing w:after="0"/>
      </w:pPr>
      <w:r>
        <w:t>If you see the following error message, then you have to re-build solution before you create the controller.</w:t>
      </w:r>
    </w:p>
    <w:p w14:paraId="0BB2C5AC" w14:textId="77777777" w:rsidR="00150EC0" w:rsidRDefault="00150EC0" w:rsidP="00301271">
      <w:pPr>
        <w:spacing w:after="0"/>
      </w:pPr>
    </w:p>
    <w:p w14:paraId="64561A3E" w14:textId="5EADB0D4" w:rsidR="00150EC0" w:rsidRDefault="00150EC0" w:rsidP="00301271">
      <w:pPr>
        <w:spacing w:after="0"/>
      </w:pPr>
      <w:r>
        <w:rPr>
          <w:noProof/>
        </w:rPr>
        <w:drawing>
          <wp:inline distT="0" distB="0" distL="0" distR="0" wp14:anchorId="106E4D4C" wp14:editId="4A45467B">
            <wp:extent cx="3451860" cy="1798320"/>
            <wp:effectExtent l="0" t="0" r="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5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51860" cy="17983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639B6A8" w14:textId="77777777" w:rsidR="00150EC0" w:rsidRDefault="00150EC0" w:rsidP="00301271">
      <w:pPr>
        <w:spacing w:after="0"/>
      </w:pPr>
    </w:p>
    <w:p w14:paraId="7F2127B7" w14:textId="77777777" w:rsidR="00150EC0" w:rsidRDefault="00150EC0" w:rsidP="00301271">
      <w:pPr>
        <w:spacing w:after="0"/>
      </w:pPr>
    </w:p>
    <w:p w14:paraId="35FD8BC5" w14:textId="77777777" w:rsidR="00150EC0" w:rsidRDefault="00150EC0" w:rsidP="00301271">
      <w:pPr>
        <w:spacing w:after="0"/>
      </w:pPr>
      <w:r>
        <w:t>It will automatically generate the controller, views, and several javascript and css files.</w:t>
      </w:r>
    </w:p>
    <w:p w14:paraId="5AE7DACF" w14:textId="77777777" w:rsidR="00150EC0" w:rsidRDefault="00150EC0" w:rsidP="00301271">
      <w:pPr>
        <w:spacing w:after="0"/>
      </w:pPr>
    </w:p>
    <w:p w14:paraId="0BC213AA" w14:textId="77777777" w:rsidR="00150EC0" w:rsidRDefault="00150EC0" w:rsidP="00301271">
      <w:pPr>
        <w:spacing w:after="0"/>
      </w:pPr>
    </w:p>
    <w:p w14:paraId="2F7919C8" w14:textId="6C076BAB" w:rsidR="00150EC0" w:rsidRDefault="00150EC0" w:rsidP="00301271">
      <w:pPr>
        <w:spacing w:after="0"/>
      </w:pPr>
      <w:r>
        <w:rPr>
          <w:noProof/>
        </w:rPr>
        <w:lastRenderedPageBreak/>
        <w:drawing>
          <wp:inline distT="0" distB="0" distL="0" distR="0" wp14:anchorId="729826B6" wp14:editId="2025FA7E">
            <wp:extent cx="3383280" cy="6515100"/>
            <wp:effectExtent l="0" t="0" r="762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/>
                    <pic:cNvPicPr>
                      <a:picLocks noChangeAspect="1" noChangeArrowheads="1"/>
                    </pic:cNvPicPr>
                  </pic:nvPicPr>
                  <pic:blipFill>
                    <a:blip r:embed="rId6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83280" cy="6515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3DEC9E6" w14:textId="77777777" w:rsidR="00150EC0" w:rsidRDefault="00150EC0" w:rsidP="00301271">
      <w:pPr>
        <w:spacing w:after="0"/>
      </w:pPr>
    </w:p>
    <w:p w14:paraId="24F457E5" w14:textId="0A7A1E97" w:rsidR="00150EC0" w:rsidRDefault="00150EC0" w:rsidP="00301271">
      <w:pPr>
        <w:spacing w:after="0"/>
      </w:pPr>
      <w:r>
        <w:rPr>
          <w:noProof/>
        </w:rPr>
        <w:lastRenderedPageBreak/>
        <w:drawing>
          <wp:inline distT="0" distB="0" distL="0" distR="0" wp14:anchorId="521214F9" wp14:editId="0CFE150C">
            <wp:extent cx="3116580" cy="6507480"/>
            <wp:effectExtent l="0" t="0" r="7620" b="762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>
                    <a:blip r:embed="rId6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16580" cy="65074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CDCAFC7" w14:textId="77777777" w:rsidR="00150EC0" w:rsidRDefault="00150EC0" w:rsidP="00301271">
      <w:pPr>
        <w:spacing w:after="0"/>
      </w:pPr>
    </w:p>
    <w:p w14:paraId="495038FD" w14:textId="77777777" w:rsidR="00150EC0" w:rsidRDefault="00150EC0" w:rsidP="00301271">
      <w:pPr>
        <w:spacing w:after="0"/>
      </w:pPr>
    </w:p>
    <w:p w14:paraId="25A717A1" w14:textId="61174FEC" w:rsidR="00150EC0" w:rsidRDefault="00150EC0" w:rsidP="00301271">
      <w:pPr>
        <w:spacing w:after="0"/>
      </w:pPr>
      <w:r>
        <w:rPr>
          <w:noProof/>
        </w:rPr>
        <w:lastRenderedPageBreak/>
        <w:drawing>
          <wp:inline distT="0" distB="0" distL="0" distR="0" wp14:anchorId="1ABB866D" wp14:editId="246C12BB">
            <wp:extent cx="5274310" cy="2889885"/>
            <wp:effectExtent l="0" t="0" r="2540" b="5715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/>
                    <pic:cNvPicPr>
                      <a:picLocks noChangeAspect="1" noChangeArrowheads="1"/>
                    </pic:cNvPicPr>
                  </pic:nvPicPr>
                  <pic:blipFill>
                    <a:blip r:embed="rId6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8898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6424D8A" w14:textId="77777777" w:rsidR="00150EC0" w:rsidRDefault="00150EC0" w:rsidP="00301271">
      <w:pPr>
        <w:spacing w:after="0"/>
      </w:pPr>
    </w:p>
    <w:p w14:paraId="08A556A4" w14:textId="77777777" w:rsidR="00150EC0" w:rsidRDefault="00150EC0" w:rsidP="00301271">
      <w:pPr>
        <w:spacing w:after="0"/>
      </w:pPr>
    </w:p>
    <w:p w14:paraId="49F98B33" w14:textId="77777777" w:rsidR="00150EC0" w:rsidRDefault="00150EC0" w:rsidP="00301271">
      <w:pPr>
        <w:spacing w:after="0"/>
      </w:pPr>
    </w:p>
    <w:p w14:paraId="055DF128" w14:textId="77777777" w:rsidR="00150EC0" w:rsidRDefault="00150EC0" w:rsidP="00301271">
      <w:pPr>
        <w:spacing w:after="0"/>
      </w:pPr>
    </w:p>
    <w:p w14:paraId="7FF945E6" w14:textId="77777777" w:rsidR="00150EC0" w:rsidRDefault="00150EC0" w:rsidP="00301271">
      <w:pPr>
        <w:spacing w:after="0"/>
      </w:pPr>
    </w:p>
    <w:p w14:paraId="18FB7581" w14:textId="77777777" w:rsidR="00150EC0" w:rsidRDefault="00150EC0" w:rsidP="00301271">
      <w:pPr>
        <w:spacing w:after="0"/>
      </w:pPr>
    </w:p>
    <w:p w14:paraId="01D78D8A" w14:textId="77777777" w:rsidR="00150EC0" w:rsidRDefault="00150EC0" w:rsidP="00301271">
      <w:pPr>
        <w:spacing w:after="0"/>
      </w:pPr>
    </w:p>
    <w:p w14:paraId="455D9909" w14:textId="77777777" w:rsidR="00150EC0" w:rsidRDefault="00150EC0" w:rsidP="00301271">
      <w:pPr>
        <w:spacing w:after="0"/>
      </w:pPr>
      <w:r>
        <w:rPr>
          <w:sz w:val="48"/>
          <w:szCs w:val="48"/>
        </w:rPr>
        <w:t>5. OnlineGame.Web</w:t>
      </w:r>
    </w:p>
    <w:p w14:paraId="32C4C710" w14:textId="77777777" w:rsidR="00150EC0" w:rsidRDefault="00150EC0" w:rsidP="00301271">
      <w:pPr>
        <w:spacing w:after="0"/>
      </w:pPr>
    </w:p>
    <w:p w14:paraId="421584A8" w14:textId="77777777" w:rsidR="00150EC0" w:rsidRDefault="00150EC0" w:rsidP="00301271">
      <w:pPr>
        <w:spacing w:after="0"/>
      </w:pPr>
    </w:p>
    <w:p w14:paraId="4E8F04AF" w14:textId="77777777" w:rsidR="00150EC0" w:rsidRDefault="00150EC0" w:rsidP="00301271">
      <w:pPr>
        <w:spacing w:after="0"/>
      </w:pPr>
      <w:r>
        <w:rPr>
          <w:sz w:val="36"/>
          <w:szCs w:val="36"/>
        </w:rPr>
        <w:t>5.1.</w:t>
      </w:r>
      <w:r>
        <w:t> </w:t>
      </w:r>
      <w:r>
        <w:rPr>
          <w:sz w:val="36"/>
          <w:szCs w:val="36"/>
        </w:rPr>
        <w:t>web.config</w:t>
      </w:r>
    </w:p>
    <w:p w14:paraId="5FB39DBE" w14:textId="77777777" w:rsidR="00150EC0" w:rsidRDefault="00150EC0" w:rsidP="00301271">
      <w:pPr>
        <w:spacing w:after="0"/>
      </w:pPr>
    </w:p>
    <w:p w14:paraId="08B758A5" w14:textId="77777777" w:rsidR="00150EC0" w:rsidRDefault="00150EC0" w:rsidP="00301271">
      <w:pPr>
        <w:spacing w:after="0"/>
      </w:pPr>
    </w:p>
    <w:p w14:paraId="7CD06484" w14:textId="515A0428" w:rsidR="00150EC0" w:rsidRDefault="00150EC0" w:rsidP="00301271">
      <w:pPr>
        <w:spacing w:after="0"/>
      </w:pPr>
      <w:r>
        <w:rPr>
          <w:noProof/>
        </w:rPr>
        <w:drawing>
          <wp:inline distT="0" distB="0" distL="0" distR="0" wp14:anchorId="2720C1A4" wp14:editId="633DB51D">
            <wp:extent cx="5274310" cy="2528570"/>
            <wp:effectExtent l="0" t="0" r="2540" b="5080"/>
            <wp:docPr id="18" name="Picture 18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 descr="Graphical user interface, text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6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5285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1AD0D18" w14:textId="77777777" w:rsidR="00150EC0" w:rsidRDefault="00150EC0" w:rsidP="00301271">
      <w:pPr>
        <w:spacing w:after="0"/>
      </w:pPr>
    </w:p>
    <w:p w14:paraId="46DC3659" w14:textId="77777777" w:rsidR="00150EC0" w:rsidRDefault="00150EC0" w:rsidP="00301271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 &lt;</w:t>
      </w:r>
      <w:r>
        <w:rPr>
          <w:rFonts w:ascii="Consolas" w:hAnsi="Consolas"/>
          <w:color w:val="A31515"/>
          <w:sz w:val="18"/>
          <w:szCs w:val="18"/>
        </w:rPr>
        <w:t>system.web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091DCC00" w14:textId="77777777" w:rsidR="00150EC0" w:rsidRDefault="00150EC0" w:rsidP="00301271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   &lt;</w:t>
      </w:r>
      <w:r>
        <w:rPr>
          <w:rFonts w:ascii="Consolas" w:hAnsi="Consolas"/>
          <w:color w:val="A31515"/>
          <w:sz w:val="18"/>
          <w:szCs w:val="18"/>
        </w:rPr>
        <w:t>globalization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culture</w:t>
      </w:r>
      <w:r>
        <w:rPr>
          <w:rFonts w:ascii="Consolas" w:hAnsi="Consolas"/>
          <w:color w:val="0000FF"/>
          <w:sz w:val="18"/>
          <w:szCs w:val="18"/>
        </w:rPr>
        <w:t>=</w:t>
      </w:r>
      <w:r>
        <w:rPr>
          <w:rFonts w:ascii="Consolas" w:hAnsi="Consolas"/>
          <w:sz w:val="18"/>
          <w:szCs w:val="18"/>
        </w:rPr>
        <w:t>"</w:t>
      </w:r>
      <w:r>
        <w:rPr>
          <w:rFonts w:ascii="Consolas" w:hAnsi="Consolas"/>
          <w:color w:val="0000FF"/>
          <w:sz w:val="18"/>
          <w:szCs w:val="18"/>
        </w:rPr>
        <w:t>en-au</w:t>
      </w:r>
      <w:r>
        <w:rPr>
          <w:rFonts w:ascii="Consolas" w:hAnsi="Consolas"/>
          <w:sz w:val="18"/>
          <w:szCs w:val="18"/>
        </w:rPr>
        <w:t>"</w:t>
      </w:r>
      <w:r>
        <w:rPr>
          <w:rFonts w:ascii="Consolas" w:hAnsi="Consolas"/>
          <w:color w:val="0000FF"/>
          <w:sz w:val="18"/>
          <w:szCs w:val="18"/>
        </w:rPr>
        <w:t>/&gt;</w:t>
      </w:r>
    </w:p>
    <w:p w14:paraId="5727E368" w14:textId="77777777" w:rsidR="00150EC0" w:rsidRDefault="00150EC0" w:rsidP="00301271">
      <w:pPr>
        <w:spacing w:after="0"/>
      </w:pPr>
    </w:p>
    <w:p w14:paraId="304BEA98" w14:textId="77777777" w:rsidR="00150EC0" w:rsidRDefault="00150EC0" w:rsidP="00301271">
      <w:pPr>
        <w:spacing w:after="0"/>
      </w:pPr>
    </w:p>
    <w:p w14:paraId="6B738C94" w14:textId="77777777" w:rsidR="00150EC0" w:rsidRDefault="00150EC0" w:rsidP="00301271">
      <w:pPr>
        <w:spacing w:after="0"/>
      </w:pPr>
    </w:p>
    <w:p w14:paraId="4AE4EEEB" w14:textId="77777777" w:rsidR="00150EC0" w:rsidRDefault="00150EC0" w:rsidP="00301271">
      <w:pPr>
        <w:spacing w:after="0"/>
      </w:pPr>
    </w:p>
    <w:p w14:paraId="4BAE8F9A" w14:textId="77777777" w:rsidR="00150EC0" w:rsidRDefault="00150EC0" w:rsidP="00301271">
      <w:pPr>
        <w:spacing w:after="0"/>
      </w:pPr>
      <w:r>
        <w:rPr>
          <w:sz w:val="36"/>
          <w:szCs w:val="36"/>
        </w:rPr>
        <w:t>5.2.</w:t>
      </w:r>
      <w:r>
        <w:t> </w:t>
      </w:r>
      <w:r>
        <w:rPr>
          <w:sz w:val="36"/>
          <w:szCs w:val="36"/>
        </w:rPr>
        <w:t>Controllers/GamersController.cs</w:t>
      </w:r>
    </w:p>
    <w:p w14:paraId="02C7E5CF" w14:textId="77777777" w:rsidR="00150EC0" w:rsidRDefault="00150EC0" w:rsidP="00301271">
      <w:pPr>
        <w:spacing w:after="0"/>
      </w:pPr>
    </w:p>
    <w:p w14:paraId="49C7E807" w14:textId="77777777" w:rsidR="00150EC0" w:rsidRDefault="00150EC0" w:rsidP="00301271">
      <w:pPr>
        <w:spacing w:after="0"/>
      </w:pPr>
    </w:p>
    <w:p w14:paraId="151D265F" w14:textId="77777777" w:rsidR="00150EC0" w:rsidRDefault="00150EC0" w:rsidP="00301271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r>
        <w:rPr>
          <w:rFonts w:ascii="Consolas" w:hAnsi="Consolas"/>
          <w:sz w:val="18"/>
          <w:szCs w:val="18"/>
        </w:rPr>
        <w:t>System;</w:t>
      </w:r>
    </w:p>
    <w:p w14:paraId="1A55BC1E" w14:textId="77777777" w:rsidR="00150EC0" w:rsidRDefault="00150EC0" w:rsidP="00301271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r>
        <w:rPr>
          <w:rFonts w:ascii="Consolas" w:hAnsi="Consolas"/>
          <w:sz w:val="18"/>
          <w:szCs w:val="18"/>
        </w:rPr>
        <w:t>System.Data.Entity;</w:t>
      </w:r>
    </w:p>
    <w:p w14:paraId="661E87D0" w14:textId="77777777" w:rsidR="00150EC0" w:rsidRDefault="00150EC0" w:rsidP="00301271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r>
        <w:rPr>
          <w:rFonts w:ascii="Consolas" w:hAnsi="Consolas"/>
          <w:sz w:val="18"/>
          <w:szCs w:val="18"/>
        </w:rPr>
        <w:t>System.Linq;</w:t>
      </w:r>
    </w:p>
    <w:p w14:paraId="3C4D2A41" w14:textId="77777777" w:rsidR="00150EC0" w:rsidRDefault="00150EC0" w:rsidP="00301271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r>
        <w:rPr>
          <w:rFonts w:ascii="Consolas" w:hAnsi="Consolas"/>
          <w:sz w:val="18"/>
          <w:szCs w:val="18"/>
        </w:rPr>
        <w:t>System.Threading.Tasks;</w:t>
      </w:r>
    </w:p>
    <w:p w14:paraId="775AC478" w14:textId="77777777" w:rsidR="00150EC0" w:rsidRDefault="00150EC0" w:rsidP="00301271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 </w:t>
      </w:r>
      <w:r>
        <w:rPr>
          <w:rFonts w:ascii="Consolas" w:hAnsi="Consolas"/>
          <w:sz w:val="18"/>
          <w:szCs w:val="18"/>
        </w:rPr>
        <w:t>System.Net;</w:t>
      </w:r>
    </w:p>
    <w:p w14:paraId="70302D05" w14:textId="77777777" w:rsidR="00150EC0" w:rsidRDefault="00150EC0" w:rsidP="00301271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r>
        <w:rPr>
          <w:rFonts w:ascii="Consolas" w:hAnsi="Consolas"/>
          <w:sz w:val="18"/>
          <w:szCs w:val="18"/>
        </w:rPr>
        <w:t>System.Web.Mvc;</w:t>
      </w:r>
    </w:p>
    <w:p w14:paraId="033C1BB8" w14:textId="77777777" w:rsidR="00150EC0" w:rsidRDefault="00150EC0" w:rsidP="00301271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r>
        <w:rPr>
          <w:rFonts w:ascii="Consolas" w:hAnsi="Consolas"/>
          <w:sz w:val="18"/>
          <w:szCs w:val="18"/>
        </w:rPr>
        <w:t>OnlineGame.Web.Models;</w:t>
      </w:r>
    </w:p>
    <w:p w14:paraId="340021E9" w14:textId="77777777" w:rsidR="00150EC0" w:rsidRDefault="00150EC0" w:rsidP="00301271">
      <w:pPr>
        <w:spacing w:after="0"/>
      </w:pPr>
      <w:r>
        <w:rPr>
          <w:rFonts w:ascii="Consolas" w:hAnsi="Consolas"/>
          <w:color w:val="0000FF"/>
          <w:sz w:val="18"/>
          <w:szCs w:val="18"/>
        </w:rPr>
        <w:t>namespace</w:t>
      </w:r>
      <w:r>
        <w:t> </w:t>
      </w:r>
      <w:r>
        <w:rPr>
          <w:rFonts w:ascii="Consolas" w:hAnsi="Consolas"/>
          <w:sz w:val="18"/>
          <w:szCs w:val="18"/>
        </w:rPr>
        <w:t>OnlineGame.Web.Controllers</w:t>
      </w:r>
    </w:p>
    <w:p w14:paraId="0421A6BE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{</w:t>
      </w:r>
    </w:p>
    <w:p w14:paraId="1A0668E5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class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GamerController</w:t>
      </w:r>
      <w:r>
        <w:t> </w:t>
      </w:r>
      <w:r>
        <w:rPr>
          <w:rFonts w:ascii="Consolas" w:hAnsi="Consolas"/>
          <w:sz w:val="18"/>
          <w:szCs w:val="18"/>
        </w:rPr>
        <w:t>: Controller</w:t>
      </w:r>
    </w:p>
    <w:p w14:paraId="02F2D091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 {</w:t>
      </w:r>
    </w:p>
    <w:p w14:paraId="38380712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ivate</w:t>
      </w:r>
      <w:r>
        <w:t> </w:t>
      </w:r>
      <w:r>
        <w:rPr>
          <w:rFonts w:ascii="Consolas" w:hAnsi="Consolas"/>
          <w:sz w:val="18"/>
          <w:szCs w:val="18"/>
        </w:rPr>
        <w:t>OnlineGameContext _db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sz w:val="18"/>
          <w:szCs w:val="18"/>
        </w:rPr>
        <w:t>OnlineGameContext();</w:t>
      </w:r>
    </w:p>
    <w:p w14:paraId="58740074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GET: Gamer</w:t>
      </w:r>
    </w:p>
    <w:p w14:paraId="7542347C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 [HttpGet]</w:t>
      </w:r>
    </w:p>
    <w:p w14:paraId="07E46ACB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ync</w:t>
      </w:r>
      <w:r>
        <w:t> </w:t>
      </w:r>
      <w:r>
        <w:rPr>
          <w:rFonts w:ascii="Consolas" w:hAnsi="Consolas"/>
          <w:sz w:val="18"/>
          <w:szCs w:val="18"/>
        </w:rPr>
        <w:t>Task&lt;ActionResult&gt; Index()</w:t>
      </w:r>
    </w:p>
    <w:p w14:paraId="60E19708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496BEAF8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     IQueryable&lt;Gamer&gt; gamers = _db.Gamers.Include(g =&gt; g.Team);</w:t>
      </w:r>
    </w:p>
    <w:p w14:paraId="4C21F67F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sz w:val="18"/>
          <w:szCs w:val="18"/>
        </w:rPr>
        <w:t>View(</w:t>
      </w:r>
      <w:r>
        <w:rPr>
          <w:rFonts w:ascii="Consolas" w:hAnsi="Consolas"/>
          <w:color w:val="0000FF"/>
          <w:sz w:val="18"/>
          <w:szCs w:val="18"/>
        </w:rPr>
        <w:t>await</w:t>
      </w:r>
      <w:r>
        <w:t> </w:t>
      </w:r>
      <w:r>
        <w:rPr>
          <w:rFonts w:ascii="Consolas" w:hAnsi="Consolas"/>
          <w:sz w:val="18"/>
          <w:szCs w:val="18"/>
        </w:rPr>
        <w:t>gamers.ToListAsync());</w:t>
      </w:r>
    </w:p>
    <w:p w14:paraId="4DFA4E23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1694730D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GET: Gamer/Details/5</w:t>
      </w:r>
    </w:p>
    <w:p w14:paraId="580E877F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 [HttpGet]</w:t>
      </w:r>
    </w:p>
    <w:p w14:paraId="407101CE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ync</w:t>
      </w:r>
      <w:r>
        <w:t> </w:t>
      </w:r>
      <w:r>
        <w:rPr>
          <w:rFonts w:ascii="Consolas" w:hAnsi="Consolas"/>
          <w:sz w:val="18"/>
          <w:szCs w:val="18"/>
        </w:rPr>
        <w:t>Task&lt;ActionResult&gt; Details(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rPr>
          <w:rFonts w:ascii="Consolas" w:hAnsi="Consolas"/>
          <w:sz w:val="18"/>
          <w:szCs w:val="18"/>
        </w:rPr>
        <w:t>? id)</w:t>
      </w:r>
    </w:p>
    <w:p w14:paraId="4A5F208A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3E702CC5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sz w:val="18"/>
          <w:szCs w:val="18"/>
        </w:rPr>
        <w:t>(id =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ull</w:t>
      </w:r>
      <w:r>
        <w:rPr>
          <w:rFonts w:ascii="Consolas" w:hAnsi="Consolas"/>
          <w:sz w:val="18"/>
          <w:szCs w:val="18"/>
        </w:rPr>
        <w:t>)</w:t>
      </w:r>
    </w:p>
    <w:p w14:paraId="707244D9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6AC83D61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sz w:val="18"/>
          <w:szCs w:val="18"/>
        </w:rPr>
        <w:t>HttpStatusCodeResult(HttpStatusCode.BadRequest);</w:t>
      </w:r>
    </w:p>
    <w:p w14:paraId="1EE79885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     }</w:t>
      </w:r>
    </w:p>
    <w:p w14:paraId="35D2D78C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     Gamer gamer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wait</w:t>
      </w:r>
      <w:r>
        <w:t> </w:t>
      </w:r>
      <w:r>
        <w:rPr>
          <w:rFonts w:ascii="Consolas" w:hAnsi="Consolas"/>
          <w:sz w:val="18"/>
          <w:szCs w:val="18"/>
        </w:rPr>
        <w:t>_db.Gamers.FindAsync(id);</w:t>
      </w:r>
    </w:p>
    <w:p w14:paraId="74A3D64B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sz w:val="18"/>
          <w:szCs w:val="18"/>
        </w:rPr>
        <w:t>(gamer =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ull</w:t>
      </w:r>
      <w:r>
        <w:rPr>
          <w:rFonts w:ascii="Consolas" w:hAnsi="Consolas"/>
          <w:sz w:val="18"/>
          <w:szCs w:val="18"/>
        </w:rPr>
        <w:t>)</w:t>
      </w:r>
    </w:p>
    <w:p w14:paraId="4C61038A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40D1AE8F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sz w:val="18"/>
          <w:szCs w:val="18"/>
        </w:rPr>
        <w:t>HttpNotFound();</w:t>
      </w:r>
    </w:p>
    <w:p w14:paraId="47226D3B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     }</w:t>
      </w:r>
    </w:p>
    <w:p w14:paraId="0EC53CA4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sz w:val="18"/>
          <w:szCs w:val="18"/>
        </w:rPr>
        <w:t>View(gamer);</w:t>
      </w:r>
    </w:p>
    <w:p w14:paraId="3FB408A4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78BC43BB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GET: Gamer/DetailsTwo</w:t>
      </w:r>
    </w:p>
    <w:p w14:paraId="697F5A10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 [HttpGet]</w:t>
      </w:r>
    </w:p>
    <w:p w14:paraId="55AEFED7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sz w:val="18"/>
          <w:szCs w:val="18"/>
        </w:rPr>
        <w:t>ActionResult DetailsTwo()</w:t>
      </w:r>
    </w:p>
    <w:p w14:paraId="35734E94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239A60C1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     BoardGame boardGame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sz w:val="18"/>
          <w:szCs w:val="18"/>
        </w:rPr>
        <w:t>BoardGame();</w:t>
      </w:r>
    </w:p>
    <w:p w14:paraId="747E8F8C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sz w:val="18"/>
          <w:szCs w:val="18"/>
        </w:rPr>
        <w:t>View(boardGame);</w:t>
      </w:r>
    </w:p>
    <w:p w14:paraId="3655D9FB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16985039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GET: Gamer/DetailsThree/5</w:t>
      </w:r>
    </w:p>
    <w:p w14:paraId="6C4A4C9B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 [HttpGet]</w:t>
      </w:r>
    </w:p>
    <w:p w14:paraId="7969D575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ync</w:t>
      </w:r>
      <w:r>
        <w:t> </w:t>
      </w:r>
      <w:r>
        <w:rPr>
          <w:rFonts w:ascii="Consolas" w:hAnsi="Consolas"/>
          <w:sz w:val="18"/>
          <w:szCs w:val="18"/>
        </w:rPr>
        <w:t>Task&lt;ActionResult&gt; DetailsThree(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rPr>
          <w:rFonts w:ascii="Consolas" w:hAnsi="Consolas"/>
          <w:sz w:val="18"/>
          <w:szCs w:val="18"/>
        </w:rPr>
        <w:t>? id)</w:t>
      </w:r>
    </w:p>
    <w:p w14:paraId="6C2EF325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6032C634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sz w:val="18"/>
          <w:szCs w:val="18"/>
        </w:rPr>
        <w:t>(id =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ull</w:t>
      </w:r>
      <w:r>
        <w:rPr>
          <w:rFonts w:ascii="Consolas" w:hAnsi="Consolas"/>
          <w:sz w:val="18"/>
          <w:szCs w:val="18"/>
        </w:rPr>
        <w:t>)</w:t>
      </w:r>
    </w:p>
    <w:p w14:paraId="16EAAB29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43B4F772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sz w:val="18"/>
          <w:szCs w:val="18"/>
        </w:rPr>
        <w:t>HttpStatusCodeResult(HttpStatusCode.BadRequest);</w:t>
      </w:r>
    </w:p>
    <w:p w14:paraId="1085A90F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     }</w:t>
      </w:r>
    </w:p>
    <w:p w14:paraId="72B3535A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     Gamer gamer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wait</w:t>
      </w:r>
      <w:r>
        <w:t> </w:t>
      </w:r>
      <w:r>
        <w:rPr>
          <w:rFonts w:ascii="Consolas" w:hAnsi="Consolas"/>
          <w:sz w:val="18"/>
          <w:szCs w:val="18"/>
        </w:rPr>
        <w:t>_db.Gamers.FindAsync(id);</w:t>
      </w:r>
    </w:p>
    <w:p w14:paraId="649198A8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sz w:val="18"/>
          <w:szCs w:val="18"/>
        </w:rPr>
        <w:t>(gamer =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ull</w:t>
      </w:r>
      <w:r>
        <w:rPr>
          <w:rFonts w:ascii="Consolas" w:hAnsi="Consolas"/>
          <w:sz w:val="18"/>
          <w:szCs w:val="18"/>
        </w:rPr>
        <w:t>)</w:t>
      </w:r>
    </w:p>
    <w:p w14:paraId="409A53B3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7B89DEBA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sz w:val="18"/>
          <w:szCs w:val="18"/>
        </w:rPr>
        <w:t>HttpNotFound();</w:t>
      </w:r>
    </w:p>
    <w:p w14:paraId="73328A91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     }</w:t>
      </w:r>
    </w:p>
    <w:p w14:paraId="74FAC666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     GamerA gamerA = GamerToGamerA(gamer);</w:t>
      </w:r>
    </w:p>
    <w:p w14:paraId="539A1C48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sz w:val="18"/>
          <w:szCs w:val="18"/>
        </w:rPr>
        <w:t>View(gamerA);</w:t>
      </w:r>
    </w:p>
    <w:p w14:paraId="5A3BDF48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 }</w:t>
      </w:r>
    </w:p>
    <w:p w14:paraId="45F1A0ED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 [HttpGet]</w:t>
      </w:r>
    </w:p>
    <w:p w14:paraId="61B780C8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ync</w:t>
      </w:r>
      <w:r>
        <w:t> </w:t>
      </w:r>
      <w:r>
        <w:rPr>
          <w:rFonts w:ascii="Consolas" w:hAnsi="Consolas"/>
          <w:sz w:val="18"/>
          <w:szCs w:val="18"/>
        </w:rPr>
        <w:t>Task&lt;ActionResult&gt; DetailsFour(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rPr>
          <w:rFonts w:ascii="Consolas" w:hAnsi="Consolas"/>
          <w:sz w:val="18"/>
          <w:szCs w:val="18"/>
        </w:rPr>
        <w:t>? id)</w:t>
      </w:r>
    </w:p>
    <w:p w14:paraId="57D46CF2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0B645629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sz w:val="18"/>
          <w:szCs w:val="18"/>
        </w:rPr>
        <w:t>(id =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ull</w:t>
      </w:r>
      <w:r>
        <w:rPr>
          <w:rFonts w:ascii="Consolas" w:hAnsi="Consolas"/>
          <w:sz w:val="18"/>
          <w:szCs w:val="18"/>
        </w:rPr>
        <w:t>)</w:t>
      </w:r>
    </w:p>
    <w:p w14:paraId="234A18FF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6CADA7A8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sz w:val="18"/>
          <w:szCs w:val="18"/>
        </w:rPr>
        <w:t>HttpStatusCodeResult(HttpStatusCode.BadRequest);</w:t>
      </w:r>
    </w:p>
    <w:p w14:paraId="5D05BAA3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     }</w:t>
      </w:r>
    </w:p>
    <w:p w14:paraId="3FD5DA8E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     Gamer gamer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wait</w:t>
      </w:r>
      <w:r>
        <w:t> </w:t>
      </w:r>
      <w:r>
        <w:rPr>
          <w:rFonts w:ascii="Consolas" w:hAnsi="Consolas"/>
          <w:sz w:val="18"/>
          <w:szCs w:val="18"/>
        </w:rPr>
        <w:t>_db.Gamers.FindAsync(id);</w:t>
      </w:r>
    </w:p>
    <w:p w14:paraId="0A2E3D2D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sz w:val="18"/>
          <w:szCs w:val="18"/>
        </w:rPr>
        <w:t>(gamer =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ull</w:t>
      </w:r>
      <w:r>
        <w:rPr>
          <w:rFonts w:ascii="Consolas" w:hAnsi="Consolas"/>
          <w:sz w:val="18"/>
          <w:szCs w:val="18"/>
        </w:rPr>
        <w:t>)</w:t>
      </w:r>
    </w:p>
    <w:p w14:paraId="2AED94AE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776DACED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sz w:val="18"/>
          <w:szCs w:val="18"/>
        </w:rPr>
        <w:t>HttpNotFound();</w:t>
      </w:r>
    </w:p>
    <w:p w14:paraId="458FF882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     }</w:t>
      </w:r>
    </w:p>
    <w:p w14:paraId="3F3D692B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     ViewData[</w:t>
      </w:r>
      <w:r>
        <w:rPr>
          <w:rFonts w:ascii="Consolas" w:hAnsi="Consolas"/>
          <w:color w:val="A31515"/>
          <w:sz w:val="18"/>
          <w:szCs w:val="18"/>
        </w:rPr>
        <w:t>"GamerData"</w:t>
      </w:r>
      <w:r>
        <w:rPr>
          <w:rFonts w:ascii="Consolas" w:hAnsi="Consolas"/>
          <w:sz w:val="18"/>
          <w:szCs w:val="18"/>
        </w:rPr>
        <w:t>] = gamer;</w:t>
      </w:r>
    </w:p>
    <w:p w14:paraId="31F87D93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sz w:val="18"/>
          <w:szCs w:val="18"/>
        </w:rPr>
        <w:t>View();</w:t>
      </w:r>
    </w:p>
    <w:p w14:paraId="24F639E9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15185A64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GET: Gamer/Create</w:t>
      </w:r>
    </w:p>
    <w:p w14:paraId="62507163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 [HttpGet]</w:t>
      </w:r>
    </w:p>
    <w:p w14:paraId="431AD29C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sz w:val="18"/>
          <w:szCs w:val="18"/>
        </w:rPr>
        <w:t>ActionResult Create()</w:t>
      </w:r>
    </w:p>
    <w:p w14:paraId="770E76DF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00F33ECE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     ViewBag.TeamId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sz w:val="18"/>
          <w:szCs w:val="18"/>
        </w:rPr>
        <w:t>SelectList(_db.Teams,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Id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Name"</w:t>
      </w:r>
      <w:r>
        <w:rPr>
          <w:rFonts w:ascii="Consolas" w:hAnsi="Consolas"/>
          <w:sz w:val="18"/>
          <w:szCs w:val="18"/>
        </w:rPr>
        <w:t>);</w:t>
      </w:r>
    </w:p>
    <w:p w14:paraId="0EBD06A2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sz w:val="18"/>
          <w:szCs w:val="18"/>
        </w:rPr>
        <w:t>View();</w:t>
      </w:r>
    </w:p>
    <w:p w14:paraId="04B42543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0E0620FF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POST: Gamer/Create</w:t>
      </w:r>
    </w:p>
    <w:p w14:paraId="1C2C8176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To protect from overposting attacks, please enable the specific properties you want to bind to, for</w:t>
      </w:r>
    </w:p>
    <w:p w14:paraId="726F4B24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more details see</w:t>
      </w:r>
      <w:r>
        <w:t> </w:t>
      </w:r>
      <w:hyperlink r:id="rId64" w:history="1">
        <w:r>
          <w:rPr>
            <w:rStyle w:val="Hyperlink"/>
            <w:rFonts w:ascii="Consolas" w:hAnsi="Consolas"/>
            <w:sz w:val="18"/>
            <w:szCs w:val="18"/>
          </w:rPr>
          <w:t>https://go.microsoft.com/fwlink/?LinkId=317598</w:t>
        </w:r>
      </w:hyperlink>
      <w:r>
        <w:rPr>
          <w:rFonts w:ascii="Consolas" w:hAnsi="Consolas"/>
          <w:color w:val="008000"/>
          <w:sz w:val="18"/>
          <w:szCs w:val="18"/>
        </w:rPr>
        <w:t>.</w:t>
      </w:r>
    </w:p>
    <w:p w14:paraId="32A2A046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 [HttpPost]</w:t>
      </w:r>
    </w:p>
    <w:p w14:paraId="23EB66C9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 [ValidateAntiForgeryToken]</w:t>
      </w:r>
    </w:p>
    <w:p w14:paraId="18D30031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ync</w:t>
      </w:r>
      <w:r>
        <w:t> </w:t>
      </w:r>
      <w:r>
        <w:rPr>
          <w:rFonts w:ascii="Consolas" w:hAnsi="Consolas"/>
          <w:sz w:val="18"/>
          <w:szCs w:val="18"/>
        </w:rPr>
        <w:t>Task&lt;ActionResult&gt; Create([Bind(Include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Id,Name,Gender,City,DateOfBirth,EmailAddress,Score,ProfileUrl,GameMoney,TeamId"</w:t>
      </w:r>
      <w:r>
        <w:rPr>
          <w:rFonts w:ascii="Consolas" w:hAnsi="Consolas"/>
          <w:sz w:val="18"/>
          <w:szCs w:val="18"/>
        </w:rPr>
        <w:t>)] Gamer gamer)</w:t>
      </w:r>
    </w:p>
    <w:p w14:paraId="71BB231A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333E8B57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sz w:val="18"/>
          <w:szCs w:val="18"/>
        </w:rPr>
        <w:t>(ModelState.IsValid)</w:t>
      </w:r>
    </w:p>
    <w:p w14:paraId="01745BDB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67F48C77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         _db.Gamers.Add(gamer);</w:t>
      </w:r>
    </w:p>
    <w:p w14:paraId="2BBD9C02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wait</w:t>
      </w:r>
      <w:r>
        <w:t> </w:t>
      </w:r>
      <w:r>
        <w:rPr>
          <w:rFonts w:ascii="Consolas" w:hAnsi="Consolas"/>
          <w:sz w:val="18"/>
          <w:szCs w:val="18"/>
        </w:rPr>
        <w:t>_db.SaveChangesAsync();</w:t>
      </w:r>
    </w:p>
    <w:p w14:paraId="2416B173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sz w:val="18"/>
          <w:szCs w:val="18"/>
        </w:rPr>
        <w:t>RedirectToAction(</w:t>
      </w:r>
      <w:r>
        <w:rPr>
          <w:rFonts w:ascii="Consolas" w:hAnsi="Consolas"/>
          <w:color w:val="A31515"/>
          <w:sz w:val="18"/>
          <w:szCs w:val="18"/>
        </w:rPr>
        <w:t>"Index"</w:t>
      </w:r>
      <w:r>
        <w:rPr>
          <w:rFonts w:ascii="Consolas" w:hAnsi="Consolas"/>
          <w:sz w:val="18"/>
          <w:szCs w:val="18"/>
        </w:rPr>
        <w:t>);</w:t>
      </w:r>
    </w:p>
    <w:p w14:paraId="15A24F83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     }</w:t>
      </w:r>
    </w:p>
    <w:p w14:paraId="0ED11A0D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     ViewBag.TeamId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sz w:val="18"/>
          <w:szCs w:val="18"/>
        </w:rPr>
        <w:t>SelectList(_db.Teams,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Id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Name"</w:t>
      </w:r>
      <w:r>
        <w:rPr>
          <w:rFonts w:ascii="Consolas" w:hAnsi="Consolas"/>
          <w:sz w:val="18"/>
          <w:szCs w:val="18"/>
        </w:rPr>
        <w:t>, gamer.TeamId);</w:t>
      </w:r>
    </w:p>
    <w:p w14:paraId="06E126D0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sz w:val="18"/>
          <w:szCs w:val="18"/>
        </w:rPr>
        <w:t>View(gamer);</w:t>
      </w:r>
    </w:p>
    <w:p w14:paraId="069AB4FC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781DDC98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GET: Gamer/Edit/5</w:t>
      </w:r>
    </w:p>
    <w:p w14:paraId="2CA4A423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 [HttpGet]</w:t>
      </w:r>
    </w:p>
    <w:p w14:paraId="4339A25D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ync</w:t>
      </w:r>
      <w:r>
        <w:t> </w:t>
      </w:r>
      <w:r>
        <w:rPr>
          <w:rFonts w:ascii="Consolas" w:hAnsi="Consolas"/>
          <w:sz w:val="18"/>
          <w:szCs w:val="18"/>
        </w:rPr>
        <w:t>Task&lt;ActionResult&gt; Edit(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rPr>
          <w:rFonts w:ascii="Consolas" w:hAnsi="Consolas"/>
          <w:sz w:val="18"/>
          <w:szCs w:val="18"/>
        </w:rPr>
        <w:t>? id)</w:t>
      </w:r>
    </w:p>
    <w:p w14:paraId="1516A6D9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210B9D3D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sz w:val="18"/>
          <w:szCs w:val="18"/>
        </w:rPr>
        <w:t>(id =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ull</w:t>
      </w:r>
      <w:r>
        <w:rPr>
          <w:rFonts w:ascii="Consolas" w:hAnsi="Consolas"/>
          <w:sz w:val="18"/>
          <w:szCs w:val="18"/>
        </w:rPr>
        <w:t>)</w:t>
      </w:r>
    </w:p>
    <w:p w14:paraId="559BEECC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5A24E671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sz w:val="18"/>
          <w:szCs w:val="18"/>
        </w:rPr>
        <w:t>HttpStatusCodeResult(HttpStatusCode.BadRequest);</w:t>
      </w:r>
    </w:p>
    <w:p w14:paraId="54A97130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     }</w:t>
      </w:r>
    </w:p>
    <w:p w14:paraId="03682D1C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     Gamer gamer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wait</w:t>
      </w:r>
      <w:r>
        <w:t> </w:t>
      </w:r>
      <w:r>
        <w:rPr>
          <w:rFonts w:ascii="Consolas" w:hAnsi="Consolas"/>
          <w:sz w:val="18"/>
          <w:szCs w:val="18"/>
        </w:rPr>
        <w:t>_db.Gamers.FindAsync(id);</w:t>
      </w:r>
    </w:p>
    <w:p w14:paraId="4E974983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sz w:val="18"/>
          <w:szCs w:val="18"/>
        </w:rPr>
        <w:t>(gamer =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ull</w:t>
      </w:r>
      <w:r>
        <w:rPr>
          <w:rFonts w:ascii="Consolas" w:hAnsi="Consolas"/>
          <w:sz w:val="18"/>
          <w:szCs w:val="18"/>
        </w:rPr>
        <w:t>)</w:t>
      </w:r>
    </w:p>
    <w:p w14:paraId="1CEC053A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2591455C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sz w:val="18"/>
          <w:szCs w:val="18"/>
        </w:rPr>
        <w:t>HttpNotFound();</w:t>
      </w:r>
    </w:p>
    <w:p w14:paraId="511E923E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     }</w:t>
      </w:r>
    </w:p>
    <w:p w14:paraId="1CDD3ABA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     ViewBag.TeamId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sz w:val="18"/>
          <w:szCs w:val="18"/>
        </w:rPr>
        <w:t>SelectList(_db.Teams,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Id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Name"</w:t>
      </w:r>
      <w:r>
        <w:rPr>
          <w:rFonts w:ascii="Consolas" w:hAnsi="Consolas"/>
          <w:sz w:val="18"/>
          <w:szCs w:val="18"/>
        </w:rPr>
        <w:t>, gamer.TeamId);</w:t>
      </w:r>
    </w:p>
    <w:p w14:paraId="6E22C21E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sz w:val="18"/>
          <w:szCs w:val="18"/>
        </w:rPr>
        <w:t>View(gamer);</w:t>
      </w:r>
    </w:p>
    <w:p w14:paraId="467DDCDA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658E7D05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GET: Gamer/Edit/5</w:t>
      </w:r>
    </w:p>
    <w:p w14:paraId="265F2340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 [HttpGet]</w:t>
      </w:r>
    </w:p>
    <w:p w14:paraId="2AD82073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ync</w:t>
      </w:r>
      <w:r>
        <w:t> </w:t>
      </w:r>
      <w:r>
        <w:rPr>
          <w:rFonts w:ascii="Consolas" w:hAnsi="Consolas"/>
          <w:sz w:val="18"/>
          <w:szCs w:val="18"/>
        </w:rPr>
        <w:t>Task&lt;ActionResult&gt; EditTwo(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rPr>
          <w:rFonts w:ascii="Consolas" w:hAnsi="Consolas"/>
          <w:sz w:val="18"/>
          <w:szCs w:val="18"/>
        </w:rPr>
        <w:t>? id)</w:t>
      </w:r>
    </w:p>
    <w:p w14:paraId="40619938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7B3FD115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sz w:val="18"/>
          <w:szCs w:val="18"/>
        </w:rPr>
        <w:t>(id =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ull</w:t>
      </w:r>
      <w:r>
        <w:rPr>
          <w:rFonts w:ascii="Consolas" w:hAnsi="Consolas"/>
          <w:sz w:val="18"/>
          <w:szCs w:val="18"/>
        </w:rPr>
        <w:t>)</w:t>
      </w:r>
    </w:p>
    <w:p w14:paraId="5A45075E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25387AFD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sz w:val="18"/>
          <w:szCs w:val="18"/>
        </w:rPr>
        <w:t>HttpStatusCodeResult(HttpStatusCode.BadRequest);</w:t>
      </w:r>
    </w:p>
    <w:p w14:paraId="02D30D96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     }</w:t>
      </w:r>
    </w:p>
    <w:p w14:paraId="75BCE684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     Gamer gamer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wait</w:t>
      </w:r>
      <w:r>
        <w:t> </w:t>
      </w:r>
      <w:r>
        <w:rPr>
          <w:rFonts w:ascii="Consolas" w:hAnsi="Consolas"/>
          <w:sz w:val="18"/>
          <w:szCs w:val="18"/>
        </w:rPr>
        <w:t>_db.Gamers.FindAsync(id);</w:t>
      </w:r>
    </w:p>
    <w:p w14:paraId="6AE44A8B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sz w:val="18"/>
          <w:szCs w:val="18"/>
        </w:rPr>
        <w:t>(gamer =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ull</w:t>
      </w:r>
      <w:r>
        <w:rPr>
          <w:rFonts w:ascii="Consolas" w:hAnsi="Consolas"/>
          <w:sz w:val="18"/>
          <w:szCs w:val="18"/>
        </w:rPr>
        <w:t>)</w:t>
      </w:r>
    </w:p>
    <w:p w14:paraId="530C9953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2562F579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sz w:val="18"/>
          <w:szCs w:val="18"/>
        </w:rPr>
        <w:t>HttpNotFound();</w:t>
      </w:r>
    </w:p>
    <w:p w14:paraId="606FE125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     }</w:t>
      </w:r>
    </w:p>
    <w:p w14:paraId="3F1D3F81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     GamerA gamerA = GamerToGamerA(gamer);</w:t>
      </w:r>
    </w:p>
    <w:p w14:paraId="601A0364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     ViewBag.TeamId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sz w:val="18"/>
          <w:szCs w:val="18"/>
        </w:rPr>
        <w:t>SelectList(_db.Teams,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Id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Name"</w:t>
      </w:r>
      <w:r>
        <w:rPr>
          <w:rFonts w:ascii="Consolas" w:hAnsi="Consolas"/>
          <w:sz w:val="18"/>
          <w:szCs w:val="18"/>
        </w:rPr>
        <w:t>, gamerA.TeamId);</w:t>
      </w:r>
    </w:p>
    <w:p w14:paraId="6100F0C3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sz w:val="18"/>
          <w:szCs w:val="18"/>
        </w:rPr>
        <w:t>View(gamerA);</w:t>
      </w:r>
    </w:p>
    <w:p w14:paraId="7C215615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25F05D64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GET: Gamer/Edit/5</w:t>
      </w:r>
    </w:p>
    <w:p w14:paraId="113B7F40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 [HttpGet]</w:t>
      </w:r>
    </w:p>
    <w:p w14:paraId="328D7D63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ync</w:t>
      </w:r>
      <w:r>
        <w:t> </w:t>
      </w:r>
      <w:r>
        <w:rPr>
          <w:rFonts w:ascii="Consolas" w:hAnsi="Consolas"/>
          <w:sz w:val="18"/>
          <w:szCs w:val="18"/>
        </w:rPr>
        <w:t>Task&lt;ActionResult&gt; EditThree(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rPr>
          <w:rFonts w:ascii="Consolas" w:hAnsi="Consolas"/>
          <w:sz w:val="18"/>
          <w:szCs w:val="18"/>
        </w:rPr>
        <w:t>? id)</w:t>
      </w:r>
    </w:p>
    <w:p w14:paraId="79100F36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7824790F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sz w:val="18"/>
          <w:szCs w:val="18"/>
        </w:rPr>
        <w:t>(id =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ull</w:t>
      </w:r>
      <w:r>
        <w:rPr>
          <w:rFonts w:ascii="Consolas" w:hAnsi="Consolas"/>
          <w:sz w:val="18"/>
          <w:szCs w:val="18"/>
        </w:rPr>
        <w:t>)</w:t>
      </w:r>
    </w:p>
    <w:p w14:paraId="2A452AC3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3A864D7D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sz w:val="18"/>
          <w:szCs w:val="18"/>
        </w:rPr>
        <w:t>HttpStatusCodeResult(HttpStatusCode.BadRequest);</w:t>
      </w:r>
    </w:p>
    <w:p w14:paraId="4D57754C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     }</w:t>
      </w:r>
    </w:p>
    <w:p w14:paraId="2F3BC9FD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     Gamer gamer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wait</w:t>
      </w:r>
      <w:r>
        <w:t> </w:t>
      </w:r>
      <w:r>
        <w:rPr>
          <w:rFonts w:ascii="Consolas" w:hAnsi="Consolas"/>
          <w:sz w:val="18"/>
          <w:szCs w:val="18"/>
        </w:rPr>
        <w:t>_db.Gamers.FindAsync(id);</w:t>
      </w:r>
    </w:p>
    <w:p w14:paraId="23C0BF89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sz w:val="18"/>
          <w:szCs w:val="18"/>
        </w:rPr>
        <w:t>(gamer =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ull</w:t>
      </w:r>
      <w:r>
        <w:rPr>
          <w:rFonts w:ascii="Consolas" w:hAnsi="Consolas"/>
          <w:sz w:val="18"/>
          <w:szCs w:val="18"/>
        </w:rPr>
        <w:t>)</w:t>
      </w:r>
    </w:p>
    <w:p w14:paraId="3480AF54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47D30B12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sz w:val="18"/>
          <w:szCs w:val="18"/>
        </w:rPr>
        <w:t>HttpNotFound();</w:t>
      </w:r>
    </w:p>
    <w:p w14:paraId="065C9E6A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     }</w:t>
      </w:r>
    </w:p>
    <w:p w14:paraId="2A35F910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     ViewData[</w:t>
      </w:r>
      <w:r>
        <w:rPr>
          <w:rFonts w:ascii="Consolas" w:hAnsi="Consolas"/>
          <w:color w:val="A31515"/>
          <w:sz w:val="18"/>
          <w:szCs w:val="18"/>
        </w:rPr>
        <w:t>"GamerData"</w:t>
      </w:r>
      <w:r>
        <w:rPr>
          <w:rFonts w:ascii="Consolas" w:hAnsi="Consolas"/>
          <w:sz w:val="18"/>
          <w:szCs w:val="18"/>
        </w:rPr>
        <w:t>] = gamer;</w:t>
      </w:r>
    </w:p>
    <w:p w14:paraId="73A0A942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sz w:val="18"/>
          <w:szCs w:val="18"/>
        </w:rPr>
        <w:t>View();</w:t>
      </w:r>
    </w:p>
    <w:p w14:paraId="758A4FFF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ViewBag.TeamId = new SelectList(_db.Teams, "Id", "Name", gamer.TeamId);</w:t>
      </w:r>
    </w:p>
    <w:p w14:paraId="562BCFC3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return View(gamer);</w:t>
      </w:r>
    </w:p>
    <w:p w14:paraId="69CE5BDB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2CA6CF9B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POST: Gamer/Edit/5</w:t>
      </w:r>
    </w:p>
    <w:p w14:paraId="16772821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To protect from overposting attacks, please enable the specific properties you want to bind to, for</w:t>
      </w:r>
    </w:p>
    <w:p w14:paraId="744B4404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more details see</w:t>
      </w:r>
      <w:r>
        <w:t> </w:t>
      </w:r>
      <w:hyperlink r:id="rId65" w:history="1">
        <w:r>
          <w:rPr>
            <w:rStyle w:val="Hyperlink"/>
            <w:rFonts w:ascii="Consolas" w:hAnsi="Consolas"/>
            <w:sz w:val="18"/>
            <w:szCs w:val="18"/>
          </w:rPr>
          <w:t>https://go.microsoft.com/fwlink/?LinkId=317598</w:t>
        </w:r>
      </w:hyperlink>
      <w:r>
        <w:rPr>
          <w:rFonts w:ascii="Consolas" w:hAnsi="Consolas"/>
          <w:color w:val="008000"/>
          <w:sz w:val="18"/>
          <w:szCs w:val="18"/>
        </w:rPr>
        <w:t>.</w:t>
      </w:r>
    </w:p>
    <w:p w14:paraId="067D38FB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 [HttpPost]</w:t>
      </w:r>
    </w:p>
    <w:p w14:paraId="0CFF9B7A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 [ValidateAntiForgeryToken]</w:t>
      </w:r>
    </w:p>
    <w:p w14:paraId="44FC43D4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ync</w:t>
      </w:r>
      <w:r>
        <w:t> </w:t>
      </w:r>
      <w:r>
        <w:rPr>
          <w:rFonts w:ascii="Consolas" w:hAnsi="Consolas"/>
          <w:sz w:val="18"/>
          <w:szCs w:val="18"/>
        </w:rPr>
        <w:t>Task&lt;ActionResult&gt; Edit([Bind(Include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Id,Name,Gender,City,DateOfBirth,EmailAddress,Score,ProfileUrl,GameMoney,TeamId"</w:t>
      </w:r>
      <w:r>
        <w:rPr>
          <w:rFonts w:ascii="Consolas" w:hAnsi="Consolas"/>
          <w:sz w:val="18"/>
          <w:szCs w:val="18"/>
        </w:rPr>
        <w:t>)] Gamer gamer)</w:t>
      </w:r>
    </w:p>
    <w:p w14:paraId="1CC2F1D0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7DC36B36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sz w:val="18"/>
          <w:szCs w:val="18"/>
        </w:rPr>
        <w:t>(ModelState.IsValid)</w:t>
      </w:r>
    </w:p>
    <w:p w14:paraId="4CF4EEBA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6B773600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         _db.Entry(gamer).State = EntityState.Modified;</w:t>
      </w:r>
    </w:p>
    <w:p w14:paraId="575F956F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wait</w:t>
      </w:r>
      <w:r>
        <w:t> </w:t>
      </w:r>
      <w:r>
        <w:rPr>
          <w:rFonts w:ascii="Consolas" w:hAnsi="Consolas"/>
          <w:sz w:val="18"/>
          <w:szCs w:val="18"/>
        </w:rPr>
        <w:t>_db.SaveChangesAsync();</w:t>
      </w:r>
    </w:p>
    <w:p w14:paraId="08F4B1D9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sz w:val="18"/>
          <w:szCs w:val="18"/>
        </w:rPr>
        <w:t>RedirectToAction(</w:t>
      </w:r>
      <w:r>
        <w:rPr>
          <w:rFonts w:ascii="Consolas" w:hAnsi="Consolas"/>
          <w:color w:val="A31515"/>
          <w:sz w:val="18"/>
          <w:szCs w:val="18"/>
        </w:rPr>
        <w:t>"Index"</w:t>
      </w:r>
      <w:r>
        <w:rPr>
          <w:rFonts w:ascii="Consolas" w:hAnsi="Consolas"/>
          <w:sz w:val="18"/>
          <w:szCs w:val="18"/>
        </w:rPr>
        <w:t>);</w:t>
      </w:r>
    </w:p>
    <w:p w14:paraId="2E57823D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     }</w:t>
      </w:r>
    </w:p>
    <w:p w14:paraId="6E2C1EAC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     ViewBag.TeamId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sz w:val="18"/>
          <w:szCs w:val="18"/>
        </w:rPr>
        <w:t>SelectList(_db.Teams,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Id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Name"</w:t>
      </w:r>
      <w:r>
        <w:rPr>
          <w:rFonts w:ascii="Consolas" w:hAnsi="Consolas"/>
          <w:sz w:val="18"/>
          <w:szCs w:val="18"/>
        </w:rPr>
        <w:t>, gamer.TeamId);</w:t>
      </w:r>
    </w:p>
    <w:p w14:paraId="2DA19563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sz w:val="18"/>
          <w:szCs w:val="18"/>
        </w:rPr>
        <w:t>View(gamer);</w:t>
      </w:r>
    </w:p>
    <w:p w14:paraId="2AECB5D5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56086F10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 [HttpPost]</w:t>
      </w:r>
    </w:p>
    <w:p w14:paraId="1C99ABFB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ync</w:t>
      </w:r>
      <w:r>
        <w:t> </w:t>
      </w:r>
      <w:r>
        <w:rPr>
          <w:rFonts w:ascii="Consolas" w:hAnsi="Consolas"/>
          <w:sz w:val="18"/>
          <w:szCs w:val="18"/>
        </w:rPr>
        <w:t>Task&lt;ActionResult&gt; EditTwo(GamerA gamerA)</w:t>
      </w:r>
    </w:p>
    <w:p w14:paraId="4E6776A1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723ECC09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sz w:val="18"/>
          <w:szCs w:val="18"/>
        </w:rPr>
        <w:t>(ModelState.IsValid)</w:t>
      </w:r>
    </w:p>
    <w:p w14:paraId="6E267565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547294E8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         Gamer gamer = GamerAToGamer(gamerA);</w:t>
      </w:r>
    </w:p>
    <w:p w14:paraId="4AC773CE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Retrieve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data from DB</w:t>
      </w:r>
    </w:p>
    <w:p w14:paraId="60B27269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         Gamer gamerFromDb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wait</w:t>
      </w:r>
      <w:r>
        <w:t> </w:t>
      </w:r>
      <w:r>
        <w:rPr>
          <w:rFonts w:ascii="Consolas" w:hAnsi="Consolas"/>
          <w:sz w:val="18"/>
          <w:szCs w:val="18"/>
        </w:rPr>
        <w:t>_db.Gamers.SingleAsync(g =&gt; g.Id == gamerA.Id);</w:t>
      </w:r>
    </w:p>
    <w:p w14:paraId="38DC1869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Update all properties except Email and Score</w:t>
      </w:r>
    </w:p>
    <w:p w14:paraId="6EA14E0E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         gamerFromDb.Name = gamer.Name;</w:t>
      </w:r>
    </w:p>
    <w:p w14:paraId="3D3C6E17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         gamerFromDb.Gender = gamer.Gender;</w:t>
      </w:r>
    </w:p>
    <w:p w14:paraId="52583DB3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         gamerFromDb.City = gamer.City;</w:t>
      </w:r>
    </w:p>
    <w:p w14:paraId="1E43D199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         gamerFromDb.DateOfBirth = gamer.DateOfBirth;</w:t>
      </w:r>
    </w:p>
    <w:p w14:paraId="2ACC9EB2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gamerFromDb.EmailAddress = gamer.EmailAddress;</w:t>
      </w:r>
    </w:p>
    <w:p w14:paraId="06F0CA6A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gamerFromDb.Score = gamer.Score;</w:t>
      </w:r>
    </w:p>
    <w:p w14:paraId="5E91FD60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         gamerFromDb.ProfileUrl = gamer.ProfileUrl;</w:t>
      </w:r>
    </w:p>
    <w:p w14:paraId="21B246E9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         gamerFromDb.GameMoney = gamer.GameMoney;</w:t>
      </w:r>
    </w:p>
    <w:p w14:paraId="4F5715DC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         gamerFromDb.TeamId = gamer.TeamId;</w:t>
      </w:r>
    </w:p>
    <w:p w14:paraId="5AEE821F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         _db.Entry(gamerFromDb).State = EntityState.Modified;</w:t>
      </w:r>
    </w:p>
    <w:p w14:paraId="0B02BA01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wait</w:t>
      </w:r>
      <w:r>
        <w:t> </w:t>
      </w:r>
      <w:r>
        <w:rPr>
          <w:rFonts w:ascii="Consolas" w:hAnsi="Consolas"/>
          <w:sz w:val="18"/>
          <w:szCs w:val="18"/>
        </w:rPr>
        <w:t>_db.SaveChangesAsync();</w:t>
      </w:r>
    </w:p>
    <w:p w14:paraId="02A66A92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return RedirectToAction("Index");</w:t>
      </w:r>
    </w:p>
    <w:p w14:paraId="45530AFA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sz w:val="18"/>
          <w:szCs w:val="18"/>
        </w:rPr>
        <w:t>RedirectToAction(</w:t>
      </w:r>
      <w:r>
        <w:rPr>
          <w:rFonts w:ascii="Consolas" w:hAnsi="Consolas"/>
          <w:color w:val="A31515"/>
          <w:sz w:val="18"/>
          <w:szCs w:val="18"/>
        </w:rPr>
        <w:t>"DetailsThree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sz w:val="18"/>
          <w:szCs w:val="18"/>
        </w:rPr>
        <w:t>{ id = gamerA.Id });</w:t>
      </w:r>
    </w:p>
    <w:p w14:paraId="1DD8EB8C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     }</w:t>
      </w:r>
    </w:p>
    <w:p w14:paraId="25D1125B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     ViewBag.TeamId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sz w:val="18"/>
          <w:szCs w:val="18"/>
        </w:rPr>
        <w:t>SelectList(_db.Teams,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Id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Name"</w:t>
      </w:r>
      <w:r>
        <w:rPr>
          <w:rFonts w:ascii="Consolas" w:hAnsi="Consolas"/>
          <w:sz w:val="18"/>
          <w:szCs w:val="18"/>
        </w:rPr>
        <w:t>, gamerA.TeamId);</w:t>
      </w:r>
    </w:p>
    <w:p w14:paraId="60BA053F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sz w:val="18"/>
          <w:szCs w:val="18"/>
        </w:rPr>
        <w:t>View(gamerA);</w:t>
      </w:r>
    </w:p>
    <w:p w14:paraId="5B683A12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4888ABDD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 [HttpPost]</w:t>
      </w:r>
    </w:p>
    <w:p w14:paraId="3E3629A2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ync</w:t>
      </w:r>
      <w:r>
        <w:t> </w:t>
      </w:r>
      <w:r>
        <w:rPr>
          <w:rFonts w:ascii="Consolas" w:hAnsi="Consolas"/>
          <w:sz w:val="18"/>
          <w:szCs w:val="18"/>
        </w:rPr>
        <w:t>Task&lt;ActionResult&gt; EditThree(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sz w:val="18"/>
          <w:szCs w:val="18"/>
        </w:rPr>
        <w:t>id,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t> </w:t>
      </w:r>
      <w:r>
        <w:rPr>
          <w:rFonts w:ascii="Consolas" w:hAnsi="Consolas"/>
          <w:sz w:val="18"/>
          <w:szCs w:val="18"/>
        </w:rPr>
        <w:t>name,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t> </w:t>
      </w:r>
      <w:r>
        <w:rPr>
          <w:rFonts w:ascii="Consolas" w:hAnsi="Consolas"/>
          <w:sz w:val="18"/>
          <w:szCs w:val="18"/>
        </w:rPr>
        <w:t>gender,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t> </w:t>
      </w:r>
      <w:r>
        <w:rPr>
          <w:rFonts w:ascii="Consolas" w:hAnsi="Consolas"/>
          <w:sz w:val="18"/>
          <w:szCs w:val="18"/>
        </w:rPr>
        <w:t>city, DateTime? dateOfBirth,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t> </w:t>
      </w:r>
      <w:r>
        <w:rPr>
          <w:rFonts w:ascii="Consolas" w:hAnsi="Consolas"/>
          <w:sz w:val="18"/>
          <w:szCs w:val="18"/>
        </w:rPr>
        <w:t>emailAddress,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rPr>
          <w:rFonts w:ascii="Consolas" w:hAnsi="Consolas"/>
          <w:sz w:val="18"/>
          <w:szCs w:val="18"/>
        </w:rPr>
        <w:t>? score,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t> </w:t>
      </w:r>
      <w:r>
        <w:rPr>
          <w:rFonts w:ascii="Consolas" w:hAnsi="Consolas"/>
          <w:sz w:val="18"/>
          <w:szCs w:val="18"/>
        </w:rPr>
        <w:t>profileUrl,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rPr>
          <w:rFonts w:ascii="Consolas" w:hAnsi="Consolas"/>
          <w:sz w:val="18"/>
          <w:szCs w:val="18"/>
        </w:rPr>
        <w:t>? gameMoney,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rPr>
          <w:rFonts w:ascii="Consolas" w:hAnsi="Consolas"/>
          <w:sz w:val="18"/>
          <w:szCs w:val="18"/>
        </w:rPr>
        <w:t>? teamId)</w:t>
      </w:r>
    </w:p>
    <w:p w14:paraId="3EE7F85B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public async Task&lt;ActionResult&gt; EditThree(Gamer gamer)</w:t>
      </w:r>
    </w:p>
    <w:p w14:paraId="642F7FFE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0D4E1150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ar</w:t>
      </w:r>
      <w:r>
        <w:t> </w:t>
      </w:r>
      <w:r>
        <w:rPr>
          <w:rFonts w:ascii="Consolas" w:hAnsi="Consolas"/>
          <w:sz w:val="18"/>
          <w:szCs w:val="18"/>
        </w:rPr>
        <w:t>gamerData = ViewData[</w:t>
      </w:r>
      <w:r>
        <w:rPr>
          <w:rFonts w:ascii="Consolas" w:hAnsi="Consolas"/>
          <w:color w:val="A31515"/>
          <w:sz w:val="18"/>
          <w:szCs w:val="18"/>
        </w:rPr>
        <w:t>"GamerData"</w:t>
      </w:r>
      <w:r>
        <w:rPr>
          <w:rFonts w:ascii="Consolas" w:hAnsi="Consolas"/>
          <w:sz w:val="18"/>
          <w:szCs w:val="18"/>
        </w:rPr>
        <w:t>];</w:t>
      </w:r>
    </w:p>
    <w:p w14:paraId="06FADBF8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sz w:val="18"/>
          <w:szCs w:val="18"/>
        </w:rPr>
        <w:t>RedirectToAction(</w:t>
      </w:r>
      <w:r>
        <w:rPr>
          <w:rFonts w:ascii="Consolas" w:hAnsi="Consolas"/>
          <w:color w:val="A31515"/>
          <w:sz w:val="18"/>
          <w:szCs w:val="18"/>
        </w:rPr>
        <w:t>"Index"</w:t>
      </w:r>
      <w:r>
        <w:rPr>
          <w:rFonts w:ascii="Consolas" w:hAnsi="Consolas"/>
          <w:sz w:val="18"/>
          <w:szCs w:val="18"/>
        </w:rPr>
        <w:t>);</w:t>
      </w:r>
    </w:p>
    <w:p w14:paraId="60D56B85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768AB085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GET: Gamer/Delete/5</w:t>
      </w:r>
    </w:p>
    <w:p w14:paraId="41A2CB0A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 [HttpGet]</w:t>
      </w:r>
    </w:p>
    <w:p w14:paraId="1D5407B1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ync</w:t>
      </w:r>
      <w:r>
        <w:t> </w:t>
      </w:r>
      <w:r>
        <w:rPr>
          <w:rFonts w:ascii="Consolas" w:hAnsi="Consolas"/>
          <w:sz w:val="18"/>
          <w:szCs w:val="18"/>
        </w:rPr>
        <w:t>Task&lt;ActionResult&gt; Delete(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rPr>
          <w:rFonts w:ascii="Consolas" w:hAnsi="Consolas"/>
          <w:sz w:val="18"/>
          <w:szCs w:val="18"/>
        </w:rPr>
        <w:t>? id)</w:t>
      </w:r>
    </w:p>
    <w:p w14:paraId="3BB7C899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1497715F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sz w:val="18"/>
          <w:szCs w:val="18"/>
        </w:rPr>
        <w:t>(id =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ull</w:t>
      </w:r>
      <w:r>
        <w:rPr>
          <w:rFonts w:ascii="Consolas" w:hAnsi="Consolas"/>
          <w:sz w:val="18"/>
          <w:szCs w:val="18"/>
        </w:rPr>
        <w:t>)</w:t>
      </w:r>
    </w:p>
    <w:p w14:paraId="10E5108C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3EB885D4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sz w:val="18"/>
          <w:szCs w:val="18"/>
        </w:rPr>
        <w:t>HttpStatusCodeResult(HttpStatusCode.BadRequest);</w:t>
      </w:r>
    </w:p>
    <w:p w14:paraId="47F2EDFB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     }</w:t>
      </w:r>
    </w:p>
    <w:p w14:paraId="4DA09977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     Gamer gamer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wait</w:t>
      </w:r>
      <w:r>
        <w:t> </w:t>
      </w:r>
      <w:r>
        <w:rPr>
          <w:rFonts w:ascii="Consolas" w:hAnsi="Consolas"/>
          <w:sz w:val="18"/>
          <w:szCs w:val="18"/>
        </w:rPr>
        <w:t>_db.Gamers.FindAsync(id);</w:t>
      </w:r>
    </w:p>
    <w:p w14:paraId="252C378F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sz w:val="18"/>
          <w:szCs w:val="18"/>
        </w:rPr>
        <w:t>(gamer =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ull</w:t>
      </w:r>
      <w:r>
        <w:rPr>
          <w:rFonts w:ascii="Consolas" w:hAnsi="Consolas"/>
          <w:sz w:val="18"/>
          <w:szCs w:val="18"/>
        </w:rPr>
        <w:t>)</w:t>
      </w:r>
    </w:p>
    <w:p w14:paraId="2C5C2DCF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67563544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sz w:val="18"/>
          <w:szCs w:val="18"/>
        </w:rPr>
        <w:t>HttpNotFound();</w:t>
      </w:r>
    </w:p>
    <w:p w14:paraId="71464E16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     }</w:t>
      </w:r>
    </w:p>
    <w:p w14:paraId="312EA0C6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sz w:val="18"/>
          <w:szCs w:val="18"/>
        </w:rPr>
        <w:t>View(gamer);</w:t>
      </w:r>
    </w:p>
    <w:p w14:paraId="64DA8C4B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2F44F436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POST: Gamer/Delete/5</w:t>
      </w:r>
    </w:p>
    <w:p w14:paraId="035982BA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 [HttpPost, ActionName(</w:t>
      </w:r>
      <w:r>
        <w:rPr>
          <w:rFonts w:ascii="Consolas" w:hAnsi="Consolas"/>
          <w:color w:val="A31515"/>
          <w:sz w:val="18"/>
          <w:szCs w:val="18"/>
        </w:rPr>
        <w:t>"Delete"</w:t>
      </w:r>
      <w:r>
        <w:rPr>
          <w:rFonts w:ascii="Consolas" w:hAnsi="Consolas"/>
          <w:sz w:val="18"/>
          <w:szCs w:val="18"/>
        </w:rPr>
        <w:t>)]</w:t>
      </w:r>
    </w:p>
    <w:p w14:paraId="1BF8DB82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 [ValidateAntiForgeryToken]</w:t>
      </w:r>
    </w:p>
    <w:p w14:paraId="3509DE13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ync</w:t>
      </w:r>
      <w:r>
        <w:t> </w:t>
      </w:r>
      <w:r>
        <w:rPr>
          <w:rFonts w:ascii="Consolas" w:hAnsi="Consolas"/>
          <w:sz w:val="18"/>
          <w:szCs w:val="18"/>
        </w:rPr>
        <w:t>Task&lt;ActionResult&gt; DeleteConfirmed(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sz w:val="18"/>
          <w:szCs w:val="18"/>
        </w:rPr>
        <w:t>id)</w:t>
      </w:r>
    </w:p>
    <w:p w14:paraId="56993C31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4FA713F8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     Gamer gamer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wait</w:t>
      </w:r>
      <w:r>
        <w:t> </w:t>
      </w:r>
      <w:r>
        <w:rPr>
          <w:rFonts w:ascii="Consolas" w:hAnsi="Consolas"/>
          <w:sz w:val="18"/>
          <w:szCs w:val="18"/>
        </w:rPr>
        <w:t>_db.Gamers.FindAsync(id);</w:t>
      </w:r>
    </w:p>
    <w:p w14:paraId="57B5E7B6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     _db.Gamers.Remove(gamer);</w:t>
      </w:r>
    </w:p>
    <w:p w14:paraId="78870A0E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wait</w:t>
      </w:r>
      <w:r>
        <w:t> </w:t>
      </w:r>
      <w:r>
        <w:rPr>
          <w:rFonts w:ascii="Consolas" w:hAnsi="Consolas"/>
          <w:sz w:val="18"/>
          <w:szCs w:val="18"/>
        </w:rPr>
        <w:t>_db.SaveChangesAsync();</w:t>
      </w:r>
    </w:p>
    <w:p w14:paraId="6F99AC3A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sz w:val="18"/>
          <w:szCs w:val="18"/>
        </w:rPr>
        <w:t>RedirectToAction(</w:t>
      </w:r>
      <w:r>
        <w:rPr>
          <w:rFonts w:ascii="Consolas" w:hAnsi="Consolas"/>
          <w:color w:val="A31515"/>
          <w:sz w:val="18"/>
          <w:szCs w:val="18"/>
        </w:rPr>
        <w:t>"Index"</w:t>
      </w:r>
      <w:r>
        <w:rPr>
          <w:rFonts w:ascii="Consolas" w:hAnsi="Consolas"/>
          <w:sz w:val="18"/>
          <w:szCs w:val="18"/>
        </w:rPr>
        <w:t>);</w:t>
      </w:r>
    </w:p>
    <w:p w14:paraId="757111B2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0DC0D7C6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iv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atic</w:t>
      </w:r>
      <w:r>
        <w:t> </w:t>
      </w:r>
      <w:r>
        <w:rPr>
          <w:rFonts w:ascii="Consolas" w:hAnsi="Consolas"/>
          <w:sz w:val="18"/>
          <w:szCs w:val="18"/>
        </w:rPr>
        <w:t>GamerA GamerToGamerA(Gamer gamer)</w:t>
      </w:r>
    </w:p>
    <w:p w14:paraId="3A226F04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5609CD1C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     GamerA gamerA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sz w:val="18"/>
          <w:szCs w:val="18"/>
        </w:rPr>
        <w:t>GamerA</w:t>
      </w:r>
    </w:p>
    <w:p w14:paraId="510E9126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36E340D0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         Id = gamer.Id,</w:t>
      </w:r>
    </w:p>
    <w:p w14:paraId="473A3584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         Name = gamer.Name,</w:t>
      </w:r>
    </w:p>
    <w:p w14:paraId="1F23ED82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         Gender = gamer.Gender,</w:t>
      </w:r>
    </w:p>
    <w:p w14:paraId="405B64ED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         City = gamer.City,</w:t>
      </w:r>
    </w:p>
    <w:p w14:paraId="0D3BA3A1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         DateOfBirth = gamer.DateOfBirth,</w:t>
      </w:r>
    </w:p>
    <w:p w14:paraId="44010E90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         EmailAddress = gamer.EmailAddress,</w:t>
      </w:r>
    </w:p>
    <w:p w14:paraId="77987131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         Score = gamer.Score,</w:t>
      </w:r>
    </w:p>
    <w:p w14:paraId="2E3B5E90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         ProfileUrl = gamer.ProfileUrl,</w:t>
      </w:r>
    </w:p>
    <w:p w14:paraId="36A7743C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         GameMoney = gamer.GameMoney,</w:t>
      </w:r>
    </w:p>
    <w:p w14:paraId="5122E4EF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         TeamId = gamer.TeamId</w:t>
      </w:r>
    </w:p>
    <w:p w14:paraId="42B57513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     };</w:t>
      </w:r>
    </w:p>
    <w:p w14:paraId="465921FC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sz w:val="18"/>
          <w:szCs w:val="18"/>
        </w:rPr>
        <w:t>gamerA;</w:t>
      </w:r>
    </w:p>
    <w:p w14:paraId="64799058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26A36AF8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iv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atic</w:t>
      </w:r>
      <w:r>
        <w:t> </w:t>
      </w:r>
      <w:r>
        <w:rPr>
          <w:rFonts w:ascii="Consolas" w:hAnsi="Consolas"/>
          <w:sz w:val="18"/>
          <w:szCs w:val="18"/>
        </w:rPr>
        <w:t>Gamer GamerAToGamer(GamerA gamerA)</w:t>
      </w:r>
    </w:p>
    <w:p w14:paraId="664B6E41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76D19C5C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     Gamer gamer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sz w:val="18"/>
          <w:szCs w:val="18"/>
        </w:rPr>
        <w:t>Gamer</w:t>
      </w:r>
    </w:p>
    <w:p w14:paraId="62687313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5C139144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         Id = gamerA.Id,</w:t>
      </w:r>
    </w:p>
    <w:p w14:paraId="75B8D716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         Name = gamerA.Name,</w:t>
      </w:r>
    </w:p>
    <w:p w14:paraId="4F204AB9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         Gender = gamerA.Gender,</w:t>
      </w:r>
    </w:p>
    <w:p w14:paraId="24DF6C0F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         City = gamerA.City,</w:t>
      </w:r>
    </w:p>
    <w:p w14:paraId="2A412E8D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         DateOfBirth = gamerA.DateOfBirth,</w:t>
      </w:r>
    </w:p>
    <w:p w14:paraId="21A3AC6B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         EmailAddress = gamerA.EmailAddress,</w:t>
      </w:r>
    </w:p>
    <w:p w14:paraId="1F1A4C81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         Score = gamerA.Score,</w:t>
      </w:r>
    </w:p>
    <w:p w14:paraId="4EF5BD37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         ProfileUrl = gamerA.ProfileUrl,</w:t>
      </w:r>
    </w:p>
    <w:p w14:paraId="4468C457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         GameMoney = gamerA.GameMoney,</w:t>
      </w:r>
    </w:p>
    <w:p w14:paraId="024123E3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         TeamId = gamerA.TeamId</w:t>
      </w:r>
    </w:p>
    <w:p w14:paraId="180A6C9F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     };</w:t>
      </w:r>
    </w:p>
    <w:p w14:paraId="62F5C93B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sz w:val="18"/>
          <w:szCs w:val="18"/>
        </w:rPr>
        <w:t>gamer;</w:t>
      </w:r>
    </w:p>
    <w:p w14:paraId="0A35D97E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4EE57051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otected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overrid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oid</w:t>
      </w:r>
      <w:r>
        <w:t> </w:t>
      </w:r>
      <w:r>
        <w:rPr>
          <w:rFonts w:ascii="Consolas" w:hAnsi="Consolas"/>
          <w:sz w:val="18"/>
          <w:szCs w:val="18"/>
        </w:rPr>
        <w:t>Dispose(</w:t>
      </w:r>
      <w:r>
        <w:rPr>
          <w:rFonts w:ascii="Consolas" w:hAnsi="Consolas"/>
          <w:color w:val="0000FF"/>
          <w:sz w:val="18"/>
          <w:szCs w:val="18"/>
        </w:rPr>
        <w:t>bool</w:t>
      </w:r>
      <w:r>
        <w:t> </w:t>
      </w:r>
      <w:r>
        <w:rPr>
          <w:rFonts w:ascii="Consolas" w:hAnsi="Consolas"/>
          <w:sz w:val="18"/>
          <w:szCs w:val="18"/>
        </w:rPr>
        <w:t>disposing)</w:t>
      </w:r>
    </w:p>
    <w:p w14:paraId="5312C072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116DBA45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sz w:val="18"/>
          <w:szCs w:val="18"/>
        </w:rPr>
        <w:t>(disposing)</w:t>
      </w:r>
    </w:p>
    <w:p w14:paraId="398FAF46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5843F1D6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         _db.Dispose();</w:t>
      </w:r>
    </w:p>
    <w:p w14:paraId="41A17DAD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     }</w:t>
      </w:r>
    </w:p>
    <w:p w14:paraId="6B5F3501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ase</w:t>
      </w:r>
      <w:r>
        <w:rPr>
          <w:rFonts w:ascii="Consolas" w:hAnsi="Consolas"/>
          <w:sz w:val="18"/>
          <w:szCs w:val="18"/>
        </w:rPr>
        <w:t>.Dispose(disposing);</w:t>
      </w:r>
    </w:p>
    <w:p w14:paraId="3E815B6D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039D4C61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 }</w:t>
      </w:r>
    </w:p>
    <w:p w14:paraId="4487C84E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}</w:t>
      </w:r>
    </w:p>
    <w:p w14:paraId="281C327A" w14:textId="77777777" w:rsidR="00150EC0" w:rsidRDefault="00150EC0" w:rsidP="00301271">
      <w:pPr>
        <w:spacing w:after="0"/>
      </w:pPr>
    </w:p>
    <w:p w14:paraId="5CC93980" w14:textId="77777777" w:rsidR="00150EC0" w:rsidRDefault="00150EC0" w:rsidP="00301271">
      <w:pPr>
        <w:spacing w:after="0"/>
      </w:pPr>
    </w:p>
    <w:p w14:paraId="2EAFD2C5" w14:textId="77777777" w:rsidR="00150EC0" w:rsidRDefault="00150EC0" w:rsidP="00301271">
      <w:pPr>
        <w:spacing w:after="0"/>
      </w:pPr>
      <w:r>
        <w:rPr>
          <w:sz w:val="36"/>
          <w:szCs w:val="36"/>
        </w:rPr>
        <w:t>5.3. Views/Gamer/Index.cshtml</w:t>
      </w:r>
    </w:p>
    <w:p w14:paraId="2A359F4B" w14:textId="77777777" w:rsidR="00150EC0" w:rsidRDefault="00150EC0" w:rsidP="00301271">
      <w:pPr>
        <w:spacing w:after="0"/>
      </w:pPr>
    </w:p>
    <w:p w14:paraId="662CBDE9" w14:textId="77777777" w:rsidR="00150EC0" w:rsidRDefault="00150EC0" w:rsidP="00301271">
      <w:pPr>
        <w:spacing w:after="0"/>
      </w:pPr>
    </w:p>
    <w:p w14:paraId="5D7E804A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  <w:shd w:val="clear" w:color="auto" w:fill="FFFF00"/>
        </w:rPr>
        <w:t>@model</w:t>
      </w:r>
      <w:r>
        <w:t> </w:t>
      </w:r>
      <w:r>
        <w:rPr>
          <w:rFonts w:ascii="Consolas" w:hAnsi="Consolas"/>
          <w:sz w:val="18"/>
          <w:szCs w:val="18"/>
        </w:rPr>
        <w:t>IEnumerable&lt;OnlineGame.Web.Models.Gamer&gt;</w:t>
      </w:r>
    </w:p>
    <w:p w14:paraId="590C7F42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  <w:shd w:val="clear" w:color="auto" w:fill="FFFF00"/>
        </w:rPr>
        <w:t>@{</w:t>
      </w:r>
    </w:p>
    <w:p w14:paraId="4F7AE1CA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 ViewBag.Title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Index"</w:t>
      </w:r>
      <w:r>
        <w:rPr>
          <w:rFonts w:ascii="Consolas" w:hAnsi="Consolas"/>
          <w:sz w:val="18"/>
          <w:szCs w:val="18"/>
        </w:rPr>
        <w:t>;</w:t>
      </w:r>
    </w:p>
    <w:p w14:paraId="3834E1EB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  <w:shd w:val="clear" w:color="auto" w:fill="FFFF00"/>
        </w:rPr>
        <w:t>}</w:t>
      </w:r>
    </w:p>
    <w:p w14:paraId="5FCBBE8C" w14:textId="77777777" w:rsidR="00150EC0" w:rsidRDefault="00150EC0" w:rsidP="00301271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h2</w:t>
      </w:r>
      <w:r>
        <w:rPr>
          <w:rFonts w:ascii="Consolas" w:hAnsi="Consolas"/>
          <w:color w:val="0000FF"/>
          <w:sz w:val="18"/>
          <w:szCs w:val="18"/>
        </w:rPr>
        <w:t>&gt;</w:t>
      </w:r>
      <w:r>
        <w:rPr>
          <w:rFonts w:ascii="Consolas" w:hAnsi="Consolas"/>
          <w:sz w:val="18"/>
          <w:szCs w:val="18"/>
        </w:rPr>
        <w:t>Index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h2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2659FA52" w14:textId="77777777" w:rsidR="00150EC0" w:rsidRDefault="00150EC0" w:rsidP="00301271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p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64E4E01F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Html.ActionLink(</w:t>
      </w:r>
      <w:r>
        <w:rPr>
          <w:rFonts w:ascii="Consolas" w:hAnsi="Consolas"/>
          <w:color w:val="A31515"/>
          <w:sz w:val="18"/>
          <w:szCs w:val="18"/>
        </w:rPr>
        <w:t>"Create New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Create"</w:t>
      </w:r>
      <w:r>
        <w:rPr>
          <w:rFonts w:ascii="Consolas" w:hAnsi="Consolas"/>
          <w:sz w:val="18"/>
          <w:szCs w:val="18"/>
        </w:rPr>
        <w:t>)</w:t>
      </w:r>
    </w:p>
    <w:p w14:paraId="3B76F847" w14:textId="77777777" w:rsidR="00150EC0" w:rsidRDefault="00150EC0" w:rsidP="00301271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p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5E1F8EAA" w14:textId="77777777" w:rsidR="00150EC0" w:rsidRDefault="00150EC0" w:rsidP="00301271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table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class</w:t>
      </w:r>
      <w:r>
        <w:rPr>
          <w:rFonts w:ascii="Consolas" w:hAnsi="Consolas"/>
          <w:color w:val="0000FF"/>
          <w:sz w:val="18"/>
          <w:szCs w:val="18"/>
        </w:rPr>
        <w:t>="table"&gt;</w:t>
      </w:r>
    </w:p>
    <w:p w14:paraId="7BB0E58C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tr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4C632B3D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th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137E94E9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Html.DisplayNameFor(model =&gt; model.Name)</w:t>
      </w:r>
    </w:p>
    <w:p w14:paraId="7A2368A3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th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3B7225AF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th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251C76C7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Html.DisplayNameFor(model =&gt; model.Gender)</w:t>
      </w:r>
    </w:p>
    <w:p w14:paraId="50057FB7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th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7E017DFF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th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1A4B9CC5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Html.DisplayNameFor(model =&gt; model.City)</w:t>
      </w:r>
    </w:p>
    <w:p w14:paraId="61C9F23A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th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1B5E91E9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th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16104E45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Html.DisplayNameFor(model =&gt; model.DateOfBirth)</w:t>
      </w:r>
    </w:p>
    <w:p w14:paraId="0A977081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th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6EC3CA9E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th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684113B8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Html.DisplayNameFor(model =&gt; model.EmailAddress)</w:t>
      </w:r>
    </w:p>
    <w:p w14:paraId="239E71A8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th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107AFE85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th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5982E88A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Html.DisplayNameFor(model =&gt; model.Score)</w:t>
      </w:r>
    </w:p>
    <w:p w14:paraId="0E1FE721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th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78F28D2A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th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0C1E7C99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Html.DisplayNameFor(model =&gt; model.ProfileUrl)</w:t>
      </w:r>
    </w:p>
    <w:p w14:paraId="089EA246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th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48C3FCBE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th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21C3F066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Html.DisplayNameFor(model =&gt; model.GameMoney)</w:t>
      </w:r>
    </w:p>
    <w:p w14:paraId="74EA37B1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th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58677BCF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th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15058D71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Html.DisplayNameFor(model =&gt; model.Team.Name)</w:t>
      </w:r>
    </w:p>
    <w:p w14:paraId="110FE858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th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2A51259A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th</w:t>
      </w:r>
      <w:r>
        <w:rPr>
          <w:rFonts w:ascii="Consolas" w:hAnsi="Consolas"/>
          <w:color w:val="0000FF"/>
          <w:sz w:val="18"/>
          <w:szCs w:val="18"/>
        </w:rPr>
        <w:t>&gt;&lt;/</w:t>
      </w:r>
      <w:r>
        <w:rPr>
          <w:rFonts w:ascii="Consolas" w:hAnsi="Consolas"/>
          <w:color w:val="800000"/>
          <w:sz w:val="18"/>
          <w:szCs w:val="18"/>
        </w:rPr>
        <w:t>th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061C502D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tr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073C8FEA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color w:val="0000FF"/>
          <w:sz w:val="18"/>
          <w:szCs w:val="18"/>
        </w:rPr>
        <w:t>foreach</w:t>
      </w:r>
      <w:r>
        <w:t> </w:t>
      </w:r>
      <w:r>
        <w:rPr>
          <w:rFonts w:ascii="Consolas" w:hAnsi="Consolas"/>
          <w:sz w:val="18"/>
          <w:szCs w:val="18"/>
        </w:rPr>
        <w:t>(var item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</w:t>
      </w:r>
      <w:r>
        <w:t> </w:t>
      </w:r>
      <w:r>
        <w:rPr>
          <w:rFonts w:ascii="Consolas" w:hAnsi="Consolas"/>
          <w:sz w:val="18"/>
          <w:szCs w:val="18"/>
        </w:rPr>
        <w:t>Model)</w:t>
      </w:r>
    </w:p>
    <w:p w14:paraId="3969B503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 {</w:t>
      </w:r>
    </w:p>
    <w:p w14:paraId="275205FD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tr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10BC82D8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td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2AF45A55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Html.DisplayFor(modelItem =&gt; item.Name)</w:t>
      </w:r>
    </w:p>
    <w:p w14:paraId="7B3A3BC1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td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041342E5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td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71F9EE54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Html.DisplayFor(modelItem =&gt; item.Gender)</w:t>
      </w:r>
    </w:p>
    <w:p w14:paraId="1C3913FD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td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54C093F8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td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7AF980BC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Html.DisplayFor(modelItem =&gt; item.City)</w:t>
      </w:r>
    </w:p>
    <w:p w14:paraId="50CC9EDD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td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54F753C8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td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2F561525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Html.DisplayFor(modelItem =&gt; item.DateOfBirth)</w:t>
      </w:r>
    </w:p>
    <w:p w14:paraId="1475FF17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td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0DC7D63F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td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4672EDE7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Html.DisplayFor(modelItem =&gt; item.EmailAddress)</w:t>
      </w:r>
    </w:p>
    <w:p w14:paraId="421D878A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td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01E5A40F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td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61D38EA4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Html.DisplayFor(modelItem =&gt; item.Score)</w:t>
      </w:r>
    </w:p>
    <w:p w14:paraId="0C141674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td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79AE27B2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td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2935C36A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Html.DisplayFor(modelItem =&gt; item.ProfileUrl)</w:t>
      </w:r>
    </w:p>
    <w:p w14:paraId="0E9674C8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td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3D0AC3C5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td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61052F5C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Html.DisplayFor(modelItem =&gt; item.GameMoney)</w:t>
      </w:r>
    </w:p>
    <w:p w14:paraId="1EF6D19D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td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7DD42ACE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td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4F7B1892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Html.DisplayFor(modelItem =&gt; item.Team.Name)</w:t>
      </w:r>
    </w:p>
    <w:p w14:paraId="406A7D12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td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504CE1D2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td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30801DAA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Html.ActionLink(</w:t>
      </w:r>
      <w:r>
        <w:rPr>
          <w:rFonts w:ascii="Consolas" w:hAnsi="Consolas"/>
          <w:color w:val="A31515"/>
          <w:sz w:val="18"/>
          <w:szCs w:val="18"/>
        </w:rPr>
        <w:t>"Edit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Edit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sz w:val="18"/>
          <w:szCs w:val="18"/>
        </w:rPr>
        <w:t>{ id = item.Id }) |</w:t>
      </w:r>
    </w:p>
    <w:p w14:paraId="3DFEDD92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Html.ActionLink(</w:t>
      </w:r>
      <w:r>
        <w:rPr>
          <w:rFonts w:ascii="Consolas" w:hAnsi="Consolas"/>
          <w:color w:val="A31515"/>
          <w:sz w:val="18"/>
          <w:szCs w:val="18"/>
        </w:rPr>
        <w:t>"EditTwo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EditTwo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sz w:val="18"/>
          <w:szCs w:val="18"/>
        </w:rPr>
        <w:t>{ id = item.Id }) |</w:t>
      </w:r>
    </w:p>
    <w:p w14:paraId="75870992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 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Html.ActionLink(</w:t>
      </w:r>
      <w:r>
        <w:rPr>
          <w:rFonts w:ascii="Consolas" w:hAnsi="Consolas"/>
          <w:color w:val="A31515"/>
          <w:sz w:val="18"/>
          <w:szCs w:val="18"/>
        </w:rPr>
        <w:t>"EditThree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EditThree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sz w:val="18"/>
          <w:szCs w:val="18"/>
        </w:rPr>
        <w:t>{ id = item.Id }) |</w:t>
      </w:r>
    </w:p>
    <w:p w14:paraId="58871695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Html.ActionLink(</w:t>
      </w:r>
      <w:r>
        <w:rPr>
          <w:rFonts w:ascii="Consolas" w:hAnsi="Consolas"/>
          <w:color w:val="A31515"/>
          <w:sz w:val="18"/>
          <w:szCs w:val="18"/>
        </w:rPr>
        <w:t>"Details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Details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sz w:val="18"/>
          <w:szCs w:val="18"/>
        </w:rPr>
        <w:t>{ id = item.Id }) |</w:t>
      </w:r>
    </w:p>
    <w:p w14:paraId="517A2560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Html.ActionLink(</w:t>
      </w:r>
      <w:r>
        <w:rPr>
          <w:rFonts w:ascii="Consolas" w:hAnsi="Consolas"/>
          <w:color w:val="A31515"/>
          <w:sz w:val="18"/>
          <w:szCs w:val="18"/>
        </w:rPr>
        <w:t>"DetailsTwo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DetailsTwo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sz w:val="18"/>
          <w:szCs w:val="18"/>
        </w:rPr>
        <w:t>{ id = item.Id }) |</w:t>
      </w:r>
    </w:p>
    <w:p w14:paraId="55F8A625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Html.ActionLink(</w:t>
      </w:r>
      <w:r>
        <w:rPr>
          <w:rFonts w:ascii="Consolas" w:hAnsi="Consolas"/>
          <w:color w:val="A31515"/>
          <w:sz w:val="18"/>
          <w:szCs w:val="18"/>
        </w:rPr>
        <w:t>"DetailsThree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DetailsThree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sz w:val="18"/>
          <w:szCs w:val="18"/>
        </w:rPr>
        <w:t>{ id = item.Id }) |</w:t>
      </w:r>
    </w:p>
    <w:p w14:paraId="3F0AC437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Html.ActionLink(</w:t>
      </w:r>
      <w:r>
        <w:rPr>
          <w:rFonts w:ascii="Consolas" w:hAnsi="Consolas"/>
          <w:color w:val="A31515"/>
          <w:sz w:val="18"/>
          <w:szCs w:val="18"/>
        </w:rPr>
        <w:t>"DetailsFour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DetailsFour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sz w:val="18"/>
          <w:szCs w:val="18"/>
        </w:rPr>
        <w:t>{ id = item.Id }) |</w:t>
      </w:r>
    </w:p>
    <w:p w14:paraId="1B16459A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Html.ActionLink(</w:t>
      </w:r>
      <w:r>
        <w:rPr>
          <w:rFonts w:ascii="Consolas" w:hAnsi="Consolas"/>
          <w:color w:val="A31515"/>
          <w:sz w:val="18"/>
          <w:szCs w:val="18"/>
        </w:rPr>
        <w:t>"Delete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Delete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sz w:val="18"/>
          <w:szCs w:val="18"/>
        </w:rPr>
        <w:t>{ id = item.Id })</w:t>
      </w:r>
    </w:p>
    <w:p w14:paraId="4078F3B2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td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7B29C9D4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tr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0D30C5E0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 }</w:t>
      </w:r>
    </w:p>
    <w:p w14:paraId="2323DF98" w14:textId="77777777" w:rsidR="00150EC0" w:rsidRDefault="00150EC0" w:rsidP="00301271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table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32458D0E" w14:textId="77777777" w:rsidR="00150EC0" w:rsidRDefault="00150EC0" w:rsidP="00301271">
      <w:pPr>
        <w:spacing w:after="0"/>
      </w:pPr>
    </w:p>
    <w:p w14:paraId="31412CD3" w14:textId="1EA14AA6" w:rsidR="00150EC0" w:rsidRDefault="00150EC0" w:rsidP="00301271">
      <w:pPr>
        <w:spacing w:after="0"/>
      </w:pPr>
      <w:r>
        <w:rPr>
          <w:noProof/>
        </w:rPr>
        <w:drawing>
          <wp:inline distT="0" distB="0" distL="0" distR="0" wp14:anchorId="2EB17357" wp14:editId="32666E46">
            <wp:extent cx="5274310" cy="1837055"/>
            <wp:effectExtent l="0" t="0" r="254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"/>
                    <pic:cNvPicPr>
                      <a:picLocks noChangeAspect="1" noChangeArrowheads="1"/>
                    </pic:cNvPicPr>
                  </pic:nvPicPr>
                  <pic:blipFill>
                    <a:blip r:embed="rId6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18370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C617338" w14:textId="77777777" w:rsidR="00150EC0" w:rsidRDefault="00150EC0" w:rsidP="00301271">
      <w:pPr>
        <w:spacing w:after="0"/>
      </w:pPr>
    </w:p>
    <w:p w14:paraId="318DF9A5" w14:textId="77777777" w:rsidR="00150EC0" w:rsidRDefault="00150EC0" w:rsidP="00301271">
      <w:pPr>
        <w:spacing w:after="0"/>
      </w:pPr>
      <w:r>
        <w:t>***********************************************************************</w:t>
      </w:r>
    </w:p>
    <w:p w14:paraId="2EAF01AA" w14:textId="77777777" w:rsidR="00150EC0" w:rsidRDefault="00150EC0" w:rsidP="00301271">
      <w:pPr>
        <w:spacing w:after="0"/>
      </w:pPr>
    </w:p>
    <w:p w14:paraId="0ADF9E9E" w14:textId="77777777" w:rsidR="00150EC0" w:rsidRDefault="00150EC0" w:rsidP="00301271">
      <w:pPr>
        <w:spacing w:after="0"/>
      </w:pPr>
    </w:p>
    <w:p w14:paraId="3FD4CE4B" w14:textId="77777777" w:rsidR="00150EC0" w:rsidRDefault="00150EC0" w:rsidP="00301271">
      <w:pPr>
        <w:spacing w:after="0"/>
      </w:pPr>
      <w:r>
        <w:rPr>
          <w:sz w:val="36"/>
          <w:szCs w:val="36"/>
        </w:rPr>
        <w:t>5.4. Models/Gamer/Gamer.cs</w:t>
      </w:r>
    </w:p>
    <w:p w14:paraId="61FAE43E" w14:textId="77777777" w:rsidR="00150EC0" w:rsidRDefault="00150EC0" w:rsidP="00301271">
      <w:pPr>
        <w:spacing w:after="0"/>
      </w:pPr>
    </w:p>
    <w:p w14:paraId="711305EC" w14:textId="77777777" w:rsidR="00150EC0" w:rsidRDefault="00150EC0" w:rsidP="00301271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 </w:t>
      </w:r>
      <w:r>
        <w:rPr>
          <w:rFonts w:ascii="Consolas" w:hAnsi="Consolas"/>
          <w:sz w:val="18"/>
          <w:szCs w:val="18"/>
        </w:rPr>
        <w:t>System.ComponentModel.DataAnnotations;</w:t>
      </w:r>
    </w:p>
    <w:p w14:paraId="01D7220E" w14:textId="77777777" w:rsidR="00150EC0" w:rsidRDefault="00150EC0" w:rsidP="00301271">
      <w:pPr>
        <w:spacing w:after="0"/>
      </w:pPr>
      <w:r>
        <w:rPr>
          <w:rFonts w:ascii="Consolas" w:hAnsi="Consolas"/>
          <w:color w:val="0000FF"/>
          <w:sz w:val="18"/>
          <w:szCs w:val="18"/>
        </w:rPr>
        <w:t>namespace</w:t>
      </w:r>
      <w:r>
        <w:t> </w:t>
      </w:r>
      <w:r>
        <w:rPr>
          <w:rFonts w:ascii="Consolas" w:hAnsi="Consolas"/>
          <w:sz w:val="18"/>
          <w:szCs w:val="18"/>
        </w:rPr>
        <w:t>OnlineGame.Web.Models</w:t>
      </w:r>
    </w:p>
    <w:p w14:paraId="3542152E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{</w:t>
      </w:r>
    </w:p>
    <w:p w14:paraId="433351FE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 [MetadataType(</w:t>
      </w:r>
      <w:r>
        <w:rPr>
          <w:rFonts w:ascii="Consolas" w:hAnsi="Consolas"/>
          <w:color w:val="0000FF"/>
          <w:sz w:val="18"/>
          <w:szCs w:val="18"/>
        </w:rPr>
        <w:t>typeof</w:t>
      </w:r>
      <w:r>
        <w:rPr>
          <w:rFonts w:ascii="Consolas" w:hAnsi="Consolas"/>
          <w:sz w:val="18"/>
          <w:szCs w:val="18"/>
        </w:rPr>
        <w:t>(GamerMetaData))]</w:t>
      </w:r>
    </w:p>
    <w:p w14:paraId="22DD444F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[DisplayColumn("Id")]</w:t>
      </w:r>
    </w:p>
    <w:p w14:paraId="1D9245AC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 [DisplayColumn(</w:t>
      </w:r>
      <w:r>
        <w:rPr>
          <w:rFonts w:ascii="Consolas" w:hAnsi="Consolas"/>
          <w:color w:val="A31515"/>
          <w:sz w:val="18"/>
          <w:szCs w:val="18"/>
        </w:rPr>
        <w:t>"Name"</w:t>
      </w:r>
      <w:r>
        <w:rPr>
          <w:rFonts w:ascii="Consolas" w:hAnsi="Consolas"/>
          <w:sz w:val="18"/>
          <w:szCs w:val="18"/>
        </w:rPr>
        <w:t>)]</w:t>
      </w:r>
    </w:p>
    <w:p w14:paraId="0F878917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artial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class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Gamer</w:t>
      </w:r>
    </w:p>
    <w:p w14:paraId="5DA2F445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 {</w:t>
      </w:r>
    </w:p>
    <w:p w14:paraId="4F81EEC1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 }</w:t>
      </w:r>
    </w:p>
    <w:p w14:paraId="46B14D56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}</w:t>
      </w:r>
    </w:p>
    <w:p w14:paraId="1AF0B350" w14:textId="77777777" w:rsidR="00150EC0" w:rsidRDefault="00150EC0" w:rsidP="00301271">
      <w:pPr>
        <w:spacing w:after="0"/>
      </w:pPr>
    </w:p>
    <w:p w14:paraId="1F1BBA17" w14:textId="77777777" w:rsidR="00150EC0" w:rsidRDefault="00150EC0" w:rsidP="00301271">
      <w:pPr>
        <w:spacing w:after="0"/>
      </w:pPr>
    </w:p>
    <w:p w14:paraId="05BEB669" w14:textId="77777777" w:rsidR="00150EC0" w:rsidRDefault="00150EC0" w:rsidP="00301271">
      <w:pPr>
        <w:spacing w:after="0"/>
      </w:pPr>
      <w:r>
        <w:rPr>
          <w:sz w:val="36"/>
          <w:szCs w:val="36"/>
        </w:rPr>
        <w:t>5.5. Models/Gamer/GamerMetaData.cs</w:t>
      </w:r>
    </w:p>
    <w:p w14:paraId="00689A83" w14:textId="77777777" w:rsidR="00150EC0" w:rsidRDefault="00150EC0" w:rsidP="00301271">
      <w:pPr>
        <w:spacing w:after="0"/>
      </w:pPr>
    </w:p>
    <w:p w14:paraId="47FC4830" w14:textId="77777777" w:rsidR="00150EC0" w:rsidRDefault="00150EC0" w:rsidP="00301271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r>
        <w:rPr>
          <w:rFonts w:ascii="Consolas" w:hAnsi="Consolas"/>
          <w:sz w:val="18"/>
          <w:szCs w:val="18"/>
        </w:rPr>
        <w:t>System;</w:t>
      </w:r>
    </w:p>
    <w:p w14:paraId="346A46E9" w14:textId="77777777" w:rsidR="00150EC0" w:rsidRDefault="00150EC0" w:rsidP="00301271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 </w:t>
      </w:r>
      <w:r>
        <w:rPr>
          <w:rFonts w:ascii="Consolas" w:hAnsi="Consolas"/>
          <w:sz w:val="18"/>
          <w:szCs w:val="18"/>
        </w:rPr>
        <w:t>System.ComponentModel;</w:t>
      </w:r>
    </w:p>
    <w:p w14:paraId="6C2F28F7" w14:textId="77777777" w:rsidR="00150EC0" w:rsidRDefault="00150EC0" w:rsidP="00301271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 </w:t>
      </w:r>
      <w:r>
        <w:rPr>
          <w:rFonts w:ascii="Consolas" w:hAnsi="Consolas"/>
          <w:sz w:val="18"/>
          <w:szCs w:val="18"/>
        </w:rPr>
        <w:t>System.ComponentModel.DataAnnotations;</w:t>
      </w:r>
    </w:p>
    <w:p w14:paraId="68438124" w14:textId="77777777" w:rsidR="00150EC0" w:rsidRDefault="00150EC0" w:rsidP="00301271">
      <w:pPr>
        <w:spacing w:after="0"/>
      </w:pPr>
      <w:r>
        <w:rPr>
          <w:rFonts w:ascii="Consolas" w:hAnsi="Consolas"/>
          <w:color w:val="0000FF"/>
          <w:sz w:val="18"/>
          <w:szCs w:val="18"/>
        </w:rPr>
        <w:t>namespace</w:t>
      </w:r>
      <w:r>
        <w:t> </w:t>
      </w:r>
      <w:r>
        <w:rPr>
          <w:rFonts w:ascii="Consolas" w:hAnsi="Consolas"/>
          <w:sz w:val="18"/>
          <w:szCs w:val="18"/>
        </w:rPr>
        <w:t>OnlineGame.Web.Models</w:t>
      </w:r>
    </w:p>
    <w:p w14:paraId="00BE3433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{</w:t>
      </w:r>
    </w:p>
    <w:p w14:paraId="1BE52E25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class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GamerMetaData</w:t>
      </w:r>
    </w:p>
    <w:p w14:paraId="4227FBF6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 {</w:t>
      </w:r>
    </w:p>
    <w:p w14:paraId="12F9EC64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[HiddenInput(DisplayValue = false)]</w:t>
      </w:r>
    </w:p>
    <w:p w14:paraId="18EE7639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sz w:val="18"/>
          <w:szCs w:val="18"/>
        </w:rPr>
        <w:t>Id {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get</w:t>
      </w:r>
      <w:r>
        <w:rPr>
          <w:rFonts w:ascii="Consolas" w:hAnsi="Consolas"/>
          <w:sz w:val="18"/>
          <w:szCs w:val="18"/>
        </w:rPr>
        <w:t>;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t</w:t>
      </w:r>
      <w:r>
        <w:rPr>
          <w:rFonts w:ascii="Consolas" w:hAnsi="Consolas"/>
          <w:sz w:val="18"/>
          <w:szCs w:val="18"/>
        </w:rPr>
        <w:t>; }</w:t>
      </w:r>
    </w:p>
    <w:p w14:paraId="0F3A1D89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1.</w:t>
      </w:r>
    </w:p>
    <w:p w14:paraId="438BC66B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//[DisplayAttribute(Name="Full Name")]</w:t>
      </w:r>
    </w:p>
    <w:p w14:paraId="6447D2CE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//[Display(Name = "Full Name")]</w:t>
      </w:r>
    </w:p>
    <w:p w14:paraId="326F242B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//[DisplayName("Full Name")]</w:t>
      </w:r>
    </w:p>
    <w:p w14:paraId="6CCB5EB5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Display Name as "Full Name"</w:t>
      </w:r>
    </w:p>
    <w:p w14:paraId="50FD44D5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 [DisplayName(</w:t>
      </w:r>
      <w:r>
        <w:rPr>
          <w:rFonts w:ascii="Consolas" w:hAnsi="Consolas"/>
          <w:color w:val="A31515"/>
          <w:sz w:val="18"/>
          <w:szCs w:val="18"/>
        </w:rPr>
        <w:t>"Full Name"</w:t>
      </w:r>
      <w:r>
        <w:rPr>
          <w:rFonts w:ascii="Consolas" w:hAnsi="Consolas"/>
          <w:sz w:val="18"/>
          <w:szCs w:val="18"/>
        </w:rPr>
        <w:t>)]</w:t>
      </w:r>
    </w:p>
    <w:p w14:paraId="1F467B9E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t> </w:t>
      </w:r>
      <w:r>
        <w:rPr>
          <w:rFonts w:ascii="Consolas" w:hAnsi="Consolas"/>
          <w:sz w:val="18"/>
          <w:szCs w:val="18"/>
        </w:rPr>
        <w:t>Name {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get</w:t>
      </w:r>
      <w:r>
        <w:rPr>
          <w:rFonts w:ascii="Consolas" w:hAnsi="Consolas"/>
          <w:sz w:val="18"/>
          <w:szCs w:val="18"/>
        </w:rPr>
        <w:t>;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t</w:t>
      </w:r>
      <w:r>
        <w:rPr>
          <w:rFonts w:ascii="Consolas" w:hAnsi="Consolas"/>
          <w:sz w:val="18"/>
          <w:szCs w:val="18"/>
        </w:rPr>
        <w:t>; }</w:t>
      </w:r>
    </w:p>
    <w:p w14:paraId="6E0126E0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2.</w:t>
      </w:r>
    </w:p>
    <w:p w14:paraId="3D3D4E58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If gender is NULL, then display "Gender not specified".</w:t>
      </w:r>
    </w:p>
    <w:p w14:paraId="73F36041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 [DisplayFormat(NullDisplayText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Gender not specified"</w:t>
      </w:r>
      <w:r>
        <w:rPr>
          <w:rFonts w:ascii="Consolas" w:hAnsi="Consolas"/>
          <w:sz w:val="18"/>
          <w:szCs w:val="18"/>
        </w:rPr>
        <w:t>)]</w:t>
      </w:r>
    </w:p>
    <w:p w14:paraId="5AC09918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t> </w:t>
      </w:r>
      <w:r>
        <w:rPr>
          <w:rFonts w:ascii="Consolas" w:hAnsi="Consolas"/>
          <w:sz w:val="18"/>
          <w:szCs w:val="18"/>
        </w:rPr>
        <w:t>Gender {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get</w:t>
      </w:r>
      <w:r>
        <w:rPr>
          <w:rFonts w:ascii="Consolas" w:hAnsi="Consolas"/>
          <w:sz w:val="18"/>
          <w:szCs w:val="18"/>
        </w:rPr>
        <w:t>;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t</w:t>
      </w:r>
      <w:r>
        <w:rPr>
          <w:rFonts w:ascii="Consolas" w:hAnsi="Consolas"/>
          <w:sz w:val="18"/>
          <w:szCs w:val="18"/>
        </w:rPr>
        <w:t>; }</w:t>
      </w:r>
    </w:p>
    <w:p w14:paraId="29BE14BF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t> </w:t>
      </w:r>
      <w:r>
        <w:rPr>
          <w:rFonts w:ascii="Consolas" w:hAnsi="Consolas"/>
          <w:sz w:val="18"/>
          <w:szCs w:val="18"/>
        </w:rPr>
        <w:t>City {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get</w:t>
      </w:r>
      <w:r>
        <w:rPr>
          <w:rFonts w:ascii="Consolas" w:hAnsi="Consolas"/>
          <w:sz w:val="18"/>
          <w:szCs w:val="18"/>
        </w:rPr>
        <w:t>;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t</w:t>
      </w:r>
      <w:r>
        <w:rPr>
          <w:rFonts w:ascii="Consolas" w:hAnsi="Consolas"/>
          <w:sz w:val="18"/>
          <w:szCs w:val="18"/>
        </w:rPr>
        <w:t>; }</w:t>
      </w:r>
    </w:p>
    <w:p w14:paraId="7C2EB3DB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3.</w:t>
      </w:r>
    </w:p>
    <w:p w14:paraId="26B6DBE9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DateTime</w:t>
      </w:r>
    </w:p>
    <w:p w14:paraId="501F3D27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3.1.</w:t>
      </w:r>
    </w:p>
    <w:p w14:paraId="5979F442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//[DisplayFormat(DataFormatString = ".....")]</w:t>
      </w:r>
    </w:p>
    <w:p w14:paraId="369C61D1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3.1.1.</w:t>
      </w:r>
    </w:p>
    <w:p w14:paraId="28616099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////[DisplayFormat(DataFormatString = "{0:d}")]</w:t>
      </w:r>
    </w:p>
    <w:p w14:paraId="3AC3A6F9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//[DisplayFormatAttribute(DataFormatString="{0:d}")]</w:t>
      </w:r>
    </w:p>
    <w:p w14:paraId="7EE96CAE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//public Nullable&lt;System.DateTime&gt; DateOfBirth { get; set; }</w:t>
      </w:r>
    </w:p>
    <w:p w14:paraId="5BFB4153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Display only the date part. E.g. 29/04/1986</w:t>
      </w:r>
    </w:p>
    <w:p w14:paraId="5105FF91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3.1.2.</w:t>
      </w:r>
    </w:p>
    <w:p w14:paraId="6E2A4586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//[DisplayFormat(DataFormatString = "{0:dd/MM/yyyy HH:mm:ss}")]</w:t>
      </w:r>
    </w:p>
    <w:p w14:paraId="66BA1C70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//public Nullable&lt;System.DateTime&gt; DateOfBirth { get; set; }</w:t>
      </w:r>
    </w:p>
    <w:p w14:paraId="0CE1F126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Display in 24 hour notation. E.g. 29/04/1986 13:00:00</w:t>
      </w:r>
    </w:p>
    <w:p w14:paraId="52ECE6F7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3.1.3.</w:t>
      </w:r>
    </w:p>
    <w:p w14:paraId="6565795B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//[DisplayFormat(DataFormatString = "{0:dd/MM/yyyy hh:mm:ss tt}")]</w:t>
      </w:r>
    </w:p>
    <w:p w14:paraId="00ED79EB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//public Nullable&lt;System.DateTime&gt; DateOfBirth { get; set; }</w:t>
      </w:r>
    </w:p>
    <w:p w14:paraId="316AE864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Display in 12 hour notation. E.g. 29/04/1986 1:00:00 PM</w:t>
      </w:r>
    </w:p>
    <w:p w14:paraId="6D620AC2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3.2.</w:t>
      </w:r>
    </w:p>
    <w:p w14:paraId="6543B64A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//[DataType(DataType....)] </w:t>
      </w:r>
    </w:p>
    <w:p w14:paraId="71B51636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3.2.1.</w:t>
      </w:r>
    </w:p>
    <w:p w14:paraId="4B2213F2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//[DataType(DataType.Date)] </w:t>
      </w:r>
    </w:p>
    <w:p w14:paraId="75640E57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//public Nullable&lt;System.DateTime&gt; DateOfBirth { get; set; }</w:t>
      </w:r>
    </w:p>
    <w:p w14:paraId="1A87213C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Display only date part</w:t>
      </w:r>
    </w:p>
    <w:p w14:paraId="4D12B790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Please be aware, it actually covert DateTime to Date.</w:t>
      </w:r>
    </w:p>
    <w:p w14:paraId="6218F510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so Views/Shared/EditorTemplates/DateTime.cshtml will not Work.</w:t>
      </w:r>
    </w:p>
    <w:p w14:paraId="727E5A46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3.2.2.</w:t>
      </w:r>
    </w:p>
    <w:p w14:paraId="745A2C1C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//[DataType(DataType.Time)] </w:t>
      </w:r>
    </w:p>
    <w:p w14:paraId="425B119A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//public Nullable&lt;System.DateTime&gt; DateOfBirth { get; set; }</w:t>
      </w:r>
    </w:p>
    <w:p w14:paraId="3ABF1C49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Display only 12 hour notation Time part</w:t>
      </w:r>
    </w:p>
    <w:p w14:paraId="50ACE01B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Please be aware, it actually covert DateTime to Date.</w:t>
      </w:r>
    </w:p>
    <w:p w14:paraId="131E3F82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so Views/Shared/EditorTemplates/DateTime.cshtml will not Work.</w:t>
      </w:r>
    </w:p>
    <w:p w14:paraId="0A770D96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[DataType(DataType.Date)] //Views/Shared/EditorTemplates/DateTime.cshtml will not Work.</w:t>
      </w:r>
    </w:p>
    <w:p w14:paraId="1450DF2E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[DisplayFormat(DataFormatString = "{0:dd/MM/yyyy hh:mm:ss tt}")]</w:t>
      </w:r>
    </w:p>
    <w:p w14:paraId="7D8E9736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 [DisplayFormat(DataFormatString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{0:dd/MM/yyyy}"</w:t>
      </w:r>
      <w:r>
        <w:rPr>
          <w:rFonts w:ascii="Consolas" w:hAnsi="Consolas"/>
          <w:sz w:val="18"/>
          <w:szCs w:val="18"/>
        </w:rPr>
        <w:t>, ApplyFormatInEditMode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rue</w:t>
      </w:r>
      <w:r>
        <w:rPr>
          <w:rFonts w:ascii="Consolas" w:hAnsi="Consolas"/>
          <w:sz w:val="18"/>
          <w:szCs w:val="18"/>
        </w:rPr>
        <w:t>)]</w:t>
      </w:r>
    </w:p>
    <w:p w14:paraId="624BF8F6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sz w:val="18"/>
          <w:szCs w:val="18"/>
        </w:rPr>
        <w:t>Nullable&lt;System.DateTime&gt; DateOfBirth {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get</w:t>
      </w:r>
      <w:r>
        <w:rPr>
          <w:rFonts w:ascii="Consolas" w:hAnsi="Consolas"/>
          <w:sz w:val="18"/>
          <w:szCs w:val="18"/>
        </w:rPr>
        <w:t>;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t</w:t>
      </w:r>
      <w:r>
        <w:rPr>
          <w:rFonts w:ascii="Consolas" w:hAnsi="Consolas"/>
          <w:sz w:val="18"/>
          <w:szCs w:val="18"/>
        </w:rPr>
        <w:t>; }</w:t>
      </w:r>
    </w:p>
    <w:p w14:paraId="179AE96F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5.</w:t>
      </w:r>
    </w:p>
    <w:p w14:paraId="2CFA08AA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Display mailto hyperlink</w:t>
      </w:r>
    </w:p>
    <w:p w14:paraId="0F2B2439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 [DataType(DataType.EmailAddress)]</w:t>
      </w:r>
    </w:p>
    <w:p w14:paraId="0519569C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[ReadOnly(true)]</w:t>
      </w:r>
    </w:p>
    <w:p w14:paraId="381C3F1E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t> </w:t>
      </w:r>
      <w:r>
        <w:rPr>
          <w:rFonts w:ascii="Consolas" w:hAnsi="Consolas"/>
          <w:sz w:val="18"/>
          <w:szCs w:val="18"/>
        </w:rPr>
        <w:t>EmailAddress {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get</w:t>
      </w:r>
      <w:r>
        <w:rPr>
          <w:rFonts w:ascii="Consolas" w:hAnsi="Consolas"/>
          <w:sz w:val="18"/>
          <w:szCs w:val="18"/>
        </w:rPr>
        <w:t>;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t</w:t>
      </w:r>
      <w:r>
        <w:rPr>
          <w:rFonts w:ascii="Consolas" w:hAnsi="Consolas"/>
          <w:sz w:val="18"/>
          <w:szCs w:val="18"/>
        </w:rPr>
        <w:t>; }</w:t>
      </w:r>
    </w:p>
    <w:p w14:paraId="2EAE2E54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4.</w:t>
      </w:r>
    </w:p>
    <w:p w14:paraId="6B340A7B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//[ScaffoldColumn(false)]</w:t>
      </w:r>
    </w:p>
    <w:p w14:paraId="4682F2D7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[ScaffoldColumn(false)] attribute means it will not display the column</w:t>
      </w:r>
    </w:p>
    <w:p w14:paraId="28AAFA26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when using @Html.DisplayForModel() helper.</w:t>
      </w:r>
    </w:p>
    <w:p w14:paraId="424B47B1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 [ScaffoldColumn(</w:t>
      </w:r>
      <w:r>
        <w:rPr>
          <w:rFonts w:ascii="Consolas" w:hAnsi="Consolas"/>
          <w:color w:val="0000FF"/>
          <w:sz w:val="18"/>
          <w:szCs w:val="18"/>
        </w:rPr>
        <w:t>false</w:t>
      </w:r>
      <w:r>
        <w:rPr>
          <w:rFonts w:ascii="Consolas" w:hAnsi="Consolas"/>
          <w:sz w:val="18"/>
          <w:szCs w:val="18"/>
        </w:rPr>
        <w:t>)]</w:t>
      </w:r>
    </w:p>
    <w:p w14:paraId="5D0A1A81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sz w:val="18"/>
          <w:szCs w:val="18"/>
        </w:rPr>
        <w:t>Nullable&lt;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rPr>
          <w:rFonts w:ascii="Consolas" w:hAnsi="Consolas"/>
          <w:sz w:val="18"/>
          <w:szCs w:val="18"/>
        </w:rPr>
        <w:t>&gt; Score {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get</w:t>
      </w:r>
      <w:r>
        <w:rPr>
          <w:rFonts w:ascii="Consolas" w:hAnsi="Consolas"/>
          <w:sz w:val="18"/>
          <w:szCs w:val="18"/>
        </w:rPr>
        <w:t>;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t</w:t>
      </w:r>
      <w:r>
        <w:rPr>
          <w:rFonts w:ascii="Consolas" w:hAnsi="Consolas"/>
          <w:sz w:val="18"/>
          <w:szCs w:val="18"/>
        </w:rPr>
        <w:t>; }</w:t>
      </w:r>
    </w:p>
    <w:p w14:paraId="67A7B275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8.</w:t>
      </w:r>
    </w:p>
    <w:p w14:paraId="27762C6A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8.1.</w:t>
      </w:r>
    </w:p>
    <w:p w14:paraId="7B92A649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In the Models/Gamer/GamerMetaData.cs</w:t>
      </w:r>
    </w:p>
    <w:p w14:paraId="44023F2C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//[DataType(DataType.Url)]</w:t>
      </w:r>
    </w:p>
    <w:p w14:paraId="253E502E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//[UIHint("UrlToNewWindow")]</w:t>
      </w:r>
    </w:p>
    <w:p w14:paraId="6296BC57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//public string ProfileUrl { get; set; }</w:t>
      </w:r>
    </w:p>
    <w:p w14:paraId="4BC44852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[DataType(DataType.Url)] attribute will display a hyperlink.</w:t>
      </w:r>
    </w:p>
    <w:p w14:paraId="44174F26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[UIHint("UrlToNewWindow")] attribute specify the name of view DisplayTemplate</w:t>
      </w:r>
    </w:p>
    <w:p w14:paraId="4D444B15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to display the property data.</w:t>
      </w:r>
    </w:p>
    <w:p w14:paraId="50013C25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In this case, it will look for "DisplayTemplates/UrlToNewWindow.cshtml"</w:t>
      </w:r>
    </w:p>
    <w:p w14:paraId="5A6D3746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under "Shared" folder or "Gamer" folder.</w:t>
      </w:r>
    </w:p>
    <w:p w14:paraId="2AEE5E7C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Use that view template to disply the data of this property.</w:t>
      </w:r>
    </w:p>
    <w:p w14:paraId="15AB7DA9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8.2.</w:t>
      </w:r>
    </w:p>
    <w:p w14:paraId="6F00823A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//&lt;a href="@ViewData.Model" target="_blank"&gt;@ViewData.Model&lt;/a&gt;</w:t>
      </w:r>
    </w:p>
    <w:p w14:paraId="0190D001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In the Shared/DisplayTemplates/UrlToNewWindow.cshtml,</w:t>
      </w:r>
    </w:p>
    <w:p w14:paraId="2B885D41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@ViewData.Model will take the Model data from the parent view.</w:t>
      </w:r>
    </w:p>
    <w:p w14:paraId="296E4482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In this case, it will return a profile url.</w:t>
      </w:r>
    </w:p>
    <w:p w14:paraId="0646EF8E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 [DataType(DataType.Url)]</w:t>
      </w:r>
    </w:p>
    <w:p w14:paraId="6A60DEE1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 [UIHint(</w:t>
      </w:r>
      <w:r>
        <w:rPr>
          <w:rFonts w:ascii="Consolas" w:hAnsi="Consolas"/>
          <w:color w:val="A31515"/>
          <w:sz w:val="18"/>
          <w:szCs w:val="18"/>
        </w:rPr>
        <w:t>"UrlToNewWindow"</w:t>
      </w:r>
      <w:r>
        <w:rPr>
          <w:rFonts w:ascii="Consolas" w:hAnsi="Consolas"/>
          <w:sz w:val="18"/>
          <w:szCs w:val="18"/>
        </w:rPr>
        <w:t>)]</w:t>
      </w:r>
    </w:p>
    <w:p w14:paraId="21536074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t> </w:t>
      </w:r>
      <w:r>
        <w:rPr>
          <w:rFonts w:ascii="Consolas" w:hAnsi="Consolas"/>
          <w:sz w:val="18"/>
          <w:szCs w:val="18"/>
        </w:rPr>
        <w:t>ProfileUrl {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get</w:t>
      </w:r>
      <w:r>
        <w:rPr>
          <w:rFonts w:ascii="Consolas" w:hAnsi="Consolas"/>
          <w:sz w:val="18"/>
          <w:szCs w:val="18"/>
        </w:rPr>
        <w:t>;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t</w:t>
      </w:r>
      <w:r>
        <w:rPr>
          <w:rFonts w:ascii="Consolas" w:hAnsi="Consolas"/>
          <w:sz w:val="18"/>
          <w:szCs w:val="18"/>
        </w:rPr>
        <w:t>; }</w:t>
      </w:r>
    </w:p>
    <w:p w14:paraId="16A803EE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7.</w:t>
      </w:r>
    </w:p>
    <w:p w14:paraId="46AB875E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//[DataType(DataType.Currency)]</w:t>
      </w:r>
    </w:p>
    <w:p w14:paraId="3D750D0C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//public Nullable&lt;int&gt; GameMoney { get; set; }</w:t>
      </w:r>
    </w:p>
    <w:p w14:paraId="4E824E6A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Display the currency symbol by globalization culture in web.config file.</w:t>
      </w:r>
    </w:p>
    <w:p w14:paraId="7807162A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7.1.</w:t>
      </w:r>
    </w:p>
    <w:p w14:paraId="42EA4B69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In System.Web tag of web.config file,</w:t>
      </w:r>
    </w:p>
    <w:p w14:paraId="315BC241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7.1.1.</w:t>
      </w:r>
    </w:p>
    <w:p w14:paraId="2837F98D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&lt;system.web&gt; &lt;globalization culture = "en-au" /&gt; ...</w:t>
      </w:r>
    </w:p>
    <w:p w14:paraId="066D6A12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Display au $ symbol.</w:t>
      </w:r>
    </w:p>
    <w:p w14:paraId="2E8AF1D5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7.1.2.</w:t>
      </w:r>
    </w:p>
    <w:p w14:paraId="236C422F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&lt;system.web&gt; &lt;globalization culture = "en-uk" /&gt; ...</w:t>
      </w:r>
    </w:p>
    <w:p w14:paraId="0B33DBB2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Display UK pound symbol.</w:t>
      </w:r>
    </w:p>
    <w:p w14:paraId="5F7FEE3D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 [DataType(DataType.Currency)]</w:t>
      </w:r>
    </w:p>
    <w:p w14:paraId="49E38B4D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sz w:val="18"/>
          <w:szCs w:val="18"/>
        </w:rPr>
        <w:t>Nullable&lt;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rPr>
          <w:rFonts w:ascii="Consolas" w:hAnsi="Consolas"/>
          <w:sz w:val="18"/>
          <w:szCs w:val="18"/>
        </w:rPr>
        <w:t>&gt; GameMoney {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get</w:t>
      </w:r>
      <w:r>
        <w:rPr>
          <w:rFonts w:ascii="Consolas" w:hAnsi="Consolas"/>
          <w:sz w:val="18"/>
          <w:szCs w:val="18"/>
        </w:rPr>
        <w:t>;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t</w:t>
      </w:r>
      <w:r>
        <w:rPr>
          <w:rFonts w:ascii="Consolas" w:hAnsi="Consolas"/>
          <w:sz w:val="18"/>
          <w:szCs w:val="18"/>
        </w:rPr>
        <w:t>; }</w:t>
      </w:r>
    </w:p>
    <w:p w14:paraId="3963ED74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sz w:val="18"/>
          <w:szCs w:val="18"/>
        </w:rPr>
        <w:t>Nullable&lt;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rPr>
          <w:rFonts w:ascii="Consolas" w:hAnsi="Consolas"/>
          <w:sz w:val="18"/>
          <w:szCs w:val="18"/>
        </w:rPr>
        <w:t>&gt; TeamId {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get</w:t>
      </w:r>
      <w:r>
        <w:rPr>
          <w:rFonts w:ascii="Consolas" w:hAnsi="Consolas"/>
          <w:sz w:val="18"/>
          <w:szCs w:val="18"/>
        </w:rPr>
        <w:t>;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t</w:t>
      </w:r>
      <w:r>
        <w:rPr>
          <w:rFonts w:ascii="Consolas" w:hAnsi="Consolas"/>
          <w:sz w:val="18"/>
          <w:szCs w:val="18"/>
        </w:rPr>
        <w:t>; }</w:t>
      </w:r>
    </w:p>
    <w:p w14:paraId="499944DF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 }</w:t>
      </w:r>
    </w:p>
    <w:p w14:paraId="17F3EEAA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}</w:t>
      </w:r>
    </w:p>
    <w:p w14:paraId="0417A676" w14:textId="77777777" w:rsidR="00150EC0" w:rsidRDefault="00150EC0" w:rsidP="0030127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1A59A0E9" w14:textId="77777777" w:rsidR="00150EC0" w:rsidRDefault="00150EC0" w:rsidP="0030127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----</w:t>
      </w:r>
    </w:p>
    <w:p w14:paraId="7B7ECC47" w14:textId="77777777" w:rsidR="00150EC0" w:rsidRDefault="00150EC0" w:rsidP="0030127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</w:t>
      </w:r>
    </w:p>
    <w:p w14:paraId="4A6FC47E" w14:textId="77777777" w:rsidR="00150EC0" w:rsidRDefault="00150EC0" w:rsidP="0030127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//[DisplayAttribute(Name="Full Name")]</w:t>
      </w:r>
    </w:p>
    <w:p w14:paraId="3CD1E3A0" w14:textId="77777777" w:rsidR="00150EC0" w:rsidRDefault="00150EC0" w:rsidP="0030127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//[Display(Name = "Full Name")]</w:t>
      </w:r>
    </w:p>
    <w:p w14:paraId="5B164066" w14:textId="77777777" w:rsidR="00150EC0" w:rsidRDefault="00150EC0" w:rsidP="0030127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[DisplayName("Full Name")]</w:t>
      </w:r>
    </w:p>
    <w:p w14:paraId="7FB169A2" w14:textId="77777777" w:rsidR="00150EC0" w:rsidRDefault="00150EC0" w:rsidP="0030127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public string Name { get; set; }</w:t>
      </w:r>
    </w:p>
    <w:p w14:paraId="542E7139" w14:textId="77777777" w:rsidR="00150EC0" w:rsidRDefault="00150EC0" w:rsidP="0030127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Display Name as "Full Name"</w:t>
      </w:r>
    </w:p>
    <w:p w14:paraId="14BA7DD6" w14:textId="77777777" w:rsidR="00150EC0" w:rsidRDefault="00150EC0" w:rsidP="0030127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----</w:t>
      </w:r>
    </w:p>
    <w:p w14:paraId="517A4452" w14:textId="77777777" w:rsidR="00150EC0" w:rsidRDefault="00150EC0" w:rsidP="0030127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.</w:t>
      </w:r>
    </w:p>
    <w:p w14:paraId="5A9BE5DD" w14:textId="77777777" w:rsidR="00150EC0" w:rsidRDefault="00150EC0" w:rsidP="0030127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[DisplayFormat(NullDisplayText = "Gender not specified")]</w:t>
      </w:r>
    </w:p>
    <w:p w14:paraId="29CE3497" w14:textId="77777777" w:rsidR="00150EC0" w:rsidRDefault="00150EC0" w:rsidP="0030127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public string Gender { get; set; }</w:t>
      </w:r>
    </w:p>
    <w:p w14:paraId="66C44E82" w14:textId="77777777" w:rsidR="00150EC0" w:rsidRDefault="00150EC0" w:rsidP="0030127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f gender is NULL, then display "Gender not specified".</w:t>
      </w:r>
    </w:p>
    <w:p w14:paraId="1404C046" w14:textId="77777777" w:rsidR="00150EC0" w:rsidRDefault="00150EC0" w:rsidP="0030127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----</w:t>
      </w:r>
    </w:p>
    <w:p w14:paraId="1550F840" w14:textId="77777777" w:rsidR="00150EC0" w:rsidRDefault="00150EC0" w:rsidP="0030127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3.</w:t>
      </w:r>
    </w:p>
    <w:p w14:paraId="5E507947" w14:textId="77777777" w:rsidR="00150EC0" w:rsidRDefault="00150EC0" w:rsidP="0030127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DateTime</w:t>
      </w:r>
    </w:p>
    <w:p w14:paraId="50498450" w14:textId="77777777" w:rsidR="00150EC0" w:rsidRDefault="00150EC0" w:rsidP="0030127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</w:t>
      </w:r>
    </w:p>
    <w:p w14:paraId="2F65E401" w14:textId="77777777" w:rsidR="00150EC0" w:rsidRDefault="00150EC0" w:rsidP="0030127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3.1.</w:t>
      </w:r>
    </w:p>
    <w:p w14:paraId="72E8C643" w14:textId="77777777" w:rsidR="00150EC0" w:rsidRDefault="00150EC0" w:rsidP="0030127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[DisplayFormat(DataFormatString = ".....")]</w:t>
      </w:r>
    </w:p>
    <w:p w14:paraId="670AF89D" w14:textId="77777777" w:rsidR="00150EC0" w:rsidRDefault="00150EC0" w:rsidP="0030127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3.1.1.</w:t>
      </w:r>
    </w:p>
    <w:p w14:paraId="2AF09E0A" w14:textId="77777777" w:rsidR="00150EC0" w:rsidRDefault="00150EC0" w:rsidP="00301271">
      <w:pPr>
        <w:spacing w:after="0"/>
      </w:pPr>
      <w:r>
        <w:rPr>
          <w:rFonts w:ascii="Consolas" w:hAnsi="Consolas"/>
          <w:color w:val="008000"/>
          <w:sz w:val="18"/>
          <w:szCs w:val="18"/>
        </w:rPr>
        <w:lastRenderedPageBreak/>
        <w:t>////[DisplayFormat(DataFormatString = "{0:d}")]</w:t>
      </w:r>
    </w:p>
    <w:p w14:paraId="6BEBBAE6" w14:textId="77777777" w:rsidR="00150EC0" w:rsidRDefault="00150EC0" w:rsidP="0030127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[DisplayFormatAttribute(DataFormatString="{0:d}")]</w:t>
      </w:r>
    </w:p>
    <w:p w14:paraId="4D6DFE84" w14:textId="77777777" w:rsidR="00150EC0" w:rsidRDefault="00150EC0" w:rsidP="0030127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public Nullable&lt;System.DateTime&gt; DateOfBirth { get; set; }</w:t>
      </w:r>
    </w:p>
    <w:p w14:paraId="0FC9FCA0" w14:textId="77777777" w:rsidR="00150EC0" w:rsidRDefault="00150EC0" w:rsidP="0030127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Display only the date part. E.g. 29/04/1986</w:t>
      </w:r>
    </w:p>
    <w:p w14:paraId="52ED4477" w14:textId="77777777" w:rsidR="00150EC0" w:rsidRDefault="00150EC0" w:rsidP="0030127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3.1.2.</w:t>
      </w:r>
    </w:p>
    <w:p w14:paraId="736867DD" w14:textId="77777777" w:rsidR="00150EC0" w:rsidRDefault="00150EC0" w:rsidP="0030127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[DisplayFormat(DataFormatString = "{0:dd/MM/yyyy HH:mm:ss}")]</w:t>
      </w:r>
    </w:p>
    <w:p w14:paraId="076572F0" w14:textId="77777777" w:rsidR="00150EC0" w:rsidRDefault="00150EC0" w:rsidP="0030127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public Nullable&lt;System.DateTime&gt; DateOfBirth { get; set; }</w:t>
      </w:r>
    </w:p>
    <w:p w14:paraId="59F71928" w14:textId="77777777" w:rsidR="00150EC0" w:rsidRDefault="00150EC0" w:rsidP="0030127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Display in 24 hour notation. E.g. 29/04/1986 13:00:00</w:t>
      </w:r>
    </w:p>
    <w:p w14:paraId="778D07AB" w14:textId="77777777" w:rsidR="00150EC0" w:rsidRDefault="00150EC0" w:rsidP="0030127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3.1.3.</w:t>
      </w:r>
    </w:p>
    <w:p w14:paraId="786C19C9" w14:textId="77777777" w:rsidR="00150EC0" w:rsidRDefault="00150EC0" w:rsidP="0030127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[DisplayFormat(DataFormatString = "{0:dd/MM/yyyy hh:mm:ss tt}")]</w:t>
      </w:r>
    </w:p>
    <w:p w14:paraId="66263F29" w14:textId="77777777" w:rsidR="00150EC0" w:rsidRDefault="00150EC0" w:rsidP="0030127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public Nullable&lt;System.DateTime&gt; DateOfBirth { get; set; }</w:t>
      </w:r>
    </w:p>
    <w:p w14:paraId="6451ED92" w14:textId="77777777" w:rsidR="00150EC0" w:rsidRDefault="00150EC0" w:rsidP="0030127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Display in 12 hour notation. E.g. 29/04/1986 1:00:00 PM</w:t>
      </w:r>
    </w:p>
    <w:p w14:paraId="3613E689" w14:textId="77777777" w:rsidR="00150EC0" w:rsidRDefault="00150EC0" w:rsidP="0030127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</w:t>
      </w:r>
    </w:p>
    <w:p w14:paraId="347FF036" w14:textId="77777777" w:rsidR="00150EC0" w:rsidRDefault="00150EC0" w:rsidP="0030127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3.2.</w:t>
      </w:r>
    </w:p>
    <w:p w14:paraId="2B2F0450" w14:textId="77777777" w:rsidR="00150EC0" w:rsidRDefault="00150EC0" w:rsidP="0030127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[DataType(DataType....)] </w:t>
      </w:r>
    </w:p>
    <w:p w14:paraId="45C5297C" w14:textId="77777777" w:rsidR="00150EC0" w:rsidRDefault="00150EC0" w:rsidP="0030127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3.2.1.</w:t>
      </w:r>
    </w:p>
    <w:p w14:paraId="37D54B45" w14:textId="77777777" w:rsidR="00150EC0" w:rsidRDefault="00150EC0" w:rsidP="0030127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[DataType(DataType.Date)] </w:t>
      </w:r>
    </w:p>
    <w:p w14:paraId="0CB56C03" w14:textId="77777777" w:rsidR="00150EC0" w:rsidRDefault="00150EC0" w:rsidP="0030127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public Nullable&lt;System.DateTime&gt; DateOfBirth { get; set; }</w:t>
      </w:r>
    </w:p>
    <w:p w14:paraId="26FD6FAE" w14:textId="77777777" w:rsidR="00150EC0" w:rsidRDefault="00150EC0" w:rsidP="0030127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Display only date part</w:t>
      </w:r>
    </w:p>
    <w:p w14:paraId="63B22FB7" w14:textId="77777777" w:rsidR="00150EC0" w:rsidRDefault="00150EC0" w:rsidP="0030127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Please be aware, it actually covert DateTime to Date.</w:t>
      </w:r>
    </w:p>
    <w:p w14:paraId="45DD6096" w14:textId="77777777" w:rsidR="00150EC0" w:rsidRDefault="00150EC0" w:rsidP="0030127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So Views/Shared/EditorTemplates/DateTime.cshtml will not Work.</w:t>
      </w:r>
    </w:p>
    <w:p w14:paraId="58CF43EA" w14:textId="77777777" w:rsidR="00150EC0" w:rsidRDefault="00150EC0" w:rsidP="0030127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3.2.2.</w:t>
      </w:r>
    </w:p>
    <w:p w14:paraId="226D57A7" w14:textId="77777777" w:rsidR="00150EC0" w:rsidRDefault="00150EC0" w:rsidP="0030127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[DataType(DataType.Time)] </w:t>
      </w:r>
    </w:p>
    <w:p w14:paraId="57C86DDE" w14:textId="77777777" w:rsidR="00150EC0" w:rsidRDefault="00150EC0" w:rsidP="0030127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public Nullable&lt;System.DateTime&gt; DateOfBirth { get; set; }</w:t>
      </w:r>
    </w:p>
    <w:p w14:paraId="3F2BD370" w14:textId="77777777" w:rsidR="00150EC0" w:rsidRDefault="00150EC0" w:rsidP="0030127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Display only 12 hour notation Time part</w:t>
      </w:r>
    </w:p>
    <w:p w14:paraId="0F5B37D9" w14:textId="77777777" w:rsidR="00150EC0" w:rsidRDefault="00150EC0" w:rsidP="0030127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Please be aware, it actually covert DateTime to Date.</w:t>
      </w:r>
    </w:p>
    <w:p w14:paraId="397A303D" w14:textId="77777777" w:rsidR="00150EC0" w:rsidRDefault="00150EC0" w:rsidP="0030127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So Views/Shared/EditorTemplates/DateTime.cshtml will not Work.</w:t>
      </w:r>
    </w:p>
    <w:p w14:paraId="1F9954AD" w14:textId="77777777" w:rsidR="00150EC0" w:rsidRDefault="00150EC0" w:rsidP="0030127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----</w:t>
      </w:r>
    </w:p>
    <w:p w14:paraId="58523362" w14:textId="77777777" w:rsidR="00150EC0" w:rsidRDefault="00150EC0" w:rsidP="0030127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4.</w:t>
      </w:r>
    </w:p>
    <w:p w14:paraId="648A1BD4" w14:textId="77777777" w:rsidR="00150EC0" w:rsidRDefault="00150EC0" w:rsidP="0030127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[ScaffoldColumn(false)]</w:t>
      </w:r>
    </w:p>
    <w:p w14:paraId="215A7D11" w14:textId="77777777" w:rsidR="00150EC0" w:rsidRDefault="00150EC0" w:rsidP="0030127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public Nullable&lt;int&gt; Score { get; set; }</w:t>
      </w:r>
    </w:p>
    <w:p w14:paraId="277CC1FB" w14:textId="77777777" w:rsidR="00150EC0" w:rsidRDefault="00150EC0" w:rsidP="0030127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[ScaffoldColumn(false)] attribute means it will not display the column</w:t>
      </w:r>
    </w:p>
    <w:p w14:paraId="782A74A0" w14:textId="77777777" w:rsidR="00150EC0" w:rsidRDefault="00150EC0" w:rsidP="0030127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when using @Html.DisplayForModel() helper</w:t>
      </w:r>
    </w:p>
    <w:p w14:paraId="0FC9120B" w14:textId="77777777" w:rsidR="00150EC0" w:rsidRDefault="00150EC0" w:rsidP="0030127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----</w:t>
      </w:r>
    </w:p>
    <w:p w14:paraId="2FC5E379" w14:textId="77777777" w:rsidR="00150EC0" w:rsidRDefault="00150EC0" w:rsidP="0030127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5.</w:t>
      </w:r>
    </w:p>
    <w:p w14:paraId="55B46AA1" w14:textId="77777777" w:rsidR="00150EC0" w:rsidRDefault="00150EC0" w:rsidP="0030127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[DataType(DataType.EmailAddress)]</w:t>
      </w:r>
    </w:p>
    <w:p w14:paraId="056B7BE2" w14:textId="77777777" w:rsidR="00150EC0" w:rsidRDefault="00150EC0" w:rsidP="0030127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public string EmailAddress { get; set; }</w:t>
      </w:r>
    </w:p>
    <w:p w14:paraId="077C34F8" w14:textId="77777777" w:rsidR="00150EC0" w:rsidRDefault="00150EC0" w:rsidP="0030127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Display mailto hyperlink</w:t>
      </w:r>
    </w:p>
    <w:p w14:paraId="4308B37C" w14:textId="77777777" w:rsidR="00150EC0" w:rsidRDefault="00150EC0" w:rsidP="0030127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----</w:t>
      </w:r>
    </w:p>
    <w:p w14:paraId="3FDA6806" w14:textId="77777777" w:rsidR="00150EC0" w:rsidRDefault="00150EC0" w:rsidP="0030127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6.</w:t>
      </w:r>
    </w:p>
    <w:p w14:paraId="38D58F10" w14:textId="77777777" w:rsidR="00150EC0" w:rsidRDefault="00150EC0" w:rsidP="0030127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[DataType(DataType.Url)]</w:t>
      </w:r>
    </w:p>
    <w:p w14:paraId="73DE2D54" w14:textId="77777777" w:rsidR="00150EC0" w:rsidRDefault="00150EC0" w:rsidP="0030127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public string ProfileUrl { get; set; }</w:t>
      </w:r>
    </w:p>
    <w:p w14:paraId="2D7DEB86" w14:textId="77777777" w:rsidR="00150EC0" w:rsidRDefault="00150EC0" w:rsidP="0030127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Display hyperlink</w:t>
      </w:r>
    </w:p>
    <w:p w14:paraId="52C13ED5" w14:textId="77777777" w:rsidR="00150EC0" w:rsidRDefault="00150EC0" w:rsidP="0030127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----</w:t>
      </w:r>
    </w:p>
    <w:p w14:paraId="5A945256" w14:textId="77777777" w:rsidR="00150EC0" w:rsidRDefault="00150EC0" w:rsidP="0030127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7.</w:t>
      </w:r>
    </w:p>
    <w:p w14:paraId="072788BC" w14:textId="77777777" w:rsidR="00150EC0" w:rsidRDefault="00150EC0" w:rsidP="0030127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[DataType(DataType.Currency)]</w:t>
      </w:r>
    </w:p>
    <w:p w14:paraId="12B53F75" w14:textId="77777777" w:rsidR="00150EC0" w:rsidRDefault="00150EC0" w:rsidP="0030127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public Nullable&lt;int&gt; GameMoney { get; set; }</w:t>
      </w:r>
    </w:p>
    <w:p w14:paraId="4E5036F5" w14:textId="77777777" w:rsidR="00150EC0" w:rsidRDefault="00150EC0" w:rsidP="0030127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Display the currency symbol by globalization culture in web.config file.</w:t>
      </w:r>
    </w:p>
    <w:p w14:paraId="76592B78" w14:textId="77777777" w:rsidR="00150EC0" w:rsidRDefault="00150EC0" w:rsidP="0030127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7.1.</w:t>
      </w:r>
    </w:p>
    <w:p w14:paraId="55E58BF6" w14:textId="77777777" w:rsidR="00150EC0" w:rsidRDefault="00150EC0" w:rsidP="0030127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n System.Web tag of web.config file,</w:t>
      </w:r>
    </w:p>
    <w:p w14:paraId="62372F76" w14:textId="77777777" w:rsidR="00150EC0" w:rsidRDefault="00150EC0" w:rsidP="0030127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7.1.1.</w:t>
      </w:r>
    </w:p>
    <w:p w14:paraId="7A24AC90" w14:textId="77777777" w:rsidR="00150EC0" w:rsidRDefault="00150EC0" w:rsidP="0030127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&lt;system.web&gt; &lt;globalization culture="en-au"/&gt; ...</w:t>
      </w:r>
    </w:p>
    <w:p w14:paraId="6BFD0353" w14:textId="77777777" w:rsidR="00150EC0" w:rsidRDefault="00150EC0" w:rsidP="0030127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Display au $ symbol.</w:t>
      </w:r>
    </w:p>
    <w:p w14:paraId="64758076" w14:textId="77777777" w:rsidR="00150EC0" w:rsidRDefault="00150EC0" w:rsidP="0030127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7.1.2.</w:t>
      </w:r>
    </w:p>
    <w:p w14:paraId="0ACE0BB5" w14:textId="77777777" w:rsidR="00150EC0" w:rsidRDefault="00150EC0" w:rsidP="0030127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&lt;system.web&gt; &lt;globalization culture="en-uk"/&gt; ...</w:t>
      </w:r>
    </w:p>
    <w:p w14:paraId="1DA3D441" w14:textId="77777777" w:rsidR="00150EC0" w:rsidRDefault="00150EC0" w:rsidP="0030127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Display UK pound symbol.</w:t>
      </w:r>
    </w:p>
    <w:p w14:paraId="31128F9D" w14:textId="77777777" w:rsidR="00150EC0" w:rsidRDefault="00150EC0" w:rsidP="0030127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----</w:t>
      </w:r>
    </w:p>
    <w:p w14:paraId="301C573F" w14:textId="77777777" w:rsidR="00150EC0" w:rsidRDefault="00150EC0" w:rsidP="0030127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8.</w:t>
      </w:r>
    </w:p>
    <w:p w14:paraId="4A4BE43A" w14:textId="77777777" w:rsidR="00150EC0" w:rsidRDefault="00150EC0" w:rsidP="0030127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8.1.</w:t>
      </w:r>
    </w:p>
    <w:p w14:paraId="5C7F64D4" w14:textId="77777777" w:rsidR="00150EC0" w:rsidRDefault="00150EC0" w:rsidP="0030127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n the Models/Gamer/GamerMetaData.cs</w:t>
      </w:r>
    </w:p>
    <w:p w14:paraId="1E4BF81A" w14:textId="77777777" w:rsidR="00150EC0" w:rsidRDefault="00150EC0" w:rsidP="0030127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[DataType(DataType.Url)]</w:t>
      </w:r>
    </w:p>
    <w:p w14:paraId="6379C42D" w14:textId="77777777" w:rsidR="00150EC0" w:rsidRDefault="00150EC0" w:rsidP="0030127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[UIHint("UrlToNewWindow")]</w:t>
      </w:r>
    </w:p>
    <w:p w14:paraId="5167DE2B" w14:textId="77777777" w:rsidR="00150EC0" w:rsidRDefault="00150EC0" w:rsidP="0030127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public string ProfileUrl { get; set; }</w:t>
      </w:r>
    </w:p>
    <w:p w14:paraId="18C30013" w14:textId="77777777" w:rsidR="00150EC0" w:rsidRDefault="00150EC0" w:rsidP="0030127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[DataType(DataType.Url)] attribute will display a hyperlink.</w:t>
      </w:r>
    </w:p>
    <w:p w14:paraId="0BE69453" w14:textId="77777777" w:rsidR="00150EC0" w:rsidRDefault="00150EC0" w:rsidP="0030127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[UIHint("UrlToNewWindow")] attribute specify the name of view DisplayTemplate</w:t>
      </w:r>
    </w:p>
    <w:p w14:paraId="27D4E934" w14:textId="77777777" w:rsidR="00150EC0" w:rsidRDefault="00150EC0" w:rsidP="0030127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o display the property data.</w:t>
      </w:r>
    </w:p>
    <w:p w14:paraId="2E033A72" w14:textId="77777777" w:rsidR="00150EC0" w:rsidRDefault="00150EC0" w:rsidP="0030127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n this case, it will look for "DisplayTemplates/UrlToNewWindow.cshtml"</w:t>
      </w:r>
    </w:p>
    <w:p w14:paraId="4CE5F6FD" w14:textId="77777777" w:rsidR="00150EC0" w:rsidRDefault="00150EC0" w:rsidP="00301271">
      <w:pPr>
        <w:spacing w:after="0"/>
      </w:pPr>
      <w:r>
        <w:rPr>
          <w:rFonts w:ascii="Consolas" w:hAnsi="Consolas"/>
          <w:color w:val="008000"/>
          <w:sz w:val="18"/>
          <w:szCs w:val="18"/>
        </w:rPr>
        <w:lastRenderedPageBreak/>
        <w:t>under "Shared" folder or "Gamer" folder.</w:t>
      </w:r>
    </w:p>
    <w:p w14:paraId="2D411E01" w14:textId="77777777" w:rsidR="00150EC0" w:rsidRDefault="00150EC0" w:rsidP="0030127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Use that view template to disply the data of this property.</w:t>
      </w:r>
    </w:p>
    <w:p w14:paraId="3628DAE4" w14:textId="77777777" w:rsidR="00150EC0" w:rsidRDefault="00150EC0" w:rsidP="0030127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8.2.</w:t>
      </w:r>
    </w:p>
    <w:p w14:paraId="58621E17" w14:textId="77777777" w:rsidR="00150EC0" w:rsidRDefault="00150EC0" w:rsidP="0030127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&lt;a href="@ViewData.Model" target="_blank"&gt;@ViewData.Model&lt;/a&gt;</w:t>
      </w:r>
    </w:p>
    <w:p w14:paraId="47293A36" w14:textId="77777777" w:rsidR="00150EC0" w:rsidRDefault="00150EC0" w:rsidP="0030127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n the Shared/DisplayTemplates/UrlToNewWindow.cshtml,</w:t>
      </w:r>
    </w:p>
    <w:p w14:paraId="13AB0C00" w14:textId="77777777" w:rsidR="00150EC0" w:rsidRDefault="00150EC0" w:rsidP="0030127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@ViewData.Model will take the Model data from the parent view.</w:t>
      </w:r>
    </w:p>
    <w:p w14:paraId="23F8226F" w14:textId="77777777" w:rsidR="00150EC0" w:rsidRDefault="00150EC0" w:rsidP="0030127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n this case, it will return a profile url.</w:t>
      </w:r>
    </w:p>
    <w:p w14:paraId="014DCC47" w14:textId="77777777" w:rsidR="00150EC0" w:rsidRDefault="00150EC0" w:rsidP="0030127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----</w:t>
      </w:r>
    </w:p>
    <w:p w14:paraId="20A26C01" w14:textId="77777777" w:rsidR="00150EC0" w:rsidRDefault="00150EC0" w:rsidP="0030127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9.</w:t>
      </w:r>
    </w:p>
    <w:p w14:paraId="12161C4A" w14:textId="77777777" w:rsidR="00150EC0" w:rsidRDefault="00150EC0" w:rsidP="0030127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[HiddenInput(DisplayValue = false)]</w:t>
      </w:r>
    </w:p>
    <w:p w14:paraId="7547EB27" w14:textId="77777777" w:rsidR="00150EC0" w:rsidRDefault="00150EC0" w:rsidP="0030127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public int Id { get; set; }</w:t>
      </w:r>
    </w:p>
    <w:p w14:paraId="63153C6D" w14:textId="77777777" w:rsidR="00150EC0" w:rsidRDefault="00150EC0" w:rsidP="0030127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[HiddenInput(DisplayValue = false)] attribute</w:t>
      </w:r>
    </w:p>
    <w:p w14:paraId="40BC1091" w14:textId="77777777" w:rsidR="00150EC0" w:rsidRDefault="00150EC0" w:rsidP="0030127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means it will become a hidden input</w:t>
      </w:r>
    </w:p>
    <w:p w14:paraId="09D464E5" w14:textId="77777777" w:rsidR="00150EC0" w:rsidRDefault="00150EC0" w:rsidP="0030127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When using @Html.DisplayForModel() helper or @Html.EditorForModel()</w:t>
      </w:r>
    </w:p>
    <w:p w14:paraId="342F4CFB" w14:textId="77777777" w:rsidR="00150EC0" w:rsidRDefault="00150EC0" w:rsidP="0030127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----</w:t>
      </w:r>
    </w:p>
    <w:p w14:paraId="15A8FDF8" w14:textId="77777777" w:rsidR="00150EC0" w:rsidRDefault="00150EC0" w:rsidP="0030127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0.</w:t>
      </w:r>
    </w:p>
    <w:p w14:paraId="0F23E332" w14:textId="77777777" w:rsidR="00150EC0" w:rsidRDefault="00150EC0" w:rsidP="0030127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[DataType(DataType.EmailAddress)]</w:t>
      </w:r>
    </w:p>
    <w:p w14:paraId="6ECFAF4E" w14:textId="77777777" w:rsidR="00150EC0" w:rsidRDefault="00150EC0" w:rsidP="0030127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[ReadOnly(true)]</w:t>
      </w:r>
    </w:p>
    <w:p w14:paraId="308541BE" w14:textId="77777777" w:rsidR="00150EC0" w:rsidRDefault="00150EC0" w:rsidP="0030127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public string EmailAddress { get; set; }</w:t>
      </w:r>
    </w:p>
    <w:p w14:paraId="0337D9FD" w14:textId="77777777" w:rsidR="00150EC0" w:rsidRDefault="00150EC0" w:rsidP="0030127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[DataType(DataType.EmailAddress)] attribute display mailto hyperlink.</w:t>
      </w:r>
    </w:p>
    <w:p w14:paraId="10B268B9" w14:textId="77777777" w:rsidR="00150EC0" w:rsidRDefault="00150EC0" w:rsidP="0030127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[ReadOnly(true)] or you may delete Setter.</w:t>
      </w:r>
    </w:p>
    <w:p w14:paraId="27684253" w14:textId="77777777" w:rsidR="00150EC0" w:rsidRDefault="00150EC0" w:rsidP="0030127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t will make this property un-editable.</w:t>
      </w:r>
    </w:p>
    <w:p w14:paraId="65C52EB6" w14:textId="77777777" w:rsidR="00150EC0" w:rsidRDefault="00150EC0" w:rsidP="0030127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You may set a breakpoint to see the [HttpPost] action model for this property is null.</w:t>
      </w:r>
    </w:p>
    <w:p w14:paraId="589DDDAC" w14:textId="77777777" w:rsidR="00150EC0" w:rsidRDefault="00150EC0" w:rsidP="0030127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3B4DFC5B" w14:textId="77777777" w:rsidR="00150EC0" w:rsidRDefault="00150EC0" w:rsidP="00301271">
      <w:pPr>
        <w:spacing w:after="0"/>
      </w:pPr>
    </w:p>
    <w:p w14:paraId="39D705FA" w14:textId="77777777" w:rsidR="00150EC0" w:rsidRDefault="00150EC0" w:rsidP="00301271">
      <w:pPr>
        <w:spacing w:after="0"/>
      </w:pPr>
    </w:p>
    <w:p w14:paraId="090D1646" w14:textId="77777777" w:rsidR="00150EC0" w:rsidRDefault="00150EC0" w:rsidP="00301271">
      <w:pPr>
        <w:spacing w:after="0"/>
      </w:pPr>
    </w:p>
    <w:p w14:paraId="561C35B9" w14:textId="77777777" w:rsidR="00150EC0" w:rsidRDefault="00150EC0" w:rsidP="00301271">
      <w:pPr>
        <w:spacing w:after="0"/>
      </w:pPr>
      <w:r>
        <w:rPr>
          <w:sz w:val="36"/>
          <w:szCs w:val="36"/>
        </w:rPr>
        <w:t>5.6. Models/Gamer/BoardGame.cs</w:t>
      </w:r>
    </w:p>
    <w:p w14:paraId="1345E030" w14:textId="77777777" w:rsidR="00150EC0" w:rsidRDefault="00150EC0" w:rsidP="00301271">
      <w:pPr>
        <w:spacing w:after="0"/>
      </w:pPr>
    </w:p>
    <w:p w14:paraId="7AB64D14" w14:textId="77777777" w:rsidR="00150EC0" w:rsidRDefault="00150EC0" w:rsidP="00301271">
      <w:pPr>
        <w:spacing w:after="0"/>
      </w:pPr>
    </w:p>
    <w:p w14:paraId="3EB7E895" w14:textId="77777777" w:rsidR="00150EC0" w:rsidRDefault="00150EC0" w:rsidP="00301271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r>
        <w:rPr>
          <w:rFonts w:ascii="Consolas" w:hAnsi="Consolas"/>
          <w:sz w:val="18"/>
          <w:szCs w:val="18"/>
        </w:rPr>
        <w:t>System.Data.Entity;</w:t>
      </w:r>
    </w:p>
    <w:p w14:paraId="306280C2" w14:textId="77777777" w:rsidR="00150EC0" w:rsidRDefault="00150EC0" w:rsidP="00301271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r>
        <w:rPr>
          <w:rFonts w:ascii="Consolas" w:hAnsi="Consolas"/>
          <w:sz w:val="18"/>
          <w:szCs w:val="18"/>
        </w:rPr>
        <w:t>System.Linq;</w:t>
      </w:r>
    </w:p>
    <w:p w14:paraId="4DF26A24" w14:textId="77777777" w:rsidR="00150EC0" w:rsidRDefault="00150EC0" w:rsidP="00301271">
      <w:pPr>
        <w:spacing w:after="0"/>
      </w:pPr>
      <w:r>
        <w:rPr>
          <w:rFonts w:ascii="Consolas" w:hAnsi="Consolas"/>
          <w:color w:val="0000FF"/>
          <w:sz w:val="18"/>
          <w:szCs w:val="18"/>
        </w:rPr>
        <w:t>namespace</w:t>
      </w:r>
      <w:r>
        <w:t> </w:t>
      </w:r>
      <w:r>
        <w:rPr>
          <w:rFonts w:ascii="Consolas" w:hAnsi="Consolas"/>
          <w:sz w:val="18"/>
          <w:szCs w:val="18"/>
        </w:rPr>
        <w:t>OnlineGame.Web.Models</w:t>
      </w:r>
    </w:p>
    <w:p w14:paraId="67DED4D9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{</w:t>
      </w:r>
    </w:p>
    <w:p w14:paraId="6A9866A4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class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BoardGame</w:t>
      </w:r>
    </w:p>
    <w:p w14:paraId="73A68B4D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 {</w:t>
      </w:r>
    </w:p>
    <w:p w14:paraId="573AEE20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sz w:val="18"/>
          <w:szCs w:val="18"/>
        </w:rPr>
        <w:t>Gamer GameHolder</w:t>
      </w:r>
    </w:p>
    <w:p w14:paraId="0ACE23DC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2142676C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get</w:t>
      </w:r>
    </w:p>
    <w:p w14:paraId="0B864C11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3A20D3A3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r>
        <w:rPr>
          <w:rFonts w:ascii="Consolas" w:hAnsi="Consolas"/>
          <w:sz w:val="18"/>
          <w:szCs w:val="18"/>
        </w:rPr>
        <w:t>(OnlineGameContext dbContext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sz w:val="18"/>
          <w:szCs w:val="18"/>
        </w:rPr>
        <w:t>OnlineGameContext())</w:t>
      </w:r>
    </w:p>
    <w:p w14:paraId="1863D52E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         {</w:t>
      </w:r>
    </w:p>
    <w:p w14:paraId="48F60BB2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sz w:val="18"/>
          <w:szCs w:val="18"/>
        </w:rPr>
        <w:t>dbContext.Gamers.SingleAsync(x =&gt; x.Id == 1).Result;</w:t>
      </w:r>
    </w:p>
    <w:p w14:paraId="222B782B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         }</w:t>
      </w:r>
    </w:p>
    <w:p w14:paraId="78ADCE8D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     }</w:t>
      </w:r>
    </w:p>
    <w:p w14:paraId="3ED9FB9F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4B96DB1A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 }</w:t>
      </w:r>
    </w:p>
    <w:p w14:paraId="75605433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}</w:t>
      </w:r>
    </w:p>
    <w:p w14:paraId="0B8B2DFA" w14:textId="77777777" w:rsidR="00150EC0" w:rsidRDefault="00150EC0" w:rsidP="00301271">
      <w:pPr>
        <w:spacing w:after="0"/>
      </w:pPr>
    </w:p>
    <w:p w14:paraId="756F96A0" w14:textId="77777777" w:rsidR="00150EC0" w:rsidRDefault="00150EC0" w:rsidP="00301271">
      <w:pPr>
        <w:spacing w:after="0"/>
      </w:pPr>
    </w:p>
    <w:p w14:paraId="54F26AEA" w14:textId="77777777" w:rsidR="00150EC0" w:rsidRDefault="00150EC0" w:rsidP="00301271">
      <w:pPr>
        <w:spacing w:after="0"/>
      </w:pPr>
      <w:r>
        <w:rPr>
          <w:sz w:val="36"/>
          <w:szCs w:val="36"/>
        </w:rPr>
        <w:t>5.7. Models/Gamer/GamerA.cs</w:t>
      </w:r>
    </w:p>
    <w:p w14:paraId="72FC7756" w14:textId="77777777" w:rsidR="00150EC0" w:rsidRDefault="00150EC0" w:rsidP="00301271">
      <w:pPr>
        <w:spacing w:after="0"/>
      </w:pPr>
    </w:p>
    <w:p w14:paraId="5A7B0066" w14:textId="77777777" w:rsidR="00150EC0" w:rsidRDefault="00150EC0" w:rsidP="00301271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r>
        <w:rPr>
          <w:rFonts w:ascii="Consolas" w:hAnsi="Consolas"/>
          <w:sz w:val="18"/>
          <w:szCs w:val="18"/>
        </w:rPr>
        <w:t>System;</w:t>
      </w:r>
    </w:p>
    <w:p w14:paraId="3BCB2119" w14:textId="77777777" w:rsidR="00150EC0" w:rsidRDefault="00150EC0" w:rsidP="00301271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 </w:t>
      </w:r>
      <w:r>
        <w:rPr>
          <w:rFonts w:ascii="Consolas" w:hAnsi="Consolas"/>
          <w:sz w:val="18"/>
          <w:szCs w:val="18"/>
        </w:rPr>
        <w:t>System.ComponentModel;</w:t>
      </w:r>
    </w:p>
    <w:p w14:paraId="7AC17FF7" w14:textId="77777777" w:rsidR="00150EC0" w:rsidRDefault="00150EC0" w:rsidP="00301271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 </w:t>
      </w:r>
      <w:r>
        <w:rPr>
          <w:rFonts w:ascii="Consolas" w:hAnsi="Consolas"/>
          <w:sz w:val="18"/>
          <w:szCs w:val="18"/>
        </w:rPr>
        <w:t>System.ComponentModel.DataAnnotations;</w:t>
      </w:r>
    </w:p>
    <w:p w14:paraId="6C57164C" w14:textId="77777777" w:rsidR="00150EC0" w:rsidRDefault="00150EC0" w:rsidP="00301271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r>
        <w:rPr>
          <w:rFonts w:ascii="Consolas" w:hAnsi="Consolas"/>
          <w:sz w:val="18"/>
          <w:szCs w:val="18"/>
        </w:rPr>
        <w:t>System.Web.Mvc;</w:t>
      </w:r>
    </w:p>
    <w:p w14:paraId="63FF4D48" w14:textId="77777777" w:rsidR="00150EC0" w:rsidRDefault="00150EC0" w:rsidP="00301271">
      <w:pPr>
        <w:spacing w:after="0"/>
      </w:pPr>
      <w:r>
        <w:rPr>
          <w:rFonts w:ascii="Consolas" w:hAnsi="Consolas"/>
          <w:color w:val="0000FF"/>
          <w:sz w:val="18"/>
          <w:szCs w:val="18"/>
        </w:rPr>
        <w:t>namespace</w:t>
      </w:r>
      <w:r>
        <w:t> </w:t>
      </w:r>
      <w:r>
        <w:rPr>
          <w:rFonts w:ascii="Consolas" w:hAnsi="Consolas"/>
          <w:sz w:val="18"/>
          <w:szCs w:val="18"/>
        </w:rPr>
        <w:t>OnlineGame.Web.Models</w:t>
      </w:r>
    </w:p>
    <w:p w14:paraId="54449DBE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{</w:t>
      </w:r>
    </w:p>
    <w:p w14:paraId="67647303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class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GamerA</w:t>
      </w:r>
    </w:p>
    <w:p w14:paraId="139D3700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 {</w:t>
      </w:r>
    </w:p>
    <w:p w14:paraId="1153A69D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9.</w:t>
      </w:r>
    </w:p>
    <w:p w14:paraId="512B7D92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//[HiddenInput(DisplayValue = false)]</w:t>
      </w:r>
    </w:p>
    <w:p w14:paraId="0C7D2E26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//public int Id { get; set; }</w:t>
      </w:r>
    </w:p>
    <w:p w14:paraId="39600EB1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[HiddenInput(DisplayValue = false)] attribute</w:t>
      </w:r>
    </w:p>
    <w:p w14:paraId="3520808E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means it will become a hidden input</w:t>
      </w:r>
    </w:p>
    <w:p w14:paraId="3AF0A2C6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When using @Html.DisplayForModel() helper or @Html.EditorForModel()</w:t>
      </w:r>
    </w:p>
    <w:p w14:paraId="3CA161F1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 [HiddenInput(DisplayValue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alse</w:t>
      </w:r>
      <w:r>
        <w:rPr>
          <w:rFonts w:ascii="Consolas" w:hAnsi="Consolas"/>
          <w:sz w:val="18"/>
          <w:szCs w:val="18"/>
        </w:rPr>
        <w:t>)]</w:t>
      </w:r>
    </w:p>
    <w:p w14:paraId="1637367E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sz w:val="18"/>
          <w:szCs w:val="18"/>
        </w:rPr>
        <w:t>Id {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get</w:t>
      </w:r>
      <w:r>
        <w:rPr>
          <w:rFonts w:ascii="Consolas" w:hAnsi="Consolas"/>
          <w:sz w:val="18"/>
          <w:szCs w:val="18"/>
        </w:rPr>
        <w:t>;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t</w:t>
      </w:r>
      <w:r>
        <w:rPr>
          <w:rFonts w:ascii="Consolas" w:hAnsi="Consolas"/>
          <w:sz w:val="18"/>
          <w:szCs w:val="18"/>
        </w:rPr>
        <w:t>; }</w:t>
      </w:r>
    </w:p>
    <w:p w14:paraId="5F322E61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1.</w:t>
      </w:r>
    </w:p>
    <w:p w14:paraId="232A1855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//[DisplayAttribute(Name="Full Name")]</w:t>
      </w:r>
    </w:p>
    <w:p w14:paraId="20F4273C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//[Display(Name = "Full Name")]</w:t>
      </w:r>
    </w:p>
    <w:p w14:paraId="5191DEAB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//[DisplayName("Full Name")]</w:t>
      </w:r>
    </w:p>
    <w:p w14:paraId="641836F6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Display Name as "Full Name"</w:t>
      </w:r>
    </w:p>
    <w:p w14:paraId="10016A57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 [DisplayName(</w:t>
      </w:r>
      <w:r>
        <w:rPr>
          <w:rFonts w:ascii="Consolas" w:hAnsi="Consolas"/>
          <w:color w:val="A31515"/>
          <w:sz w:val="18"/>
          <w:szCs w:val="18"/>
        </w:rPr>
        <w:t>"Full Name"</w:t>
      </w:r>
      <w:r>
        <w:rPr>
          <w:rFonts w:ascii="Consolas" w:hAnsi="Consolas"/>
          <w:sz w:val="18"/>
          <w:szCs w:val="18"/>
        </w:rPr>
        <w:t>)]</w:t>
      </w:r>
    </w:p>
    <w:p w14:paraId="21593F75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t> </w:t>
      </w:r>
      <w:r>
        <w:rPr>
          <w:rFonts w:ascii="Consolas" w:hAnsi="Consolas"/>
          <w:sz w:val="18"/>
          <w:szCs w:val="18"/>
        </w:rPr>
        <w:t>Name {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get</w:t>
      </w:r>
      <w:r>
        <w:rPr>
          <w:rFonts w:ascii="Consolas" w:hAnsi="Consolas"/>
          <w:sz w:val="18"/>
          <w:szCs w:val="18"/>
        </w:rPr>
        <w:t>;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t</w:t>
      </w:r>
      <w:r>
        <w:rPr>
          <w:rFonts w:ascii="Consolas" w:hAnsi="Consolas"/>
          <w:sz w:val="18"/>
          <w:szCs w:val="18"/>
        </w:rPr>
        <w:t>; }</w:t>
      </w:r>
    </w:p>
    <w:p w14:paraId="77E439A7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2.</w:t>
      </w:r>
    </w:p>
    <w:p w14:paraId="0984A6D2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If gender is NULL, then display "Gender not specified".</w:t>
      </w:r>
    </w:p>
    <w:p w14:paraId="4100702D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 [DisplayFormat(NullDisplayText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Gender not specified"</w:t>
      </w:r>
      <w:r>
        <w:rPr>
          <w:rFonts w:ascii="Consolas" w:hAnsi="Consolas"/>
          <w:sz w:val="18"/>
          <w:szCs w:val="18"/>
        </w:rPr>
        <w:t>)]</w:t>
      </w:r>
    </w:p>
    <w:p w14:paraId="48DC366E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t> </w:t>
      </w:r>
      <w:r>
        <w:rPr>
          <w:rFonts w:ascii="Consolas" w:hAnsi="Consolas"/>
          <w:sz w:val="18"/>
          <w:szCs w:val="18"/>
        </w:rPr>
        <w:t>Gender {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get</w:t>
      </w:r>
      <w:r>
        <w:rPr>
          <w:rFonts w:ascii="Consolas" w:hAnsi="Consolas"/>
          <w:sz w:val="18"/>
          <w:szCs w:val="18"/>
        </w:rPr>
        <w:t>;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t</w:t>
      </w:r>
      <w:r>
        <w:rPr>
          <w:rFonts w:ascii="Consolas" w:hAnsi="Consolas"/>
          <w:sz w:val="18"/>
          <w:szCs w:val="18"/>
        </w:rPr>
        <w:t>; }</w:t>
      </w:r>
    </w:p>
    <w:p w14:paraId="4320E9C2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t> </w:t>
      </w:r>
      <w:r>
        <w:rPr>
          <w:rFonts w:ascii="Consolas" w:hAnsi="Consolas"/>
          <w:sz w:val="18"/>
          <w:szCs w:val="18"/>
        </w:rPr>
        <w:t>City {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get</w:t>
      </w:r>
      <w:r>
        <w:rPr>
          <w:rFonts w:ascii="Consolas" w:hAnsi="Consolas"/>
          <w:sz w:val="18"/>
          <w:szCs w:val="18"/>
        </w:rPr>
        <w:t>;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t</w:t>
      </w:r>
      <w:r>
        <w:rPr>
          <w:rFonts w:ascii="Consolas" w:hAnsi="Consolas"/>
          <w:sz w:val="18"/>
          <w:szCs w:val="18"/>
        </w:rPr>
        <w:t>; }</w:t>
      </w:r>
    </w:p>
    <w:p w14:paraId="60B4A279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3.</w:t>
      </w:r>
    </w:p>
    <w:p w14:paraId="0CC9E47C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DateTime</w:t>
      </w:r>
    </w:p>
    <w:p w14:paraId="384F2B6F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3.1.</w:t>
      </w:r>
    </w:p>
    <w:p w14:paraId="5042189D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//[DisplayFormat(DataFormatString = ".....")]</w:t>
      </w:r>
    </w:p>
    <w:p w14:paraId="12B73054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3.1.1.</w:t>
      </w:r>
    </w:p>
    <w:p w14:paraId="18C5D292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////[DisplayFormat(DataFormatString = "{0:d}")]</w:t>
      </w:r>
    </w:p>
    <w:p w14:paraId="782BEC86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//[DisplayFormatAttribute(DataFormatString="{0:d}")]</w:t>
      </w:r>
    </w:p>
    <w:p w14:paraId="481DC771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//public Nullable&lt;System.DateTime&gt; DateOfBirth { get; set; }</w:t>
      </w:r>
    </w:p>
    <w:p w14:paraId="39791025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Display only the date part. E.g. 29/04/1986</w:t>
      </w:r>
    </w:p>
    <w:p w14:paraId="746D29F7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3.1.2.</w:t>
      </w:r>
    </w:p>
    <w:p w14:paraId="1AEFD05C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//[DisplayFormat(DataFormatString = "{0:dd/MM/yyyy HH:mm:ss}")]</w:t>
      </w:r>
    </w:p>
    <w:p w14:paraId="7D1914FD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//public Nullable&lt;System.DateTime&gt; DateOfBirth { get; set; }</w:t>
      </w:r>
    </w:p>
    <w:p w14:paraId="46471742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Display in 24 hour notation. E.g. 29/04/1986 13:00:00</w:t>
      </w:r>
    </w:p>
    <w:p w14:paraId="305427CD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3.1.3.</w:t>
      </w:r>
    </w:p>
    <w:p w14:paraId="2787C1BC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//[DisplayFormat(DataFormatString = "{0:dd/MM/yyyy hh:mm:ss tt}")]</w:t>
      </w:r>
    </w:p>
    <w:p w14:paraId="1E20101B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//public Nullable&lt;System.DateTime&gt; DateOfBirth { get; set; }</w:t>
      </w:r>
    </w:p>
    <w:p w14:paraId="4F16A83C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Display in 12 hour notation. E.g. 29/04/1986 1:00:00 PM</w:t>
      </w:r>
    </w:p>
    <w:p w14:paraId="3340EA21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3.2.</w:t>
      </w:r>
    </w:p>
    <w:p w14:paraId="5C62AFC8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//[DataType(DataType....)] </w:t>
      </w:r>
    </w:p>
    <w:p w14:paraId="50FE638C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3.2.1.</w:t>
      </w:r>
    </w:p>
    <w:p w14:paraId="4A3DCE2C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//[DataType(DataType.Date)] </w:t>
      </w:r>
    </w:p>
    <w:p w14:paraId="401B3F6F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//public Nullable&lt;System.DateTime&gt; DateOfBirth { get; set; }</w:t>
      </w:r>
    </w:p>
    <w:p w14:paraId="705D49CE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Display only date part</w:t>
      </w:r>
    </w:p>
    <w:p w14:paraId="45E564CA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Please be aware, it actually covert DateTime to Date.</w:t>
      </w:r>
    </w:p>
    <w:p w14:paraId="0C586417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So Views/Shared/EditorTemplates/DateTime.cshtml will not Work.</w:t>
      </w:r>
    </w:p>
    <w:p w14:paraId="36047D81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3.2.2.</w:t>
      </w:r>
    </w:p>
    <w:p w14:paraId="654F8BB6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//[DataType(DataType.Time)] </w:t>
      </w:r>
    </w:p>
    <w:p w14:paraId="37AFBAC1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//public Nullable&lt;System.DateTime&gt; DateOfBirth { get; set; }</w:t>
      </w:r>
    </w:p>
    <w:p w14:paraId="6B9C5EB2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Display only 12 hour notation Time part</w:t>
      </w:r>
    </w:p>
    <w:p w14:paraId="68E9B1AC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Please be aware, it actually covert DateTime to Date.</w:t>
      </w:r>
    </w:p>
    <w:p w14:paraId="6851F99C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So Views/Shared/EditorTemplates/DateTime.cshtml will not Work.</w:t>
      </w:r>
    </w:p>
    <w:p w14:paraId="2BE1C59E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[DataType(DataType.Date)] //Views/Shared/EditorTemplates/DateTime.cshtml will not Work.</w:t>
      </w:r>
    </w:p>
    <w:p w14:paraId="0F67001D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[DisplayFormat(DataFormatString = "{0:dd/MM/yyyy hh:mm:ss tt}")]</w:t>
      </w:r>
    </w:p>
    <w:p w14:paraId="7D7C1779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 [DisplayFormat(DataFormatString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{0:d}"</w:t>
      </w:r>
      <w:r>
        <w:rPr>
          <w:rFonts w:ascii="Consolas" w:hAnsi="Consolas"/>
          <w:sz w:val="18"/>
          <w:szCs w:val="18"/>
        </w:rPr>
        <w:t>)]</w:t>
      </w:r>
    </w:p>
    <w:p w14:paraId="1C9D6CFA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sz w:val="18"/>
          <w:szCs w:val="18"/>
        </w:rPr>
        <w:t>DateTime? DateOfBirth {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get</w:t>
      </w:r>
      <w:r>
        <w:rPr>
          <w:rFonts w:ascii="Consolas" w:hAnsi="Consolas"/>
          <w:sz w:val="18"/>
          <w:szCs w:val="18"/>
        </w:rPr>
        <w:t>;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t</w:t>
      </w:r>
      <w:r>
        <w:rPr>
          <w:rFonts w:ascii="Consolas" w:hAnsi="Consolas"/>
          <w:sz w:val="18"/>
          <w:szCs w:val="18"/>
        </w:rPr>
        <w:t>; }</w:t>
      </w:r>
    </w:p>
    <w:p w14:paraId="5E6A7B93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10.</w:t>
      </w:r>
    </w:p>
    <w:p w14:paraId="36139E8E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//[DataType(DataType.EmailAddress)]</w:t>
      </w:r>
    </w:p>
    <w:p w14:paraId="29B6737F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//[ReadOnly(true)]</w:t>
      </w:r>
    </w:p>
    <w:p w14:paraId="577994AB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//public string EmailAddress { get; set; }</w:t>
      </w:r>
    </w:p>
    <w:p w14:paraId="6E495389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[DataType(DataType.EmailAddress)] attribute display mailto hyperlink.</w:t>
      </w:r>
    </w:p>
    <w:p w14:paraId="0E16B2CC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[ReadOnly(true)] or you may delete Setter.</w:t>
      </w:r>
    </w:p>
    <w:p w14:paraId="17D5F1B0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It will make this property un-editable.</w:t>
      </w:r>
    </w:p>
    <w:p w14:paraId="05A59B8C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You may set a breakpoint to see the [HttpPost] action model for this property is null.</w:t>
      </w:r>
    </w:p>
    <w:p w14:paraId="3D4CFC96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 [DataType(DataType.EmailAddress)]</w:t>
      </w:r>
    </w:p>
    <w:p w14:paraId="4D82DF35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 [ReadOnly(</w:t>
      </w:r>
      <w:r>
        <w:rPr>
          <w:rFonts w:ascii="Consolas" w:hAnsi="Consolas"/>
          <w:color w:val="0000FF"/>
          <w:sz w:val="18"/>
          <w:szCs w:val="18"/>
        </w:rPr>
        <w:t>true</w:t>
      </w:r>
      <w:r>
        <w:rPr>
          <w:rFonts w:ascii="Consolas" w:hAnsi="Consolas"/>
          <w:sz w:val="18"/>
          <w:szCs w:val="18"/>
        </w:rPr>
        <w:t>)]</w:t>
      </w:r>
    </w:p>
    <w:p w14:paraId="30B9D07E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t> </w:t>
      </w:r>
      <w:r>
        <w:rPr>
          <w:rFonts w:ascii="Consolas" w:hAnsi="Consolas"/>
          <w:sz w:val="18"/>
          <w:szCs w:val="18"/>
        </w:rPr>
        <w:t>EmailAddress {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get</w:t>
      </w:r>
      <w:r>
        <w:rPr>
          <w:rFonts w:ascii="Consolas" w:hAnsi="Consolas"/>
          <w:sz w:val="18"/>
          <w:szCs w:val="18"/>
        </w:rPr>
        <w:t>;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t</w:t>
      </w:r>
      <w:r>
        <w:rPr>
          <w:rFonts w:ascii="Consolas" w:hAnsi="Consolas"/>
          <w:sz w:val="18"/>
          <w:szCs w:val="18"/>
        </w:rPr>
        <w:t>; }</w:t>
      </w:r>
    </w:p>
    <w:p w14:paraId="63803C40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4.</w:t>
      </w:r>
    </w:p>
    <w:p w14:paraId="49945238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//[ScaffoldColumn(false)]</w:t>
      </w:r>
    </w:p>
    <w:p w14:paraId="5A23088E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[ScaffoldColumn(false)] attribute means it will not display the column</w:t>
      </w:r>
    </w:p>
    <w:p w14:paraId="0D0C241A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when using @Html.DisplayForModel() helper.</w:t>
      </w:r>
    </w:p>
    <w:p w14:paraId="25D1BE3B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 [ScaffoldColumn(</w:t>
      </w:r>
      <w:r>
        <w:rPr>
          <w:rFonts w:ascii="Consolas" w:hAnsi="Consolas"/>
          <w:color w:val="0000FF"/>
          <w:sz w:val="18"/>
          <w:szCs w:val="18"/>
        </w:rPr>
        <w:t>false</w:t>
      </w:r>
      <w:r>
        <w:rPr>
          <w:rFonts w:ascii="Consolas" w:hAnsi="Consolas"/>
          <w:sz w:val="18"/>
          <w:szCs w:val="18"/>
        </w:rPr>
        <w:t>)]</w:t>
      </w:r>
    </w:p>
    <w:p w14:paraId="7A7BAD87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rPr>
          <w:rFonts w:ascii="Consolas" w:hAnsi="Consolas"/>
          <w:sz w:val="18"/>
          <w:szCs w:val="18"/>
        </w:rPr>
        <w:t>? Score {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get</w:t>
      </w:r>
      <w:r>
        <w:rPr>
          <w:rFonts w:ascii="Consolas" w:hAnsi="Consolas"/>
          <w:sz w:val="18"/>
          <w:szCs w:val="18"/>
        </w:rPr>
        <w:t>;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t</w:t>
      </w:r>
      <w:r>
        <w:rPr>
          <w:rFonts w:ascii="Consolas" w:hAnsi="Consolas"/>
          <w:sz w:val="18"/>
          <w:szCs w:val="18"/>
        </w:rPr>
        <w:t>; }</w:t>
      </w:r>
    </w:p>
    <w:p w14:paraId="75BD1AE9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8.</w:t>
      </w:r>
    </w:p>
    <w:p w14:paraId="72BE5B0C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8.1.</w:t>
      </w:r>
    </w:p>
    <w:p w14:paraId="0BB7C5B0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In the Models/Gamer/GamerMetaData.cs</w:t>
      </w:r>
    </w:p>
    <w:p w14:paraId="24279AD3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//[DataType(DataType.Url)]</w:t>
      </w:r>
    </w:p>
    <w:p w14:paraId="1E6B58BC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//[UIHint("UrlToNewWindow")]</w:t>
      </w:r>
    </w:p>
    <w:p w14:paraId="1737F419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//public string ProfileUrl { get; set; }</w:t>
      </w:r>
    </w:p>
    <w:p w14:paraId="589C27B7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[DataType(DataType.Url)] attribute will display a hyperlink.</w:t>
      </w:r>
    </w:p>
    <w:p w14:paraId="79AC8001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[UIHint("UrlToNewWindow")] attribute specify the name of view DisplayTemplate</w:t>
      </w:r>
    </w:p>
    <w:p w14:paraId="69B78F1C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to display the property data.</w:t>
      </w:r>
    </w:p>
    <w:p w14:paraId="41FA22FA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In this case, it will look for "DisplayTemplates/UrlToNewWindow.cshtml"</w:t>
      </w:r>
    </w:p>
    <w:p w14:paraId="341CA9B0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under "Shared" folder or "Gamer" folder.</w:t>
      </w:r>
    </w:p>
    <w:p w14:paraId="4AA688BF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Use that view template to disply the data of this property.</w:t>
      </w:r>
    </w:p>
    <w:p w14:paraId="71D8EFFC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8.2.</w:t>
      </w:r>
    </w:p>
    <w:p w14:paraId="2A7B8644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//&lt;a href="@ViewData.Model" target="_blank"&gt;@ViewData.Model&lt;/a&gt;</w:t>
      </w:r>
    </w:p>
    <w:p w14:paraId="5FDAB1F2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In the Shared/DisplayTemplates/UrlToNewWindow.cshtml,</w:t>
      </w:r>
    </w:p>
    <w:p w14:paraId="63E9898C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@ViewData.Model will take the Model data from the parent view.</w:t>
      </w:r>
    </w:p>
    <w:p w14:paraId="114EAAA3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In this case, it will return a profile url.</w:t>
      </w:r>
    </w:p>
    <w:p w14:paraId="11F4DC7A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 [DataType(DataType.Url)]</w:t>
      </w:r>
    </w:p>
    <w:p w14:paraId="79BADCB4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 [UIHint(</w:t>
      </w:r>
      <w:r>
        <w:rPr>
          <w:rFonts w:ascii="Consolas" w:hAnsi="Consolas"/>
          <w:color w:val="A31515"/>
          <w:sz w:val="18"/>
          <w:szCs w:val="18"/>
        </w:rPr>
        <w:t>"UrlToNewWindow"</w:t>
      </w:r>
      <w:r>
        <w:rPr>
          <w:rFonts w:ascii="Consolas" w:hAnsi="Consolas"/>
          <w:sz w:val="18"/>
          <w:szCs w:val="18"/>
        </w:rPr>
        <w:t>)]</w:t>
      </w:r>
    </w:p>
    <w:p w14:paraId="10B1E1ED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t> </w:t>
      </w:r>
      <w:r>
        <w:rPr>
          <w:rFonts w:ascii="Consolas" w:hAnsi="Consolas"/>
          <w:sz w:val="18"/>
          <w:szCs w:val="18"/>
        </w:rPr>
        <w:t>ProfileUrl {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get</w:t>
      </w:r>
      <w:r>
        <w:rPr>
          <w:rFonts w:ascii="Consolas" w:hAnsi="Consolas"/>
          <w:sz w:val="18"/>
          <w:szCs w:val="18"/>
        </w:rPr>
        <w:t>;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t</w:t>
      </w:r>
      <w:r>
        <w:rPr>
          <w:rFonts w:ascii="Consolas" w:hAnsi="Consolas"/>
          <w:sz w:val="18"/>
          <w:szCs w:val="18"/>
        </w:rPr>
        <w:t>; }</w:t>
      </w:r>
    </w:p>
    <w:p w14:paraId="1334F061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7.</w:t>
      </w:r>
    </w:p>
    <w:p w14:paraId="70F68450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//[DataType(DataType.Currency)]</w:t>
      </w:r>
    </w:p>
    <w:p w14:paraId="3C3EF16A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//public Nullable&lt;int&gt; GameMoney { get; set; }</w:t>
      </w:r>
    </w:p>
    <w:p w14:paraId="55C04F31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Display the currency symbol by globalization culture in web.config file.</w:t>
      </w:r>
    </w:p>
    <w:p w14:paraId="4DAAE2EA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7.1.</w:t>
      </w:r>
    </w:p>
    <w:p w14:paraId="2FD01C3A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In System.Web tag of web.config file,</w:t>
      </w:r>
    </w:p>
    <w:p w14:paraId="5DD7A227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7.1.1.</w:t>
      </w:r>
    </w:p>
    <w:p w14:paraId="34749E24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&lt;system.web&gt; &lt;globalization culture = "en-au" /&gt; ...</w:t>
      </w:r>
    </w:p>
    <w:p w14:paraId="78E39B19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Display au $ symbol.</w:t>
      </w:r>
    </w:p>
    <w:p w14:paraId="4EC20DFC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7.1.2.</w:t>
      </w:r>
    </w:p>
    <w:p w14:paraId="059F58CA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&lt;system.web&gt; &lt;globalization culture = "en-uk" /&gt; ...</w:t>
      </w:r>
    </w:p>
    <w:p w14:paraId="4D1DE17F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Display UK pound symbol.</w:t>
      </w:r>
    </w:p>
    <w:p w14:paraId="0E60B41C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 [DataType(DataType.Currency)]</w:t>
      </w:r>
    </w:p>
    <w:p w14:paraId="2EEA4A06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rPr>
          <w:rFonts w:ascii="Consolas" w:hAnsi="Consolas"/>
          <w:sz w:val="18"/>
          <w:szCs w:val="18"/>
        </w:rPr>
        <w:t>? GameMoney {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get</w:t>
      </w:r>
      <w:r>
        <w:rPr>
          <w:rFonts w:ascii="Consolas" w:hAnsi="Consolas"/>
          <w:sz w:val="18"/>
          <w:szCs w:val="18"/>
        </w:rPr>
        <w:t>;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t</w:t>
      </w:r>
      <w:r>
        <w:rPr>
          <w:rFonts w:ascii="Consolas" w:hAnsi="Consolas"/>
          <w:sz w:val="18"/>
          <w:szCs w:val="18"/>
        </w:rPr>
        <w:t>; }</w:t>
      </w:r>
    </w:p>
    <w:p w14:paraId="6D269654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rPr>
          <w:rFonts w:ascii="Consolas" w:hAnsi="Consolas"/>
          <w:sz w:val="18"/>
          <w:szCs w:val="18"/>
        </w:rPr>
        <w:t>? TeamId {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get</w:t>
      </w:r>
      <w:r>
        <w:rPr>
          <w:rFonts w:ascii="Consolas" w:hAnsi="Consolas"/>
          <w:sz w:val="18"/>
          <w:szCs w:val="18"/>
        </w:rPr>
        <w:t>;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t</w:t>
      </w:r>
      <w:r>
        <w:rPr>
          <w:rFonts w:ascii="Consolas" w:hAnsi="Consolas"/>
          <w:sz w:val="18"/>
          <w:szCs w:val="18"/>
        </w:rPr>
        <w:t>; }</w:t>
      </w:r>
    </w:p>
    <w:p w14:paraId="7C61FFA9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irtual</w:t>
      </w:r>
      <w:r>
        <w:t> </w:t>
      </w:r>
      <w:r>
        <w:rPr>
          <w:rFonts w:ascii="Consolas" w:hAnsi="Consolas"/>
          <w:sz w:val="18"/>
          <w:szCs w:val="18"/>
        </w:rPr>
        <w:t>Team Team {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get</w:t>
      </w:r>
      <w:r>
        <w:rPr>
          <w:rFonts w:ascii="Consolas" w:hAnsi="Consolas"/>
          <w:sz w:val="18"/>
          <w:szCs w:val="18"/>
        </w:rPr>
        <w:t>;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t</w:t>
      </w:r>
      <w:r>
        <w:rPr>
          <w:rFonts w:ascii="Consolas" w:hAnsi="Consolas"/>
          <w:sz w:val="18"/>
          <w:szCs w:val="18"/>
        </w:rPr>
        <w:t>; }</w:t>
      </w:r>
    </w:p>
    <w:p w14:paraId="5699ED01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 }</w:t>
      </w:r>
    </w:p>
    <w:p w14:paraId="6A262DE1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}</w:t>
      </w:r>
    </w:p>
    <w:p w14:paraId="55BB0DDE" w14:textId="77777777" w:rsidR="00150EC0" w:rsidRDefault="00150EC0" w:rsidP="0030127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040FE487" w14:textId="77777777" w:rsidR="00150EC0" w:rsidRDefault="00150EC0" w:rsidP="0030127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----</w:t>
      </w:r>
    </w:p>
    <w:p w14:paraId="70BED194" w14:textId="77777777" w:rsidR="00150EC0" w:rsidRDefault="00150EC0" w:rsidP="0030127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</w:t>
      </w:r>
    </w:p>
    <w:p w14:paraId="637AFFFE" w14:textId="77777777" w:rsidR="00150EC0" w:rsidRDefault="00150EC0" w:rsidP="0030127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//[DisplayAttribute(Name="Full Name")]</w:t>
      </w:r>
    </w:p>
    <w:p w14:paraId="00BB9C67" w14:textId="77777777" w:rsidR="00150EC0" w:rsidRDefault="00150EC0" w:rsidP="0030127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//[Display(Name = "Full Name")]</w:t>
      </w:r>
    </w:p>
    <w:p w14:paraId="386BC8D3" w14:textId="77777777" w:rsidR="00150EC0" w:rsidRDefault="00150EC0" w:rsidP="0030127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[DisplayName("Full Name")]</w:t>
      </w:r>
    </w:p>
    <w:p w14:paraId="1A042358" w14:textId="77777777" w:rsidR="00150EC0" w:rsidRDefault="00150EC0" w:rsidP="0030127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public string Name { get; set; }</w:t>
      </w:r>
    </w:p>
    <w:p w14:paraId="2BCC99FF" w14:textId="77777777" w:rsidR="00150EC0" w:rsidRDefault="00150EC0" w:rsidP="0030127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Display Name as "Full Name"</w:t>
      </w:r>
    </w:p>
    <w:p w14:paraId="633C99DC" w14:textId="77777777" w:rsidR="00150EC0" w:rsidRDefault="00150EC0" w:rsidP="0030127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----</w:t>
      </w:r>
    </w:p>
    <w:p w14:paraId="26E77F0A" w14:textId="77777777" w:rsidR="00150EC0" w:rsidRDefault="00150EC0" w:rsidP="0030127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.</w:t>
      </w:r>
    </w:p>
    <w:p w14:paraId="1A016E9D" w14:textId="77777777" w:rsidR="00150EC0" w:rsidRDefault="00150EC0" w:rsidP="0030127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[DisplayFormat(NullDisplayText = "Gender not specified")]</w:t>
      </w:r>
    </w:p>
    <w:p w14:paraId="43FD378E" w14:textId="77777777" w:rsidR="00150EC0" w:rsidRDefault="00150EC0" w:rsidP="0030127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public string Gender { get; set; }</w:t>
      </w:r>
    </w:p>
    <w:p w14:paraId="6449171A" w14:textId="77777777" w:rsidR="00150EC0" w:rsidRDefault="00150EC0" w:rsidP="0030127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f gender is NULL, then display "Gender not specified".</w:t>
      </w:r>
    </w:p>
    <w:p w14:paraId="63083C73" w14:textId="77777777" w:rsidR="00150EC0" w:rsidRDefault="00150EC0" w:rsidP="0030127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----</w:t>
      </w:r>
    </w:p>
    <w:p w14:paraId="4E03F938" w14:textId="77777777" w:rsidR="00150EC0" w:rsidRDefault="00150EC0" w:rsidP="0030127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3.</w:t>
      </w:r>
    </w:p>
    <w:p w14:paraId="097CB356" w14:textId="77777777" w:rsidR="00150EC0" w:rsidRDefault="00150EC0" w:rsidP="0030127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DateTime</w:t>
      </w:r>
    </w:p>
    <w:p w14:paraId="0FF8A37E" w14:textId="77777777" w:rsidR="00150EC0" w:rsidRDefault="00150EC0" w:rsidP="0030127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</w:t>
      </w:r>
    </w:p>
    <w:p w14:paraId="50A4C38F" w14:textId="77777777" w:rsidR="00150EC0" w:rsidRDefault="00150EC0" w:rsidP="0030127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3.1.</w:t>
      </w:r>
    </w:p>
    <w:p w14:paraId="5BEF13EC" w14:textId="77777777" w:rsidR="00150EC0" w:rsidRDefault="00150EC0" w:rsidP="0030127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[DisplayFormat(DataFormatString = ".....")]</w:t>
      </w:r>
    </w:p>
    <w:p w14:paraId="7DDC2FCE" w14:textId="77777777" w:rsidR="00150EC0" w:rsidRDefault="00150EC0" w:rsidP="0030127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3.1.1.</w:t>
      </w:r>
    </w:p>
    <w:p w14:paraId="0322E155" w14:textId="77777777" w:rsidR="00150EC0" w:rsidRDefault="00150EC0" w:rsidP="0030127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//[DisplayFormat(DataFormatString = "{0:d}")]</w:t>
      </w:r>
    </w:p>
    <w:p w14:paraId="6C2B3824" w14:textId="77777777" w:rsidR="00150EC0" w:rsidRDefault="00150EC0" w:rsidP="0030127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[DisplayFormatAttribute(DataFormatString="{0:d}")]</w:t>
      </w:r>
    </w:p>
    <w:p w14:paraId="5115BB1C" w14:textId="77777777" w:rsidR="00150EC0" w:rsidRDefault="00150EC0" w:rsidP="0030127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public Nullable&lt;System.DateTime&gt; DateOfBirth { get; set; }</w:t>
      </w:r>
    </w:p>
    <w:p w14:paraId="49B7FFA8" w14:textId="77777777" w:rsidR="00150EC0" w:rsidRDefault="00150EC0" w:rsidP="0030127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Display only the date part. E.g. 29/04/1986</w:t>
      </w:r>
    </w:p>
    <w:p w14:paraId="32D7ABBF" w14:textId="77777777" w:rsidR="00150EC0" w:rsidRDefault="00150EC0" w:rsidP="0030127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3.1.2.</w:t>
      </w:r>
    </w:p>
    <w:p w14:paraId="16E47E74" w14:textId="77777777" w:rsidR="00150EC0" w:rsidRDefault="00150EC0" w:rsidP="0030127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[DisplayFormat(DataFormatString = "{0:dd/MM/yyyy HH:mm:ss}")]</w:t>
      </w:r>
    </w:p>
    <w:p w14:paraId="56D3E73B" w14:textId="77777777" w:rsidR="00150EC0" w:rsidRDefault="00150EC0" w:rsidP="0030127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public Nullable&lt;System.DateTime&gt; DateOfBirth { get; set; }</w:t>
      </w:r>
    </w:p>
    <w:p w14:paraId="1A5A9A07" w14:textId="77777777" w:rsidR="00150EC0" w:rsidRDefault="00150EC0" w:rsidP="0030127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Display in 24 hour notation. E.g. 29/04/1986 13:00:00</w:t>
      </w:r>
    </w:p>
    <w:p w14:paraId="20D3BEFC" w14:textId="77777777" w:rsidR="00150EC0" w:rsidRDefault="00150EC0" w:rsidP="0030127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3.1.3.</w:t>
      </w:r>
    </w:p>
    <w:p w14:paraId="7652851D" w14:textId="77777777" w:rsidR="00150EC0" w:rsidRDefault="00150EC0" w:rsidP="0030127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[DisplayFormat(DataFormatString = "{0:dd/MM/yyyy hh:mm:ss tt}")]</w:t>
      </w:r>
    </w:p>
    <w:p w14:paraId="56C992E2" w14:textId="77777777" w:rsidR="00150EC0" w:rsidRDefault="00150EC0" w:rsidP="0030127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public Nullable&lt;System.DateTime&gt; DateOfBirth { get; set; }</w:t>
      </w:r>
    </w:p>
    <w:p w14:paraId="0E14D0EE" w14:textId="77777777" w:rsidR="00150EC0" w:rsidRDefault="00150EC0" w:rsidP="0030127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Display in 12 hour notation. E.g. 29/04/1986 1:00:00 PM</w:t>
      </w:r>
    </w:p>
    <w:p w14:paraId="4F9FF25B" w14:textId="77777777" w:rsidR="00150EC0" w:rsidRDefault="00150EC0" w:rsidP="0030127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</w:t>
      </w:r>
    </w:p>
    <w:p w14:paraId="46217A3B" w14:textId="77777777" w:rsidR="00150EC0" w:rsidRDefault="00150EC0" w:rsidP="0030127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3.2.</w:t>
      </w:r>
    </w:p>
    <w:p w14:paraId="0D5AF5DD" w14:textId="77777777" w:rsidR="00150EC0" w:rsidRDefault="00150EC0" w:rsidP="0030127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[DataType(DataType....)] </w:t>
      </w:r>
    </w:p>
    <w:p w14:paraId="7596DD3F" w14:textId="77777777" w:rsidR="00150EC0" w:rsidRDefault="00150EC0" w:rsidP="0030127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3.2.1.</w:t>
      </w:r>
    </w:p>
    <w:p w14:paraId="37B2C268" w14:textId="77777777" w:rsidR="00150EC0" w:rsidRDefault="00150EC0" w:rsidP="0030127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[DataType(DataType.Date)] </w:t>
      </w:r>
    </w:p>
    <w:p w14:paraId="5FD8E7D2" w14:textId="77777777" w:rsidR="00150EC0" w:rsidRDefault="00150EC0" w:rsidP="0030127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public Nullable&lt;System.DateTime&gt; DateOfBirth { get; set; }</w:t>
      </w:r>
    </w:p>
    <w:p w14:paraId="1F424D8A" w14:textId="77777777" w:rsidR="00150EC0" w:rsidRDefault="00150EC0" w:rsidP="0030127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Display only date part</w:t>
      </w:r>
    </w:p>
    <w:p w14:paraId="4DA57056" w14:textId="77777777" w:rsidR="00150EC0" w:rsidRDefault="00150EC0" w:rsidP="0030127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Please be aware, it actually covert DateTime to Date.</w:t>
      </w:r>
    </w:p>
    <w:p w14:paraId="5ED37ED6" w14:textId="77777777" w:rsidR="00150EC0" w:rsidRDefault="00150EC0" w:rsidP="0030127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So Views/Shared/EditorTemplates/DateTime.cshtml will not Work.</w:t>
      </w:r>
    </w:p>
    <w:p w14:paraId="72B5D1A6" w14:textId="77777777" w:rsidR="00150EC0" w:rsidRDefault="00150EC0" w:rsidP="0030127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3.2.2.</w:t>
      </w:r>
    </w:p>
    <w:p w14:paraId="4438BB73" w14:textId="77777777" w:rsidR="00150EC0" w:rsidRDefault="00150EC0" w:rsidP="0030127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[DataType(DataType.Time)] </w:t>
      </w:r>
    </w:p>
    <w:p w14:paraId="4F7C0537" w14:textId="77777777" w:rsidR="00150EC0" w:rsidRDefault="00150EC0" w:rsidP="0030127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public Nullable&lt;System.DateTime&gt; DateOfBirth { get; set; }</w:t>
      </w:r>
    </w:p>
    <w:p w14:paraId="63E0F209" w14:textId="77777777" w:rsidR="00150EC0" w:rsidRDefault="00150EC0" w:rsidP="0030127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Display only 12 hour notation Time part</w:t>
      </w:r>
    </w:p>
    <w:p w14:paraId="47B2220E" w14:textId="77777777" w:rsidR="00150EC0" w:rsidRDefault="00150EC0" w:rsidP="0030127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Please be aware, it actually covert DateTime to Date.</w:t>
      </w:r>
    </w:p>
    <w:p w14:paraId="17D14450" w14:textId="77777777" w:rsidR="00150EC0" w:rsidRDefault="00150EC0" w:rsidP="0030127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So Views/Shared/EditorTemplates/DateTime.cshtml will not Work.</w:t>
      </w:r>
    </w:p>
    <w:p w14:paraId="523660A4" w14:textId="77777777" w:rsidR="00150EC0" w:rsidRDefault="00150EC0" w:rsidP="0030127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----</w:t>
      </w:r>
    </w:p>
    <w:p w14:paraId="0B265A88" w14:textId="77777777" w:rsidR="00150EC0" w:rsidRDefault="00150EC0" w:rsidP="0030127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4.</w:t>
      </w:r>
    </w:p>
    <w:p w14:paraId="596BDCE9" w14:textId="77777777" w:rsidR="00150EC0" w:rsidRDefault="00150EC0" w:rsidP="0030127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[ScaffoldColumn(false)]</w:t>
      </w:r>
    </w:p>
    <w:p w14:paraId="1A06B7C1" w14:textId="77777777" w:rsidR="00150EC0" w:rsidRDefault="00150EC0" w:rsidP="0030127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public Nullable&lt;int&gt; Score { get; set; }</w:t>
      </w:r>
    </w:p>
    <w:p w14:paraId="0EC42A2D" w14:textId="77777777" w:rsidR="00150EC0" w:rsidRDefault="00150EC0" w:rsidP="0030127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[ScaffoldColumn(false)] attribute means it will not display the column</w:t>
      </w:r>
    </w:p>
    <w:p w14:paraId="1692C9A1" w14:textId="77777777" w:rsidR="00150EC0" w:rsidRDefault="00150EC0" w:rsidP="0030127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when using @Html.DisplayForModel() helper</w:t>
      </w:r>
    </w:p>
    <w:p w14:paraId="184DF1B1" w14:textId="77777777" w:rsidR="00150EC0" w:rsidRDefault="00150EC0" w:rsidP="0030127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----</w:t>
      </w:r>
    </w:p>
    <w:p w14:paraId="013DE2BB" w14:textId="77777777" w:rsidR="00150EC0" w:rsidRDefault="00150EC0" w:rsidP="0030127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5.</w:t>
      </w:r>
    </w:p>
    <w:p w14:paraId="3E2FC1BA" w14:textId="77777777" w:rsidR="00150EC0" w:rsidRDefault="00150EC0" w:rsidP="0030127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[DataType(DataType.EmailAddress)]</w:t>
      </w:r>
    </w:p>
    <w:p w14:paraId="4927D357" w14:textId="77777777" w:rsidR="00150EC0" w:rsidRDefault="00150EC0" w:rsidP="0030127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public string EmailAddress { get; set; }</w:t>
      </w:r>
    </w:p>
    <w:p w14:paraId="17E37C96" w14:textId="77777777" w:rsidR="00150EC0" w:rsidRDefault="00150EC0" w:rsidP="0030127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Display mailto hyperlink</w:t>
      </w:r>
    </w:p>
    <w:p w14:paraId="0D2F4104" w14:textId="77777777" w:rsidR="00150EC0" w:rsidRDefault="00150EC0" w:rsidP="0030127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----</w:t>
      </w:r>
    </w:p>
    <w:p w14:paraId="68DDE49B" w14:textId="77777777" w:rsidR="00150EC0" w:rsidRDefault="00150EC0" w:rsidP="0030127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6.</w:t>
      </w:r>
    </w:p>
    <w:p w14:paraId="23980A51" w14:textId="77777777" w:rsidR="00150EC0" w:rsidRDefault="00150EC0" w:rsidP="0030127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[DataType(DataType.Url)]</w:t>
      </w:r>
    </w:p>
    <w:p w14:paraId="1AD09082" w14:textId="77777777" w:rsidR="00150EC0" w:rsidRDefault="00150EC0" w:rsidP="0030127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public string ProfileUrl { get; set; }</w:t>
      </w:r>
    </w:p>
    <w:p w14:paraId="4E447EDA" w14:textId="77777777" w:rsidR="00150EC0" w:rsidRDefault="00150EC0" w:rsidP="0030127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Display hyperlink</w:t>
      </w:r>
    </w:p>
    <w:p w14:paraId="34C350CE" w14:textId="77777777" w:rsidR="00150EC0" w:rsidRDefault="00150EC0" w:rsidP="0030127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----</w:t>
      </w:r>
    </w:p>
    <w:p w14:paraId="43FFBFFC" w14:textId="77777777" w:rsidR="00150EC0" w:rsidRDefault="00150EC0" w:rsidP="00301271">
      <w:pPr>
        <w:spacing w:after="0"/>
      </w:pPr>
      <w:r>
        <w:rPr>
          <w:rFonts w:ascii="Consolas" w:hAnsi="Consolas"/>
          <w:color w:val="008000"/>
          <w:sz w:val="18"/>
          <w:szCs w:val="18"/>
        </w:rPr>
        <w:lastRenderedPageBreak/>
        <w:t>7.</w:t>
      </w:r>
    </w:p>
    <w:p w14:paraId="4574F585" w14:textId="77777777" w:rsidR="00150EC0" w:rsidRDefault="00150EC0" w:rsidP="0030127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[DataType(DataType.Currency)]</w:t>
      </w:r>
    </w:p>
    <w:p w14:paraId="32FBDA64" w14:textId="77777777" w:rsidR="00150EC0" w:rsidRDefault="00150EC0" w:rsidP="0030127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public Nullable&lt;int&gt; GameMoney { get; set; }</w:t>
      </w:r>
    </w:p>
    <w:p w14:paraId="02F5F776" w14:textId="77777777" w:rsidR="00150EC0" w:rsidRDefault="00150EC0" w:rsidP="0030127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Display the currency symbol by globalization culture in web.config file.</w:t>
      </w:r>
    </w:p>
    <w:p w14:paraId="31232822" w14:textId="77777777" w:rsidR="00150EC0" w:rsidRDefault="00150EC0" w:rsidP="0030127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7.1.</w:t>
      </w:r>
    </w:p>
    <w:p w14:paraId="2CC77806" w14:textId="77777777" w:rsidR="00150EC0" w:rsidRDefault="00150EC0" w:rsidP="0030127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n System.Web tag of web.config file,</w:t>
      </w:r>
    </w:p>
    <w:p w14:paraId="7B543639" w14:textId="77777777" w:rsidR="00150EC0" w:rsidRDefault="00150EC0" w:rsidP="0030127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7.1.1.</w:t>
      </w:r>
    </w:p>
    <w:p w14:paraId="68B123D0" w14:textId="77777777" w:rsidR="00150EC0" w:rsidRDefault="00150EC0" w:rsidP="0030127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&lt;system.web&gt; &lt;globalization culture="en-au"/&gt; ...</w:t>
      </w:r>
    </w:p>
    <w:p w14:paraId="6EB7CD2F" w14:textId="77777777" w:rsidR="00150EC0" w:rsidRDefault="00150EC0" w:rsidP="0030127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Display au $ symbol.</w:t>
      </w:r>
    </w:p>
    <w:p w14:paraId="1C477020" w14:textId="77777777" w:rsidR="00150EC0" w:rsidRDefault="00150EC0" w:rsidP="0030127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7.1.2.</w:t>
      </w:r>
    </w:p>
    <w:p w14:paraId="7BA52C66" w14:textId="77777777" w:rsidR="00150EC0" w:rsidRDefault="00150EC0" w:rsidP="0030127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&lt;system.web&gt; &lt;globalization culture="en-uk"/&gt; ...</w:t>
      </w:r>
    </w:p>
    <w:p w14:paraId="0AA54EC7" w14:textId="77777777" w:rsidR="00150EC0" w:rsidRDefault="00150EC0" w:rsidP="0030127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Display UK pound symbol.</w:t>
      </w:r>
    </w:p>
    <w:p w14:paraId="02CBD661" w14:textId="77777777" w:rsidR="00150EC0" w:rsidRDefault="00150EC0" w:rsidP="0030127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----</w:t>
      </w:r>
    </w:p>
    <w:p w14:paraId="60EBEF8C" w14:textId="77777777" w:rsidR="00150EC0" w:rsidRDefault="00150EC0" w:rsidP="0030127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8.</w:t>
      </w:r>
    </w:p>
    <w:p w14:paraId="5651C36C" w14:textId="77777777" w:rsidR="00150EC0" w:rsidRDefault="00150EC0" w:rsidP="0030127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8.1.</w:t>
      </w:r>
    </w:p>
    <w:p w14:paraId="19C2F6DB" w14:textId="77777777" w:rsidR="00150EC0" w:rsidRDefault="00150EC0" w:rsidP="0030127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n the Models/Gamer/GamerMetaData.cs</w:t>
      </w:r>
    </w:p>
    <w:p w14:paraId="6784E342" w14:textId="77777777" w:rsidR="00150EC0" w:rsidRDefault="00150EC0" w:rsidP="0030127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[DataType(DataType.Url)]</w:t>
      </w:r>
    </w:p>
    <w:p w14:paraId="700F418D" w14:textId="77777777" w:rsidR="00150EC0" w:rsidRDefault="00150EC0" w:rsidP="0030127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[UIHint("UrlToNewWindow")]</w:t>
      </w:r>
    </w:p>
    <w:p w14:paraId="1452B19D" w14:textId="77777777" w:rsidR="00150EC0" w:rsidRDefault="00150EC0" w:rsidP="0030127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public string ProfileUrl { get; set; }</w:t>
      </w:r>
    </w:p>
    <w:p w14:paraId="4374A362" w14:textId="77777777" w:rsidR="00150EC0" w:rsidRDefault="00150EC0" w:rsidP="0030127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[DataType(DataType.Url)] attribute will display a hyperlink.</w:t>
      </w:r>
    </w:p>
    <w:p w14:paraId="6CACCE26" w14:textId="77777777" w:rsidR="00150EC0" w:rsidRDefault="00150EC0" w:rsidP="0030127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[UIHint("UrlToNewWindow")] attribute specify the name of view DisplayTemplate</w:t>
      </w:r>
    </w:p>
    <w:p w14:paraId="3C6D890E" w14:textId="77777777" w:rsidR="00150EC0" w:rsidRDefault="00150EC0" w:rsidP="0030127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o display the property data.</w:t>
      </w:r>
    </w:p>
    <w:p w14:paraId="512FC4A9" w14:textId="77777777" w:rsidR="00150EC0" w:rsidRDefault="00150EC0" w:rsidP="0030127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n this case, it will look for "DisplayTemplates/UrlToNewWindow.cshtml"</w:t>
      </w:r>
    </w:p>
    <w:p w14:paraId="30987AC9" w14:textId="77777777" w:rsidR="00150EC0" w:rsidRDefault="00150EC0" w:rsidP="0030127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under "Shared" folder or "Gamer" folder.</w:t>
      </w:r>
    </w:p>
    <w:p w14:paraId="64AB405E" w14:textId="77777777" w:rsidR="00150EC0" w:rsidRDefault="00150EC0" w:rsidP="0030127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Use that view template to disply the data of this property.</w:t>
      </w:r>
    </w:p>
    <w:p w14:paraId="18D13DB4" w14:textId="77777777" w:rsidR="00150EC0" w:rsidRDefault="00150EC0" w:rsidP="0030127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8.2.</w:t>
      </w:r>
    </w:p>
    <w:p w14:paraId="2E38D6EB" w14:textId="77777777" w:rsidR="00150EC0" w:rsidRDefault="00150EC0" w:rsidP="0030127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&lt;a href="@ViewData.Model" target="_blank"&gt;@ViewData.Model&lt;/a&gt;</w:t>
      </w:r>
    </w:p>
    <w:p w14:paraId="5599B582" w14:textId="77777777" w:rsidR="00150EC0" w:rsidRDefault="00150EC0" w:rsidP="0030127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n the Shared/DisplayTemplates/UrlToNewWindow.cshtml,</w:t>
      </w:r>
    </w:p>
    <w:p w14:paraId="04D528A7" w14:textId="77777777" w:rsidR="00150EC0" w:rsidRDefault="00150EC0" w:rsidP="0030127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@ViewData.Model will take the Model data from the parent view.</w:t>
      </w:r>
    </w:p>
    <w:p w14:paraId="00853BC7" w14:textId="77777777" w:rsidR="00150EC0" w:rsidRDefault="00150EC0" w:rsidP="0030127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n this case, it will return a profile url.</w:t>
      </w:r>
    </w:p>
    <w:p w14:paraId="1253021C" w14:textId="77777777" w:rsidR="00150EC0" w:rsidRDefault="00150EC0" w:rsidP="0030127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----</w:t>
      </w:r>
    </w:p>
    <w:p w14:paraId="1584A439" w14:textId="77777777" w:rsidR="00150EC0" w:rsidRDefault="00150EC0" w:rsidP="0030127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9.</w:t>
      </w:r>
    </w:p>
    <w:p w14:paraId="1C9CD897" w14:textId="77777777" w:rsidR="00150EC0" w:rsidRDefault="00150EC0" w:rsidP="0030127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[HiddenInput(DisplayValue = false)]</w:t>
      </w:r>
    </w:p>
    <w:p w14:paraId="482DEBB0" w14:textId="77777777" w:rsidR="00150EC0" w:rsidRDefault="00150EC0" w:rsidP="0030127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public int Id { get; set; }</w:t>
      </w:r>
    </w:p>
    <w:p w14:paraId="24B7A46E" w14:textId="77777777" w:rsidR="00150EC0" w:rsidRDefault="00150EC0" w:rsidP="0030127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[HiddenInput(DisplayValue = false)] attribute</w:t>
      </w:r>
    </w:p>
    <w:p w14:paraId="342BD7E5" w14:textId="77777777" w:rsidR="00150EC0" w:rsidRDefault="00150EC0" w:rsidP="0030127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means it will become a hidden input</w:t>
      </w:r>
    </w:p>
    <w:p w14:paraId="11062E0E" w14:textId="77777777" w:rsidR="00150EC0" w:rsidRDefault="00150EC0" w:rsidP="0030127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When using @Html.DisplayForModel() helper or @Html.EditorForModel()</w:t>
      </w:r>
    </w:p>
    <w:p w14:paraId="35219BF7" w14:textId="77777777" w:rsidR="00150EC0" w:rsidRDefault="00150EC0" w:rsidP="0030127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----</w:t>
      </w:r>
    </w:p>
    <w:p w14:paraId="65691424" w14:textId="77777777" w:rsidR="00150EC0" w:rsidRDefault="00150EC0" w:rsidP="0030127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0.</w:t>
      </w:r>
    </w:p>
    <w:p w14:paraId="0B3698E0" w14:textId="77777777" w:rsidR="00150EC0" w:rsidRDefault="00150EC0" w:rsidP="0030127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[DataType(DataType.EmailAddress)]</w:t>
      </w:r>
    </w:p>
    <w:p w14:paraId="48937D26" w14:textId="77777777" w:rsidR="00150EC0" w:rsidRDefault="00150EC0" w:rsidP="0030127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[ReadOnly(true)]</w:t>
      </w:r>
    </w:p>
    <w:p w14:paraId="5D350859" w14:textId="77777777" w:rsidR="00150EC0" w:rsidRDefault="00150EC0" w:rsidP="0030127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public string EmailAddress { get; set; }</w:t>
      </w:r>
    </w:p>
    <w:p w14:paraId="568E2D99" w14:textId="77777777" w:rsidR="00150EC0" w:rsidRDefault="00150EC0" w:rsidP="0030127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[DataType(DataType.EmailAddress)] attribute display mailto hyperlink.</w:t>
      </w:r>
    </w:p>
    <w:p w14:paraId="27783CAC" w14:textId="77777777" w:rsidR="00150EC0" w:rsidRDefault="00150EC0" w:rsidP="0030127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[ReadOnly(true)] or you may delete Setter.</w:t>
      </w:r>
    </w:p>
    <w:p w14:paraId="4ABC5026" w14:textId="77777777" w:rsidR="00150EC0" w:rsidRDefault="00150EC0" w:rsidP="0030127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t will make this property un-editable.</w:t>
      </w:r>
    </w:p>
    <w:p w14:paraId="355BAE74" w14:textId="77777777" w:rsidR="00150EC0" w:rsidRDefault="00150EC0" w:rsidP="0030127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You may set a breakpoint to see the [HttpPost] action model for this property is null.</w:t>
      </w:r>
    </w:p>
    <w:p w14:paraId="19405A28" w14:textId="77777777" w:rsidR="00150EC0" w:rsidRDefault="00150EC0" w:rsidP="0030127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54CF64FB" w14:textId="77777777" w:rsidR="00150EC0" w:rsidRDefault="00150EC0" w:rsidP="00301271">
      <w:pPr>
        <w:spacing w:after="0"/>
      </w:pPr>
    </w:p>
    <w:p w14:paraId="3361D0B8" w14:textId="77777777" w:rsidR="00150EC0" w:rsidRDefault="00150EC0" w:rsidP="00301271">
      <w:pPr>
        <w:spacing w:after="0"/>
      </w:pPr>
    </w:p>
    <w:p w14:paraId="4A90ED06" w14:textId="77777777" w:rsidR="00150EC0" w:rsidRDefault="00150EC0" w:rsidP="00301271">
      <w:pPr>
        <w:spacing w:after="0"/>
      </w:pPr>
    </w:p>
    <w:p w14:paraId="34E1D247" w14:textId="77777777" w:rsidR="00150EC0" w:rsidRDefault="00150EC0" w:rsidP="00301271">
      <w:pPr>
        <w:spacing w:after="0"/>
      </w:pPr>
      <w:r>
        <w:rPr>
          <w:sz w:val="36"/>
          <w:szCs w:val="36"/>
        </w:rPr>
        <w:t>5.8. Views/Gamer/Details.cshtml</w:t>
      </w:r>
    </w:p>
    <w:p w14:paraId="564CB220" w14:textId="77777777" w:rsidR="00150EC0" w:rsidRDefault="00150EC0" w:rsidP="00301271">
      <w:pPr>
        <w:spacing w:after="0"/>
      </w:pPr>
    </w:p>
    <w:p w14:paraId="575A68A4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  <w:shd w:val="clear" w:color="auto" w:fill="FFFF00"/>
        </w:rPr>
        <w:t>@model</w:t>
      </w:r>
      <w:r>
        <w:t> </w:t>
      </w:r>
      <w:r>
        <w:rPr>
          <w:rFonts w:ascii="Consolas" w:hAnsi="Consolas"/>
          <w:sz w:val="18"/>
          <w:szCs w:val="18"/>
        </w:rPr>
        <w:t>OnlineGame.Web.Models.Gamer</w:t>
      </w:r>
    </w:p>
    <w:p w14:paraId="426D2E73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  <w:shd w:val="clear" w:color="auto" w:fill="FFFF00"/>
        </w:rPr>
        <w:t>@{</w:t>
      </w:r>
    </w:p>
    <w:p w14:paraId="719BC791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 ViewBag.Title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Details"</w:t>
      </w:r>
      <w:r>
        <w:rPr>
          <w:rFonts w:ascii="Consolas" w:hAnsi="Consolas"/>
          <w:sz w:val="18"/>
          <w:szCs w:val="18"/>
        </w:rPr>
        <w:t>;</w:t>
      </w:r>
    </w:p>
    <w:p w14:paraId="0044050F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  <w:shd w:val="clear" w:color="auto" w:fill="FFFF00"/>
        </w:rPr>
        <w:t>}</w:t>
      </w:r>
    </w:p>
    <w:p w14:paraId="4C82BBD5" w14:textId="77777777" w:rsidR="00150EC0" w:rsidRDefault="00150EC0" w:rsidP="00301271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h2</w:t>
      </w:r>
      <w:r>
        <w:rPr>
          <w:rFonts w:ascii="Consolas" w:hAnsi="Consolas"/>
          <w:color w:val="0000FF"/>
          <w:sz w:val="18"/>
          <w:szCs w:val="18"/>
        </w:rPr>
        <w:t>&gt;</w:t>
      </w:r>
      <w:r>
        <w:rPr>
          <w:rFonts w:ascii="Consolas" w:hAnsi="Consolas"/>
          <w:sz w:val="18"/>
          <w:szCs w:val="18"/>
        </w:rPr>
        <w:t>Details (Model is Gamer)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h2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4E6CBABD" w14:textId="77777777" w:rsidR="00150EC0" w:rsidRDefault="00150EC0" w:rsidP="00301271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div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3C44BD27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h4</w:t>
      </w:r>
      <w:r>
        <w:rPr>
          <w:rFonts w:ascii="Consolas" w:hAnsi="Consolas"/>
          <w:color w:val="0000FF"/>
          <w:sz w:val="18"/>
          <w:szCs w:val="18"/>
        </w:rPr>
        <w:t>&gt;</w:t>
      </w:r>
      <w:r>
        <w:rPr>
          <w:rFonts w:ascii="Consolas" w:hAnsi="Consolas"/>
          <w:sz w:val="18"/>
          <w:szCs w:val="18"/>
        </w:rPr>
        <w:t>Gamer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h4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34194880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hr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/&gt;</w:t>
      </w:r>
    </w:p>
    <w:p w14:paraId="48FF2D57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dl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class</w:t>
      </w:r>
      <w:r>
        <w:rPr>
          <w:rFonts w:ascii="Consolas" w:hAnsi="Consolas"/>
          <w:color w:val="0000FF"/>
          <w:sz w:val="18"/>
          <w:szCs w:val="18"/>
        </w:rPr>
        <w:t>="dl-horizontal"&gt;</w:t>
      </w:r>
    </w:p>
    <w:p w14:paraId="007B5074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dt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15CA308F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Html.DisplayNameFor(model =&gt; model.Name)</w:t>
      </w:r>
    </w:p>
    <w:p w14:paraId="08B59D32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dt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3A5C2B78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dd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7CFC616F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Html.DisplayFor(model =&gt; model.Name)</w:t>
      </w:r>
    </w:p>
    <w:p w14:paraId="7932E8BD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dd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31179FF5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dt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7260593C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Html.DisplayNameFor(model =&gt; model.Gender)</w:t>
      </w:r>
    </w:p>
    <w:p w14:paraId="754C4DD4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dt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0B52A1C0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dd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7C13ED3B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Html.DisplayFor(model =&gt; model.Gender)</w:t>
      </w:r>
    </w:p>
    <w:p w14:paraId="2380F043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dd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248E0FAF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dt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78FC8224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Html.DisplayNameFor(model =&gt; model.City)</w:t>
      </w:r>
    </w:p>
    <w:p w14:paraId="0A19898E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dt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10BEC469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dd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0181AFFD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Html.DisplayFor(model =&gt; model.City)</w:t>
      </w:r>
    </w:p>
    <w:p w14:paraId="67492718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dd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7C6DA7AC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dt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15C662A1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Html.DisplayNameFor(model =&gt; model.DateOfBirth)</w:t>
      </w:r>
    </w:p>
    <w:p w14:paraId="76C278C0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dt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1D9F5BC8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dd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0590CF37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Html.DisplayFor(model =&gt; model.DateOfBirth)</w:t>
      </w:r>
    </w:p>
    <w:p w14:paraId="1F6A365E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dd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48B46F44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dt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4D1D699B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Html.DisplayNameFor(model =&gt; model.EmailAddress)</w:t>
      </w:r>
    </w:p>
    <w:p w14:paraId="7C693A58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dt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6BF03668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dd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7964181B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Html.DisplayFor(model =&gt; model.EmailAddress)</w:t>
      </w:r>
    </w:p>
    <w:p w14:paraId="0FFDCC68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dd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16976A5B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dt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49D7DDDB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Html.DisplayNameFor(model =&gt; model.Score)</w:t>
      </w:r>
    </w:p>
    <w:p w14:paraId="7966E842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dt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7BE913AD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dd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37A4BCAC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Html.DisplayFor(model =&gt; model.Score)</w:t>
      </w:r>
    </w:p>
    <w:p w14:paraId="45E6F0D2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dd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47B17611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dt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7E0B327A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Html.DisplayNameFor(model =&gt; model.ProfileUrl)</w:t>
      </w:r>
    </w:p>
    <w:p w14:paraId="0E9C7D64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dt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24831D9A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dd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5513603B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Html.DisplayFor(model =&gt; model.ProfileUrl)</w:t>
      </w:r>
    </w:p>
    <w:p w14:paraId="635F959E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dd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64FBB499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dt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274C487F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Html.DisplayNameFor(model =&gt; model.GameMoney)</w:t>
      </w:r>
    </w:p>
    <w:p w14:paraId="3485EDBB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dt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10FDDE40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dd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76440361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Html.DisplayFor(model =&gt; model.GameMoney)</w:t>
      </w:r>
    </w:p>
    <w:p w14:paraId="2A42A10B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dd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5928DFC3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dt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101D2199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Html.DisplayNameFor(model =&gt; model.Team.Name)</w:t>
      </w:r>
    </w:p>
    <w:p w14:paraId="489E9152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dt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0639CD1C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dd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727E683C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Html.DisplayFor(model =&gt; model.Team.Name)</w:t>
      </w:r>
    </w:p>
    <w:p w14:paraId="7671C76B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dd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05FC5D5E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dl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3D969E9D" w14:textId="77777777" w:rsidR="00150EC0" w:rsidRDefault="00150EC0" w:rsidP="00301271">
      <w:pPr>
        <w:spacing w:after="0"/>
      </w:pPr>
      <w:r>
        <w:rPr>
          <w:rFonts w:ascii="Consolas" w:hAnsi="Consolas"/>
          <w:color w:val="0000FF"/>
          <w:sz w:val="18"/>
          <w:szCs w:val="18"/>
        </w:rPr>
        <w:lastRenderedPageBreak/>
        <w:t>&lt;/</w:t>
      </w:r>
      <w:r>
        <w:rPr>
          <w:rFonts w:ascii="Consolas" w:hAnsi="Consolas"/>
          <w:color w:val="800000"/>
          <w:sz w:val="18"/>
          <w:szCs w:val="18"/>
        </w:rPr>
        <w:t>div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564FC11B" w14:textId="77777777" w:rsidR="00150EC0" w:rsidRDefault="00150EC0" w:rsidP="00301271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p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4CAFFB01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Html.ActionLink(</w:t>
      </w:r>
      <w:r>
        <w:rPr>
          <w:rFonts w:ascii="Consolas" w:hAnsi="Consolas"/>
          <w:color w:val="A31515"/>
          <w:sz w:val="18"/>
          <w:szCs w:val="18"/>
        </w:rPr>
        <w:t>"Edit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Edit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sz w:val="18"/>
          <w:szCs w:val="18"/>
        </w:rPr>
        <w:t>{ id = Model.Id }) |</w:t>
      </w:r>
    </w:p>
    <w:p w14:paraId="163D392C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Html.ActionLink(</w:t>
      </w:r>
      <w:r>
        <w:rPr>
          <w:rFonts w:ascii="Consolas" w:hAnsi="Consolas"/>
          <w:color w:val="A31515"/>
          <w:sz w:val="18"/>
          <w:szCs w:val="18"/>
        </w:rPr>
        <w:t>"Back to List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Index"</w:t>
      </w:r>
      <w:r>
        <w:rPr>
          <w:rFonts w:ascii="Consolas" w:hAnsi="Consolas"/>
          <w:sz w:val="18"/>
          <w:szCs w:val="18"/>
        </w:rPr>
        <w:t>)</w:t>
      </w:r>
    </w:p>
    <w:p w14:paraId="45C6FE5D" w14:textId="77777777" w:rsidR="00150EC0" w:rsidRDefault="00150EC0" w:rsidP="00301271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p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7E190428" w14:textId="77777777" w:rsidR="00150EC0" w:rsidRDefault="00150EC0" w:rsidP="00301271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hr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/&gt;</w:t>
      </w:r>
    </w:p>
    <w:p w14:paraId="20C17296" w14:textId="77777777" w:rsidR="00150EC0" w:rsidRDefault="00150EC0" w:rsidP="00301271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h2</w:t>
      </w:r>
      <w:r>
        <w:rPr>
          <w:rFonts w:ascii="Consolas" w:hAnsi="Consolas"/>
          <w:color w:val="0000FF"/>
          <w:sz w:val="18"/>
          <w:szCs w:val="18"/>
        </w:rPr>
        <w:t>&gt;</w:t>
      </w:r>
      <w:r>
        <w:rPr>
          <w:rFonts w:ascii="Consolas" w:hAnsi="Consolas"/>
          <w:sz w:val="18"/>
          <w:szCs w:val="18"/>
        </w:rPr>
        <w:t>Html.DisplayForModel()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h2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3855A84E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Html.DisplayForModel()</w:t>
      </w:r>
    </w:p>
    <w:p w14:paraId="49267A93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  <w:shd w:val="clear" w:color="auto" w:fill="FFFF00"/>
        </w:rPr>
        <w:t>@*</w:t>
      </w:r>
    </w:p>
    <w:p w14:paraId="643922C1" w14:textId="77777777" w:rsidR="00150EC0" w:rsidRDefault="00150EC0" w:rsidP="00301271">
      <w:pPr>
        <w:spacing w:after="0"/>
      </w:pPr>
      <w:r>
        <w:rPr>
          <w:rFonts w:ascii="Consolas" w:hAnsi="Consolas"/>
          <w:color w:val="006400"/>
          <w:sz w:val="18"/>
          <w:szCs w:val="18"/>
        </w:rPr>
        <w:t>1.</w:t>
      </w:r>
    </w:p>
    <w:p w14:paraId="7EF73FA5" w14:textId="77777777" w:rsidR="00150EC0" w:rsidRDefault="00150EC0" w:rsidP="00301271">
      <w:pPr>
        <w:spacing w:after="0"/>
      </w:pPr>
      <w:r>
        <w:rPr>
          <w:rFonts w:ascii="Consolas" w:hAnsi="Consolas"/>
          <w:color w:val="006400"/>
          <w:sz w:val="18"/>
          <w:szCs w:val="18"/>
        </w:rPr>
        <w:t>//@Html.DisplayNameFor(model =&gt; model.Name)</w:t>
      </w:r>
    </w:p>
    <w:p w14:paraId="6E518E9B" w14:textId="77777777" w:rsidR="00150EC0" w:rsidRDefault="00150EC0" w:rsidP="00301271">
      <w:pPr>
        <w:spacing w:after="0"/>
      </w:pPr>
      <w:r>
        <w:rPr>
          <w:rFonts w:ascii="Consolas" w:hAnsi="Consolas"/>
          <w:color w:val="006400"/>
          <w:sz w:val="18"/>
          <w:szCs w:val="18"/>
        </w:rPr>
        <w:t>It will display "Full Name",</w:t>
      </w:r>
    </w:p>
    <w:p w14:paraId="49D8BF47" w14:textId="77777777" w:rsidR="00150EC0" w:rsidRDefault="00150EC0" w:rsidP="00301271">
      <w:pPr>
        <w:spacing w:after="0"/>
      </w:pPr>
      <w:r>
        <w:rPr>
          <w:rFonts w:ascii="Consolas" w:hAnsi="Consolas"/>
          <w:color w:val="006400"/>
          <w:sz w:val="18"/>
          <w:szCs w:val="18"/>
        </w:rPr>
        <w:t>because Name property in Gamer has [DisplayName("Full Name")] attribute.</w:t>
      </w:r>
    </w:p>
    <w:p w14:paraId="1B2EE116" w14:textId="77777777" w:rsidR="00150EC0" w:rsidRDefault="00150EC0" w:rsidP="00301271">
      <w:pPr>
        <w:spacing w:after="0"/>
      </w:pPr>
      <w:r>
        <w:rPr>
          <w:rFonts w:ascii="Consolas" w:hAnsi="Consolas"/>
          <w:color w:val="006400"/>
          <w:sz w:val="18"/>
          <w:szCs w:val="18"/>
        </w:rPr>
        <w:t>//@Html.DisplayFor(model =&gt; model.Name)</w:t>
      </w:r>
    </w:p>
    <w:p w14:paraId="707DB7BF" w14:textId="77777777" w:rsidR="00150EC0" w:rsidRDefault="00150EC0" w:rsidP="00301271">
      <w:pPr>
        <w:spacing w:after="0"/>
      </w:pPr>
      <w:r>
        <w:rPr>
          <w:rFonts w:ascii="Consolas" w:hAnsi="Consolas"/>
          <w:color w:val="006400"/>
          <w:sz w:val="18"/>
          <w:szCs w:val="18"/>
        </w:rPr>
        <w:t>It will display "Name02 CDDE"</w:t>
      </w:r>
    </w:p>
    <w:p w14:paraId="21FF016A" w14:textId="77777777" w:rsidR="00150EC0" w:rsidRDefault="00150EC0" w:rsidP="00301271">
      <w:pPr>
        <w:spacing w:after="0"/>
      </w:pPr>
      <w:r>
        <w:rPr>
          <w:rFonts w:ascii="Consolas" w:hAnsi="Consolas"/>
          <w:color w:val="006400"/>
          <w:sz w:val="18"/>
          <w:szCs w:val="18"/>
        </w:rPr>
        <w:t>------------------------------------------------</w:t>
      </w:r>
    </w:p>
    <w:p w14:paraId="4EE6100E" w14:textId="77777777" w:rsidR="00150EC0" w:rsidRDefault="00150EC0" w:rsidP="00301271">
      <w:pPr>
        <w:spacing w:after="0"/>
      </w:pPr>
      <w:r>
        <w:rPr>
          <w:rFonts w:ascii="Consolas" w:hAnsi="Consolas"/>
          <w:color w:val="006400"/>
          <w:sz w:val="18"/>
          <w:szCs w:val="18"/>
        </w:rPr>
        <w:t>2.</w:t>
      </w:r>
    </w:p>
    <w:p w14:paraId="6B02CD0A" w14:textId="77777777" w:rsidR="00150EC0" w:rsidRDefault="00150EC0" w:rsidP="00301271">
      <w:pPr>
        <w:spacing w:after="0"/>
      </w:pPr>
      <w:r>
        <w:rPr>
          <w:rFonts w:ascii="Consolas" w:hAnsi="Consolas"/>
          <w:color w:val="006400"/>
          <w:sz w:val="18"/>
          <w:szCs w:val="18"/>
        </w:rPr>
        <w:t>//@Html.DisplayForModel()</w:t>
      </w:r>
    </w:p>
    <w:p w14:paraId="6580DE4F" w14:textId="77777777" w:rsidR="00150EC0" w:rsidRDefault="00150EC0" w:rsidP="00301271">
      <w:pPr>
        <w:spacing w:after="0"/>
      </w:pPr>
      <w:r>
        <w:rPr>
          <w:rFonts w:ascii="Consolas" w:hAnsi="Consolas"/>
          <w:color w:val="006400"/>
          <w:sz w:val="18"/>
          <w:szCs w:val="18"/>
        </w:rPr>
        <w:t>It will display everything</w:t>
      </w:r>
    </w:p>
    <w:p w14:paraId="1BDD6946" w14:textId="77777777" w:rsidR="00150EC0" w:rsidRDefault="00150EC0" w:rsidP="00301271">
      <w:pPr>
        <w:spacing w:after="0"/>
      </w:pPr>
      <w:r>
        <w:rPr>
          <w:rFonts w:ascii="Consolas" w:hAnsi="Consolas"/>
          <w:color w:val="006400"/>
          <w:sz w:val="18"/>
          <w:szCs w:val="18"/>
        </w:rPr>
        <w:t>except the properties with [ScaffoldColumn(false)] attribute.</w:t>
      </w:r>
    </w:p>
    <w:p w14:paraId="181C5D7A" w14:textId="77777777" w:rsidR="00150EC0" w:rsidRDefault="00150EC0" w:rsidP="00301271">
      <w:pPr>
        <w:spacing w:after="0"/>
      </w:pPr>
      <w:r>
        <w:rPr>
          <w:rFonts w:ascii="Consolas" w:hAnsi="Consolas"/>
          <w:color w:val="006400"/>
          <w:sz w:val="18"/>
          <w:szCs w:val="18"/>
        </w:rPr>
        <w:t>------------------------------------------------</w:t>
      </w:r>
    </w:p>
    <w:p w14:paraId="133AC9E5" w14:textId="77777777" w:rsidR="00150EC0" w:rsidRDefault="00150EC0" w:rsidP="00301271">
      <w:pPr>
        <w:spacing w:after="0"/>
      </w:pPr>
      <w:r>
        <w:rPr>
          <w:rFonts w:ascii="Consolas" w:hAnsi="Consolas"/>
          <w:color w:val="006400"/>
          <w:sz w:val="18"/>
          <w:szCs w:val="18"/>
        </w:rPr>
        <w:t>3.</w:t>
      </w:r>
    </w:p>
    <w:p w14:paraId="51600EFC" w14:textId="77777777" w:rsidR="00150EC0" w:rsidRDefault="00150EC0" w:rsidP="00301271">
      <w:pPr>
        <w:spacing w:after="0"/>
      </w:pPr>
      <w:r>
        <w:rPr>
          <w:rFonts w:ascii="Consolas" w:hAnsi="Consolas"/>
          <w:color w:val="006400"/>
          <w:sz w:val="18"/>
          <w:szCs w:val="18"/>
        </w:rPr>
        <w:t>//@Html.ActionLink("Back to List", "Index")</w:t>
      </w:r>
    </w:p>
    <w:p w14:paraId="6D2BCD9C" w14:textId="77777777" w:rsidR="00150EC0" w:rsidRDefault="00150EC0" w:rsidP="00301271">
      <w:pPr>
        <w:spacing w:after="0"/>
      </w:pPr>
      <w:r>
        <w:rPr>
          <w:rFonts w:ascii="Consolas" w:hAnsi="Consolas"/>
          <w:color w:val="006400"/>
          <w:sz w:val="18"/>
          <w:szCs w:val="18"/>
        </w:rPr>
        <w:t>It will create</w:t>
      </w:r>
    </w:p>
    <w:p w14:paraId="447BC15F" w14:textId="77777777" w:rsidR="00150EC0" w:rsidRDefault="00150EC0" w:rsidP="00301271">
      <w:pPr>
        <w:spacing w:after="0"/>
      </w:pPr>
      <w:r>
        <w:rPr>
          <w:rFonts w:ascii="Consolas" w:hAnsi="Consolas"/>
          <w:color w:val="006400"/>
          <w:sz w:val="18"/>
          <w:szCs w:val="18"/>
        </w:rPr>
        <w:t>//&lt;a href="/Gamer/Index"&gt;Back to List&lt;/a&gt;</w:t>
      </w:r>
    </w:p>
    <w:p w14:paraId="5AB64256" w14:textId="77777777" w:rsidR="00150EC0" w:rsidRDefault="00150EC0" w:rsidP="00301271">
      <w:pPr>
        <w:spacing w:after="0"/>
      </w:pPr>
      <w:r>
        <w:rPr>
          <w:rFonts w:ascii="Consolas" w:hAnsi="Consolas"/>
          <w:color w:val="006400"/>
          <w:sz w:val="18"/>
          <w:szCs w:val="18"/>
        </w:rPr>
        <w:t>------------------------------------------------</w:t>
      </w:r>
    </w:p>
    <w:p w14:paraId="1D1BBB81" w14:textId="77777777" w:rsidR="00150EC0" w:rsidRDefault="00150EC0" w:rsidP="00301271">
      <w:pPr>
        <w:spacing w:after="0"/>
      </w:pPr>
      <w:r>
        <w:rPr>
          <w:rFonts w:ascii="Consolas" w:hAnsi="Consolas"/>
          <w:color w:val="006400"/>
          <w:sz w:val="18"/>
          <w:szCs w:val="18"/>
        </w:rPr>
        <w:t>4.</w:t>
      </w:r>
    </w:p>
    <w:p w14:paraId="4BF50AAC" w14:textId="77777777" w:rsidR="00150EC0" w:rsidRDefault="00150EC0" w:rsidP="00301271">
      <w:pPr>
        <w:spacing w:after="0"/>
      </w:pPr>
      <w:r>
        <w:rPr>
          <w:rFonts w:ascii="Consolas" w:hAnsi="Consolas"/>
          <w:color w:val="006400"/>
          <w:sz w:val="18"/>
          <w:szCs w:val="18"/>
        </w:rPr>
        <w:t>There are 2 categories of built-in templated helpers.</w:t>
      </w:r>
    </w:p>
    <w:p w14:paraId="12A734EA" w14:textId="77777777" w:rsidR="00150EC0" w:rsidRDefault="00150EC0" w:rsidP="00301271">
      <w:pPr>
        <w:spacing w:after="0"/>
      </w:pPr>
      <w:r>
        <w:rPr>
          <w:rFonts w:ascii="Consolas" w:hAnsi="Consolas"/>
          <w:color w:val="006400"/>
          <w:sz w:val="18"/>
          <w:szCs w:val="18"/>
        </w:rPr>
        <w:t>-----------------------------</w:t>
      </w:r>
    </w:p>
    <w:p w14:paraId="33A5B2F9" w14:textId="77777777" w:rsidR="00150EC0" w:rsidRDefault="00150EC0" w:rsidP="00301271">
      <w:pPr>
        <w:spacing w:after="0"/>
      </w:pPr>
      <w:r>
        <w:rPr>
          <w:rFonts w:ascii="Consolas" w:hAnsi="Consolas"/>
          <w:color w:val="006400"/>
          <w:sz w:val="18"/>
          <w:szCs w:val="18"/>
        </w:rPr>
        <w:t>4.1.</w:t>
      </w:r>
    </w:p>
    <w:p w14:paraId="76CFDC9C" w14:textId="77777777" w:rsidR="00150EC0" w:rsidRDefault="00150EC0" w:rsidP="00301271">
      <w:pPr>
        <w:spacing w:after="0"/>
      </w:pPr>
      <w:r>
        <w:rPr>
          <w:rFonts w:ascii="Consolas" w:hAnsi="Consolas"/>
          <w:color w:val="006400"/>
          <w:sz w:val="18"/>
          <w:szCs w:val="18"/>
        </w:rPr>
        <w:t>Display Templates</w:t>
      </w:r>
    </w:p>
    <w:p w14:paraId="1F4F4AEE" w14:textId="77777777" w:rsidR="00150EC0" w:rsidRDefault="00150EC0" w:rsidP="00301271">
      <w:pPr>
        <w:spacing w:after="0"/>
      </w:pPr>
      <w:r>
        <w:rPr>
          <w:rFonts w:ascii="Consolas" w:hAnsi="Consolas"/>
          <w:color w:val="006400"/>
          <w:sz w:val="18"/>
          <w:szCs w:val="18"/>
        </w:rPr>
        <w:t>-----------------</w:t>
      </w:r>
    </w:p>
    <w:p w14:paraId="3FFA427C" w14:textId="77777777" w:rsidR="00150EC0" w:rsidRDefault="00150EC0" w:rsidP="00301271">
      <w:pPr>
        <w:spacing w:after="0"/>
      </w:pPr>
      <w:r>
        <w:rPr>
          <w:rFonts w:ascii="Consolas" w:hAnsi="Consolas"/>
          <w:color w:val="006400"/>
          <w:sz w:val="18"/>
          <w:szCs w:val="18"/>
        </w:rPr>
        <w:t>4.1.1.</w:t>
      </w:r>
    </w:p>
    <w:p w14:paraId="7ED56775" w14:textId="77777777" w:rsidR="00150EC0" w:rsidRDefault="00150EC0" w:rsidP="00301271">
      <w:pPr>
        <w:spacing w:after="0"/>
      </w:pPr>
      <w:r>
        <w:rPr>
          <w:rFonts w:ascii="Consolas" w:hAnsi="Consolas"/>
          <w:color w:val="006400"/>
          <w:sz w:val="18"/>
          <w:szCs w:val="18"/>
        </w:rPr>
        <w:t>//@Html.DisplayFor(model =&gt; model.Name)</w:t>
      </w:r>
    </w:p>
    <w:p w14:paraId="5BEF0098" w14:textId="77777777" w:rsidR="00150EC0" w:rsidRDefault="00150EC0" w:rsidP="00301271">
      <w:pPr>
        <w:spacing w:after="0"/>
      </w:pPr>
      <w:r>
        <w:rPr>
          <w:rFonts w:ascii="Consolas" w:hAnsi="Consolas"/>
          <w:color w:val="006400"/>
          <w:sz w:val="18"/>
          <w:szCs w:val="18"/>
        </w:rPr>
        <w:t>The view must have strongly typed view Model.</w:t>
      </w:r>
    </w:p>
    <w:p w14:paraId="7AF6A241" w14:textId="77777777" w:rsidR="00150EC0" w:rsidRDefault="00150EC0" w:rsidP="00301271">
      <w:pPr>
        <w:spacing w:after="0"/>
      </w:pPr>
      <w:r>
        <w:rPr>
          <w:rFonts w:ascii="Consolas" w:hAnsi="Consolas"/>
          <w:color w:val="006400"/>
          <w:sz w:val="18"/>
          <w:szCs w:val="18"/>
        </w:rPr>
        <w:t>It can work with the complex type Model property.</w:t>
      </w:r>
    </w:p>
    <w:p w14:paraId="62BB8C0D" w14:textId="77777777" w:rsidR="00150EC0" w:rsidRDefault="00150EC0" w:rsidP="00301271">
      <w:pPr>
        <w:spacing w:after="0"/>
      </w:pPr>
      <w:r>
        <w:rPr>
          <w:rFonts w:ascii="Consolas" w:hAnsi="Consolas"/>
          <w:color w:val="006400"/>
          <w:sz w:val="18"/>
          <w:szCs w:val="18"/>
        </w:rPr>
        <w:t>It is similar to @Html.DisplayTextFor(model =&gt; model.GameHolder)</w:t>
      </w:r>
    </w:p>
    <w:p w14:paraId="4FF8B30D" w14:textId="77777777" w:rsidR="00150EC0" w:rsidRDefault="00150EC0" w:rsidP="00301271">
      <w:pPr>
        <w:spacing w:after="0"/>
      </w:pPr>
      <w:r>
        <w:rPr>
          <w:rFonts w:ascii="Consolas" w:hAnsi="Consolas"/>
          <w:color w:val="006400"/>
          <w:sz w:val="18"/>
          <w:szCs w:val="18"/>
        </w:rPr>
        <w:t>//@Html.DisplayTextFor(model =&gt; model.GameHolder)</w:t>
      </w:r>
    </w:p>
    <w:p w14:paraId="12F9DBE2" w14:textId="77777777" w:rsidR="00150EC0" w:rsidRDefault="00150EC0" w:rsidP="00301271">
      <w:pPr>
        <w:spacing w:after="0"/>
      </w:pPr>
      <w:r>
        <w:rPr>
          <w:rFonts w:ascii="Consolas" w:hAnsi="Consolas"/>
          <w:color w:val="006400"/>
          <w:sz w:val="18"/>
          <w:szCs w:val="18"/>
        </w:rPr>
        <w:t>model.GameHolder will return a Gamer object.</w:t>
      </w:r>
    </w:p>
    <w:p w14:paraId="16751EA2" w14:textId="77777777" w:rsidR="00150EC0" w:rsidRDefault="00150EC0" w:rsidP="00301271">
      <w:pPr>
        <w:spacing w:after="0"/>
      </w:pPr>
      <w:r>
        <w:rPr>
          <w:rFonts w:ascii="Consolas" w:hAnsi="Consolas"/>
          <w:color w:val="006400"/>
          <w:sz w:val="18"/>
          <w:szCs w:val="18"/>
        </w:rPr>
        <w:t>The Gamer class has [DisplayColumn("Name")] attribute,</w:t>
      </w:r>
    </w:p>
    <w:p w14:paraId="2624E2CD" w14:textId="77777777" w:rsidR="00150EC0" w:rsidRDefault="00150EC0" w:rsidP="00301271">
      <w:pPr>
        <w:spacing w:after="0"/>
      </w:pPr>
      <w:r>
        <w:rPr>
          <w:rFonts w:ascii="Consolas" w:hAnsi="Consolas"/>
          <w:color w:val="006400"/>
          <w:sz w:val="18"/>
          <w:szCs w:val="18"/>
        </w:rPr>
        <w:t>so it will display Gamer Name property value</w:t>
      </w:r>
    </w:p>
    <w:p w14:paraId="701DA3EB" w14:textId="77777777" w:rsidR="00150EC0" w:rsidRDefault="00150EC0" w:rsidP="00301271">
      <w:pPr>
        <w:spacing w:after="0"/>
      </w:pPr>
      <w:r>
        <w:rPr>
          <w:rFonts w:ascii="Consolas" w:hAnsi="Consolas"/>
          <w:color w:val="006400"/>
          <w:sz w:val="18"/>
          <w:szCs w:val="18"/>
        </w:rPr>
        <w:t>which is the full name of that gamer.</w:t>
      </w:r>
    </w:p>
    <w:p w14:paraId="3C265938" w14:textId="77777777" w:rsidR="00150EC0" w:rsidRDefault="00150EC0" w:rsidP="00301271">
      <w:pPr>
        <w:spacing w:after="0"/>
      </w:pPr>
      <w:r>
        <w:rPr>
          <w:rFonts w:ascii="Consolas" w:hAnsi="Consolas"/>
          <w:color w:val="006400"/>
          <w:sz w:val="18"/>
          <w:szCs w:val="18"/>
        </w:rPr>
        <w:t>-----------------</w:t>
      </w:r>
    </w:p>
    <w:p w14:paraId="26399415" w14:textId="77777777" w:rsidR="00150EC0" w:rsidRDefault="00150EC0" w:rsidP="00301271">
      <w:pPr>
        <w:spacing w:after="0"/>
      </w:pPr>
      <w:r>
        <w:rPr>
          <w:rFonts w:ascii="Consolas" w:hAnsi="Consolas"/>
          <w:color w:val="006400"/>
          <w:sz w:val="18"/>
          <w:szCs w:val="18"/>
        </w:rPr>
        <w:t>4.1.2.</w:t>
      </w:r>
    </w:p>
    <w:p w14:paraId="09F2C233" w14:textId="77777777" w:rsidR="00150EC0" w:rsidRDefault="00150EC0" w:rsidP="00301271">
      <w:pPr>
        <w:spacing w:after="0"/>
      </w:pPr>
      <w:r>
        <w:rPr>
          <w:rFonts w:ascii="Consolas" w:hAnsi="Consolas"/>
          <w:color w:val="006400"/>
          <w:sz w:val="18"/>
          <w:szCs w:val="18"/>
        </w:rPr>
        <w:t>//@Html.DisplayForModel()</w:t>
      </w:r>
    </w:p>
    <w:p w14:paraId="4110C677" w14:textId="77777777" w:rsidR="00150EC0" w:rsidRDefault="00150EC0" w:rsidP="00301271">
      <w:pPr>
        <w:spacing w:after="0"/>
      </w:pPr>
      <w:r>
        <w:rPr>
          <w:rFonts w:ascii="Consolas" w:hAnsi="Consolas"/>
          <w:color w:val="006400"/>
          <w:sz w:val="18"/>
          <w:szCs w:val="18"/>
        </w:rPr>
        <w:t>The view must have strongly typed view Model.</w:t>
      </w:r>
    </w:p>
    <w:p w14:paraId="3B9A95F4" w14:textId="77777777" w:rsidR="00150EC0" w:rsidRDefault="00150EC0" w:rsidP="00301271">
      <w:pPr>
        <w:spacing w:after="0"/>
      </w:pPr>
      <w:r>
        <w:rPr>
          <w:rFonts w:ascii="Consolas" w:hAnsi="Consolas"/>
          <w:color w:val="006400"/>
          <w:sz w:val="18"/>
          <w:szCs w:val="18"/>
        </w:rPr>
        <w:t>It will display every</w:t>
      </w:r>
      <w:r>
        <w:t> </w:t>
      </w:r>
      <w:r>
        <w:rPr>
          <w:rFonts w:ascii="Consolas" w:hAnsi="Consolas"/>
          <w:color w:val="006400"/>
          <w:sz w:val="18"/>
          <w:szCs w:val="18"/>
        </w:rPr>
        <w:t>property in view model</w:t>
      </w:r>
    </w:p>
    <w:p w14:paraId="3477797F" w14:textId="77777777" w:rsidR="00150EC0" w:rsidRDefault="00150EC0" w:rsidP="00301271">
      <w:pPr>
        <w:spacing w:after="0"/>
      </w:pPr>
      <w:r>
        <w:rPr>
          <w:rFonts w:ascii="Consolas" w:hAnsi="Consolas"/>
          <w:color w:val="006400"/>
          <w:sz w:val="18"/>
          <w:szCs w:val="18"/>
        </w:rPr>
        <w:t>except the properties with [ScaffoldColumn(false)] attribute.</w:t>
      </w:r>
    </w:p>
    <w:p w14:paraId="667CDE64" w14:textId="77777777" w:rsidR="00150EC0" w:rsidRDefault="00150EC0" w:rsidP="00301271">
      <w:pPr>
        <w:spacing w:after="0"/>
      </w:pPr>
      <w:r>
        <w:rPr>
          <w:rFonts w:ascii="Consolas" w:hAnsi="Consolas"/>
          <w:color w:val="006400"/>
          <w:sz w:val="18"/>
          <w:szCs w:val="18"/>
        </w:rPr>
        <w:t>-----------------</w:t>
      </w:r>
    </w:p>
    <w:p w14:paraId="5F6C99B0" w14:textId="77777777" w:rsidR="00150EC0" w:rsidRDefault="00150EC0" w:rsidP="00301271">
      <w:pPr>
        <w:spacing w:after="0"/>
      </w:pPr>
      <w:r>
        <w:rPr>
          <w:rFonts w:ascii="Consolas" w:hAnsi="Consolas"/>
          <w:color w:val="006400"/>
          <w:sz w:val="18"/>
          <w:szCs w:val="18"/>
        </w:rPr>
        <w:t>4.1.3.</w:t>
      </w:r>
    </w:p>
    <w:p w14:paraId="6450DC56" w14:textId="77777777" w:rsidR="00150EC0" w:rsidRDefault="00150EC0" w:rsidP="00301271">
      <w:pPr>
        <w:spacing w:after="0"/>
      </w:pPr>
      <w:r>
        <w:rPr>
          <w:rFonts w:ascii="Consolas" w:hAnsi="Consolas"/>
          <w:color w:val="006400"/>
          <w:sz w:val="18"/>
          <w:szCs w:val="18"/>
        </w:rPr>
        <w:t>@Html.Display helper does not need strongly typed view Mode.</w:t>
      </w:r>
    </w:p>
    <w:p w14:paraId="0D21C28F" w14:textId="77777777" w:rsidR="00150EC0" w:rsidRDefault="00150EC0" w:rsidP="00301271">
      <w:pPr>
        <w:spacing w:after="0"/>
      </w:pPr>
      <w:r>
        <w:rPr>
          <w:rFonts w:ascii="Consolas" w:hAnsi="Consolas"/>
          <w:color w:val="006400"/>
          <w:sz w:val="18"/>
          <w:szCs w:val="18"/>
        </w:rPr>
        <w:t>//ViewData["GamerData"] = gamer;</w:t>
      </w:r>
    </w:p>
    <w:p w14:paraId="6331B054" w14:textId="77777777" w:rsidR="00150EC0" w:rsidRDefault="00150EC0" w:rsidP="00301271">
      <w:pPr>
        <w:spacing w:after="0"/>
      </w:pPr>
      <w:r>
        <w:rPr>
          <w:rFonts w:ascii="Consolas" w:hAnsi="Consolas"/>
          <w:color w:val="006400"/>
          <w:sz w:val="18"/>
          <w:szCs w:val="18"/>
        </w:rPr>
        <w:t>//return View();</w:t>
      </w:r>
    </w:p>
    <w:p w14:paraId="04467231" w14:textId="77777777" w:rsidR="00150EC0" w:rsidRDefault="00150EC0" w:rsidP="00301271">
      <w:pPr>
        <w:spacing w:after="0"/>
      </w:pPr>
      <w:r>
        <w:rPr>
          <w:rFonts w:ascii="Consolas" w:hAnsi="Consolas"/>
          <w:color w:val="006400"/>
          <w:sz w:val="18"/>
          <w:szCs w:val="18"/>
        </w:rPr>
        <w:t>In the controller, we put the gamer object into ViewData["GamerData"]</w:t>
      </w:r>
    </w:p>
    <w:p w14:paraId="1D9775F4" w14:textId="77777777" w:rsidR="00150EC0" w:rsidRDefault="00150EC0" w:rsidP="00301271">
      <w:pPr>
        <w:spacing w:after="0"/>
      </w:pPr>
      <w:r>
        <w:rPr>
          <w:rFonts w:ascii="Consolas" w:hAnsi="Consolas"/>
          <w:color w:val="006400"/>
          <w:sz w:val="18"/>
          <w:szCs w:val="18"/>
        </w:rPr>
        <w:t>"GamerData" in this case is the key of ViewData.</w:t>
      </w:r>
    </w:p>
    <w:p w14:paraId="5694D54D" w14:textId="77777777" w:rsidR="00150EC0" w:rsidRDefault="00150EC0" w:rsidP="00301271">
      <w:pPr>
        <w:spacing w:after="0"/>
      </w:pPr>
      <w:r>
        <w:rPr>
          <w:rFonts w:ascii="Consolas" w:hAnsi="Consolas"/>
          <w:color w:val="006400"/>
          <w:sz w:val="18"/>
          <w:szCs w:val="18"/>
        </w:rPr>
        <w:t>ViewData["GamerData"] contains that gamer object data,</w:t>
      </w:r>
    </w:p>
    <w:p w14:paraId="26C7C5A3" w14:textId="77777777" w:rsidR="00150EC0" w:rsidRDefault="00150EC0" w:rsidP="00301271">
      <w:pPr>
        <w:spacing w:after="0"/>
      </w:pPr>
      <w:r>
        <w:rPr>
          <w:rFonts w:ascii="Consolas" w:hAnsi="Consolas"/>
          <w:color w:val="006400"/>
          <w:sz w:val="18"/>
          <w:szCs w:val="18"/>
        </w:rPr>
        <w:t>so we don't have to use a view model.</w:t>
      </w:r>
    </w:p>
    <w:p w14:paraId="58F5CFD0" w14:textId="77777777" w:rsidR="00150EC0" w:rsidRDefault="00150EC0" w:rsidP="00301271">
      <w:pPr>
        <w:spacing w:after="0"/>
      </w:pPr>
      <w:r>
        <w:rPr>
          <w:rFonts w:ascii="Consolas" w:hAnsi="Consolas"/>
          <w:color w:val="006400"/>
          <w:sz w:val="18"/>
          <w:szCs w:val="18"/>
        </w:rPr>
        <w:t>//@Html.Display("GamerData")</w:t>
      </w:r>
    </w:p>
    <w:p w14:paraId="693230FB" w14:textId="77777777" w:rsidR="00150EC0" w:rsidRDefault="00150EC0" w:rsidP="00301271">
      <w:pPr>
        <w:spacing w:after="0"/>
      </w:pPr>
      <w:r>
        <w:rPr>
          <w:rFonts w:ascii="Consolas" w:hAnsi="Consolas"/>
          <w:color w:val="006400"/>
          <w:sz w:val="18"/>
          <w:szCs w:val="18"/>
        </w:rPr>
        <w:t>In the view, we use @Html.Display("GamerData")</w:t>
      </w:r>
    </w:p>
    <w:p w14:paraId="458E05E5" w14:textId="77777777" w:rsidR="00150EC0" w:rsidRDefault="00150EC0" w:rsidP="00301271">
      <w:pPr>
        <w:spacing w:after="0"/>
      </w:pPr>
      <w:r>
        <w:rPr>
          <w:rFonts w:ascii="Consolas" w:hAnsi="Consolas"/>
          <w:color w:val="006400"/>
          <w:sz w:val="18"/>
          <w:szCs w:val="18"/>
        </w:rPr>
        <w:t>to</w:t>
      </w:r>
      <w:r>
        <w:t> </w:t>
      </w:r>
      <w:r>
        <w:rPr>
          <w:rFonts w:ascii="Consolas" w:hAnsi="Consolas"/>
          <w:color w:val="006400"/>
          <w:sz w:val="18"/>
          <w:szCs w:val="18"/>
        </w:rPr>
        <w:t>retrieve the Gamer data from ViewData["GamerData"].</w:t>
      </w:r>
    </w:p>
    <w:p w14:paraId="7484ED91" w14:textId="77777777" w:rsidR="00150EC0" w:rsidRDefault="00150EC0" w:rsidP="00301271">
      <w:pPr>
        <w:spacing w:after="0"/>
      </w:pPr>
      <w:r>
        <w:rPr>
          <w:rFonts w:ascii="Consolas" w:hAnsi="Consolas"/>
          <w:color w:val="006400"/>
          <w:sz w:val="18"/>
          <w:szCs w:val="18"/>
        </w:rPr>
        <w:t>It will display everything</w:t>
      </w:r>
    </w:p>
    <w:p w14:paraId="2A9AC98A" w14:textId="77777777" w:rsidR="00150EC0" w:rsidRDefault="00150EC0" w:rsidP="00301271">
      <w:pPr>
        <w:spacing w:after="0"/>
      </w:pPr>
      <w:r>
        <w:rPr>
          <w:rFonts w:ascii="Consolas" w:hAnsi="Consolas"/>
          <w:color w:val="006400"/>
          <w:sz w:val="18"/>
          <w:szCs w:val="18"/>
        </w:rPr>
        <w:t>except the properties with [ScaffoldColumn(false)] attribute.</w:t>
      </w:r>
    </w:p>
    <w:p w14:paraId="0F328256" w14:textId="77777777" w:rsidR="00150EC0" w:rsidRDefault="00150EC0" w:rsidP="00301271">
      <w:pPr>
        <w:spacing w:after="0"/>
      </w:pPr>
      <w:r>
        <w:rPr>
          <w:rFonts w:ascii="Consolas" w:hAnsi="Consolas"/>
          <w:color w:val="006400"/>
          <w:sz w:val="18"/>
          <w:szCs w:val="18"/>
        </w:rPr>
        <w:t>-----------------------------</w:t>
      </w:r>
    </w:p>
    <w:p w14:paraId="1FBED07F" w14:textId="77777777" w:rsidR="00150EC0" w:rsidRDefault="00150EC0" w:rsidP="00301271">
      <w:pPr>
        <w:spacing w:after="0"/>
      </w:pPr>
      <w:r>
        <w:rPr>
          <w:rFonts w:ascii="Consolas" w:hAnsi="Consolas"/>
          <w:color w:val="006400"/>
          <w:sz w:val="18"/>
          <w:szCs w:val="18"/>
        </w:rPr>
        <w:t>4.2.</w:t>
      </w:r>
    </w:p>
    <w:p w14:paraId="765154E7" w14:textId="77777777" w:rsidR="00150EC0" w:rsidRDefault="00150EC0" w:rsidP="00301271">
      <w:pPr>
        <w:spacing w:after="0"/>
      </w:pPr>
      <w:r>
        <w:rPr>
          <w:rFonts w:ascii="Consolas" w:hAnsi="Consolas"/>
          <w:color w:val="006400"/>
          <w:sz w:val="18"/>
          <w:szCs w:val="18"/>
        </w:rPr>
        <w:t>Display Templates</w:t>
      </w:r>
    </w:p>
    <w:p w14:paraId="293307AC" w14:textId="77777777" w:rsidR="00150EC0" w:rsidRDefault="00150EC0" w:rsidP="00301271">
      <w:pPr>
        <w:spacing w:after="0"/>
      </w:pPr>
      <w:r>
        <w:rPr>
          <w:rFonts w:ascii="Consolas" w:hAnsi="Consolas"/>
          <w:color w:val="006400"/>
          <w:sz w:val="18"/>
          <w:szCs w:val="18"/>
        </w:rPr>
        <w:t>-----------------</w:t>
      </w:r>
    </w:p>
    <w:p w14:paraId="25BA1EBD" w14:textId="77777777" w:rsidR="00150EC0" w:rsidRDefault="00150EC0" w:rsidP="00301271">
      <w:pPr>
        <w:spacing w:after="0"/>
      </w:pPr>
      <w:r>
        <w:rPr>
          <w:rFonts w:ascii="Consolas" w:hAnsi="Consolas"/>
          <w:color w:val="006400"/>
          <w:sz w:val="18"/>
          <w:szCs w:val="18"/>
        </w:rPr>
        <w:lastRenderedPageBreak/>
        <w:t>4.2.1.</w:t>
      </w:r>
    </w:p>
    <w:p w14:paraId="7039F68C" w14:textId="77777777" w:rsidR="00150EC0" w:rsidRDefault="00150EC0" w:rsidP="00301271">
      <w:pPr>
        <w:spacing w:after="0"/>
      </w:pPr>
      <w:r>
        <w:rPr>
          <w:rFonts w:ascii="Consolas" w:hAnsi="Consolas"/>
          <w:color w:val="006400"/>
          <w:sz w:val="18"/>
          <w:szCs w:val="18"/>
        </w:rPr>
        <w:t>//@Html.EditorFor(model =&gt; model.Name)</w:t>
      </w:r>
    </w:p>
    <w:p w14:paraId="7AB45A68" w14:textId="77777777" w:rsidR="00150EC0" w:rsidRDefault="00150EC0" w:rsidP="00301271">
      <w:pPr>
        <w:spacing w:after="0"/>
      </w:pPr>
      <w:r>
        <w:rPr>
          <w:rFonts w:ascii="Consolas" w:hAnsi="Consolas"/>
          <w:color w:val="006400"/>
          <w:sz w:val="18"/>
          <w:szCs w:val="18"/>
        </w:rPr>
        <w:t>The view must have strongly typed view Model.</w:t>
      </w:r>
    </w:p>
    <w:p w14:paraId="73FD4A3B" w14:textId="77777777" w:rsidR="00150EC0" w:rsidRDefault="00150EC0" w:rsidP="00301271">
      <w:pPr>
        <w:spacing w:after="0"/>
      </w:pPr>
      <w:r>
        <w:rPr>
          <w:rFonts w:ascii="Consolas" w:hAnsi="Consolas"/>
          <w:color w:val="006400"/>
          <w:sz w:val="18"/>
          <w:szCs w:val="18"/>
        </w:rPr>
        <w:t>It will create a textbox for the property value input.</w:t>
      </w:r>
    </w:p>
    <w:p w14:paraId="57159C6A" w14:textId="77777777" w:rsidR="00150EC0" w:rsidRDefault="00150EC0" w:rsidP="00301271">
      <w:pPr>
        <w:spacing w:after="0"/>
      </w:pPr>
      <w:r>
        <w:rPr>
          <w:rFonts w:ascii="Consolas" w:hAnsi="Consolas"/>
          <w:color w:val="006400"/>
          <w:sz w:val="18"/>
          <w:szCs w:val="18"/>
        </w:rPr>
        <w:t>-----------------</w:t>
      </w:r>
    </w:p>
    <w:p w14:paraId="731E6665" w14:textId="77777777" w:rsidR="00150EC0" w:rsidRDefault="00150EC0" w:rsidP="00301271">
      <w:pPr>
        <w:spacing w:after="0"/>
      </w:pPr>
      <w:r>
        <w:rPr>
          <w:rFonts w:ascii="Consolas" w:hAnsi="Consolas"/>
          <w:color w:val="006400"/>
          <w:sz w:val="18"/>
          <w:szCs w:val="18"/>
        </w:rPr>
        <w:t>4.2.2.</w:t>
      </w:r>
    </w:p>
    <w:p w14:paraId="704B335D" w14:textId="77777777" w:rsidR="00150EC0" w:rsidRDefault="00150EC0" w:rsidP="00301271">
      <w:pPr>
        <w:spacing w:after="0"/>
      </w:pPr>
      <w:r>
        <w:rPr>
          <w:rFonts w:ascii="Consolas" w:hAnsi="Consolas"/>
          <w:color w:val="006400"/>
          <w:sz w:val="18"/>
          <w:szCs w:val="18"/>
        </w:rPr>
        <w:t>//@Html.EditorForModel()</w:t>
      </w:r>
    </w:p>
    <w:p w14:paraId="0FFE6E99" w14:textId="77777777" w:rsidR="00150EC0" w:rsidRDefault="00150EC0" w:rsidP="00301271">
      <w:pPr>
        <w:spacing w:after="0"/>
      </w:pPr>
      <w:r>
        <w:rPr>
          <w:rFonts w:ascii="Consolas" w:hAnsi="Consolas"/>
          <w:color w:val="006400"/>
          <w:sz w:val="18"/>
          <w:szCs w:val="18"/>
        </w:rPr>
        <w:t>The view must have strongly typed view Model.</w:t>
      </w:r>
    </w:p>
    <w:p w14:paraId="2EE5A825" w14:textId="77777777" w:rsidR="00150EC0" w:rsidRDefault="00150EC0" w:rsidP="00301271">
      <w:pPr>
        <w:spacing w:after="0"/>
      </w:pPr>
      <w:r>
        <w:rPr>
          <w:rFonts w:ascii="Consolas" w:hAnsi="Consolas"/>
          <w:color w:val="006400"/>
          <w:sz w:val="18"/>
          <w:szCs w:val="18"/>
        </w:rPr>
        <w:t>It will create textbox input for every properties in view model</w:t>
      </w:r>
    </w:p>
    <w:p w14:paraId="3B704EA3" w14:textId="77777777" w:rsidR="00150EC0" w:rsidRDefault="00150EC0" w:rsidP="00301271">
      <w:pPr>
        <w:spacing w:after="0"/>
      </w:pPr>
      <w:r>
        <w:rPr>
          <w:rFonts w:ascii="Consolas" w:hAnsi="Consolas"/>
          <w:color w:val="006400"/>
          <w:sz w:val="18"/>
          <w:szCs w:val="18"/>
        </w:rPr>
        <w:t>except the properties with [ScaffoldColumn(false)] attribute.</w:t>
      </w:r>
    </w:p>
    <w:p w14:paraId="5E8589B9" w14:textId="77777777" w:rsidR="00150EC0" w:rsidRDefault="00150EC0" w:rsidP="00301271">
      <w:pPr>
        <w:spacing w:after="0"/>
      </w:pPr>
      <w:r>
        <w:rPr>
          <w:rFonts w:ascii="Consolas" w:hAnsi="Consolas"/>
          <w:color w:val="006400"/>
          <w:sz w:val="18"/>
          <w:szCs w:val="18"/>
        </w:rPr>
        <w:t>-----------------</w:t>
      </w:r>
    </w:p>
    <w:p w14:paraId="44015520" w14:textId="77777777" w:rsidR="00150EC0" w:rsidRDefault="00150EC0" w:rsidP="00301271">
      <w:pPr>
        <w:spacing w:after="0"/>
      </w:pPr>
      <w:r>
        <w:rPr>
          <w:rFonts w:ascii="Consolas" w:hAnsi="Consolas"/>
          <w:color w:val="006400"/>
          <w:sz w:val="18"/>
          <w:szCs w:val="18"/>
        </w:rPr>
        <w:t>4.2.3.</w:t>
      </w:r>
    </w:p>
    <w:p w14:paraId="022B7B14" w14:textId="77777777" w:rsidR="00150EC0" w:rsidRDefault="00150EC0" w:rsidP="00301271">
      <w:pPr>
        <w:spacing w:after="0"/>
      </w:pPr>
      <w:r>
        <w:rPr>
          <w:rFonts w:ascii="Consolas" w:hAnsi="Consolas"/>
          <w:color w:val="006400"/>
          <w:sz w:val="18"/>
          <w:szCs w:val="18"/>
        </w:rPr>
        <w:t>@Html.Editor helper does not need strongly typed view Mode.</w:t>
      </w:r>
    </w:p>
    <w:p w14:paraId="591D688F" w14:textId="77777777" w:rsidR="00150EC0" w:rsidRDefault="00150EC0" w:rsidP="00301271">
      <w:pPr>
        <w:spacing w:after="0"/>
      </w:pPr>
      <w:r>
        <w:rPr>
          <w:rFonts w:ascii="Consolas" w:hAnsi="Consolas"/>
          <w:color w:val="006400"/>
          <w:sz w:val="18"/>
          <w:szCs w:val="18"/>
        </w:rPr>
        <w:t>//ViewData["GamerData"] = gamer;</w:t>
      </w:r>
    </w:p>
    <w:p w14:paraId="58411BEE" w14:textId="77777777" w:rsidR="00150EC0" w:rsidRDefault="00150EC0" w:rsidP="00301271">
      <w:pPr>
        <w:spacing w:after="0"/>
      </w:pPr>
      <w:r>
        <w:rPr>
          <w:rFonts w:ascii="Consolas" w:hAnsi="Consolas"/>
          <w:color w:val="006400"/>
          <w:sz w:val="18"/>
          <w:szCs w:val="18"/>
        </w:rPr>
        <w:t>//return View();</w:t>
      </w:r>
    </w:p>
    <w:p w14:paraId="54D94C1B" w14:textId="77777777" w:rsidR="00150EC0" w:rsidRDefault="00150EC0" w:rsidP="00301271">
      <w:pPr>
        <w:spacing w:after="0"/>
      </w:pPr>
      <w:r>
        <w:rPr>
          <w:rFonts w:ascii="Consolas" w:hAnsi="Consolas"/>
          <w:color w:val="006400"/>
          <w:sz w:val="18"/>
          <w:szCs w:val="18"/>
        </w:rPr>
        <w:t>In the controller, we put the gamer object into ViewData["GamerData"]</w:t>
      </w:r>
    </w:p>
    <w:p w14:paraId="2F498F10" w14:textId="77777777" w:rsidR="00150EC0" w:rsidRDefault="00150EC0" w:rsidP="00301271">
      <w:pPr>
        <w:spacing w:after="0"/>
      </w:pPr>
      <w:r>
        <w:rPr>
          <w:rFonts w:ascii="Consolas" w:hAnsi="Consolas"/>
          <w:color w:val="006400"/>
          <w:sz w:val="18"/>
          <w:szCs w:val="18"/>
        </w:rPr>
        <w:t>"GamerData" in this case is the key of ViewData.</w:t>
      </w:r>
    </w:p>
    <w:p w14:paraId="340217D4" w14:textId="77777777" w:rsidR="00150EC0" w:rsidRDefault="00150EC0" w:rsidP="00301271">
      <w:pPr>
        <w:spacing w:after="0"/>
      </w:pPr>
      <w:r>
        <w:rPr>
          <w:rFonts w:ascii="Consolas" w:hAnsi="Consolas"/>
          <w:color w:val="006400"/>
          <w:sz w:val="18"/>
          <w:szCs w:val="18"/>
        </w:rPr>
        <w:t>ViewData["GamerData"] contains that gamer object data,</w:t>
      </w:r>
    </w:p>
    <w:p w14:paraId="4F58F0A3" w14:textId="77777777" w:rsidR="00150EC0" w:rsidRDefault="00150EC0" w:rsidP="00301271">
      <w:pPr>
        <w:spacing w:after="0"/>
      </w:pPr>
      <w:r>
        <w:rPr>
          <w:rFonts w:ascii="Consolas" w:hAnsi="Consolas"/>
          <w:color w:val="006400"/>
          <w:sz w:val="18"/>
          <w:szCs w:val="18"/>
        </w:rPr>
        <w:t>so we don't have to use a view model.</w:t>
      </w:r>
    </w:p>
    <w:p w14:paraId="22148824" w14:textId="77777777" w:rsidR="00150EC0" w:rsidRDefault="00150EC0" w:rsidP="00301271">
      <w:pPr>
        <w:spacing w:after="0"/>
      </w:pPr>
      <w:r>
        <w:rPr>
          <w:rFonts w:ascii="Consolas" w:hAnsi="Consolas"/>
          <w:color w:val="006400"/>
          <w:sz w:val="18"/>
          <w:szCs w:val="18"/>
        </w:rPr>
        <w:t>//@Html.Editor("GamerData")</w:t>
      </w:r>
    </w:p>
    <w:p w14:paraId="08B78846" w14:textId="77777777" w:rsidR="00150EC0" w:rsidRDefault="00150EC0" w:rsidP="00301271">
      <w:pPr>
        <w:spacing w:after="0"/>
      </w:pPr>
      <w:r>
        <w:rPr>
          <w:rFonts w:ascii="Consolas" w:hAnsi="Consolas"/>
          <w:color w:val="006400"/>
          <w:sz w:val="18"/>
          <w:szCs w:val="18"/>
        </w:rPr>
        <w:t>In the view, we use @Html.Editor("GamerData")</w:t>
      </w:r>
    </w:p>
    <w:p w14:paraId="03F3ABF1" w14:textId="77777777" w:rsidR="00150EC0" w:rsidRDefault="00150EC0" w:rsidP="00301271">
      <w:pPr>
        <w:spacing w:after="0"/>
      </w:pPr>
      <w:r>
        <w:rPr>
          <w:rFonts w:ascii="Consolas" w:hAnsi="Consolas"/>
          <w:color w:val="006400"/>
          <w:sz w:val="18"/>
          <w:szCs w:val="18"/>
        </w:rPr>
        <w:t>to</w:t>
      </w:r>
      <w:r>
        <w:t> </w:t>
      </w:r>
      <w:r>
        <w:rPr>
          <w:rFonts w:ascii="Consolas" w:hAnsi="Consolas"/>
          <w:color w:val="006400"/>
          <w:sz w:val="18"/>
          <w:szCs w:val="18"/>
        </w:rPr>
        <w:t>retrieve the Gamer data from ViewData["GamerData"].</w:t>
      </w:r>
    </w:p>
    <w:p w14:paraId="3617ED1B" w14:textId="77777777" w:rsidR="00150EC0" w:rsidRDefault="00150EC0" w:rsidP="00301271">
      <w:pPr>
        <w:spacing w:after="0"/>
      </w:pPr>
      <w:r>
        <w:rPr>
          <w:rFonts w:ascii="Consolas" w:hAnsi="Consolas"/>
          <w:color w:val="006400"/>
          <w:sz w:val="18"/>
          <w:szCs w:val="18"/>
        </w:rPr>
        <w:t>It will create textbox input for every properties in ViewData["GamerData"]</w:t>
      </w:r>
    </w:p>
    <w:p w14:paraId="4EEFF342" w14:textId="77777777" w:rsidR="00150EC0" w:rsidRDefault="00150EC0" w:rsidP="00301271">
      <w:pPr>
        <w:spacing w:after="0"/>
      </w:pPr>
      <w:r>
        <w:rPr>
          <w:rFonts w:ascii="Consolas" w:hAnsi="Consolas"/>
          <w:color w:val="006400"/>
          <w:sz w:val="18"/>
          <w:szCs w:val="18"/>
        </w:rPr>
        <w:t>except the properties with [ScaffoldColumn(false)] attribute.</w:t>
      </w:r>
    </w:p>
    <w:p w14:paraId="66540BA2" w14:textId="77777777" w:rsidR="00150EC0" w:rsidRDefault="00150EC0" w:rsidP="00301271">
      <w:pPr>
        <w:spacing w:after="0"/>
      </w:pPr>
      <w:r>
        <w:rPr>
          <w:rFonts w:ascii="Consolas" w:hAnsi="Consolas"/>
          <w:color w:val="006400"/>
          <w:sz w:val="18"/>
          <w:szCs w:val="18"/>
        </w:rPr>
        <w:t>However, we pressed submit button and call the [HttpPost] action</w:t>
      </w:r>
    </w:p>
    <w:p w14:paraId="414F2BD4" w14:textId="77777777" w:rsidR="00150EC0" w:rsidRDefault="00150EC0" w:rsidP="00301271">
      <w:pPr>
        <w:spacing w:after="0"/>
      </w:pPr>
      <w:r>
        <w:rPr>
          <w:rFonts w:ascii="Consolas" w:hAnsi="Consolas"/>
          <w:color w:val="006400"/>
          <w:sz w:val="18"/>
          <w:szCs w:val="18"/>
        </w:rPr>
        <w:t>//public async Task&lt;ActionResult&gt; EditThree(int id, string name, string gender, string city, DateTime? dateOfBirth, string emailAddress, int? score, string profileUrl, int? gameMoney, int? teamId)</w:t>
      </w:r>
    </w:p>
    <w:p w14:paraId="15514606" w14:textId="77777777" w:rsidR="00150EC0" w:rsidRDefault="00150EC0" w:rsidP="00301271">
      <w:pPr>
        <w:spacing w:after="0"/>
      </w:pPr>
      <w:r>
        <w:rPr>
          <w:rFonts w:ascii="Consolas" w:hAnsi="Consolas"/>
          <w:color w:val="006400"/>
          <w:sz w:val="18"/>
          <w:szCs w:val="18"/>
        </w:rPr>
        <w:t>OR</w:t>
      </w:r>
    </w:p>
    <w:p w14:paraId="69F81E22" w14:textId="77777777" w:rsidR="00150EC0" w:rsidRDefault="00150EC0" w:rsidP="00301271">
      <w:pPr>
        <w:spacing w:after="0"/>
      </w:pPr>
      <w:r>
        <w:rPr>
          <w:rFonts w:ascii="Consolas" w:hAnsi="Consolas"/>
          <w:color w:val="006400"/>
          <w:sz w:val="18"/>
          <w:szCs w:val="18"/>
        </w:rPr>
        <w:t>//public async Task&lt;ActionResult&gt; EditThree(Gamer gamer)</w:t>
      </w:r>
    </w:p>
    <w:p w14:paraId="6EA8E2E7" w14:textId="77777777" w:rsidR="00150EC0" w:rsidRDefault="00150EC0" w:rsidP="00301271">
      <w:pPr>
        <w:spacing w:after="0"/>
      </w:pPr>
      <w:r>
        <w:rPr>
          <w:rFonts w:ascii="Consolas" w:hAnsi="Consolas"/>
          <w:color w:val="006400"/>
          <w:sz w:val="18"/>
          <w:szCs w:val="18"/>
        </w:rPr>
        <w:t>Both ways can not retrieve the data because it is not strongly typed.</w:t>
      </w:r>
    </w:p>
    <w:p w14:paraId="6015AEFA" w14:textId="77777777" w:rsidR="00150EC0" w:rsidRDefault="00150EC0" w:rsidP="00301271">
      <w:pPr>
        <w:spacing w:after="0"/>
      </w:pPr>
      <w:r>
        <w:rPr>
          <w:rFonts w:ascii="Consolas" w:hAnsi="Consolas"/>
          <w:color w:val="006400"/>
          <w:sz w:val="18"/>
          <w:szCs w:val="18"/>
        </w:rPr>
        <w:t>I don't suggest to use @Html.Editor helper</w:t>
      </w:r>
    </w:p>
    <w:p w14:paraId="3AE69EC9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  <w:shd w:val="clear" w:color="auto" w:fill="FFFF00"/>
        </w:rPr>
        <w:t>*@</w:t>
      </w:r>
    </w:p>
    <w:p w14:paraId="3C66696D" w14:textId="77777777" w:rsidR="00150EC0" w:rsidRDefault="00150EC0" w:rsidP="00301271">
      <w:pPr>
        <w:spacing w:after="0"/>
      </w:pPr>
    </w:p>
    <w:p w14:paraId="3FE73D5C" w14:textId="367A86EC" w:rsidR="00150EC0" w:rsidRDefault="00150EC0" w:rsidP="00301271">
      <w:pPr>
        <w:spacing w:after="0"/>
      </w:pPr>
      <w:r>
        <w:rPr>
          <w:noProof/>
        </w:rPr>
        <w:lastRenderedPageBreak/>
        <w:drawing>
          <wp:inline distT="0" distB="0" distL="0" distR="0" wp14:anchorId="68A2A460" wp14:editId="5CA80FFF">
            <wp:extent cx="3246120" cy="5318760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/>
                    <pic:cNvPicPr>
                      <a:picLocks noChangeAspect="1" noChangeArrowheads="1"/>
                    </pic:cNvPicPr>
                  </pic:nvPicPr>
                  <pic:blipFill>
                    <a:blip r:embed="rId6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46120" cy="53187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529C632" w14:textId="77777777" w:rsidR="00150EC0" w:rsidRDefault="00150EC0" w:rsidP="00301271">
      <w:pPr>
        <w:spacing w:after="0"/>
      </w:pPr>
    </w:p>
    <w:p w14:paraId="4EA5227D" w14:textId="77777777" w:rsidR="00150EC0" w:rsidRDefault="00150EC0" w:rsidP="00301271">
      <w:pPr>
        <w:spacing w:after="0"/>
      </w:pPr>
    </w:p>
    <w:p w14:paraId="3028E356" w14:textId="77777777" w:rsidR="00150EC0" w:rsidRDefault="00150EC0" w:rsidP="00301271">
      <w:pPr>
        <w:spacing w:after="0"/>
      </w:pPr>
      <w:r>
        <w:rPr>
          <w:sz w:val="36"/>
          <w:szCs w:val="36"/>
        </w:rPr>
        <w:t>5.9. Views/Gamer/DetailsTwo.cshtml (Display Complex Type Sample)</w:t>
      </w:r>
    </w:p>
    <w:p w14:paraId="2BA6307C" w14:textId="77777777" w:rsidR="00150EC0" w:rsidRDefault="00150EC0" w:rsidP="00301271">
      <w:pPr>
        <w:spacing w:after="0"/>
      </w:pPr>
    </w:p>
    <w:p w14:paraId="219EE183" w14:textId="77777777" w:rsidR="00150EC0" w:rsidRDefault="00150EC0" w:rsidP="00301271">
      <w:pPr>
        <w:spacing w:after="0"/>
      </w:pPr>
    </w:p>
    <w:p w14:paraId="673E179C" w14:textId="040A0AAE" w:rsidR="00150EC0" w:rsidRDefault="00150EC0" w:rsidP="00301271">
      <w:pPr>
        <w:spacing w:after="0"/>
      </w:pPr>
      <w:r>
        <w:rPr>
          <w:noProof/>
        </w:rPr>
        <w:drawing>
          <wp:inline distT="0" distB="0" distL="0" distR="0" wp14:anchorId="4288D390" wp14:editId="70583C31">
            <wp:extent cx="3672840" cy="2339340"/>
            <wp:effectExtent l="0" t="0" r="3810" b="381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"/>
                    <pic:cNvPicPr>
                      <a:picLocks noChangeAspect="1" noChangeArrowheads="1"/>
                    </pic:cNvPicPr>
                  </pic:nvPicPr>
                  <pic:blipFill>
                    <a:blip r:embed="rId6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72840" cy="23393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41C9E47" w14:textId="77777777" w:rsidR="00150EC0" w:rsidRDefault="00150EC0" w:rsidP="00301271">
      <w:pPr>
        <w:spacing w:after="0"/>
      </w:pPr>
    </w:p>
    <w:p w14:paraId="68F0E521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r>
        <w:rPr>
          <w:rFonts w:ascii="Consolas" w:hAnsi="Consolas"/>
          <w:sz w:val="18"/>
          <w:szCs w:val="18"/>
        </w:rPr>
        <w:t>OnlineGame.Web.Models</w:t>
      </w:r>
    </w:p>
    <w:p w14:paraId="7C930CEF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  <w:shd w:val="clear" w:color="auto" w:fill="FFFF00"/>
        </w:rPr>
        <w:t>@model</w:t>
      </w:r>
      <w:r>
        <w:t> </w:t>
      </w:r>
      <w:r>
        <w:rPr>
          <w:rFonts w:ascii="Consolas" w:hAnsi="Consolas"/>
          <w:sz w:val="18"/>
          <w:szCs w:val="18"/>
        </w:rPr>
        <w:t>BoardGame</w:t>
      </w:r>
    </w:p>
    <w:p w14:paraId="306426E2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  <w:shd w:val="clear" w:color="auto" w:fill="FFFF00"/>
        </w:rPr>
        <w:t>@{</w:t>
      </w:r>
    </w:p>
    <w:p w14:paraId="0D3481E6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 ViewBag.Title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DetailsTwo"</w:t>
      </w:r>
      <w:r>
        <w:rPr>
          <w:rFonts w:ascii="Consolas" w:hAnsi="Consolas"/>
          <w:sz w:val="18"/>
          <w:szCs w:val="18"/>
        </w:rPr>
        <w:t>;</w:t>
      </w:r>
    </w:p>
    <w:p w14:paraId="32680735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  <w:shd w:val="clear" w:color="auto" w:fill="FFFF00"/>
        </w:rPr>
        <w:t>}</w:t>
      </w:r>
    </w:p>
    <w:p w14:paraId="5BE94E00" w14:textId="77777777" w:rsidR="00150EC0" w:rsidRDefault="00150EC0" w:rsidP="00301271">
      <w:pPr>
        <w:spacing w:after="0"/>
      </w:pPr>
      <w:r>
        <w:rPr>
          <w:rFonts w:ascii="Consolas" w:hAnsi="Consolas"/>
          <w:color w:val="0000FF"/>
          <w:sz w:val="18"/>
          <w:szCs w:val="18"/>
        </w:rPr>
        <w:lastRenderedPageBreak/>
        <w:t>&lt;</w:t>
      </w:r>
      <w:r>
        <w:rPr>
          <w:rFonts w:ascii="Consolas" w:hAnsi="Consolas"/>
          <w:color w:val="800000"/>
          <w:sz w:val="18"/>
          <w:szCs w:val="18"/>
        </w:rPr>
        <w:t>h2</w:t>
      </w:r>
      <w:r>
        <w:rPr>
          <w:rFonts w:ascii="Consolas" w:hAnsi="Consolas"/>
          <w:color w:val="0000FF"/>
          <w:sz w:val="18"/>
          <w:szCs w:val="18"/>
        </w:rPr>
        <w:t>&gt;</w:t>
      </w:r>
      <w:r>
        <w:rPr>
          <w:rFonts w:ascii="Consolas" w:hAnsi="Consolas"/>
          <w:sz w:val="18"/>
          <w:szCs w:val="18"/>
        </w:rPr>
        <w:t>Display Complex Type Sample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h2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2062365C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Html.DisplayTextFor(model =&gt; model.GameHolder)</w:t>
      </w:r>
    </w:p>
    <w:p w14:paraId="72CC3186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  <w:shd w:val="clear" w:color="auto" w:fill="FFFF00"/>
        </w:rPr>
        <w:t>@*</w:t>
      </w:r>
    </w:p>
    <w:p w14:paraId="1E94D42C" w14:textId="77777777" w:rsidR="00150EC0" w:rsidRDefault="00150EC0" w:rsidP="00301271">
      <w:pPr>
        <w:spacing w:after="0"/>
      </w:pPr>
      <w:r>
        <w:rPr>
          <w:rFonts w:ascii="Consolas" w:hAnsi="Consolas"/>
          <w:color w:val="006400"/>
          <w:sz w:val="18"/>
          <w:szCs w:val="18"/>
        </w:rPr>
        <w:t>@Html.DisplayTextFor(model =&gt; model.GameHolder)</w:t>
      </w:r>
    </w:p>
    <w:p w14:paraId="4E9C6471" w14:textId="77777777" w:rsidR="00150EC0" w:rsidRDefault="00150EC0" w:rsidP="00301271">
      <w:pPr>
        <w:spacing w:after="0"/>
      </w:pPr>
      <w:r>
        <w:rPr>
          <w:rFonts w:ascii="Consolas" w:hAnsi="Consolas"/>
          <w:color w:val="006400"/>
          <w:sz w:val="18"/>
          <w:szCs w:val="18"/>
        </w:rPr>
        <w:t>model.GameHolder will return a Gamer object.</w:t>
      </w:r>
    </w:p>
    <w:p w14:paraId="60C60F53" w14:textId="77777777" w:rsidR="00150EC0" w:rsidRDefault="00150EC0" w:rsidP="00301271">
      <w:pPr>
        <w:spacing w:after="0"/>
      </w:pPr>
      <w:r>
        <w:rPr>
          <w:rFonts w:ascii="Consolas" w:hAnsi="Consolas"/>
          <w:color w:val="006400"/>
          <w:sz w:val="18"/>
          <w:szCs w:val="18"/>
        </w:rPr>
        <w:t>The Gamer class has [DisplayColumn("Name")] attribute,</w:t>
      </w:r>
    </w:p>
    <w:p w14:paraId="2946DFE9" w14:textId="77777777" w:rsidR="00150EC0" w:rsidRDefault="00150EC0" w:rsidP="00301271">
      <w:pPr>
        <w:spacing w:after="0"/>
      </w:pPr>
      <w:r>
        <w:rPr>
          <w:rFonts w:ascii="Consolas" w:hAnsi="Consolas"/>
          <w:color w:val="006400"/>
          <w:sz w:val="18"/>
          <w:szCs w:val="18"/>
        </w:rPr>
        <w:t>so it will display Gamer Name property value</w:t>
      </w:r>
    </w:p>
    <w:p w14:paraId="1F08B1AF" w14:textId="77777777" w:rsidR="00150EC0" w:rsidRDefault="00150EC0" w:rsidP="00301271">
      <w:pPr>
        <w:spacing w:after="0"/>
      </w:pPr>
      <w:r>
        <w:rPr>
          <w:rFonts w:ascii="Consolas" w:hAnsi="Consolas"/>
          <w:color w:val="006400"/>
          <w:sz w:val="18"/>
          <w:szCs w:val="18"/>
        </w:rPr>
        <w:t>which is the full name of that gamer.</w:t>
      </w:r>
    </w:p>
    <w:p w14:paraId="2B95375B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  <w:shd w:val="clear" w:color="auto" w:fill="FFFF00"/>
        </w:rPr>
        <w:t>*@</w:t>
      </w:r>
    </w:p>
    <w:p w14:paraId="16795B0E" w14:textId="77777777" w:rsidR="00150EC0" w:rsidRDefault="00150EC0" w:rsidP="00301271">
      <w:pPr>
        <w:spacing w:after="0"/>
      </w:pPr>
    </w:p>
    <w:p w14:paraId="48A6D604" w14:textId="588BAC4E" w:rsidR="00150EC0" w:rsidRDefault="00150EC0" w:rsidP="00301271">
      <w:pPr>
        <w:spacing w:after="0"/>
      </w:pPr>
      <w:r>
        <w:rPr>
          <w:noProof/>
        </w:rPr>
        <w:drawing>
          <wp:inline distT="0" distB="0" distL="0" distR="0" wp14:anchorId="1629093E" wp14:editId="55EBF7BB">
            <wp:extent cx="3497580" cy="640080"/>
            <wp:effectExtent l="0" t="0" r="7620" b="7620"/>
            <wp:docPr id="14" name="Picture 14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A picture containing 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6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7580" cy="6400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36D3E8E" w14:textId="77777777" w:rsidR="00150EC0" w:rsidRDefault="00150EC0" w:rsidP="00301271">
      <w:pPr>
        <w:spacing w:after="0"/>
      </w:pPr>
    </w:p>
    <w:p w14:paraId="5105A507" w14:textId="77777777" w:rsidR="00150EC0" w:rsidRDefault="00150EC0" w:rsidP="00301271">
      <w:pPr>
        <w:spacing w:after="0"/>
      </w:pPr>
    </w:p>
    <w:p w14:paraId="6098D668" w14:textId="77777777" w:rsidR="00150EC0" w:rsidRDefault="00150EC0" w:rsidP="00301271">
      <w:pPr>
        <w:spacing w:after="0"/>
      </w:pPr>
      <w:r>
        <w:rPr>
          <w:sz w:val="36"/>
          <w:szCs w:val="36"/>
        </w:rPr>
        <w:t>5.10. Views/Shared/</w:t>
      </w:r>
      <w:r>
        <w:rPr>
          <w:sz w:val="36"/>
          <w:szCs w:val="36"/>
          <w:shd w:val="clear" w:color="auto" w:fill="FFFAA5"/>
        </w:rPr>
        <w:t>DisplayTemplates</w:t>
      </w:r>
      <w:r>
        <w:rPr>
          <w:sz w:val="36"/>
          <w:szCs w:val="36"/>
        </w:rPr>
        <w:t>/UrlToNewWindow.cshtml (UIHint Sample)</w:t>
      </w:r>
    </w:p>
    <w:p w14:paraId="62663DF4" w14:textId="77777777" w:rsidR="00150EC0" w:rsidRDefault="00150EC0" w:rsidP="00301271">
      <w:pPr>
        <w:spacing w:after="0"/>
      </w:pPr>
    </w:p>
    <w:p w14:paraId="0763A23F" w14:textId="77777777" w:rsidR="00150EC0" w:rsidRDefault="00150EC0" w:rsidP="00301271">
      <w:pPr>
        <w:spacing w:after="0"/>
      </w:pPr>
    </w:p>
    <w:p w14:paraId="1453EDE2" w14:textId="57EF1979" w:rsidR="00150EC0" w:rsidRDefault="00150EC0" w:rsidP="00301271">
      <w:pPr>
        <w:spacing w:after="0"/>
      </w:pPr>
      <w:r>
        <w:rPr>
          <w:noProof/>
        </w:rPr>
        <w:drawing>
          <wp:inline distT="0" distB="0" distL="0" distR="0" wp14:anchorId="3F543F67" wp14:editId="3423AEA1">
            <wp:extent cx="4526280" cy="2887980"/>
            <wp:effectExtent l="0" t="0" r="7620" b="7620"/>
            <wp:docPr id="13" name="Picture 13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Graphical user interface, text, application, email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7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26280" cy="28879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2D9A3E8" w14:textId="77777777" w:rsidR="00150EC0" w:rsidRDefault="00150EC0" w:rsidP="00301271">
      <w:pPr>
        <w:spacing w:after="0"/>
      </w:pPr>
    </w:p>
    <w:p w14:paraId="2271ECF3" w14:textId="77777777" w:rsidR="00150EC0" w:rsidRDefault="00150EC0" w:rsidP="00301271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a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href</w:t>
      </w:r>
      <w:r>
        <w:rPr>
          <w:rFonts w:ascii="Consolas" w:hAnsi="Consolas"/>
          <w:color w:val="0000FF"/>
          <w:sz w:val="18"/>
          <w:szCs w:val="18"/>
        </w:rPr>
        <w:t>="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ViewData.Model</w:t>
      </w:r>
      <w:r>
        <w:rPr>
          <w:rFonts w:ascii="Consolas" w:hAnsi="Consolas"/>
          <w:color w:val="0000FF"/>
          <w:sz w:val="18"/>
          <w:szCs w:val="18"/>
        </w:rPr>
        <w:t>"</w:t>
      </w:r>
      <w:r>
        <w:t> </w:t>
      </w:r>
      <w:r>
        <w:rPr>
          <w:rFonts w:ascii="Consolas" w:hAnsi="Consolas"/>
          <w:color w:val="FF0000"/>
          <w:sz w:val="18"/>
          <w:szCs w:val="18"/>
          <w:shd w:val="clear" w:color="auto" w:fill="FFFAA5"/>
        </w:rPr>
        <w:t>target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="_blank"</w:t>
      </w:r>
      <w:r>
        <w:rPr>
          <w:rFonts w:ascii="Consolas" w:hAnsi="Consolas"/>
          <w:color w:val="0000FF"/>
          <w:sz w:val="18"/>
          <w:szCs w:val="18"/>
        </w:rPr>
        <w:t>&gt;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ViewData.Model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a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079BEEE3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  <w:shd w:val="clear" w:color="auto" w:fill="FFFF00"/>
        </w:rPr>
        <w:t>@*</w:t>
      </w:r>
    </w:p>
    <w:p w14:paraId="04282E52" w14:textId="77777777" w:rsidR="00150EC0" w:rsidRDefault="00150EC0" w:rsidP="00301271">
      <w:pPr>
        <w:spacing w:after="0"/>
      </w:pPr>
      <w:r>
        <w:rPr>
          <w:rFonts w:ascii="Consolas" w:hAnsi="Consolas"/>
          <w:color w:val="006400"/>
          <w:sz w:val="18"/>
          <w:szCs w:val="18"/>
        </w:rPr>
        <w:t>1.</w:t>
      </w:r>
    </w:p>
    <w:p w14:paraId="1485A794" w14:textId="77777777" w:rsidR="00150EC0" w:rsidRDefault="00150EC0" w:rsidP="00301271">
      <w:pPr>
        <w:spacing w:after="0"/>
      </w:pPr>
      <w:r>
        <w:rPr>
          <w:rFonts w:ascii="Consolas" w:hAnsi="Consolas"/>
          <w:color w:val="006400"/>
          <w:sz w:val="18"/>
          <w:szCs w:val="18"/>
        </w:rPr>
        <w:t>//target="_blank"</w:t>
      </w:r>
    </w:p>
    <w:p w14:paraId="667A9D8C" w14:textId="77777777" w:rsidR="00150EC0" w:rsidRDefault="00150EC0" w:rsidP="00301271">
      <w:pPr>
        <w:spacing w:after="0"/>
      </w:pPr>
      <w:r>
        <w:rPr>
          <w:rFonts w:ascii="Consolas" w:hAnsi="Consolas"/>
          <w:color w:val="006400"/>
          <w:sz w:val="18"/>
          <w:szCs w:val="18"/>
        </w:rPr>
        <w:t>measn open the link to new windows.</w:t>
      </w:r>
    </w:p>
    <w:p w14:paraId="08FAFA53" w14:textId="77777777" w:rsidR="00150EC0" w:rsidRDefault="00150EC0" w:rsidP="00301271">
      <w:pPr>
        <w:spacing w:after="0"/>
      </w:pPr>
      <w:r>
        <w:rPr>
          <w:rFonts w:ascii="Consolas" w:hAnsi="Consolas"/>
          <w:color w:val="006400"/>
          <w:sz w:val="18"/>
          <w:szCs w:val="18"/>
        </w:rPr>
        <w:t>8.</w:t>
      </w:r>
    </w:p>
    <w:p w14:paraId="1F61FC4D" w14:textId="77777777" w:rsidR="00150EC0" w:rsidRDefault="00150EC0" w:rsidP="00301271">
      <w:pPr>
        <w:spacing w:after="0"/>
      </w:pPr>
      <w:r>
        <w:rPr>
          <w:rFonts w:ascii="Consolas" w:hAnsi="Consolas"/>
          <w:color w:val="006400"/>
          <w:sz w:val="18"/>
          <w:szCs w:val="18"/>
        </w:rPr>
        <w:t>8.1.</w:t>
      </w:r>
    </w:p>
    <w:p w14:paraId="0D18C7A7" w14:textId="77777777" w:rsidR="00150EC0" w:rsidRDefault="00150EC0" w:rsidP="00301271">
      <w:pPr>
        <w:spacing w:after="0"/>
      </w:pPr>
      <w:r>
        <w:rPr>
          <w:rFonts w:ascii="Consolas" w:hAnsi="Consolas"/>
          <w:color w:val="006400"/>
          <w:sz w:val="18"/>
          <w:szCs w:val="18"/>
        </w:rPr>
        <w:t>In the Models/Gamer/GamerMetaData.cs</w:t>
      </w:r>
    </w:p>
    <w:p w14:paraId="0AB0158E" w14:textId="77777777" w:rsidR="00150EC0" w:rsidRDefault="00150EC0" w:rsidP="00301271">
      <w:pPr>
        <w:spacing w:after="0"/>
      </w:pPr>
      <w:r>
        <w:rPr>
          <w:rFonts w:ascii="Consolas" w:hAnsi="Consolas"/>
          <w:color w:val="006400"/>
          <w:sz w:val="18"/>
          <w:szCs w:val="18"/>
        </w:rPr>
        <w:t>//[DataType(DataType.Url)]</w:t>
      </w:r>
    </w:p>
    <w:p w14:paraId="2037B1CB" w14:textId="77777777" w:rsidR="00150EC0" w:rsidRDefault="00150EC0" w:rsidP="00301271">
      <w:pPr>
        <w:spacing w:after="0"/>
      </w:pPr>
      <w:r>
        <w:rPr>
          <w:rFonts w:ascii="Consolas" w:hAnsi="Consolas"/>
          <w:color w:val="006400"/>
          <w:sz w:val="18"/>
          <w:szCs w:val="18"/>
        </w:rPr>
        <w:t>//[UIHint("UrlToNewWindow")]</w:t>
      </w:r>
    </w:p>
    <w:p w14:paraId="13AC7DFC" w14:textId="77777777" w:rsidR="00150EC0" w:rsidRDefault="00150EC0" w:rsidP="00301271">
      <w:pPr>
        <w:spacing w:after="0"/>
      </w:pPr>
      <w:r>
        <w:rPr>
          <w:rFonts w:ascii="Consolas" w:hAnsi="Consolas"/>
          <w:color w:val="006400"/>
          <w:sz w:val="18"/>
          <w:szCs w:val="18"/>
        </w:rPr>
        <w:t>//public string ProfileUrl { get; set; }</w:t>
      </w:r>
    </w:p>
    <w:p w14:paraId="5B69D9BA" w14:textId="77777777" w:rsidR="00150EC0" w:rsidRDefault="00150EC0" w:rsidP="00301271">
      <w:pPr>
        <w:spacing w:after="0"/>
      </w:pPr>
      <w:r>
        <w:rPr>
          <w:rFonts w:ascii="Consolas" w:hAnsi="Consolas"/>
          <w:color w:val="006400"/>
          <w:sz w:val="18"/>
          <w:szCs w:val="18"/>
        </w:rPr>
        <w:t>[DataType(DataType.Url)] attribute will display a hyperlink.</w:t>
      </w:r>
    </w:p>
    <w:p w14:paraId="06D2A2B8" w14:textId="77777777" w:rsidR="00150EC0" w:rsidRDefault="00150EC0" w:rsidP="00301271">
      <w:pPr>
        <w:spacing w:after="0"/>
      </w:pPr>
      <w:r>
        <w:rPr>
          <w:rFonts w:ascii="Consolas" w:hAnsi="Consolas"/>
          <w:color w:val="006400"/>
          <w:sz w:val="18"/>
          <w:szCs w:val="18"/>
        </w:rPr>
        <w:t>[UIHint("UrlToNewWindow")] attribute specify the name of view DisplayTemplate</w:t>
      </w:r>
    </w:p>
    <w:p w14:paraId="59B920C5" w14:textId="77777777" w:rsidR="00150EC0" w:rsidRDefault="00150EC0" w:rsidP="00301271">
      <w:pPr>
        <w:spacing w:after="0"/>
      </w:pPr>
      <w:r>
        <w:rPr>
          <w:rFonts w:ascii="Consolas" w:hAnsi="Consolas"/>
          <w:color w:val="006400"/>
          <w:sz w:val="18"/>
          <w:szCs w:val="18"/>
        </w:rPr>
        <w:t>to display the property data.</w:t>
      </w:r>
    </w:p>
    <w:p w14:paraId="2E2AFAB0" w14:textId="77777777" w:rsidR="00150EC0" w:rsidRDefault="00150EC0" w:rsidP="00301271">
      <w:pPr>
        <w:spacing w:after="0"/>
      </w:pPr>
      <w:r>
        <w:rPr>
          <w:rFonts w:ascii="Consolas" w:hAnsi="Consolas"/>
          <w:color w:val="006400"/>
          <w:sz w:val="18"/>
          <w:szCs w:val="18"/>
        </w:rPr>
        <w:t>In this case, it will look for "DisplayTemplates/UrlToNewWindow.cshtml"</w:t>
      </w:r>
    </w:p>
    <w:p w14:paraId="41DFF29A" w14:textId="77777777" w:rsidR="00150EC0" w:rsidRDefault="00150EC0" w:rsidP="00301271">
      <w:pPr>
        <w:spacing w:after="0"/>
      </w:pPr>
      <w:r>
        <w:rPr>
          <w:rFonts w:ascii="Consolas" w:hAnsi="Consolas"/>
          <w:color w:val="006400"/>
          <w:sz w:val="18"/>
          <w:szCs w:val="18"/>
        </w:rPr>
        <w:t>under "Shared" folder or "Gamer" folder.</w:t>
      </w:r>
    </w:p>
    <w:p w14:paraId="476ACE6B" w14:textId="77777777" w:rsidR="00150EC0" w:rsidRDefault="00150EC0" w:rsidP="00301271">
      <w:pPr>
        <w:spacing w:after="0"/>
      </w:pPr>
      <w:r>
        <w:rPr>
          <w:rFonts w:ascii="Consolas" w:hAnsi="Consolas"/>
          <w:color w:val="006400"/>
          <w:sz w:val="18"/>
          <w:szCs w:val="18"/>
        </w:rPr>
        <w:t>Use that view template to disply the data of this property.</w:t>
      </w:r>
    </w:p>
    <w:p w14:paraId="677DBBDB" w14:textId="77777777" w:rsidR="00150EC0" w:rsidRDefault="00150EC0" w:rsidP="00301271">
      <w:pPr>
        <w:spacing w:after="0"/>
      </w:pPr>
      <w:r>
        <w:rPr>
          <w:rFonts w:ascii="Consolas" w:hAnsi="Consolas"/>
          <w:color w:val="006400"/>
          <w:sz w:val="18"/>
          <w:szCs w:val="18"/>
        </w:rPr>
        <w:t>8.2.</w:t>
      </w:r>
    </w:p>
    <w:p w14:paraId="5D9CAA5B" w14:textId="77777777" w:rsidR="00150EC0" w:rsidRDefault="00150EC0" w:rsidP="00301271">
      <w:pPr>
        <w:spacing w:after="0"/>
      </w:pPr>
      <w:r>
        <w:rPr>
          <w:rFonts w:ascii="Consolas" w:hAnsi="Consolas"/>
          <w:color w:val="006400"/>
          <w:sz w:val="18"/>
          <w:szCs w:val="18"/>
        </w:rPr>
        <w:t>//&lt;a href="@ViewData.Model" target="_blank"&gt;@ViewData.Model&lt;/a&gt;</w:t>
      </w:r>
    </w:p>
    <w:p w14:paraId="5E40512E" w14:textId="77777777" w:rsidR="00150EC0" w:rsidRDefault="00150EC0" w:rsidP="00301271">
      <w:pPr>
        <w:spacing w:after="0"/>
      </w:pPr>
      <w:r>
        <w:rPr>
          <w:rFonts w:ascii="Consolas" w:hAnsi="Consolas"/>
          <w:color w:val="006400"/>
          <w:sz w:val="18"/>
          <w:szCs w:val="18"/>
        </w:rPr>
        <w:t>In the Shared/DisplayTemplates/UrlToNewWindow.cshtml,</w:t>
      </w:r>
    </w:p>
    <w:p w14:paraId="64772FAB" w14:textId="77777777" w:rsidR="00150EC0" w:rsidRDefault="00150EC0" w:rsidP="00301271">
      <w:pPr>
        <w:spacing w:after="0"/>
      </w:pPr>
      <w:r>
        <w:rPr>
          <w:rFonts w:ascii="Consolas" w:hAnsi="Consolas"/>
          <w:color w:val="006400"/>
          <w:sz w:val="18"/>
          <w:szCs w:val="18"/>
        </w:rPr>
        <w:t>@ViewData.Model will take the Model data from the parent view.</w:t>
      </w:r>
    </w:p>
    <w:p w14:paraId="4B6CAAC8" w14:textId="77777777" w:rsidR="00150EC0" w:rsidRDefault="00150EC0" w:rsidP="00301271">
      <w:pPr>
        <w:spacing w:after="0"/>
      </w:pPr>
      <w:r>
        <w:rPr>
          <w:rFonts w:ascii="Consolas" w:hAnsi="Consolas"/>
          <w:color w:val="006400"/>
          <w:sz w:val="18"/>
          <w:szCs w:val="18"/>
        </w:rPr>
        <w:lastRenderedPageBreak/>
        <w:t>In this case, it will return a profile url.</w:t>
      </w:r>
    </w:p>
    <w:p w14:paraId="22E09792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  <w:shd w:val="clear" w:color="auto" w:fill="FFFF00"/>
        </w:rPr>
        <w:t>*@</w:t>
      </w:r>
    </w:p>
    <w:p w14:paraId="1D237882" w14:textId="77777777" w:rsidR="00150EC0" w:rsidRDefault="00150EC0" w:rsidP="00301271">
      <w:pPr>
        <w:spacing w:after="0"/>
      </w:pPr>
    </w:p>
    <w:p w14:paraId="74D2DD1A" w14:textId="77777777" w:rsidR="00150EC0" w:rsidRDefault="00150EC0" w:rsidP="00301271">
      <w:pPr>
        <w:spacing w:after="0"/>
      </w:pPr>
    </w:p>
    <w:p w14:paraId="58793265" w14:textId="77777777" w:rsidR="00150EC0" w:rsidRDefault="00150EC0" w:rsidP="00301271">
      <w:pPr>
        <w:spacing w:after="0"/>
      </w:pPr>
      <w:r>
        <w:rPr>
          <w:sz w:val="36"/>
          <w:szCs w:val="36"/>
        </w:rPr>
        <w:t>5.11. Views/Gamer/DetailsThree.cshtml ([HiddenInput(DisplayValue = false)], [ReadOnly(true)])</w:t>
      </w:r>
    </w:p>
    <w:p w14:paraId="3C8F2196" w14:textId="77777777" w:rsidR="00150EC0" w:rsidRDefault="00150EC0" w:rsidP="00301271">
      <w:pPr>
        <w:spacing w:after="0"/>
      </w:pPr>
    </w:p>
    <w:p w14:paraId="5A08499D" w14:textId="77777777" w:rsidR="00150EC0" w:rsidRDefault="00150EC0" w:rsidP="00301271">
      <w:pPr>
        <w:spacing w:after="0"/>
      </w:pPr>
    </w:p>
    <w:p w14:paraId="0AFCE8E0" w14:textId="1998E387" w:rsidR="00150EC0" w:rsidRDefault="00150EC0" w:rsidP="00301271">
      <w:pPr>
        <w:spacing w:after="0"/>
      </w:pPr>
      <w:r>
        <w:rPr>
          <w:noProof/>
        </w:rPr>
        <w:drawing>
          <wp:inline distT="0" distB="0" distL="0" distR="0" wp14:anchorId="1E112EE2" wp14:editId="0370CDEE">
            <wp:extent cx="4617720" cy="2941320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3"/>
                    <pic:cNvPicPr>
                      <a:picLocks noChangeAspect="1" noChangeArrowheads="1"/>
                    </pic:cNvPicPr>
                  </pic:nvPicPr>
                  <pic:blipFill>
                    <a:blip r:embed="rId7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7720" cy="29413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37E8EE0" w14:textId="77777777" w:rsidR="00150EC0" w:rsidRDefault="00150EC0" w:rsidP="00301271">
      <w:pPr>
        <w:spacing w:after="0"/>
      </w:pPr>
    </w:p>
    <w:p w14:paraId="493BF560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  <w:shd w:val="clear" w:color="auto" w:fill="FFFF00"/>
        </w:rPr>
        <w:t>@model</w:t>
      </w:r>
      <w:r>
        <w:t> </w:t>
      </w:r>
      <w:r>
        <w:rPr>
          <w:rFonts w:ascii="Consolas" w:hAnsi="Consolas"/>
          <w:sz w:val="18"/>
          <w:szCs w:val="18"/>
        </w:rPr>
        <w:t>OnlineGame.Web.Models.GamerA</w:t>
      </w:r>
    </w:p>
    <w:p w14:paraId="1C414117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  <w:shd w:val="clear" w:color="auto" w:fill="FFFF00"/>
        </w:rPr>
        <w:t>@{</w:t>
      </w:r>
    </w:p>
    <w:p w14:paraId="0E6AC156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 ViewBag.Title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DetailsThree"</w:t>
      </w:r>
      <w:r>
        <w:rPr>
          <w:rFonts w:ascii="Consolas" w:hAnsi="Consolas"/>
          <w:sz w:val="18"/>
          <w:szCs w:val="18"/>
        </w:rPr>
        <w:t>;</w:t>
      </w:r>
    </w:p>
    <w:p w14:paraId="3087B9A3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  <w:shd w:val="clear" w:color="auto" w:fill="FFFF00"/>
        </w:rPr>
        <w:t>}</w:t>
      </w:r>
    </w:p>
    <w:p w14:paraId="61E9814C" w14:textId="77777777" w:rsidR="00150EC0" w:rsidRDefault="00150EC0" w:rsidP="00301271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h2</w:t>
      </w:r>
      <w:r>
        <w:rPr>
          <w:rFonts w:ascii="Consolas" w:hAnsi="Consolas"/>
          <w:color w:val="0000FF"/>
          <w:sz w:val="18"/>
          <w:szCs w:val="18"/>
        </w:rPr>
        <w:t>&gt;</w:t>
      </w:r>
      <w:r>
        <w:rPr>
          <w:rFonts w:ascii="Consolas" w:hAnsi="Consolas"/>
          <w:sz w:val="18"/>
          <w:szCs w:val="18"/>
        </w:rPr>
        <w:t>DetailsThree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h2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56122DB4" w14:textId="77777777" w:rsidR="00150EC0" w:rsidRDefault="00150EC0" w:rsidP="00301271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h2</w:t>
      </w:r>
      <w:r>
        <w:rPr>
          <w:rFonts w:ascii="Consolas" w:hAnsi="Consolas"/>
          <w:color w:val="0000FF"/>
          <w:sz w:val="18"/>
          <w:szCs w:val="18"/>
        </w:rPr>
        <w:t>&gt;</w:t>
      </w:r>
      <w:r>
        <w:rPr>
          <w:rFonts w:ascii="Consolas" w:hAnsi="Consolas"/>
          <w:sz w:val="18"/>
          <w:szCs w:val="18"/>
        </w:rPr>
        <w:t>Details (Model is GamerA)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h2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12703E37" w14:textId="77777777" w:rsidR="00150EC0" w:rsidRDefault="00150EC0" w:rsidP="00301271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div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770F8610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h4</w:t>
      </w:r>
      <w:r>
        <w:rPr>
          <w:rFonts w:ascii="Consolas" w:hAnsi="Consolas"/>
          <w:color w:val="0000FF"/>
          <w:sz w:val="18"/>
          <w:szCs w:val="18"/>
        </w:rPr>
        <w:t>&gt;</w:t>
      </w:r>
      <w:r>
        <w:rPr>
          <w:rFonts w:ascii="Consolas" w:hAnsi="Consolas"/>
          <w:sz w:val="18"/>
          <w:szCs w:val="18"/>
        </w:rPr>
        <w:t>Gamer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h4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29971BF5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hr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/&gt;</w:t>
      </w:r>
    </w:p>
    <w:p w14:paraId="2518617E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dl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class</w:t>
      </w:r>
      <w:r>
        <w:rPr>
          <w:rFonts w:ascii="Consolas" w:hAnsi="Consolas"/>
          <w:color w:val="0000FF"/>
          <w:sz w:val="18"/>
          <w:szCs w:val="18"/>
        </w:rPr>
        <w:t>="dl-horizontal"&gt;</w:t>
      </w:r>
    </w:p>
    <w:p w14:paraId="3360F04C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dt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28EF5F10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Html.DisplayNameFor(model =&gt; model.Name)</w:t>
      </w:r>
    </w:p>
    <w:p w14:paraId="021EBF49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dt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709CF828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dd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50E90FEB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Html.DisplayFor(model =&gt; model.Name)</w:t>
      </w:r>
    </w:p>
    <w:p w14:paraId="18147ED1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dd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6551E699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dt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12087126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Html.DisplayNameFor(model =&gt; model.Gender)</w:t>
      </w:r>
    </w:p>
    <w:p w14:paraId="68E9720E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dt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5EC96637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dd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6F6331BB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Html.DisplayFor(model =&gt; model.Gender)</w:t>
      </w:r>
    </w:p>
    <w:p w14:paraId="4B77C666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dd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4D030D72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dt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0927B8D1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Html.DisplayNameFor(model =&gt; model.City)</w:t>
      </w:r>
    </w:p>
    <w:p w14:paraId="53E9DAB4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dt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4D780EBF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dd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11DA89AF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Html.DisplayFor(model =&gt; model.City)</w:t>
      </w:r>
    </w:p>
    <w:p w14:paraId="07E0BF51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dd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54183781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dt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401628BB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Html.DisplayNameFor(model =&gt; model.DateOfBirth)</w:t>
      </w:r>
    </w:p>
    <w:p w14:paraId="2D2551BF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dt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0BBDCEA0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dd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0BAC997C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Html.DisplayFor(model =&gt; model.DateOfBirth)</w:t>
      </w:r>
    </w:p>
    <w:p w14:paraId="7788D6DA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dd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57A75ADC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dt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4A5598E4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Html.DisplayNameFor(model =&gt; model.EmailAddress)</w:t>
      </w:r>
    </w:p>
    <w:p w14:paraId="50D73D0B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dt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6C4D9D25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dd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78927F96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Html.DisplayFor(model =&gt; model.EmailAddress)</w:t>
      </w:r>
    </w:p>
    <w:p w14:paraId="2735941B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dd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4D7F97F7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dt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32F5B580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Html.DisplayNameFor(model =&gt; model.Score)</w:t>
      </w:r>
    </w:p>
    <w:p w14:paraId="1740B004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dt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27AD4BFE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dd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3E490E24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Html.DisplayFor(model =&gt; model.Score)</w:t>
      </w:r>
    </w:p>
    <w:p w14:paraId="13B03DC4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dd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6B3E5501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dt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514FE82B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Html.DisplayNameFor(model =&gt; model.ProfileUrl)</w:t>
      </w:r>
    </w:p>
    <w:p w14:paraId="018AAD8A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dt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40303A89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dd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1542647A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Html.DisplayFor(model =&gt; model.ProfileUrl)</w:t>
      </w:r>
    </w:p>
    <w:p w14:paraId="2F155EEF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dd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61E7BCA8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dt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123D5DF6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Html.DisplayNameFor(model =&gt; model.GameMoney)</w:t>
      </w:r>
    </w:p>
    <w:p w14:paraId="574A738B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dt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5E3F78C8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dd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44096FF7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Html.DisplayFor(model =&gt; model.GameMoney)</w:t>
      </w:r>
    </w:p>
    <w:p w14:paraId="3919325E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dd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16AE1F9C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dt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30FF66E2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Html.DisplayNameFor(model =&gt; model.Team.Name)</w:t>
      </w:r>
    </w:p>
    <w:p w14:paraId="511AC351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dt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0AC3E4C1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dd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182B69ED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Html.DisplayFor(model =&gt; model.Team.Name)</w:t>
      </w:r>
    </w:p>
    <w:p w14:paraId="548B6A36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dd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03766D8A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dl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71550B64" w14:textId="77777777" w:rsidR="00150EC0" w:rsidRDefault="00150EC0" w:rsidP="00301271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div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66A2E75F" w14:textId="77777777" w:rsidR="00150EC0" w:rsidRDefault="00150EC0" w:rsidP="00301271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p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12932505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Html.ActionLink(</w:t>
      </w:r>
      <w:r>
        <w:rPr>
          <w:rFonts w:ascii="Consolas" w:hAnsi="Consolas"/>
          <w:color w:val="A31515"/>
          <w:sz w:val="18"/>
          <w:szCs w:val="18"/>
        </w:rPr>
        <w:t>"Edit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Edit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sz w:val="18"/>
          <w:szCs w:val="18"/>
        </w:rPr>
        <w:t>{ id = Model.Id }) |</w:t>
      </w:r>
    </w:p>
    <w:p w14:paraId="31FFEDCF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Html.ActionLink(</w:t>
      </w:r>
      <w:r>
        <w:rPr>
          <w:rFonts w:ascii="Consolas" w:hAnsi="Consolas"/>
          <w:color w:val="A31515"/>
          <w:sz w:val="18"/>
          <w:szCs w:val="18"/>
        </w:rPr>
        <w:t>"Back to List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Index"</w:t>
      </w:r>
      <w:r>
        <w:rPr>
          <w:rFonts w:ascii="Consolas" w:hAnsi="Consolas"/>
          <w:sz w:val="18"/>
          <w:szCs w:val="18"/>
        </w:rPr>
        <w:t>)</w:t>
      </w:r>
    </w:p>
    <w:p w14:paraId="4252F27E" w14:textId="77777777" w:rsidR="00150EC0" w:rsidRDefault="00150EC0" w:rsidP="00301271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p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032DB2E1" w14:textId="77777777" w:rsidR="00150EC0" w:rsidRDefault="00150EC0" w:rsidP="00301271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hr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/&gt;</w:t>
      </w:r>
    </w:p>
    <w:p w14:paraId="0B3412D2" w14:textId="77777777" w:rsidR="00150EC0" w:rsidRDefault="00150EC0" w:rsidP="00301271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h2</w:t>
      </w:r>
      <w:r>
        <w:rPr>
          <w:rFonts w:ascii="Consolas" w:hAnsi="Consolas"/>
          <w:color w:val="0000FF"/>
          <w:sz w:val="18"/>
          <w:szCs w:val="18"/>
        </w:rPr>
        <w:t>&gt;</w:t>
      </w:r>
      <w:r>
        <w:rPr>
          <w:rFonts w:ascii="Consolas" w:hAnsi="Consolas"/>
          <w:sz w:val="18"/>
          <w:szCs w:val="18"/>
        </w:rPr>
        <w:t>Html.DisplayForModel()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h2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67C2B4CA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@Html.DisplayForModel()</w:t>
      </w:r>
    </w:p>
    <w:p w14:paraId="339EAA8D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  <w:shd w:val="clear" w:color="auto" w:fill="FFFF00"/>
        </w:rPr>
        <w:t>@*</w:t>
      </w:r>
    </w:p>
    <w:p w14:paraId="6901B378" w14:textId="77777777" w:rsidR="00150EC0" w:rsidRDefault="00150EC0" w:rsidP="00301271">
      <w:pPr>
        <w:spacing w:after="0"/>
      </w:pPr>
      <w:r>
        <w:rPr>
          <w:rFonts w:ascii="Consolas" w:hAnsi="Consolas"/>
          <w:color w:val="006400"/>
          <w:sz w:val="18"/>
          <w:szCs w:val="18"/>
        </w:rPr>
        <w:t>4.</w:t>
      </w:r>
    </w:p>
    <w:p w14:paraId="014EF10B" w14:textId="77777777" w:rsidR="00150EC0" w:rsidRDefault="00150EC0" w:rsidP="00301271">
      <w:pPr>
        <w:spacing w:after="0"/>
      </w:pPr>
      <w:r>
        <w:rPr>
          <w:rFonts w:ascii="Consolas" w:hAnsi="Consolas"/>
          <w:color w:val="006400"/>
          <w:sz w:val="18"/>
          <w:szCs w:val="18"/>
        </w:rPr>
        <w:t>There are 2 categories of built-in templated helpers.</w:t>
      </w:r>
    </w:p>
    <w:p w14:paraId="4C81DC6E" w14:textId="77777777" w:rsidR="00150EC0" w:rsidRDefault="00150EC0" w:rsidP="00301271">
      <w:pPr>
        <w:spacing w:after="0"/>
      </w:pPr>
      <w:r>
        <w:rPr>
          <w:rFonts w:ascii="Consolas" w:hAnsi="Consolas"/>
          <w:color w:val="006400"/>
          <w:sz w:val="18"/>
          <w:szCs w:val="18"/>
        </w:rPr>
        <w:t>-----------------------------</w:t>
      </w:r>
    </w:p>
    <w:p w14:paraId="2CF252F6" w14:textId="77777777" w:rsidR="00150EC0" w:rsidRDefault="00150EC0" w:rsidP="00301271">
      <w:pPr>
        <w:spacing w:after="0"/>
      </w:pPr>
      <w:r>
        <w:rPr>
          <w:rFonts w:ascii="Consolas" w:hAnsi="Consolas"/>
          <w:color w:val="006400"/>
          <w:sz w:val="18"/>
          <w:szCs w:val="18"/>
        </w:rPr>
        <w:t>4.1.</w:t>
      </w:r>
    </w:p>
    <w:p w14:paraId="676574FE" w14:textId="77777777" w:rsidR="00150EC0" w:rsidRDefault="00150EC0" w:rsidP="00301271">
      <w:pPr>
        <w:spacing w:after="0"/>
      </w:pPr>
      <w:r>
        <w:rPr>
          <w:rFonts w:ascii="Consolas" w:hAnsi="Consolas"/>
          <w:color w:val="006400"/>
          <w:sz w:val="18"/>
          <w:szCs w:val="18"/>
        </w:rPr>
        <w:t>Display Templates</w:t>
      </w:r>
    </w:p>
    <w:p w14:paraId="3A461502" w14:textId="77777777" w:rsidR="00150EC0" w:rsidRDefault="00150EC0" w:rsidP="00301271">
      <w:pPr>
        <w:spacing w:after="0"/>
      </w:pPr>
      <w:r>
        <w:rPr>
          <w:rFonts w:ascii="Consolas" w:hAnsi="Consolas"/>
          <w:color w:val="006400"/>
          <w:sz w:val="18"/>
          <w:szCs w:val="18"/>
        </w:rPr>
        <w:t>-----------------</w:t>
      </w:r>
    </w:p>
    <w:p w14:paraId="2DA0B44F" w14:textId="77777777" w:rsidR="00150EC0" w:rsidRDefault="00150EC0" w:rsidP="00301271">
      <w:pPr>
        <w:spacing w:after="0"/>
      </w:pPr>
      <w:r>
        <w:rPr>
          <w:rFonts w:ascii="Consolas" w:hAnsi="Consolas"/>
          <w:color w:val="006400"/>
          <w:sz w:val="18"/>
          <w:szCs w:val="18"/>
        </w:rPr>
        <w:t>4.1.1.</w:t>
      </w:r>
    </w:p>
    <w:p w14:paraId="09321897" w14:textId="77777777" w:rsidR="00150EC0" w:rsidRDefault="00150EC0" w:rsidP="00301271">
      <w:pPr>
        <w:spacing w:after="0"/>
      </w:pPr>
      <w:r>
        <w:rPr>
          <w:rFonts w:ascii="Consolas" w:hAnsi="Consolas"/>
          <w:color w:val="006400"/>
          <w:sz w:val="18"/>
          <w:szCs w:val="18"/>
        </w:rPr>
        <w:t>//@Html.DisplayFor(model =&gt; model.Name)</w:t>
      </w:r>
    </w:p>
    <w:p w14:paraId="61E5FCD2" w14:textId="77777777" w:rsidR="00150EC0" w:rsidRDefault="00150EC0" w:rsidP="00301271">
      <w:pPr>
        <w:spacing w:after="0"/>
      </w:pPr>
      <w:r>
        <w:rPr>
          <w:rFonts w:ascii="Consolas" w:hAnsi="Consolas"/>
          <w:color w:val="006400"/>
          <w:sz w:val="18"/>
          <w:szCs w:val="18"/>
        </w:rPr>
        <w:t>The view must have strongly typed view Model.</w:t>
      </w:r>
    </w:p>
    <w:p w14:paraId="4F20E552" w14:textId="77777777" w:rsidR="00150EC0" w:rsidRDefault="00150EC0" w:rsidP="00301271">
      <w:pPr>
        <w:spacing w:after="0"/>
      </w:pPr>
      <w:r>
        <w:rPr>
          <w:rFonts w:ascii="Consolas" w:hAnsi="Consolas"/>
          <w:color w:val="006400"/>
          <w:sz w:val="18"/>
          <w:szCs w:val="18"/>
        </w:rPr>
        <w:t>It can work with the complex type Model property.</w:t>
      </w:r>
    </w:p>
    <w:p w14:paraId="3C0A5D3F" w14:textId="77777777" w:rsidR="00150EC0" w:rsidRDefault="00150EC0" w:rsidP="00301271">
      <w:pPr>
        <w:spacing w:after="0"/>
      </w:pPr>
      <w:r>
        <w:rPr>
          <w:rFonts w:ascii="Consolas" w:hAnsi="Consolas"/>
          <w:color w:val="006400"/>
          <w:sz w:val="18"/>
          <w:szCs w:val="18"/>
        </w:rPr>
        <w:lastRenderedPageBreak/>
        <w:t>It is similar to @Html.DisplayTextFor(model =&gt; model.GameHolder)</w:t>
      </w:r>
    </w:p>
    <w:p w14:paraId="74A80749" w14:textId="77777777" w:rsidR="00150EC0" w:rsidRDefault="00150EC0" w:rsidP="00301271">
      <w:pPr>
        <w:spacing w:after="0"/>
      </w:pPr>
      <w:r>
        <w:rPr>
          <w:rFonts w:ascii="Consolas" w:hAnsi="Consolas"/>
          <w:color w:val="006400"/>
          <w:sz w:val="18"/>
          <w:szCs w:val="18"/>
        </w:rPr>
        <w:t>//@Html.DisplayTextFor(model =&gt; model.GameHolder)</w:t>
      </w:r>
    </w:p>
    <w:p w14:paraId="6D2C6DB5" w14:textId="77777777" w:rsidR="00150EC0" w:rsidRDefault="00150EC0" w:rsidP="00301271">
      <w:pPr>
        <w:spacing w:after="0"/>
      </w:pPr>
      <w:r>
        <w:rPr>
          <w:rFonts w:ascii="Consolas" w:hAnsi="Consolas"/>
          <w:color w:val="006400"/>
          <w:sz w:val="18"/>
          <w:szCs w:val="18"/>
        </w:rPr>
        <w:t>model.GameHolder will return a Gamer object.</w:t>
      </w:r>
    </w:p>
    <w:p w14:paraId="5C79B210" w14:textId="77777777" w:rsidR="00150EC0" w:rsidRDefault="00150EC0" w:rsidP="00301271">
      <w:pPr>
        <w:spacing w:after="0"/>
      </w:pPr>
      <w:r>
        <w:rPr>
          <w:rFonts w:ascii="Consolas" w:hAnsi="Consolas"/>
          <w:color w:val="006400"/>
          <w:sz w:val="18"/>
          <w:szCs w:val="18"/>
        </w:rPr>
        <w:t>The Gamer class has [DisplayColumn("Name")] attribute,</w:t>
      </w:r>
    </w:p>
    <w:p w14:paraId="43B0ECA6" w14:textId="77777777" w:rsidR="00150EC0" w:rsidRDefault="00150EC0" w:rsidP="00301271">
      <w:pPr>
        <w:spacing w:after="0"/>
      </w:pPr>
      <w:r>
        <w:rPr>
          <w:rFonts w:ascii="Consolas" w:hAnsi="Consolas"/>
          <w:color w:val="006400"/>
          <w:sz w:val="18"/>
          <w:szCs w:val="18"/>
        </w:rPr>
        <w:t>so it will display Gamer Name property value</w:t>
      </w:r>
    </w:p>
    <w:p w14:paraId="7573782A" w14:textId="77777777" w:rsidR="00150EC0" w:rsidRDefault="00150EC0" w:rsidP="00301271">
      <w:pPr>
        <w:spacing w:after="0"/>
      </w:pPr>
      <w:r>
        <w:rPr>
          <w:rFonts w:ascii="Consolas" w:hAnsi="Consolas"/>
          <w:color w:val="006400"/>
          <w:sz w:val="18"/>
          <w:szCs w:val="18"/>
        </w:rPr>
        <w:t>which is the full name of that gamer.</w:t>
      </w:r>
    </w:p>
    <w:p w14:paraId="69D5D79F" w14:textId="77777777" w:rsidR="00150EC0" w:rsidRDefault="00150EC0" w:rsidP="00301271">
      <w:pPr>
        <w:spacing w:after="0"/>
      </w:pPr>
      <w:r>
        <w:rPr>
          <w:rFonts w:ascii="Consolas" w:hAnsi="Consolas"/>
          <w:color w:val="006400"/>
          <w:sz w:val="18"/>
          <w:szCs w:val="18"/>
        </w:rPr>
        <w:t>-----------------</w:t>
      </w:r>
    </w:p>
    <w:p w14:paraId="4BBDCC0C" w14:textId="77777777" w:rsidR="00150EC0" w:rsidRDefault="00150EC0" w:rsidP="00301271">
      <w:pPr>
        <w:spacing w:after="0"/>
      </w:pPr>
      <w:r>
        <w:rPr>
          <w:rFonts w:ascii="Consolas" w:hAnsi="Consolas"/>
          <w:color w:val="006400"/>
          <w:sz w:val="18"/>
          <w:szCs w:val="18"/>
        </w:rPr>
        <w:t>4.1.2.</w:t>
      </w:r>
    </w:p>
    <w:p w14:paraId="4B49C7AB" w14:textId="77777777" w:rsidR="00150EC0" w:rsidRDefault="00150EC0" w:rsidP="00301271">
      <w:pPr>
        <w:spacing w:after="0"/>
      </w:pPr>
      <w:r>
        <w:rPr>
          <w:rFonts w:ascii="Consolas" w:hAnsi="Consolas"/>
          <w:color w:val="006400"/>
          <w:sz w:val="18"/>
          <w:szCs w:val="18"/>
        </w:rPr>
        <w:t>//@Html.DisplayForModel()</w:t>
      </w:r>
    </w:p>
    <w:p w14:paraId="687DC6C2" w14:textId="77777777" w:rsidR="00150EC0" w:rsidRDefault="00150EC0" w:rsidP="00301271">
      <w:pPr>
        <w:spacing w:after="0"/>
      </w:pPr>
      <w:r>
        <w:rPr>
          <w:rFonts w:ascii="Consolas" w:hAnsi="Consolas"/>
          <w:color w:val="006400"/>
          <w:sz w:val="18"/>
          <w:szCs w:val="18"/>
        </w:rPr>
        <w:t>The view must have strongly typed view Model.</w:t>
      </w:r>
    </w:p>
    <w:p w14:paraId="3C3EDFF0" w14:textId="77777777" w:rsidR="00150EC0" w:rsidRDefault="00150EC0" w:rsidP="00301271">
      <w:pPr>
        <w:spacing w:after="0"/>
      </w:pPr>
      <w:r>
        <w:rPr>
          <w:rFonts w:ascii="Consolas" w:hAnsi="Consolas"/>
          <w:color w:val="006400"/>
          <w:sz w:val="18"/>
          <w:szCs w:val="18"/>
        </w:rPr>
        <w:t>It will display every</w:t>
      </w:r>
      <w:r>
        <w:t> </w:t>
      </w:r>
      <w:r>
        <w:rPr>
          <w:rFonts w:ascii="Consolas" w:hAnsi="Consolas"/>
          <w:color w:val="006400"/>
          <w:sz w:val="18"/>
          <w:szCs w:val="18"/>
        </w:rPr>
        <w:t>property</w:t>
      </w:r>
      <w:r>
        <w:t> </w:t>
      </w:r>
      <w:r>
        <w:rPr>
          <w:rFonts w:ascii="Consolas" w:hAnsi="Consolas"/>
          <w:color w:val="006400"/>
          <w:sz w:val="18"/>
          <w:szCs w:val="18"/>
        </w:rPr>
        <w:t>in view model</w:t>
      </w:r>
    </w:p>
    <w:p w14:paraId="5321BD66" w14:textId="77777777" w:rsidR="00150EC0" w:rsidRDefault="00150EC0" w:rsidP="00301271">
      <w:pPr>
        <w:spacing w:after="0"/>
      </w:pPr>
      <w:r>
        <w:rPr>
          <w:rFonts w:ascii="Consolas" w:hAnsi="Consolas"/>
          <w:color w:val="006400"/>
          <w:sz w:val="18"/>
          <w:szCs w:val="18"/>
        </w:rPr>
        <w:t>except the properties with [ScaffoldColumn(false)] attribute.</w:t>
      </w:r>
    </w:p>
    <w:p w14:paraId="506BC945" w14:textId="77777777" w:rsidR="00150EC0" w:rsidRDefault="00150EC0" w:rsidP="00301271">
      <w:pPr>
        <w:spacing w:after="0"/>
      </w:pPr>
      <w:r>
        <w:rPr>
          <w:rFonts w:ascii="Consolas" w:hAnsi="Consolas"/>
          <w:color w:val="006400"/>
          <w:sz w:val="18"/>
          <w:szCs w:val="18"/>
        </w:rPr>
        <w:t>-----------------</w:t>
      </w:r>
    </w:p>
    <w:p w14:paraId="52154664" w14:textId="77777777" w:rsidR="00150EC0" w:rsidRDefault="00150EC0" w:rsidP="00301271">
      <w:pPr>
        <w:spacing w:after="0"/>
      </w:pPr>
      <w:r>
        <w:rPr>
          <w:rFonts w:ascii="Consolas" w:hAnsi="Consolas"/>
          <w:color w:val="006400"/>
          <w:sz w:val="18"/>
          <w:szCs w:val="18"/>
        </w:rPr>
        <w:t>4.1.3.</w:t>
      </w:r>
    </w:p>
    <w:p w14:paraId="153A3A81" w14:textId="77777777" w:rsidR="00150EC0" w:rsidRDefault="00150EC0" w:rsidP="00301271">
      <w:pPr>
        <w:spacing w:after="0"/>
      </w:pPr>
      <w:r>
        <w:rPr>
          <w:rFonts w:ascii="Consolas" w:hAnsi="Consolas"/>
          <w:color w:val="006400"/>
          <w:sz w:val="18"/>
          <w:szCs w:val="18"/>
        </w:rPr>
        <w:t>@Html.Display helper does not need strongly typed view Mode.</w:t>
      </w:r>
    </w:p>
    <w:p w14:paraId="75E327F9" w14:textId="77777777" w:rsidR="00150EC0" w:rsidRDefault="00150EC0" w:rsidP="00301271">
      <w:pPr>
        <w:spacing w:after="0"/>
      </w:pPr>
      <w:r>
        <w:rPr>
          <w:rFonts w:ascii="Consolas" w:hAnsi="Consolas"/>
          <w:color w:val="006400"/>
          <w:sz w:val="18"/>
          <w:szCs w:val="18"/>
        </w:rPr>
        <w:t>//ViewData["GamerData"] = gamer;</w:t>
      </w:r>
    </w:p>
    <w:p w14:paraId="268175BE" w14:textId="77777777" w:rsidR="00150EC0" w:rsidRDefault="00150EC0" w:rsidP="00301271">
      <w:pPr>
        <w:spacing w:after="0"/>
      </w:pPr>
      <w:r>
        <w:rPr>
          <w:rFonts w:ascii="Consolas" w:hAnsi="Consolas"/>
          <w:color w:val="006400"/>
          <w:sz w:val="18"/>
          <w:szCs w:val="18"/>
        </w:rPr>
        <w:t>//return View();</w:t>
      </w:r>
    </w:p>
    <w:p w14:paraId="4F8EBE48" w14:textId="77777777" w:rsidR="00150EC0" w:rsidRDefault="00150EC0" w:rsidP="00301271">
      <w:pPr>
        <w:spacing w:after="0"/>
      </w:pPr>
      <w:r>
        <w:rPr>
          <w:rFonts w:ascii="Consolas" w:hAnsi="Consolas"/>
          <w:color w:val="006400"/>
          <w:sz w:val="18"/>
          <w:szCs w:val="18"/>
        </w:rPr>
        <w:t>In the controller, we put the gamer object into ViewData["GamerData"]</w:t>
      </w:r>
    </w:p>
    <w:p w14:paraId="3226BC34" w14:textId="77777777" w:rsidR="00150EC0" w:rsidRDefault="00150EC0" w:rsidP="00301271">
      <w:pPr>
        <w:spacing w:after="0"/>
      </w:pPr>
      <w:r>
        <w:rPr>
          <w:rFonts w:ascii="Consolas" w:hAnsi="Consolas"/>
          <w:color w:val="006400"/>
          <w:sz w:val="18"/>
          <w:szCs w:val="18"/>
        </w:rPr>
        <w:t>"GamerData" in this case is the key of ViewData.</w:t>
      </w:r>
    </w:p>
    <w:p w14:paraId="130EEDE3" w14:textId="77777777" w:rsidR="00150EC0" w:rsidRDefault="00150EC0" w:rsidP="00301271">
      <w:pPr>
        <w:spacing w:after="0"/>
      </w:pPr>
      <w:r>
        <w:rPr>
          <w:rFonts w:ascii="Consolas" w:hAnsi="Consolas"/>
          <w:color w:val="006400"/>
          <w:sz w:val="18"/>
          <w:szCs w:val="18"/>
        </w:rPr>
        <w:t>ViewData["GamerData"] contains that gamer object data,</w:t>
      </w:r>
    </w:p>
    <w:p w14:paraId="3EC8CC85" w14:textId="77777777" w:rsidR="00150EC0" w:rsidRDefault="00150EC0" w:rsidP="00301271">
      <w:pPr>
        <w:spacing w:after="0"/>
      </w:pPr>
      <w:r>
        <w:rPr>
          <w:rFonts w:ascii="Consolas" w:hAnsi="Consolas"/>
          <w:color w:val="006400"/>
          <w:sz w:val="18"/>
          <w:szCs w:val="18"/>
        </w:rPr>
        <w:t>so we don't have to use a view model.</w:t>
      </w:r>
    </w:p>
    <w:p w14:paraId="385AE6DB" w14:textId="77777777" w:rsidR="00150EC0" w:rsidRDefault="00150EC0" w:rsidP="00301271">
      <w:pPr>
        <w:spacing w:after="0"/>
      </w:pPr>
      <w:r>
        <w:rPr>
          <w:rFonts w:ascii="Consolas" w:hAnsi="Consolas"/>
          <w:color w:val="006400"/>
          <w:sz w:val="18"/>
          <w:szCs w:val="18"/>
        </w:rPr>
        <w:t>//@Html.Display("GamerData")</w:t>
      </w:r>
    </w:p>
    <w:p w14:paraId="12571F8D" w14:textId="77777777" w:rsidR="00150EC0" w:rsidRDefault="00150EC0" w:rsidP="00301271">
      <w:pPr>
        <w:spacing w:after="0"/>
      </w:pPr>
      <w:r>
        <w:rPr>
          <w:rFonts w:ascii="Consolas" w:hAnsi="Consolas"/>
          <w:color w:val="006400"/>
          <w:sz w:val="18"/>
          <w:szCs w:val="18"/>
        </w:rPr>
        <w:t>In the view, we use @Html.Display("GamerData")</w:t>
      </w:r>
    </w:p>
    <w:p w14:paraId="33621C58" w14:textId="77777777" w:rsidR="00150EC0" w:rsidRDefault="00150EC0" w:rsidP="00301271">
      <w:pPr>
        <w:spacing w:after="0"/>
      </w:pPr>
      <w:r>
        <w:rPr>
          <w:rFonts w:ascii="Consolas" w:hAnsi="Consolas"/>
          <w:color w:val="006400"/>
          <w:sz w:val="18"/>
          <w:szCs w:val="18"/>
        </w:rPr>
        <w:t>to</w:t>
      </w:r>
      <w:r>
        <w:t> </w:t>
      </w:r>
      <w:r>
        <w:rPr>
          <w:rFonts w:ascii="Consolas" w:hAnsi="Consolas"/>
          <w:color w:val="006400"/>
          <w:sz w:val="18"/>
          <w:szCs w:val="18"/>
        </w:rPr>
        <w:t>retrieve the Gamer data from ViewData["GamerData"].</w:t>
      </w:r>
    </w:p>
    <w:p w14:paraId="55E637AE" w14:textId="77777777" w:rsidR="00150EC0" w:rsidRDefault="00150EC0" w:rsidP="00301271">
      <w:pPr>
        <w:spacing w:after="0"/>
      </w:pPr>
      <w:r>
        <w:rPr>
          <w:rFonts w:ascii="Consolas" w:hAnsi="Consolas"/>
          <w:color w:val="006400"/>
          <w:sz w:val="18"/>
          <w:szCs w:val="18"/>
        </w:rPr>
        <w:t>It will display everything</w:t>
      </w:r>
    </w:p>
    <w:p w14:paraId="7BF2F4A2" w14:textId="77777777" w:rsidR="00150EC0" w:rsidRDefault="00150EC0" w:rsidP="00301271">
      <w:pPr>
        <w:spacing w:after="0"/>
      </w:pPr>
      <w:r>
        <w:rPr>
          <w:rFonts w:ascii="Consolas" w:hAnsi="Consolas"/>
          <w:color w:val="006400"/>
          <w:sz w:val="18"/>
          <w:szCs w:val="18"/>
        </w:rPr>
        <w:t>except the properties with [ScaffoldColumn(false)] attribute.</w:t>
      </w:r>
    </w:p>
    <w:p w14:paraId="329FF6AB" w14:textId="77777777" w:rsidR="00150EC0" w:rsidRDefault="00150EC0" w:rsidP="00301271">
      <w:pPr>
        <w:spacing w:after="0"/>
      </w:pPr>
      <w:r>
        <w:rPr>
          <w:rFonts w:ascii="Consolas" w:hAnsi="Consolas"/>
          <w:color w:val="006400"/>
          <w:sz w:val="18"/>
          <w:szCs w:val="18"/>
        </w:rPr>
        <w:t>-----------------------------</w:t>
      </w:r>
    </w:p>
    <w:p w14:paraId="3DC6D5DD" w14:textId="77777777" w:rsidR="00150EC0" w:rsidRDefault="00150EC0" w:rsidP="00301271">
      <w:pPr>
        <w:spacing w:after="0"/>
      </w:pPr>
      <w:r>
        <w:rPr>
          <w:rFonts w:ascii="Consolas" w:hAnsi="Consolas"/>
          <w:color w:val="006400"/>
          <w:sz w:val="18"/>
          <w:szCs w:val="18"/>
        </w:rPr>
        <w:t>4.2.</w:t>
      </w:r>
    </w:p>
    <w:p w14:paraId="10074DAA" w14:textId="77777777" w:rsidR="00150EC0" w:rsidRDefault="00150EC0" w:rsidP="00301271">
      <w:pPr>
        <w:spacing w:after="0"/>
      </w:pPr>
      <w:r>
        <w:rPr>
          <w:rFonts w:ascii="Consolas" w:hAnsi="Consolas"/>
          <w:color w:val="006400"/>
          <w:sz w:val="18"/>
          <w:szCs w:val="18"/>
        </w:rPr>
        <w:t>Display Templates</w:t>
      </w:r>
    </w:p>
    <w:p w14:paraId="033B2616" w14:textId="77777777" w:rsidR="00150EC0" w:rsidRDefault="00150EC0" w:rsidP="00301271">
      <w:pPr>
        <w:spacing w:after="0"/>
      </w:pPr>
      <w:r>
        <w:rPr>
          <w:rFonts w:ascii="Consolas" w:hAnsi="Consolas"/>
          <w:color w:val="006400"/>
          <w:sz w:val="18"/>
          <w:szCs w:val="18"/>
        </w:rPr>
        <w:t>-----------------</w:t>
      </w:r>
    </w:p>
    <w:p w14:paraId="0F30DDBB" w14:textId="77777777" w:rsidR="00150EC0" w:rsidRDefault="00150EC0" w:rsidP="00301271">
      <w:pPr>
        <w:spacing w:after="0"/>
      </w:pPr>
      <w:r>
        <w:rPr>
          <w:rFonts w:ascii="Consolas" w:hAnsi="Consolas"/>
          <w:color w:val="006400"/>
          <w:sz w:val="18"/>
          <w:szCs w:val="18"/>
        </w:rPr>
        <w:t>4.2.1.</w:t>
      </w:r>
    </w:p>
    <w:p w14:paraId="60B70A34" w14:textId="77777777" w:rsidR="00150EC0" w:rsidRDefault="00150EC0" w:rsidP="00301271">
      <w:pPr>
        <w:spacing w:after="0"/>
      </w:pPr>
      <w:r>
        <w:rPr>
          <w:rFonts w:ascii="Consolas" w:hAnsi="Consolas"/>
          <w:color w:val="006400"/>
          <w:sz w:val="18"/>
          <w:szCs w:val="18"/>
        </w:rPr>
        <w:t>//@Html.EditorFor(model =&gt; model.Name)</w:t>
      </w:r>
    </w:p>
    <w:p w14:paraId="690F515E" w14:textId="77777777" w:rsidR="00150EC0" w:rsidRDefault="00150EC0" w:rsidP="00301271">
      <w:pPr>
        <w:spacing w:after="0"/>
      </w:pPr>
      <w:r>
        <w:rPr>
          <w:rFonts w:ascii="Consolas" w:hAnsi="Consolas"/>
          <w:color w:val="006400"/>
          <w:sz w:val="18"/>
          <w:szCs w:val="18"/>
        </w:rPr>
        <w:t>The view must have strongly typed view Model.</w:t>
      </w:r>
    </w:p>
    <w:p w14:paraId="0BB1733F" w14:textId="77777777" w:rsidR="00150EC0" w:rsidRDefault="00150EC0" w:rsidP="00301271">
      <w:pPr>
        <w:spacing w:after="0"/>
      </w:pPr>
      <w:r>
        <w:rPr>
          <w:rFonts w:ascii="Consolas" w:hAnsi="Consolas"/>
          <w:color w:val="006400"/>
          <w:sz w:val="18"/>
          <w:szCs w:val="18"/>
        </w:rPr>
        <w:t>It will create a textbox for the property value input.</w:t>
      </w:r>
    </w:p>
    <w:p w14:paraId="319EE12C" w14:textId="77777777" w:rsidR="00150EC0" w:rsidRDefault="00150EC0" w:rsidP="00301271">
      <w:pPr>
        <w:spacing w:after="0"/>
      </w:pPr>
      <w:r>
        <w:rPr>
          <w:rFonts w:ascii="Consolas" w:hAnsi="Consolas"/>
          <w:color w:val="006400"/>
          <w:sz w:val="18"/>
          <w:szCs w:val="18"/>
        </w:rPr>
        <w:t>-----------------</w:t>
      </w:r>
    </w:p>
    <w:p w14:paraId="3731320C" w14:textId="77777777" w:rsidR="00150EC0" w:rsidRDefault="00150EC0" w:rsidP="00301271">
      <w:pPr>
        <w:spacing w:after="0"/>
      </w:pPr>
      <w:r>
        <w:rPr>
          <w:rFonts w:ascii="Consolas" w:hAnsi="Consolas"/>
          <w:color w:val="006400"/>
          <w:sz w:val="18"/>
          <w:szCs w:val="18"/>
        </w:rPr>
        <w:t>4.2.2.</w:t>
      </w:r>
    </w:p>
    <w:p w14:paraId="7559C0C3" w14:textId="77777777" w:rsidR="00150EC0" w:rsidRDefault="00150EC0" w:rsidP="00301271">
      <w:pPr>
        <w:spacing w:after="0"/>
      </w:pPr>
      <w:r>
        <w:rPr>
          <w:rFonts w:ascii="Consolas" w:hAnsi="Consolas"/>
          <w:color w:val="006400"/>
          <w:sz w:val="18"/>
          <w:szCs w:val="18"/>
        </w:rPr>
        <w:t>//@Html.EditorForModel()</w:t>
      </w:r>
    </w:p>
    <w:p w14:paraId="0F44E0D8" w14:textId="77777777" w:rsidR="00150EC0" w:rsidRDefault="00150EC0" w:rsidP="00301271">
      <w:pPr>
        <w:spacing w:after="0"/>
      </w:pPr>
      <w:r>
        <w:rPr>
          <w:rFonts w:ascii="Consolas" w:hAnsi="Consolas"/>
          <w:color w:val="006400"/>
          <w:sz w:val="18"/>
          <w:szCs w:val="18"/>
        </w:rPr>
        <w:t>The view must have strongly typed view Model.</w:t>
      </w:r>
    </w:p>
    <w:p w14:paraId="60727670" w14:textId="77777777" w:rsidR="00150EC0" w:rsidRDefault="00150EC0" w:rsidP="00301271">
      <w:pPr>
        <w:spacing w:after="0"/>
      </w:pPr>
      <w:r>
        <w:rPr>
          <w:rFonts w:ascii="Consolas" w:hAnsi="Consolas"/>
          <w:color w:val="006400"/>
          <w:sz w:val="18"/>
          <w:szCs w:val="18"/>
        </w:rPr>
        <w:t>It will create textbox input for every properties in view model</w:t>
      </w:r>
    </w:p>
    <w:p w14:paraId="22369AD4" w14:textId="77777777" w:rsidR="00150EC0" w:rsidRDefault="00150EC0" w:rsidP="00301271">
      <w:pPr>
        <w:spacing w:after="0"/>
      </w:pPr>
      <w:r>
        <w:rPr>
          <w:rFonts w:ascii="Consolas" w:hAnsi="Consolas"/>
          <w:color w:val="006400"/>
          <w:sz w:val="18"/>
          <w:szCs w:val="18"/>
        </w:rPr>
        <w:t>except the properties with [ScaffoldColumn(false)] attribute.</w:t>
      </w:r>
    </w:p>
    <w:p w14:paraId="23DE7F53" w14:textId="77777777" w:rsidR="00150EC0" w:rsidRDefault="00150EC0" w:rsidP="00301271">
      <w:pPr>
        <w:spacing w:after="0"/>
      </w:pPr>
      <w:r>
        <w:rPr>
          <w:rFonts w:ascii="Consolas" w:hAnsi="Consolas"/>
          <w:color w:val="006400"/>
          <w:sz w:val="18"/>
          <w:szCs w:val="18"/>
        </w:rPr>
        <w:t>-----------------</w:t>
      </w:r>
    </w:p>
    <w:p w14:paraId="29C7517F" w14:textId="77777777" w:rsidR="00150EC0" w:rsidRDefault="00150EC0" w:rsidP="00301271">
      <w:pPr>
        <w:spacing w:after="0"/>
      </w:pPr>
      <w:r>
        <w:rPr>
          <w:rFonts w:ascii="Consolas" w:hAnsi="Consolas"/>
          <w:color w:val="006400"/>
          <w:sz w:val="18"/>
          <w:szCs w:val="18"/>
        </w:rPr>
        <w:t>4.2.3.</w:t>
      </w:r>
    </w:p>
    <w:p w14:paraId="5E8E2D68" w14:textId="77777777" w:rsidR="00150EC0" w:rsidRDefault="00150EC0" w:rsidP="00301271">
      <w:pPr>
        <w:spacing w:after="0"/>
      </w:pPr>
      <w:r>
        <w:rPr>
          <w:rFonts w:ascii="Consolas" w:hAnsi="Consolas"/>
          <w:color w:val="006400"/>
          <w:sz w:val="18"/>
          <w:szCs w:val="18"/>
        </w:rPr>
        <w:t>@Html.Editor helper does not need strongly typed view Mode.</w:t>
      </w:r>
    </w:p>
    <w:p w14:paraId="0F70D86F" w14:textId="77777777" w:rsidR="00150EC0" w:rsidRDefault="00150EC0" w:rsidP="00301271">
      <w:pPr>
        <w:spacing w:after="0"/>
      </w:pPr>
      <w:r>
        <w:rPr>
          <w:rFonts w:ascii="Consolas" w:hAnsi="Consolas"/>
          <w:color w:val="006400"/>
          <w:sz w:val="18"/>
          <w:szCs w:val="18"/>
        </w:rPr>
        <w:t>//ViewData["GamerData"] = gamer;</w:t>
      </w:r>
    </w:p>
    <w:p w14:paraId="772BD225" w14:textId="77777777" w:rsidR="00150EC0" w:rsidRDefault="00150EC0" w:rsidP="00301271">
      <w:pPr>
        <w:spacing w:after="0"/>
      </w:pPr>
      <w:r>
        <w:rPr>
          <w:rFonts w:ascii="Consolas" w:hAnsi="Consolas"/>
          <w:color w:val="006400"/>
          <w:sz w:val="18"/>
          <w:szCs w:val="18"/>
        </w:rPr>
        <w:t>//return View();</w:t>
      </w:r>
    </w:p>
    <w:p w14:paraId="6729BBA4" w14:textId="77777777" w:rsidR="00150EC0" w:rsidRDefault="00150EC0" w:rsidP="00301271">
      <w:pPr>
        <w:spacing w:after="0"/>
      </w:pPr>
      <w:r>
        <w:rPr>
          <w:rFonts w:ascii="Consolas" w:hAnsi="Consolas"/>
          <w:color w:val="006400"/>
          <w:sz w:val="18"/>
          <w:szCs w:val="18"/>
        </w:rPr>
        <w:t>In the controller, we put the gamer object into ViewData["GamerData"]</w:t>
      </w:r>
    </w:p>
    <w:p w14:paraId="4710797D" w14:textId="77777777" w:rsidR="00150EC0" w:rsidRDefault="00150EC0" w:rsidP="00301271">
      <w:pPr>
        <w:spacing w:after="0"/>
      </w:pPr>
      <w:r>
        <w:rPr>
          <w:rFonts w:ascii="Consolas" w:hAnsi="Consolas"/>
          <w:color w:val="006400"/>
          <w:sz w:val="18"/>
          <w:szCs w:val="18"/>
        </w:rPr>
        <w:t>"GamerData" in this case is the key of ViewData.</w:t>
      </w:r>
    </w:p>
    <w:p w14:paraId="5E11945D" w14:textId="77777777" w:rsidR="00150EC0" w:rsidRDefault="00150EC0" w:rsidP="00301271">
      <w:pPr>
        <w:spacing w:after="0"/>
      </w:pPr>
      <w:r>
        <w:rPr>
          <w:rFonts w:ascii="Consolas" w:hAnsi="Consolas"/>
          <w:color w:val="006400"/>
          <w:sz w:val="18"/>
          <w:szCs w:val="18"/>
        </w:rPr>
        <w:t>ViewData["GamerData"] contains that gamer object data,</w:t>
      </w:r>
    </w:p>
    <w:p w14:paraId="63759976" w14:textId="77777777" w:rsidR="00150EC0" w:rsidRDefault="00150EC0" w:rsidP="00301271">
      <w:pPr>
        <w:spacing w:after="0"/>
      </w:pPr>
      <w:r>
        <w:rPr>
          <w:rFonts w:ascii="Consolas" w:hAnsi="Consolas"/>
          <w:color w:val="006400"/>
          <w:sz w:val="18"/>
          <w:szCs w:val="18"/>
        </w:rPr>
        <w:t>so we don't have to use a view model.</w:t>
      </w:r>
    </w:p>
    <w:p w14:paraId="318D305D" w14:textId="77777777" w:rsidR="00150EC0" w:rsidRDefault="00150EC0" w:rsidP="00301271">
      <w:pPr>
        <w:spacing w:after="0"/>
      </w:pPr>
      <w:r>
        <w:rPr>
          <w:rFonts w:ascii="Consolas" w:hAnsi="Consolas"/>
          <w:color w:val="006400"/>
          <w:sz w:val="18"/>
          <w:szCs w:val="18"/>
        </w:rPr>
        <w:t>//@Html.Editor("GamerData")</w:t>
      </w:r>
    </w:p>
    <w:p w14:paraId="10853A3A" w14:textId="77777777" w:rsidR="00150EC0" w:rsidRDefault="00150EC0" w:rsidP="00301271">
      <w:pPr>
        <w:spacing w:after="0"/>
      </w:pPr>
      <w:r>
        <w:rPr>
          <w:rFonts w:ascii="Consolas" w:hAnsi="Consolas"/>
          <w:color w:val="006400"/>
          <w:sz w:val="18"/>
          <w:szCs w:val="18"/>
        </w:rPr>
        <w:t>In the view, we use @Html.Editor("GamerData")</w:t>
      </w:r>
    </w:p>
    <w:p w14:paraId="62177FC3" w14:textId="77777777" w:rsidR="00150EC0" w:rsidRDefault="00150EC0" w:rsidP="00301271">
      <w:pPr>
        <w:spacing w:after="0"/>
      </w:pPr>
      <w:r>
        <w:rPr>
          <w:rFonts w:ascii="Consolas" w:hAnsi="Consolas"/>
          <w:color w:val="006400"/>
          <w:sz w:val="18"/>
          <w:szCs w:val="18"/>
        </w:rPr>
        <w:t>to</w:t>
      </w:r>
      <w:r>
        <w:t> </w:t>
      </w:r>
      <w:r>
        <w:rPr>
          <w:rFonts w:ascii="Consolas" w:hAnsi="Consolas"/>
          <w:color w:val="006400"/>
          <w:sz w:val="18"/>
          <w:szCs w:val="18"/>
        </w:rPr>
        <w:t>retrieve the Gamer data from ViewData["GamerData"].</w:t>
      </w:r>
    </w:p>
    <w:p w14:paraId="3A8D3AA0" w14:textId="77777777" w:rsidR="00150EC0" w:rsidRDefault="00150EC0" w:rsidP="00301271">
      <w:pPr>
        <w:spacing w:after="0"/>
      </w:pPr>
      <w:r>
        <w:rPr>
          <w:rFonts w:ascii="Consolas" w:hAnsi="Consolas"/>
          <w:color w:val="006400"/>
          <w:sz w:val="18"/>
          <w:szCs w:val="18"/>
        </w:rPr>
        <w:t>It will create textbox input for every properties in ViewData["GamerData"]</w:t>
      </w:r>
    </w:p>
    <w:p w14:paraId="570EDD59" w14:textId="77777777" w:rsidR="00150EC0" w:rsidRDefault="00150EC0" w:rsidP="00301271">
      <w:pPr>
        <w:spacing w:after="0"/>
      </w:pPr>
      <w:r>
        <w:rPr>
          <w:rFonts w:ascii="Consolas" w:hAnsi="Consolas"/>
          <w:color w:val="006400"/>
          <w:sz w:val="18"/>
          <w:szCs w:val="18"/>
        </w:rPr>
        <w:t>except the properties with [ScaffoldColumn(false)] attribute.</w:t>
      </w:r>
    </w:p>
    <w:p w14:paraId="704E7546" w14:textId="77777777" w:rsidR="00150EC0" w:rsidRDefault="00150EC0" w:rsidP="00301271">
      <w:pPr>
        <w:spacing w:after="0"/>
      </w:pPr>
      <w:r>
        <w:rPr>
          <w:rFonts w:ascii="Consolas" w:hAnsi="Consolas"/>
          <w:color w:val="006400"/>
          <w:sz w:val="18"/>
          <w:szCs w:val="18"/>
        </w:rPr>
        <w:t>However, we pressed submit button and call the [HttpPost] action</w:t>
      </w:r>
    </w:p>
    <w:p w14:paraId="0CF5E562" w14:textId="77777777" w:rsidR="00150EC0" w:rsidRDefault="00150EC0" w:rsidP="00301271">
      <w:pPr>
        <w:spacing w:after="0"/>
      </w:pPr>
      <w:r>
        <w:rPr>
          <w:rFonts w:ascii="Consolas" w:hAnsi="Consolas"/>
          <w:color w:val="006400"/>
          <w:sz w:val="18"/>
          <w:szCs w:val="18"/>
        </w:rPr>
        <w:t>//public async Task&lt;ActionResult&gt; EditThree(int id, string name, string gender, string city, DateTime? dateOfBirth, string emailAddress, int? score, string profileUrl, int? gameMoney, int? teamId)</w:t>
      </w:r>
    </w:p>
    <w:p w14:paraId="506DAA41" w14:textId="77777777" w:rsidR="00150EC0" w:rsidRDefault="00150EC0" w:rsidP="00301271">
      <w:pPr>
        <w:spacing w:after="0"/>
      </w:pPr>
      <w:r>
        <w:rPr>
          <w:rFonts w:ascii="Consolas" w:hAnsi="Consolas"/>
          <w:color w:val="006400"/>
          <w:sz w:val="18"/>
          <w:szCs w:val="18"/>
        </w:rPr>
        <w:t>OR</w:t>
      </w:r>
    </w:p>
    <w:p w14:paraId="1A296EA9" w14:textId="77777777" w:rsidR="00150EC0" w:rsidRDefault="00150EC0" w:rsidP="00301271">
      <w:pPr>
        <w:spacing w:after="0"/>
      </w:pPr>
      <w:r>
        <w:rPr>
          <w:rFonts w:ascii="Consolas" w:hAnsi="Consolas"/>
          <w:color w:val="006400"/>
          <w:sz w:val="18"/>
          <w:szCs w:val="18"/>
        </w:rPr>
        <w:t>//public async Task&lt;ActionResult&gt; EditThree(Gamer gamer)</w:t>
      </w:r>
    </w:p>
    <w:p w14:paraId="42870437" w14:textId="77777777" w:rsidR="00150EC0" w:rsidRDefault="00150EC0" w:rsidP="00301271">
      <w:pPr>
        <w:spacing w:after="0"/>
      </w:pPr>
      <w:r>
        <w:rPr>
          <w:rFonts w:ascii="Consolas" w:hAnsi="Consolas"/>
          <w:color w:val="006400"/>
          <w:sz w:val="18"/>
          <w:szCs w:val="18"/>
        </w:rPr>
        <w:t>Both ways can not retrieve the data because it is not strongly typed.</w:t>
      </w:r>
    </w:p>
    <w:p w14:paraId="50B97C02" w14:textId="77777777" w:rsidR="00150EC0" w:rsidRDefault="00150EC0" w:rsidP="00301271">
      <w:pPr>
        <w:spacing w:after="0"/>
      </w:pPr>
      <w:r>
        <w:rPr>
          <w:rFonts w:ascii="Consolas" w:hAnsi="Consolas"/>
          <w:color w:val="006400"/>
          <w:sz w:val="18"/>
          <w:szCs w:val="18"/>
        </w:rPr>
        <w:t>I don't suggest to use @Html.Editor helper</w:t>
      </w:r>
    </w:p>
    <w:p w14:paraId="76D7443F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  <w:shd w:val="clear" w:color="auto" w:fill="FFFF00"/>
        </w:rPr>
        <w:t>*@</w:t>
      </w:r>
    </w:p>
    <w:p w14:paraId="3B6217D4" w14:textId="77777777" w:rsidR="00150EC0" w:rsidRDefault="00150EC0" w:rsidP="00301271">
      <w:pPr>
        <w:spacing w:after="0"/>
      </w:pPr>
    </w:p>
    <w:p w14:paraId="3D38EC11" w14:textId="3932F01E" w:rsidR="00150EC0" w:rsidRDefault="00150EC0" w:rsidP="00301271">
      <w:pPr>
        <w:spacing w:after="0"/>
      </w:pPr>
      <w:r>
        <w:rPr>
          <w:noProof/>
        </w:rPr>
        <w:lastRenderedPageBreak/>
        <w:drawing>
          <wp:inline distT="0" distB="0" distL="0" distR="0" wp14:anchorId="14404D20" wp14:editId="2104335B">
            <wp:extent cx="3505200" cy="596646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4"/>
                    <pic:cNvPicPr>
                      <a:picLocks noChangeAspect="1" noChangeArrowheads="1"/>
                    </pic:cNvPicPr>
                  </pic:nvPicPr>
                  <pic:blipFill>
                    <a:blip r:embed="rId7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05200" cy="59664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BC53007" w14:textId="77777777" w:rsidR="00150EC0" w:rsidRDefault="00150EC0" w:rsidP="00301271">
      <w:pPr>
        <w:spacing w:after="0"/>
      </w:pPr>
    </w:p>
    <w:p w14:paraId="66D04CF0" w14:textId="77777777" w:rsidR="00150EC0" w:rsidRDefault="00150EC0" w:rsidP="00301271">
      <w:pPr>
        <w:spacing w:after="0"/>
      </w:pPr>
    </w:p>
    <w:p w14:paraId="60248F91" w14:textId="77777777" w:rsidR="00150EC0" w:rsidRDefault="00150EC0" w:rsidP="00301271">
      <w:pPr>
        <w:spacing w:after="0"/>
      </w:pPr>
      <w:r>
        <w:rPr>
          <w:sz w:val="36"/>
          <w:szCs w:val="36"/>
        </w:rPr>
        <w:t>5.12. Views/Gamer/DetailsFour.cshtml (@Html.Display("GamerData") )</w:t>
      </w:r>
    </w:p>
    <w:p w14:paraId="75A49B98" w14:textId="77777777" w:rsidR="00150EC0" w:rsidRDefault="00150EC0" w:rsidP="00301271">
      <w:pPr>
        <w:spacing w:after="0"/>
      </w:pPr>
    </w:p>
    <w:p w14:paraId="46F201F7" w14:textId="77777777" w:rsidR="00150EC0" w:rsidRDefault="00150EC0" w:rsidP="00301271">
      <w:pPr>
        <w:spacing w:after="0"/>
      </w:pPr>
    </w:p>
    <w:p w14:paraId="4D42425D" w14:textId="2353E921" w:rsidR="00150EC0" w:rsidRDefault="00150EC0" w:rsidP="00301271">
      <w:pPr>
        <w:spacing w:after="0"/>
      </w:pPr>
      <w:r>
        <w:rPr>
          <w:noProof/>
        </w:rPr>
        <w:lastRenderedPageBreak/>
        <w:drawing>
          <wp:inline distT="0" distB="0" distL="0" distR="0" wp14:anchorId="01DB80DF" wp14:editId="702A56E1">
            <wp:extent cx="5181600" cy="3307080"/>
            <wp:effectExtent l="0" t="0" r="0" b="762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5"/>
                    <pic:cNvPicPr>
                      <a:picLocks noChangeAspect="1" noChangeArrowheads="1"/>
                    </pic:cNvPicPr>
                  </pic:nvPicPr>
                  <pic:blipFill>
                    <a:blip r:embed="rId7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81600" cy="33070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1F8B744" w14:textId="77777777" w:rsidR="00150EC0" w:rsidRDefault="00150EC0" w:rsidP="00301271">
      <w:pPr>
        <w:spacing w:after="0"/>
      </w:pPr>
    </w:p>
    <w:p w14:paraId="3D9B5823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  <w:shd w:val="clear" w:color="auto" w:fill="FFFF00"/>
        </w:rPr>
        <w:t>@{</w:t>
      </w:r>
    </w:p>
    <w:p w14:paraId="0B91058C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 ViewBag.Title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DetailsFour"</w:t>
      </w:r>
      <w:r>
        <w:rPr>
          <w:rFonts w:ascii="Consolas" w:hAnsi="Consolas"/>
          <w:sz w:val="18"/>
          <w:szCs w:val="18"/>
        </w:rPr>
        <w:t>;</w:t>
      </w:r>
    </w:p>
    <w:p w14:paraId="558E7345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  <w:shd w:val="clear" w:color="auto" w:fill="FFFF00"/>
        </w:rPr>
        <w:t>}</w:t>
      </w:r>
    </w:p>
    <w:p w14:paraId="54E90CBC" w14:textId="77777777" w:rsidR="00150EC0" w:rsidRDefault="00150EC0" w:rsidP="00301271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h2</w:t>
      </w:r>
      <w:r>
        <w:rPr>
          <w:rFonts w:ascii="Consolas" w:hAnsi="Consolas"/>
          <w:color w:val="0000FF"/>
          <w:sz w:val="18"/>
          <w:szCs w:val="18"/>
        </w:rPr>
        <w:t>&gt;</w:t>
      </w:r>
      <w:r>
        <w:rPr>
          <w:rFonts w:ascii="Consolas" w:hAnsi="Consolas"/>
          <w:sz w:val="18"/>
          <w:szCs w:val="18"/>
        </w:rPr>
        <w:t>Html.Display("GamerData")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h2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0B9A6D01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@Html.Display(</w:t>
      </w:r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"GamerData"</w:t>
      </w:r>
      <w:r>
        <w:rPr>
          <w:rFonts w:ascii="Consolas" w:hAnsi="Consolas"/>
          <w:sz w:val="18"/>
          <w:szCs w:val="18"/>
          <w:shd w:val="clear" w:color="auto" w:fill="FFFAA5"/>
        </w:rPr>
        <w:t>)</w:t>
      </w:r>
    </w:p>
    <w:p w14:paraId="3E5477A3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  <w:shd w:val="clear" w:color="auto" w:fill="FFFF00"/>
        </w:rPr>
        <w:t>@*</w:t>
      </w:r>
    </w:p>
    <w:p w14:paraId="497E6B80" w14:textId="77777777" w:rsidR="00150EC0" w:rsidRDefault="00150EC0" w:rsidP="00301271">
      <w:pPr>
        <w:spacing w:after="0"/>
      </w:pPr>
      <w:r>
        <w:rPr>
          <w:rFonts w:ascii="Consolas" w:hAnsi="Consolas"/>
          <w:color w:val="006400"/>
          <w:sz w:val="18"/>
          <w:szCs w:val="18"/>
        </w:rPr>
        <w:t>4.</w:t>
      </w:r>
    </w:p>
    <w:p w14:paraId="11EEEBB0" w14:textId="77777777" w:rsidR="00150EC0" w:rsidRDefault="00150EC0" w:rsidP="00301271">
      <w:pPr>
        <w:spacing w:after="0"/>
      </w:pPr>
      <w:r>
        <w:rPr>
          <w:rFonts w:ascii="Consolas" w:hAnsi="Consolas"/>
          <w:color w:val="006400"/>
          <w:sz w:val="18"/>
          <w:szCs w:val="18"/>
        </w:rPr>
        <w:t>There are 2 categories of built-in templated helpers.</w:t>
      </w:r>
    </w:p>
    <w:p w14:paraId="15D47EC8" w14:textId="77777777" w:rsidR="00150EC0" w:rsidRDefault="00150EC0" w:rsidP="00301271">
      <w:pPr>
        <w:spacing w:after="0"/>
      </w:pPr>
      <w:r>
        <w:rPr>
          <w:rFonts w:ascii="Consolas" w:hAnsi="Consolas"/>
          <w:color w:val="006400"/>
          <w:sz w:val="18"/>
          <w:szCs w:val="18"/>
        </w:rPr>
        <w:t>-----------------------------</w:t>
      </w:r>
    </w:p>
    <w:p w14:paraId="141068D8" w14:textId="77777777" w:rsidR="00150EC0" w:rsidRDefault="00150EC0" w:rsidP="00301271">
      <w:pPr>
        <w:spacing w:after="0"/>
      </w:pPr>
      <w:r>
        <w:rPr>
          <w:rFonts w:ascii="Consolas" w:hAnsi="Consolas"/>
          <w:color w:val="006400"/>
          <w:sz w:val="18"/>
          <w:szCs w:val="18"/>
        </w:rPr>
        <w:t>4.1.</w:t>
      </w:r>
    </w:p>
    <w:p w14:paraId="5492E40F" w14:textId="77777777" w:rsidR="00150EC0" w:rsidRDefault="00150EC0" w:rsidP="00301271">
      <w:pPr>
        <w:spacing w:after="0"/>
      </w:pPr>
      <w:r>
        <w:rPr>
          <w:rFonts w:ascii="Consolas" w:hAnsi="Consolas"/>
          <w:color w:val="006400"/>
          <w:sz w:val="18"/>
          <w:szCs w:val="18"/>
        </w:rPr>
        <w:t>Display Templates</w:t>
      </w:r>
    </w:p>
    <w:p w14:paraId="2243F921" w14:textId="77777777" w:rsidR="00150EC0" w:rsidRDefault="00150EC0" w:rsidP="00301271">
      <w:pPr>
        <w:spacing w:after="0"/>
      </w:pPr>
      <w:r>
        <w:rPr>
          <w:rFonts w:ascii="Consolas" w:hAnsi="Consolas"/>
          <w:color w:val="006400"/>
          <w:sz w:val="18"/>
          <w:szCs w:val="18"/>
        </w:rPr>
        <w:t>-----------------</w:t>
      </w:r>
    </w:p>
    <w:p w14:paraId="24B92D20" w14:textId="77777777" w:rsidR="00150EC0" w:rsidRDefault="00150EC0" w:rsidP="00301271">
      <w:pPr>
        <w:spacing w:after="0"/>
      </w:pPr>
      <w:r>
        <w:rPr>
          <w:rFonts w:ascii="Consolas" w:hAnsi="Consolas"/>
          <w:color w:val="006400"/>
          <w:sz w:val="18"/>
          <w:szCs w:val="18"/>
        </w:rPr>
        <w:t>4.1.1.</w:t>
      </w:r>
    </w:p>
    <w:p w14:paraId="6F04D8B3" w14:textId="77777777" w:rsidR="00150EC0" w:rsidRDefault="00150EC0" w:rsidP="00301271">
      <w:pPr>
        <w:spacing w:after="0"/>
      </w:pPr>
      <w:r>
        <w:rPr>
          <w:rFonts w:ascii="Consolas" w:hAnsi="Consolas"/>
          <w:color w:val="006400"/>
          <w:sz w:val="18"/>
          <w:szCs w:val="18"/>
        </w:rPr>
        <w:t>//@Html.DisplayFor(model =&gt; model.Name)</w:t>
      </w:r>
    </w:p>
    <w:p w14:paraId="27FA2E16" w14:textId="77777777" w:rsidR="00150EC0" w:rsidRDefault="00150EC0" w:rsidP="00301271">
      <w:pPr>
        <w:spacing w:after="0"/>
      </w:pPr>
      <w:r>
        <w:rPr>
          <w:rFonts w:ascii="Consolas" w:hAnsi="Consolas"/>
          <w:color w:val="006400"/>
          <w:sz w:val="18"/>
          <w:szCs w:val="18"/>
        </w:rPr>
        <w:t>The view must have strongly typed view Model.</w:t>
      </w:r>
    </w:p>
    <w:p w14:paraId="43C6BA90" w14:textId="77777777" w:rsidR="00150EC0" w:rsidRDefault="00150EC0" w:rsidP="00301271">
      <w:pPr>
        <w:spacing w:after="0"/>
      </w:pPr>
      <w:r>
        <w:rPr>
          <w:rFonts w:ascii="Consolas" w:hAnsi="Consolas"/>
          <w:color w:val="006400"/>
          <w:sz w:val="18"/>
          <w:szCs w:val="18"/>
        </w:rPr>
        <w:t>It can work with the complex type Model property.</w:t>
      </w:r>
    </w:p>
    <w:p w14:paraId="39F00579" w14:textId="77777777" w:rsidR="00150EC0" w:rsidRDefault="00150EC0" w:rsidP="00301271">
      <w:pPr>
        <w:spacing w:after="0"/>
      </w:pPr>
      <w:r>
        <w:rPr>
          <w:rFonts w:ascii="Consolas" w:hAnsi="Consolas"/>
          <w:color w:val="006400"/>
          <w:sz w:val="18"/>
          <w:szCs w:val="18"/>
        </w:rPr>
        <w:t>It is similar to @Html.DisplayTextFor(model =&gt; model.GameHolder)</w:t>
      </w:r>
    </w:p>
    <w:p w14:paraId="480EC0A8" w14:textId="77777777" w:rsidR="00150EC0" w:rsidRDefault="00150EC0" w:rsidP="00301271">
      <w:pPr>
        <w:spacing w:after="0"/>
      </w:pPr>
      <w:r>
        <w:rPr>
          <w:rFonts w:ascii="Consolas" w:hAnsi="Consolas"/>
          <w:color w:val="006400"/>
          <w:sz w:val="18"/>
          <w:szCs w:val="18"/>
        </w:rPr>
        <w:t>//@Html.DisplayTextFor(model =&gt; model.GameHolder)</w:t>
      </w:r>
    </w:p>
    <w:p w14:paraId="7901D4BB" w14:textId="77777777" w:rsidR="00150EC0" w:rsidRDefault="00150EC0" w:rsidP="00301271">
      <w:pPr>
        <w:spacing w:after="0"/>
      </w:pPr>
      <w:r>
        <w:rPr>
          <w:rFonts w:ascii="Consolas" w:hAnsi="Consolas"/>
          <w:color w:val="006400"/>
          <w:sz w:val="18"/>
          <w:szCs w:val="18"/>
        </w:rPr>
        <w:t>model.GameHolder will return a Gamer object.</w:t>
      </w:r>
    </w:p>
    <w:p w14:paraId="564AF2C2" w14:textId="77777777" w:rsidR="00150EC0" w:rsidRDefault="00150EC0" w:rsidP="00301271">
      <w:pPr>
        <w:spacing w:after="0"/>
      </w:pPr>
      <w:r>
        <w:rPr>
          <w:rFonts w:ascii="Consolas" w:hAnsi="Consolas"/>
          <w:color w:val="006400"/>
          <w:sz w:val="18"/>
          <w:szCs w:val="18"/>
        </w:rPr>
        <w:t>The Gamer class has [DisplayColumn("Name")] attribute,</w:t>
      </w:r>
    </w:p>
    <w:p w14:paraId="144FDAD0" w14:textId="77777777" w:rsidR="00150EC0" w:rsidRDefault="00150EC0" w:rsidP="00301271">
      <w:pPr>
        <w:spacing w:after="0"/>
      </w:pPr>
      <w:r>
        <w:rPr>
          <w:rFonts w:ascii="Consolas" w:hAnsi="Consolas"/>
          <w:color w:val="006400"/>
          <w:sz w:val="18"/>
          <w:szCs w:val="18"/>
        </w:rPr>
        <w:t>so it will display Gamer Name property value</w:t>
      </w:r>
    </w:p>
    <w:p w14:paraId="568A2B56" w14:textId="77777777" w:rsidR="00150EC0" w:rsidRDefault="00150EC0" w:rsidP="00301271">
      <w:pPr>
        <w:spacing w:after="0"/>
      </w:pPr>
      <w:r>
        <w:rPr>
          <w:rFonts w:ascii="Consolas" w:hAnsi="Consolas"/>
          <w:color w:val="006400"/>
          <w:sz w:val="18"/>
          <w:szCs w:val="18"/>
        </w:rPr>
        <w:t>which is the full name of that gamer.</w:t>
      </w:r>
    </w:p>
    <w:p w14:paraId="0DAD70EA" w14:textId="77777777" w:rsidR="00150EC0" w:rsidRDefault="00150EC0" w:rsidP="00301271">
      <w:pPr>
        <w:spacing w:after="0"/>
      </w:pPr>
      <w:r>
        <w:rPr>
          <w:rFonts w:ascii="Consolas" w:hAnsi="Consolas"/>
          <w:color w:val="006400"/>
          <w:sz w:val="18"/>
          <w:szCs w:val="18"/>
        </w:rPr>
        <w:t>-----------------</w:t>
      </w:r>
    </w:p>
    <w:p w14:paraId="51D17F59" w14:textId="77777777" w:rsidR="00150EC0" w:rsidRDefault="00150EC0" w:rsidP="00301271">
      <w:pPr>
        <w:spacing w:after="0"/>
      </w:pPr>
      <w:r>
        <w:rPr>
          <w:rFonts w:ascii="Consolas" w:hAnsi="Consolas"/>
          <w:color w:val="006400"/>
          <w:sz w:val="18"/>
          <w:szCs w:val="18"/>
        </w:rPr>
        <w:t>4.1.2.</w:t>
      </w:r>
    </w:p>
    <w:p w14:paraId="6D0F57F7" w14:textId="77777777" w:rsidR="00150EC0" w:rsidRDefault="00150EC0" w:rsidP="00301271">
      <w:pPr>
        <w:spacing w:after="0"/>
      </w:pPr>
      <w:r>
        <w:rPr>
          <w:rFonts w:ascii="Consolas" w:hAnsi="Consolas"/>
          <w:color w:val="006400"/>
          <w:sz w:val="18"/>
          <w:szCs w:val="18"/>
        </w:rPr>
        <w:t>//@Html.DisplayForModel()</w:t>
      </w:r>
    </w:p>
    <w:p w14:paraId="00AE8862" w14:textId="77777777" w:rsidR="00150EC0" w:rsidRDefault="00150EC0" w:rsidP="00301271">
      <w:pPr>
        <w:spacing w:after="0"/>
      </w:pPr>
      <w:r>
        <w:rPr>
          <w:rFonts w:ascii="Consolas" w:hAnsi="Consolas"/>
          <w:color w:val="006400"/>
          <w:sz w:val="18"/>
          <w:szCs w:val="18"/>
        </w:rPr>
        <w:t>The view must have strongly typed view Model.</w:t>
      </w:r>
    </w:p>
    <w:p w14:paraId="42B2CF93" w14:textId="77777777" w:rsidR="00150EC0" w:rsidRDefault="00150EC0" w:rsidP="00301271">
      <w:pPr>
        <w:spacing w:after="0"/>
      </w:pPr>
      <w:r>
        <w:rPr>
          <w:rFonts w:ascii="Consolas" w:hAnsi="Consolas"/>
          <w:color w:val="006400"/>
          <w:sz w:val="18"/>
          <w:szCs w:val="18"/>
        </w:rPr>
        <w:t>It will display every</w:t>
      </w:r>
      <w:r>
        <w:t> </w:t>
      </w:r>
      <w:r>
        <w:rPr>
          <w:rFonts w:ascii="Consolas" w:hAnsi="Consolas"/>
          <w:color w:val="006400"/>
          <w:sz w:val="18"/>
          <w:szCs w:val="18"/>
        </w:rPr>
        <w:t>property</w:t>
      </w:r>
      <w:r>
        <w:t> </w:t>
      </w:r>
      <w:r>
        <w:rPr>
          <w:rFonts w:ascii="Consolas" w:hAnsi="Consolas"/>
          <w:color w:val="006400"/>
          <w:sz w:val="18"/>
          <w:szCs w:val="18"/>
        </w:rPr>
        <w:t>in view model</w:t>
      </w:r>
    </w:p>
    <w:p w14:paraId="60D2082D" w14:textId="77777777" w:rsidR="00150EC0" w:rsidRDefault="00150EC0" w:rsidP="00301271">
      <w:pPr>
        <w:spacing w:after="0"/>
      </w:pPr>
      <w:r>
        <w:rPr>
          <w:rFonts w:ascii="Consolas" w:hAnsi="Consolas"/>
          <w:color w:val="006400"/>
          <w:sz w:val="18"/>
          <w:szCs w:val="18"/>
        </w:rPr>
        <w:t>except the properties with [ScaffoldColumn(false)] attribute.</w:t>
      </w:r>
    </w:p>
    <w:p w14:paraId="7490A07A" w14:textId="77777777" w:rsidR="00150EC0" w:rsidRDefault="00150EC0" w:rsidP="00301271">
      <w:pPr>
        <w:spacing w:after="0"/>
      </w:pPr>
      <w:r>
        <w:rPr>
          <w:rFonts w:ascii="Consolas" w:hAnsi="Consolas"/>
          <w:color w:val="006400"/>
          <w:sz w:val="18"/>
          <w:szCs w:val="18"/>
        </w:rPr>
        <w:t>-----------------</w:t>
      </w:r>
    </w:p>
    <w:p w14:paraId="6B696B5E" w14:textId="77777777" w:rsidR="00150EC0" w:rsidRDefault="00150EC0" w:rsidP="00301271">
      <w:pPr>
        <w:spacing w:after="0"/>
      </w:pPr>
      <w:r>
        <w:rPr>
          <w:rFonts w:ascii="Consolas" w:hAnsi="Consolas"/>
          <w:color w:val="006400"/>
          <w:sz w:val="18"/>
          <w:szCs w:val="18"/>
        </w:rPr>
        <w:t>4.1.3.</w:t>
      </w:r>
    </w:p>
    <w:p w14:paraId="4648E983" w14:textId="77777777" w:rsidR="00150EC0" w:rsidRDefault="00150EC0" w:rsidP="00301271">
      <w:pPr>
        <w:spacing w:after="0"/>
      </w:pPr>
      <w:r>
        <w:rPr>
          <w:rFonts w:ascii="Consolas" w:hAnsi="Consolas"/>
          <w:color w:val="006400"/>
          <w:sz w:val="18"/>
          <w:szCs w:val="18"/>
        </w:rPr>
        <w:t>@Html.Display helper does not need strongly typed view Mode.</w:t>
      </w:r>
    </w:p>
    <w:p w14:paraId="763323DF" w14:textId="77777777" w:rsidR="00150EC0" w:rsidRDefault="00150EC0" w:rsidP="00301271">
      <w:pPr>
        <w:spacing w:after="0"/>
      </w:pPr>
      <w:r>
        <w:rPr>
          <w:rFonts w:ascii="Consolas" w:hAnsi="Consolas"/>
          <w:color w:val="006400"/>
          <w:sz w:val="18"/>
          <w:szCs w:val="18"/>
        </w:rPr>
        <w:t>//ViewData["GamerData"] = gamer;</w:t>
      </w:r>
    </w:p>
    <w:p w14:paraId="22F427B0" w14:textId="77777777" w:rsidR="00150EC0" w:rsidRDefault="00150EC0" w:rsidP="00301271">
      <w:pPr>
        <w:spacing w:after="0"/>
      </w:pPr>
      <w:r>
        <w:rPr>
          <w:rFonts w:ascii="Consolas" w:hAnsi="Consolas"/>
          <w:color w:val="006400"/>
          <w:sz w:val="18"/>
          <w:szCs w:val="18"/>
        </w:rPr>
        <w:t>//return View();</w:t>
      </w:r>
    </w:p>
    <w:p w14:paraId="0BA34037" w14:textId="77777777" w:rsidR="00150EC0" w:rsidRDefault="00150EC0" w:rsidP="00301271">
      <w:pPr>
        <w:spacing w:after="0"/>
      </w:pPr>
      <w:r>
        <w:rPr>
          <w:rFonts w:ascii="Consolas" w:hAnsi="Consolas"/>
          <w:color w:val="006400"/>
          <w:sz w:val="18"/>
          <w:szCs w:val="18"/>
        </w:rPr>
        <w:t>In the controller, we put the gamer object into ViewData["GamerData"]</w:t>
      </w:r>
    </w:p>
    <w:p w14:paraId="10E33714" w14:textId="77777777" w:rsidR="00150EC0" w:rsidRDefault="00150EC0" w:rsidP="00301271">
      <w:pPr>
        <w:spacing w:after="0"/>
      </w:pPr>
      <w:r>
        <w:rPr>
          <w:rFonts w:ascii="Consolas" w:hAnsi="Consolas"/>
          <w:color w:val="006400"/>
          <w:sz w:val="18"/>
          <w:szCs w:val="18"/>
        </w:rPr>
        <w:t>"GamerData" in this case is the key of ViewData.</w:t>
      </w:r>
    </w:p>
    <w:p w14:paraId="77C4BD79" w14:textId="77777777" w:rsidR="00150EC0" w:rsidRDefault="00150EC0" w:rsidP="00301271">
      <w:pPr>
        <w:spacing w:after="0"/>
      </w:pPr>
      <w:r>
        <w:rPr>
          <w:rFonts w:ascii="Consolas" w:hAnsi="Consolas"/>
          <w:color w:val="006400"/>
          <w:sz w:val="18"/>
          <w:szCs w:val="18"/>
        </w:rPr>
        <w:t>ViewData["GamerData"] contains that gamer object data,</w:t>
      </w:r>
    </w:p>
    <w:p w14:paraId="51A5C889" w14:textId="77777777" w:rsidR="00150EC0" w:rsidRDefault="00150EC0" w:rsidP="00301271">
      <w:pPr>
        <w:spacing w:after="0"/>
      </w:pPr>
      <w:r>
        <w:rPr>
          <w:rFonts w:ascii="Consolas" w:hAnsi="Consolas"/>
          <w:color w:val="006400"/>
          <w:sz w:val="18"/>
          <w:szCs w:val="18"/>
        </w:rPr>
        <w:t>so we don't have to use a view model.</w:t>
      </w:r>
    </w:p>
    <w:p w14:paraId="600B1A17" w14:textId="77777777" w:rsidR="00150EC0" w:rsidRDefault="00150EC0" w:rsidP="00301271">
      <w:pPr>
        <w:spacing w:after="0"/>
      </w:pPr>
      <w:r>
        <w:rPr>
          <w:rFonts w:ascii="Consolas" w:hAnsi="Consolas"/>
          <w:color w:val="006400"/>
          <w:sz w:val="18"/>
          <w:szCs w:val="18"/>
        </w:rPr>
        <w:t>//@Html.Display("GamerData")</w:t>
      </w:r>
    </w:p>
    <w:p w14:paraId="24F4DAE5" w14:textId="77777777" w:rsidR="00150EC0" w:rsidRDefault="00150EC0" w:rsidP="00301271">
      <w:pPr>
        <w:spacing w:after="0"/>
      </w:pPr>
      <w:r>
        <w:rPr>
          <w:rFonts w:ascii="Consolas" w:hAnsi="Consolas"/>
          <w:color w:val="006400"/>
          <w:sz w:val="18"/>
          <w:szCs w:val="18"/>
        </w:rPr>
        <w:t>In the view, we use @Html.Display("GamerData")</w:t>
      </w:r>
    </w:p>
    <w:p w14:paraId="607E444D" w14:textId="77777777" w:rsidR="00150EC0" w:rsidRDefault="00150EC0" w:rsidP="00301271">
      <w:pPr>
        <w:spacing w:after="0"/>
      </w:pPr>
      <w:r>
        <w:rPr>
          <w:rFonts w:ascii="Consolas" w:hAnsi="Consolas"/>
          <w:color w:val="006400"/>
          <w:sz w:val="18"/>
          <w:szCs w:val="18"/>
        </w:rPr>
        <w:t>to</w:t>
      </w:r>
      <w:r>
        <w:t> </w:t>
      </w:r>
      <w:r>
        <w:rPr>
          <w:rFonts w:ascii="Consolas" w:hAnsi="Consolas"/>
          <w:color w:val="006400"/>
          <w:sz w:val="18"/>
          <w:szCs w:val="18"/>
        </w:rPr>
        <w:t>retrieve the Gamer data from ViewData["GamerData"].</w:t>
      </w:r>
    </w:p>
    <w:p w14:paraId="670F3841" w14:textId="77777777" w:rsidR="00150EC0" w:rsidRDefault="00150EC0" w:rsidP="00301271">
      <w:pPr>
        <w:spacing w:after="0"/>
      </w:pPr>
      <w:r>
        <w:rPr>
          <w:rFonts w:ascii="Consolas" w:hAnsi="Consolas"/>
          <w:color w:val="006400"/>
          <w:sz w:val="18"/>
          <w:szCs w:val="18"/>
        </w:rPr>
        <w:t>It will display everything</w:t>
      </w:r>
    </w:p>
    <w:p w14:paraId="4DEE003C" w14:textId="77777777" w:rsidR="00150EC0" w:rsidRDefault="00150EC0" w:rsidP="00301271">
      <w:pPr>
        <w:spacing w:after="0"/>
      </w:pPr>
      <w:r>
        <w:rPr>
          <w:rFonts w:ascii="Consolas" w:hAnsi="Consolas"/>
          <w:color w:val="006400"/>
          <w:sz w:val="18"/>
          <w:szCs w:val="18"/>
        </w:rPr>
        <w:t>except the properties with [ScaffoldColumn(false)] attribute.</w:t>
      </w:r>
    </w:p>
    <w:p w14:paraId="3E8BE9D8" w14:textId="77777777" w:rsidR="00150EC0" w:rsidRDefault="00150EC0" w:rsidP="00301271">
      <w:pPr>
        <w:spacing w:after="0"/>
      </w:pPr>
      <w:r>
        <w:rPr>
          <w:rFonts w:ascii="Consolas" w:hAnsi="Consolas"/>
          <w:color w:val="006400"/>
          <w:sz w:val="18"/>
          <w:szCs w:val="18"/>
        </w:rPr>
        <w:lastRenderedPageBreak/>
        <w:t>-----------------------------</w:t>
      </w:r>
    </w:p>
    <w:p w14:paraId="1896DA77" w14:textId="77777777" w:rsidR="00150EC0" w:rsidRDefault="00150EC0" w:rsidP="00301271">
      <w:pPr>
        <w:spacing w:after="0"/>
      </w:pPr>
      <w:r>
        <w:rPr>
          <w:rFonts w:ascii="Consolas" w:hAnsi="Consolas"/>
          <w:color w:val="006400"/>
          <w:sz w:val="18"/>
          <w:szCs w:val="18"/>
        </w:rPr>
        <w:t>4.2.</w:t>
      </w:r>
    </w:p>
    <w:p w14:paraId="6E47B648" w14:textId="77777777" w:rsidR="00150EC0" w:rsidRDefault="00150EC0" w:rsidP="00301271">
      <w:pPr>
        <w:spacing w:after="0"/>
      </w:pPr>
      <w:r>
        <w:rPr>
          <w:rFonts w:ascii="Consolas" w:hAnsi="Consolas"/>
          <w:color w:val="006400"/>
          <w:sz w:val="18"/>
          <w:szCs w:val="18"/>
        </w:rPr>
        <w:t>Display Templates</w:t>
      </w:r>
    </w:p>
    <w:p w14:paraId="5028EB0E" w14:textId="77777777" w:rsidR="00150EC0" w:rsidRDefault="00150EC0" w:rsidP="00301271">
      <w:pPr>
        <w:spacing w:after="0"/>
      </w:pPr>
      <w:r>
        <w:rPr>
          <w:rFonts w:ascii="Consolas" w:hAnsi="Consolas"/>
          <w:color w:val="006400"/>
          <w:sz w:val="18"/>
          <w:szCs w:val="18"/>
        </w:rPr>
        <w:t>-----------------</w:t>
      </w:r>
    </w:p>
    <w:p w14:paraId="4CCE5E83" w14:textId="77777777" w:rsidR="00150EC0" w:rsidRDefault="00150EC0" w:rsidP="00301271">
      <w:pPr>
        <w:spacing w:after="0"/>
      </w:pPr>
      <w:r>
        <w:rPr>
          <w:rFonts w:ascii="Consolas" w:hAnsi="Consolas"/>
          <w:color w:val="006400"/>
          <w:sz w:val="18"/>
          <w:szCs w:val="18"/>
        </w:rPr>
        <w:t>4.2.1.</w:t>
      </w:r>
    </w:p>
    <w:p w14:paraId="240CAD0B" w14:textId="77777777" w:rsidR="00150EC0" w:rsidRDefault="00150EC0" w:rsidP="00301271">
      <w:pPr>
        <w:spacing w:after="0"/>
      </w:pPr>
      <w:r>
        <w:rPr>
          <w:rFonts w:ascii="Consolas" w:hAnsi="Consolas"/>
          <w:color w:val="006400"/>
          <w:sz w:val="18"/>
          <w:szCs w:val="18"/>
        </w:rPr>
        <w:t>//@Html.EditorFor(model =&gt; model.Name)</w:t>
      </w:r>
    </w:p>
    <w:p w14:paraId="15575697" w14:textId="77777777" w:rsidR="00150EC0" w:rsidRDefault="00150EC0" w:rsidP="00301271">
      <w:pPr>
        <w:spacing w:after="0"/>
      </w:pPr>
      <w:r>
        <w:rPr>
          <w:rFonts w:ascii="Consolas" w:hAnsi="Consolas"/>
          <w:color w:val="006400"/>
          <w:sz w:val="18"/>
          <w:szCs w:val="18"/>
        </w:rPr>
        <w:t>The view must have strongly typed view Model.</w:t>
      </w:r>
    </w:p>
    <w:p w14:paraId="52A19F4B" w14:textId="77777777" w:rsidR="00150EC0" w:rsidRDefault="00150EC0" w:rsidP="00301271">
      <w:pPr>
        <w:spacing w:after="0"/>
      </w:pPr>
      <w:r>
        <w:rPr>
          <w:rFonts w:ascii="Consolas" w:hAnsi="Consolas"/>
          <w:color w:val="006400"/>
          <w:sz w:val="18"/>
          <w:szCs w:val="18"/>
        </w:rPr>
        <w:t>It will create a textbox for the property value input.</w:t>
      </w:r>
    </w:p>
    <w:p w14:paraId="1D68E22E" w14:textId="77777777" w:rsidR="00150EC0" w:rsidRDefault="00150EC0" w:rsidP="00301271">
      <w:pPr>
        <w:spacing w:after="0"/>
      </w:pPr>
      <w:r>
        <w:rPr>
          <w:rFonts w:ascii="Consolas" w:hAnsi="Consolas"/>
          <w:color w:val="006400"/>
          <w:sz w:val="18"/>
          <w:szCs w:val="18"/>
        </w:rPr>
        <w:t>-----------------</w:t>
      </w:r>
    </w:p>
    <w:p w14:paraId="5BB9C1B2" w14:textId="77777777" w:rsidR="00150EC0" w:rsidRDefault="00150EC0" w:rsidP="00301271">
      <w:pPr>
        <w:spacing w:after="0"/>
      </w:pPr>
      <w:r>
        <w:rPr>
          <w:rFonts w:ascii="Consolas" w:hAnsi="Consolas"/>
          <w:color w:val="006400"/>
          <w:sz w:val="18"/>
          <w:szCs w:val="18"/>
        </w:rPr>
        <w:t>4.2.2.</w:t>
      </w:r>
    </w:p>
    <w:p w14:paraId="0048B258" w14:textId="77777777" w:rsidR="00150EC0" w:rsidRDefault="00150EC0" w:rsidP="00301271">
      <w:pPr>
        <w:spacing w:after="0"/>
      </w:pPr>
      <w:r>
        <w:rPr>
          <w:rFonts w:ascii="Consolas" w:hAnsi="Consolas"/>
          <w:color w:val="006400"/>
          <w:sz w:val="18"/>
          <w:szCs w:val="18"/>
        </w:rPr>
        <w:t>//@Html.EditorForModel()</w:t>
      </w:r>
    </w:p>
    <w:p w14:paraId="7FEE83ED" w14:textId="77777777" w:rsidR="00150EC0" w:rsidRDefault="00150EC0" w:rsidP="00301271">
      <w:pPr>
        <w:spacing w:after="0"/>
      </w:pPr>
      <w:r>
        <w:rPr>
          <w:rFonts w:ascii="Consolas" w:hAnsi="Consolas"/>
          <w:color w:val="006400"/>
          <w:sz w:val="18"/>
          <w:szCs w:val="18"/>
        </w:rPr>
        <w:t>The view must have strongly typed view Model.</w:t>
      </w:r>
    </w:p>
    <w:p w14:paraId="7C481082" w14:textId="77777777" w:rsidR="00150EC0" w:rsidRDefault="00150EC0" w:rsidP="00301271">
      <w:pPr>
        <w:spacing w:after="0"/>
      </w:pPr>
      <w:r>
        <w:rPr>
          <w:rFonts w:ascii="Consolas" w:hAnsi="Consolas"/>
          <w:color w:val="006400"/>
          <w:sz w:val="18"/>
          <w:szCs w:val="18"/>
        </w:rPr>
        <w:t>It will create textbox input for every properties in view model</w:t>
      </w:r>
    </w:p>
    <w:p w14:paraId="73AE4BBA" w14:textId="77777777" w:rsidR="00150EC0" w:rsidRDefault="00150EC0" w:rsidP="00301271">
      <w:pPr>
        <w:spacing w:after="0"/>
      </w:pPr>
      <w:r>
        <w:rPr>
          <w:rFonts w:ascii="Consolas" w:hAnsi="Consolas"/>
          <w:color w:val="006400"/>
          <w:sz w:val="18"/>
          <w:szCs w:val="18"/>
        </w:rPr>
        <w:t>except the properties with [ScaffoldColumn(false)] attribute.</w:t>
      </w:r>
    </w:p>
    <w:p w14:paraId="009C0C32" w14:textId="77777777" w:rsidR="00150EC0" w:rsidRDefault="00150EC0" w:rsidP="00301271">
      <w:pPr>
        <w:spacing w:after="0"/>
      </w:pPr>
      <w:r>
        <w:rPr>
          <w:rFonts w:ascii="Consolas" w:hAnsi="Consolas"/>
          <w:color w:val="006400"/>
          <w:sz w:val="18"/>
          <w:szCs w:val="18"/>
        </w:rPr>
        <w:t>-----------------</w:t>
      </w:r>
    </w:p>
    <w:p w14:paraId="7D8C83BF" w14:textId="77777777" w:rsidR="00150EC0" w:rsidRDefault="00150EC0" w:rsidP="00301271">
      <w:pPr>
        <w:spacing w:after="0"/>
      </w:pPr>
      <w:r>
        <w:rPr>
          <w:rFonts w:ascii="Consolas" w:hAnsi="Consolas"/>
          <w:color w:val="006400"/>
          <w:sz w:val="18"/>
          <w:szCs w:val="18"/>
        </w:rPr>
        <w:t>4.2.3.</w:t>
      </w:r>
    </w:p>
    <w:p w14:paraId="12A72F53" w14:textId="77777777" w:rsidR="00150EC0" w:rsidRDefault="00150EC0" w:rsidP="00301271">
      <w:pPr>
        <w:spacing w:after="0"/>
      </w:pPr>
      <w:r>
        <w:rPr>
          <w:rFonts w:ascii="Consolas" w:hAnsi="Consolas"/>
          <w:color w:val="006400"/>
          <w:sz w:val="18"/>
          <w:szCs w:val="18"/>
        </w:rPr>
        <w:t>@Html.Editor helper does not need strongly typed view Mode.</w:t>
      </w:r>
    </w:p>
    <w:p w14:paraId="32CF489D" w14:textId="77777777" w:rsidR="00150EC0" w:rsidRDefault="00150EC0" w:rsidP="00301271">
      <w:pPr>
        <w:spacing w:after="0"/>
      </w:pPr>
      <w:r>
        <w:rPr>
          <w:rFonts w:ascii="Consolas" w:hAnsi="Consolas"/>
          <w:color w:val="006400"/>
          <w:sz w:val="18"/>
          <w:szCs w:val="18"/>
        </w:rPr>
        <w:t>//ViewData["GamerData"] = gamer;</w:t>
      </w:r>
    </w:p>
    <w:p w14:paraId="5521711F" w14:textId="77777777" w:rsidR="00150EC0" w:rsidRDefault="00150EC0" w:rsidP="00301271">
      <w:pPr>
        <w:spacing w:after="0"/>
      </w:pPr>
      <w:r>
        <w:rPr>
          <w:rFonts w:ascii="Consolas" w:hAnsi="Consolas"/>
          <w:color w:val="006400"/>
          <w:sz w:val="18"/>
          <w:szCs w:val="18"/>
        </w:rPr>
        <w:t>//return View();</w:t>
      </w:r>
    </w:p>
    <w:p w14:paraId="7EFD940A" w14:textId="77777777" w:rsidR="00150EC0" w:rsidRDefault="00150EC0" w:rsidP="00301271">
      <w:pPr>
        <w:spacing w:after="0"/>
      </w:pPr>
      <w:r>
        <w:rPr>
          <w:rFonts w:ascii="Consolas" w:hAnsi="Consolas"/>
          <w:color w:val="006400"/>
          <w:sz w:val="18"/>
          <w:szCs w:val="18"/>
        </w:rPr>
        <w:t>In the controller, we put the gamer object into ViewData["GamerData"]</w:t>
      </w:r>
    </w:p>
    <w:p w14:paraId="61254568" w14:textId="77777777" w:rsidR="00150EC0" w:rsidRDefault="00150EC0" w:rsidP="00301271">
      <w:pPr>
        <w:spacing w:after="0"/>
      </w:pPr>
      <w:r>
        <w:rPr>
          <w:rFonts w:ascii="Consolas" w:hAnsi="Consolas"/>
          <w:color w:val="006400"/>
          <w:sz w:val="18"/>
          <w:szCs w:val="18"/>
        </w:rPr>
        <w:t>"GamerData" in this case is the key of ViewData.</w:t>
      </w:r>
    </w:p>
    <w:p w14:paraId="6DE497B2" w14:textId="77777777" w:rsidR="00150EC0" w:rsidRDefault="00150EC0" w:rsidP="00301271">
      <w:pPr>
        <w:spacing w:after="0"/>
      </w:pPr>
      <w:r>
        <w:rPr>
          <w:rFonts w:ascii="Consolas" w:hAnsi="Consolas"/>
          <w:color w:val="006400"/>
          <w:sz w:val="18"/>
          <w:szCs w:val="18"/>
        </w:rPr>
        <w:t>ViewData["GamerData"] contains that gamer object data,</w:t>
      </w:r>
    </w:p>
    <w:p w14:paraId="759C7D99" w14:textId="77777777" w:rsidR="00150EC0" w:rsidRDefault="00150EC0" w:rsidP="00301271">
      <w:pPr>
        <w:spacing w:after="0"/>
      </w:pPr>
      <w:r>
        <w:rPr>
          <w:rFonts w:ascii="Consolas" w:hAnsi="Consolas"/>
          <w:color w:val="006400"/>
          <w:sz w:val="18"/>
          <w:szCs w:val="18"/>
        </w:rPr>
        <w:t>so we don't have to use a view model.</w:t>
      </w:r>
    </w:p>
    <w:p w14:paraId="0F8B5331" w14:textId="77777777" w:rsidR="00150EC0" w:rsidRDefault="00150EC0" w:rsidP="00301271">
      <w:pPr>
        <w:spacing w:after="0"/>
      </w:pPr>
      <w:r>
        <w:rPr>
          <w:rFonts w:ascii="Consolas" w:hAnsi="Consolas"/>
          <w:color w:val="006400"/>
          <w:sz w:val="18"/>
          <w:szCs w:val="18"/>
        </w:rPr>
        <w:t>//@Html.Editor("GamerData")</w:t>
      </w:r>
    </w:p>
    <w:p w14:paraId="6F0334F9" w14:textId="77777777" w:rsidR="00150EC0" w:rsidRDefault="00150EC0" w:rsidP="00301271">
      <w:pPr>
        <w:spacing w:after="0"/>
      </w:pPr>
      <w:r>
        <w:rPr>
          <w:rFonts w:ascii="Consolas" w:hAnsi="Consolas"/>
          <w:color w:val="006400"/>
          <w:sz w:val="18"/>
          <w:szCs w:val="18"/>
        </w:rPr>
        <w:t>In the view, we use @Html.Editor("GamerData")</w:t>
      </w:r>
    </w:p>
    <w:p w14:paraId="69141ACF" w14:textId="77777777" w:rsidR="00150EC0" w:rsidRDefault="00150EC0" w:rsidP="00301271">
      <w:pPr>
        <w:spacing w:after="0"/>
      </w:pPr>
      <w:r>
        <w:rPr>
          <w:rFonts w:ascii="Consolas" w:hAnsi="Consolas"/>
          <w:color w:val="006400"/>
          <w:sz w:val="18"/>
          <w:szCs w:val="18"/>
        </w:rPr>
        <w:t>to</w:t>
      </w:r>
      <w:r>
        <w:t> </w:t>
      </w:r>
      <w:r>
        <w:rPr>
          <w:rFonts w:ascii="Consolas" w:hAnsi="Consolas"/>
          <w:color w:val="006400"/>
          <w:sz w:val="18"/>
          <w:szCs w:val="18"/>
        </w:rPr>
        <w:t>retrieve the Gamer data from ViewData["GamerData"].</w:t>
      </w:r>
    </w:p>
    <w:p w14:paraId="435555D5" w14:textId="77777777" w:rsidR="00150EC0" w:rsidRDefault="00150EC0" w:rsidP="00301271">
      <w:pPr>
        <w:spacing w:after="0"/>
      </w:pPr>
      <w:r>
        <w:rPr>
          <w:rFonts w:ascii="Consolas" w:hAnsi="Consolas"/>
          <w:color w:val="006400"/>
          <w:sz w:val="18"/>
          <w:szCs w:val="18"/>
        </w:rPr>
        <w:t>It will create textbox input for every properties in ViewData["GamerData"]</w:t>
      </w:r>
    </w:p>
    <w:p w14:paraId="3BCAB607" w14:textId="77777777" w:rsidR="00150EC0" w:rsidRDefault="00150EC0" w:rsidP="00301271">
      <w:pPr>
        <w:spacing w:after="0"/>
      </w:pPr>
      <w:r>
        <w:rPr>
          <w:rFonts w:ascii="Consolas" w:hAnsi="Consolas"/>
          <w:color w:val="006400"/>
          <w:sz w:val="18"/>
          <w:szCs w:val="18"/>
        </w:rPr>
        <w:t>except the properties with [ScaffoldColumn(false)] attribute.</w:t>
      </w:r>
    </w:p>
    <w:p w14:paraId="6AB608BA" w14:textId="77777777" w:rsidR="00150EC0" w:rsidRDefault="00150EC0" w:rsidP="00301271">
      <w:pPr>
        <w:spacing w:after="0"/>
      </w:pPr>
      <w:r>
        <w:rPr>
          <w:rFonts w:ascii="Consolas" w:hAnsi="Consolas"/>
          <w:color w:val="006400"/>
          <w:sz w:val="18"/>
          <w:szCs w:val="18"/>
        </w:rPr>
        <w:t>However, we pressed submit button and call the [HttpPost] action</w:t>
      </w:r>
    </w:p>
    <w:p w14:paraId="6479ADC5" w14:textId="77777777" w:rsidR="00150EC0" w:rsidRDefault="00150EC0" w:rsidP="00301271">
      <w:pPr>
        <w:spacing w:after="0"/>
      </w:pPr>
      <w:r>
        <w:rPr>
          <w:rFonts w:ascii="Consolas" w:hAnsi="Consolas"/>
          <w:color w:val="006400"/>
          <w:sz w:val="18"/>
          <w:szCs w:val="18"/>
        </w:rPr>
        <w:t>//public async Task&lt;ActionResult&gt; EditThree(int id, string name, string gender, string city, DateTime? dateOfBirth, string emailAddress, int? score, string profileUrl, int? gameMoney, int? teamId)</w:t>
      </w:r>
    </w:p>
    <w:p w14:paraId="2B0C557B" w14:textId="77777777" w:rsidR="00150EC0" w:rsidRDefault="00150EC0" w:rsidP="00301271">
      <w:pPr>
        <w:spacing w:after="0"/>
      </w:pPr>
      <w:r>
        <w:rPr>
          <w:rFonts w:ascii="Consolas" w:hAnsi="Consolas"/>
          <w:color w:val="006400"/>
          <w:sz w:val="18"/>
          <w:szCs w:val="18"/>
        </w:rPr>
        <w:t>OR</w:t>
      </w:r>
    </w:p>
    <w:p w14:paraId="13380D47" w14:textId="77777777" w:rsidR="00150EC0" w:rsidRDefault="00150EC0" w:rsidP="00301271">
      <w:pPr>
        <w:spacing w:after="0"/>
      </w:pPr>
      <w:r>
        <w:rPr>
          <w:rFonts w:ascii="Consolas" w:hAnsi="Consolas"/>
          <w:color w:val="006400"/>
          <w:sz w:val="18"/>
          <w:szCs w:val="18"/>
        </w:rPr>
        <w:t>//public async Task&lt;ActionResult&gt; EditThree(Gamer gamer)</w:t>
      </w:r>
    </w:p>
    <w:p w14:paraId="68621C1B" w14:textId="77777777" w:rsidR="00150EC0" w:rsidRDefault="00150EC0" w:rsidP="00301271">
      <w:pPr>
        <w:spacing w:after="0"/>
      </w:pPr>
      <w:r>
        <w:rPr>
          <w:rFonts w:ascii="Consolas" w:hAnsi="Consolas"/>
          <w:color w:val="006400"/>
          <w:sz w:val="18"/>
          <w:szCs w:val="18"/>
        </w:rPr>
        <w:t>Both ways can not retrieve the data because it is not strongly typed.</w:t>
      </w:r>
    </w:p>
    <w:p w14:paraId="16DD244F" w14:textId="77777777" w:rsidR="00150EC0" w:rsidRDefault="00150EC0" w:rsidP="00301271">
      <w:pPr>
        <w:spacing w:after="0"/>
      </w:pPr>
      <w:r>
        <w:rPr>
          <w:rFonts w:ascii="Consolas" w:hAnsi="Consolas"/>
          <w:color w:val="006400"/>
          <w:sz w:val="18"/>
          <w:szCs w:val="18"/>
        </w:rPr>
        <w:t>I don't suggest to use @Html.Editor helper</w:t>
      </w:r>
    </w:p>
    <w:p w14:paraId="3CC69EC6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  <w:shd w:val="clear" w:color="auto" w:fill="FFFF00"/>
        </w:rPr>
        <w:t>*@</w:t>
      </w:r>
    </w:p>
    <w:p w14:paraId="2AC5F4FD" w14:textId="77777777" w:rsidR="00150EC0" w:rsidRDefault="00150EC0" w:rsidP="00301271">
      <w:pPr>
        <w:spacing w:after="0"/>
      </w:pPr>
    </w:p>
    <w:p w14:paraId="07544656" w14:textId="77777777" w:rsidR="00150EC0" w:rsidRDefault="00150EC0" w:rsidP="00301271">
      <w:pPr>
        <w:spacing w:after="0"/>
      </w:pPr>
    </w:p>
    <w:p w14:paraId="471AFC1A" w14:textId="39346655" w:rsidR="00150EC0" w:rsidRDefault="00150EC0" w:rsidP="00301271">
      <w:pPr>
        <w:spacing w:after="0"/>
      </w:pPr>
      <w:r>
        <w:rPr>
          <w:noProof/>
        </w:rPr>
        <w:drawing>
          <wp:inline distT="0" distB="0" distL="0" distR="0" wp14:anchorId="5CEB9FFC" wp14:editId="6FA21CB6">
            <wp:extent cx="3002280" cy="3223260"/>
            <wp:effectExtent l="0" t="0" r="762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6"/>
                    <pic:cNvPicPr>
                      <a:picLocks noChangeAspect="1" noChangeArrowheads="1"/>
                    </pic:cNvPicPr>
                  </pic:nvPicPr>
                  <pic:blipFill>
                    <a:blip r:embed="rId7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02280" cy="32232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1464763" w14:textId="77777777" w:rsidR="00150EC0" w:rsidRDefault="00150EC0" w:rsidP="00301271">
      <w:pPr>
        <w:spacing w:after="0"/>
      </w:pPr>
    </w:p>
    <w:p w14:paraId="302D87EB" w14:textId="77777777" w:rsidR="00150EC0" w:rsidRDefault="00150EC0" w:rsidP="00301271">
      <w:pPr>
        <w:spacing w:after="0"/>
      </w:pPr>
    </w:p>
    <w:p w14:paraId="5DC40C06" w14:textId="77777777" w:rsidR="00150EC0" w:rsidRDefault="00150EC0" w:rsidP="00301271">
      <w:pPr>
        <w:spacing w:after="0"/>
      </w:pPr>
    </w:p>
    <w:p w14:paraId="450E3139" w14:textId="77777777" w:rsidR="00150EC0" w:rsidRDefault="00150EC0" w:rsidP="00301271">
      <w:pPr>
        <w:spacing w:after="0"/>
      </w:pPr>
      <w:r>
        <w:rPr>
          <w:sz w:val="36"/>
          <w:szCs w:val="36"/>
        </w:rPr>
        <w:lastRenderedPageBreak/>
        <w:t>5.13. Views/Gamer/EditTwo.cshtml ([HiddenInput(DisplayValue = false)], [ReadOnly(true)])</w:t>
      </w:r>
    </w:p>
    <w:p w14:paraId="4C8338E3" w14:textId="77777777" w:rsidR="00150EC0" w:rsidRDefault="00150EC0" w:rsidP="00301271">
      <w:pPr>
        <w:spacing w:after="0"/>
      </w:pPr>
    </w:p>
    <w:p w14:paraId="612A4CDB" w14:textId="48E43DFD" w:rsidR="00150EC0" w:rsidRDefault="00150EC0" w:rsidP="00301271">
      <w:pPr>
        <w:spacing w:after="0"/>
      </w:pPr>
      <w:r>
        <w:rPr>
          <w:noProof/>
        </w:rPr>
        <w:drawing>
          <wp:inline distT="0" distB="0" distL="0" distR="0" wp14:anchorId="5665707F" wp14:editId="3A28C397">
            <wp:extent cx="5006340" cy="3192780"/>
            <wp:effectExtent l="0" t="0" r="3810" b="762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7"/>
                    <pic:cNvPicPr>
                      <a:picLocks noChangeAspect="1" noChangeArrowheads="1"/>
                    </pic:cNvPicPr>
                  </pic:nvPicPr>
                  <pic:blipFill>
                    <a:blip r:embed="rId7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06340" cy="31927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ED35915" w14:textId="77777777" w:rsidR="00150EC0" w:rsidRDefault="00150EC0" w:rsidP="00301271">
      <w:pPr>
        <w:spacing w:after="0"/>
      </w:pPr>
    </w:p>
    <w:p w14:paraId="7D0D4734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  <w:shd w:val="clear" w:color="auto" w:fill="FFFF00"/>
        </w:rPr>
        <w:t>@model</w:t>
      </w:r>
      <w:r>
        <w:t> </w:t>
      </w:r>
      <w:r>
        <w:rPr>
          <w:rFonts w:ascii="Consolas" w:hAnsi="Consolas"/>
          <w:sz w:val="18"/>
          <w:szCs w:val="18"/>
        </w:rPr>
        <w:t>OnlineGame.Web.Models.GamerA</w:t>
      </w:r>
    </w:p>
    <w:p w14:paraId="01718829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  <w:shd w:val="clear" w:color="auto" w:fill="FFFF00"/>
        </w:rPr>
        <w:t>@{</w:t>
      </w:r>
    </w:p>
    <w:p w14:paraId="7B814084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 ViewBag.Title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EditTwo"</w:t>
      </w:r>
      <w:r>
        <w:rPr>
          <w:rFonts w:ascii="Consolas" w:hAnsi="Consolas"/>
          <w:sz w:val="18"/>
          <w:szCs w:val="18"/>
        </w:rPr>
        <w:t>;</w:t>
      </w:r>
    </w:p>
    <w:p w14:paraId="28950DEE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  <w:shd w:val="clear" w:color="auto" w:fill="FFFF00"/>
        </w:rPr>
        <w:t>}</w:t>
      </w:r>
    </w:p>
    <w:p w14:paraId="794419C8" w14:textId="77777777" w:rsidR="00150EC0" w:rsidRDefault="00150EC0" w:rsidP="00301271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h2</w:t>
      </w:r>
      <w:r>
        <w:rPr>
          <w:rFonts w:ascii="Consolas" w:hAnsi="Consolas"/>
          <w:color w:val="0000FF"/>
          <w:sz w:val="18"/>
          <w:szCs w:val="18"/>
        </w:rPr>
        <w:t>&gt;</w:t>
      </w:r>
      <w:r>
        <w:rPr>
          <w:rFonts w:ascii="Consolas" w:hAnsi="Consolas"/>
          <w:sz w:val="18"/>
          <w:szCs w:val="18"/>
        </w:rPr>
        <w:t>EditTwo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h2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449E01F2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r>
        <w:rPr>
          <w:rFonts w:ascii="Consolas" w:hAnsi="Consolas"/>
          <w:sz w:val="18"/>
          <w:szCs w:val="18"/>
        </w:rPr>
        <w:t>(Html.BeginForm(</w:t>
      </w:r>
      <w:r>
        <w:rPr>
          <w:rFonts w:ascii="Consolas" w:hAnsi="Consolas"/>
          <w:color w:val="A31515"/>
          <w:sz w:val="18"/>
          <w:szCs w:val="18"/>
        </w:rPr>
        <w:t>"EditTwo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Gamer"</w:t>
      </w:r>
      <w:r>
        <w:rPr>
          <w:rFonts w:ascii="Consolas" w:hAnsi="Consolas"/>
          <w:sz w:val="18"/>
          <w:szCs w:val="18"/>
        </w:rPr>
        <w:t>))</w:t>
      </w:r>
    </w:p>
    <w:p w14:paraId="7CBD7727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{</w:t>
      </w:r>
    </w:p>
    <w:p w14:paraId="0B9115FF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Html.EditorForModel()</w:t>
      </w:r>
    </w:p>
    <w:p w14:paraId="580590CE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br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/&gt;</w:t>
      </w:r>
    </w:p>
    <w:p w14:paraId="68911F60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br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/&gt;</w:t>
      </w:r>
    </w:p>
    <w:p w14:paraId="226D9F56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input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type</w:t>
      </w:r>
      <w:r>
        <w:rPr>
          <w:rFonts w:ascii="Consolas" w:hAnsi="Consolas"/>
          <w:color w:val="0000FF"/>
          <w:sz w:val="18"/>
          <w:szCs w:val="18"/>
        </w:rPr>
        <w:t>="submit"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value</w:t>
      </w:r>
      <w:r>
        <w:rPr>
          <w:rFonts w:ascii="Consolas" w:hAnsi="Consolas"/>
          <w:color w:val="0000FF"/>
          <w:sz w:val="18"/>
          <w:szCs w:val="18"/>
        </w:rPr>
        <w:t>="Save"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/&gt;</w:t>
      </w:r>
    </w:p>
    <w:p w14:paraId="62866A93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}</w:t>
      </w:r>
    </w:p>
    <w:p w14:paraId="59B37C6B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  <w:shd w:val="clear" w:color="auto" w:fill="FFFF00"/>
        </w:rPr>
        <w:t>@*</w:t>
      </w:r>
    </w:p>
    <w:p w14:paraId="55B8E7BE" w14:textId="77777777" w:rsidR="00150EC0" w:rsidRDefault="00150EC0" w:rsidP="00301271">
      <w:pPr>
        <w:spacing w:after="0"/>
      </w:pPr>
      <w:r>
        <w:rPr>
          <w:rFonts w:ascii="Consolas" w:hAnsi="Consolas"/>
          <w:color w:val="006400"/>
          <w:sz w:val="18"/>
          <w:szCs w:val="18"/>
        </w:rPr>
        <w:t>4.</w:t>
      </w:r>
    </w:p>
    <w:p w14:paraId="319F39D1" w14:textId="77777777" w:rsidR="00150EC0" w:rsidRDefault="00150EC0" w:rsidP="00301271">
      <w:pPr>
        <w:spacing w:after="0"/>
      </w:pPr>
      <w:r>
        <w:rPr>
          <w:rFonts w:ascii="Consolas" w:hAnsi="Consolas"/>
          <w:color w:val="006400"/>
          <w:sz w:val="18"/>
          <w:szCs w:val="18"/>
        </w:rPr>
        <w:t>There are 2 categories of built-in templated helpers.</w:t>
      </w:r>
    </w:p>
    <w:p w14:paraId="4479DFF1" w14:textId="77777777" w:rsidR="00150EC0" w:rsidRDefault="00150EC0" w:rsidP="00301271">
      <w:pPr>
        <w:spacing w:after="0"/>
      </w:pPr>
      <w:r>
        <w:rPr>
          <w:rFonts w:ascii="Consolas" w:hAnsi="Consolas"/>
          <w:color w:val="006400"/>
          <w:sz w:val="18"/>
          <w:szCs w:val="18"/>
        </w:rPr>
        <w:t>-----------------------------</w:t>
      </w:r>
    </w:p>
    <w:p w14:paraId="1290F24D" w14:textId="77777777" w:rsidR="00150EC0" w:rsidRDefault="00150EC0" w:rsidP="00301271">
      <w:pPr>
        <w:spacing w:after="0"/>
      </w:pPr>
      <w:r>
        <w:rPr>
          <w:rFonts w:ascii="Consolas" w:hAnsi="Consolas"/>
          <w:color w:val="006400"/>
          <w:sz w:val="18"/>
          <w:szCs w:val="18"/>
        </w:rPr>
        <w:t>4.1.</w:t>
      </w:r>
    </w:p>
    <w:p w14:paraId="5DAC2DF7" w14:textId="77777777" w:rsidR="00150EC0" w:rsidRDefault="00150EC0" w:rsidP="00301271">
      <w:pPr>
        <w:spacing w:after="0"/>
      </w:pPr>
      <w:r>
        <w:rPr>
          <w:rFonts w:ascii="Consolas" w:hAnsi="Consolas"/>
          <w:color w:val="006400"/>
          <w:sz w:val="18"/>
          <w:szCs w:val="18"/>
        </w:rPr>
        <w:t>Display Templates</w:t>
      </w:r>
    </w:p>
    <w:p w14:paraId="316C4D33" w14:textId="77777777" w:rsidR="00150EC0" w:rsidRDefault="00150EC0" w:rsidP="00301271">
      <w:pPr>
        <w:spacing w:after="0"/>
      </w:pPr>
      <w:r>
        <w:rPr>
          <w:rFonts w:ascii="Consolas" w:hAnsi="Consolas"/>
          <w:color w:val="006400"/>
          <w:sz w:val="18"/>
          <w:szCs w:val="18"/>
        </w:rPr>
        <w:t>-----------------</w:t>
      </w:r>
    </w:p>
    <w:p w14:paraId="22DA69A8" w14:textId="77777777" w:rsidR="00150EC0" w:rsidRDefault="00150EC0" w:rsidP="00301271">
      <w:pPr>
        <w:spacing w:after="0"/>
      </w:pPr>
      <w:r>
        <w:rPr>
          <w:rFonts w:ascii="Consolas" w:hAnsi="Consolas"/>
          <w:color w:val="006400"/>
          <w:sz w:val="18"/>
          <w:szCs w:val="18"/>
        </w:rPr>
        <w:t>4.1.1.</w:t>
      </w:r>
    </w:p>
    <w:p w14:paraId="30141A7D" w14:textId="77777777" w:rsidR="00150EC0" w:rsidRDefault="00150EC0" w:rsidP="00301271">
      <w:pPr>
        <w:spacing w:after="0"/>
      </w:pPr>
      <w:r>
        <w:rPr>
          <w:rFonts w:ascii="Consolas" w:hAnsi="Consolas"/>
          <w:color w:val="006400"/>
          <w:sz w:val="18"/>
          <w:szCs w:val="18"/>
        </w:rPr>
        <w:t>//@Html.DisplayFor(model =&gt; model.Name)</w:t>
      </w:r>
    </w:p>
    <w:p w14:paraId="0E48F9B1" w14:textId="77777777" w:rsidR="00150EC0" w:rsidRDefault="00150EC0" w:rsidP="00301271">
      <w:pPr>
        <w:spacing w:after="0"/>
      </w:pPr>
      <w:r>
        <w:rPr>
          <w:rFonts w:ascii="Consolas" w:hAnsi="Consolas"/>
          <w:color w:val="006400"/>
          <w:sz w:val="18"/>
          <w:szCs w:val="18"/>
        </w:rPr>
        <w:t>The view must have strongly typed view Model.</w:t>
      </w:r>
    </w:p>
    <w:p w14:paraId="209FAB55" w14:textId="77777777" w:rsidR="00150EC0" w:rsidRDefault="00150EC0" w:rsidP="00301271">
      <w:pPr>
        <w:spacing w:after="0"/>
      </w:pPr>
      <w:r>
        <w:rPr>
          <w:rFonts w:ascii="Consolas" w:hAnsi="Consolas"/>
          <w:color w:val="006400"/>
          <w:sz w:val="18"/>
          <w:szCs w:val="18"/>
        </w:rPr>
        <w:t>It can work with the complex type Model property.</w:t>
      </w:r>
    </w:p>
    <w:p w14:paraId="287C9FEA" w14:textId="77777777" w:rsidR="00150EC0" w:rsidRDefault="00150EC0" w:rsidP="00301271">
      <w:pPr>
        <w:spacing w:after="0"/>
      </w:pPr>
      <w:r>
        <w:rPr>
          <w:rFonts w:ascii="Consolas" w:hAnsi="Consolas"/>
          <w:color w:val="006400"/>
          <w:sz w:val="18"/>
          <w:szCs w:val="18"/>
        </w:rPr>
        <w:t>It is similar to @Html.DisplayTextFor(model =&gt; model.GameHolder)</w:t>
      </w:r>
    </w:p>
    <w:p w14:paraId="500FAB26" w14:textId="77777777" w:rsidR="00150EC0" w:rsidRDefault="00150EC0" w:rsidP="00301271">
      <w:pPr>
        <w:spacing w:after="0"/>
      </w:pPr>
      <w:r>
        <w:rPr>
          <w:rFonts w:ascii="Consolas" w:hAnsi="Consolas"/>
          <w:color w:val="006400"/>
          <w:sz w:val="18"/>
          <w:szCs w:val="18"/>
        </w:rPr>
        <w:t>//@Html.DisplayTextFor(model =&gt; model.GameHolder)</w:t>
      </w:r>
    </w:p>
    <w:p w14:paraId="0425B42A" w14:textId="77777777" w:rsidR="00150EC0" w:rsidRDefault="00150EC0" w:rsidP="00301271">
      <w:pPr>
        <w:spacing w:after="0"/>
      </w:pPr>
      <w:r>
        <w:rPr>
          <w:rFonts w:ascii="Consolas" w:hAnsi="Consolas"/>
          <w:color w:val="006400"/>
          <w:sz w:val="18"/>
          <w:szCs w:val="18"/>
        </w:rPr>
        <w:t>model.GameHolder will return a Gamer object.</w:t>
      </w:r>
    </w:p>
    <w:p w14:paraId="357D5D31" w14:textId="77777777" w:rsidR="00150EC0" w:rsidRDefault="00150EC0" w:rsidP="00301271">
      <w:pPr>
        <w:spacing w:after="0"/>
      </w:pPr>
      <w:r>
        <w:rPr>
          <w:rFonts w:ascii="Consolas" w:hAnsi="Consolas"/>
          <w:color w:val="006400"/>
          <w:sz w:val="18"/>
          <w:szCs w:val="18"/>
        </w:rPr>
        <w:t>The Gamer class has [DisplayColumn("Name")] attribute,</w:t>
      </w:r>
    </w:p>
    <w:p w14:paraId="256CE18A" w14:textId="77777777" w:rsidR="00150EC0" w:rsidRDefault="00150EC0" w:rsidP="00301271">
      <w:pPr>
        <w:spacing w:after="0"/>
      </w:pPr>
      <w:r>
        <w:rPr>
          <w:rFonts w:ascii="Consolas" w:hAnsi="Consolas"/>
          <w:color w:val="006400"/>
          <w:sz w:val="18"/>
          <w:szCs w:val="18"/>
        </w:rPr>
        <w:t>so it will display Gamer Name property value</w:t>
      </w:r>
    </w:p>
    <w:p w14:paraId="5D154293" w14:textId="77777777" w:rsidR="00150EC0" w:rsidRDefault="00150EC0" w:rsidP="00301271">
      <w:pPr>
        <w:spacing w:after="0"/>
      </w:pPr>
      <w:r>
        <w:rPr>
          <w:rFonts w:ascii="Consolas" w:hAnsi="Consolas"/>
          <w:color w:val="006400"/>
          <w:sz w:val="18"/>
          <w:szCs w:val="18"/>
        </w:rPr>
        <w:t>which is the full name of that gamer.</w:t>
      </w:r>
    </w:p>
    <w:p w14:paraId="13A7DA45" w14:textId="77777777" w:rsidR="00150EC0" w:rsidRDefault="00150EC0" w:rsidP="00301271">
      <w:pPr>
        <w:spacing w:after="0"/>
      </w:pPr>
      <w:r>
        <w:rPr>
          <w:rFonts w:ascii="Consolas" w:hAnsi="Consolas"/>
          <w:color w:val="006400"/>
          <w:sz w:val="18"/>
          <w:szCs w:val="18"/>
        </w:rPr>
        <w:t>-----------------</w:t>
      </w:r>
    </w:p>
    <w:p w14:paraId="296D4CE1" w14:textId="77777777" w:rsidR="00150EC0" w:rsidRDefault="00150EC0" w:rsidP="00301271">
      <w:pPr>
        <w:spacing w:after="0"/>
      </w:pPr>
      <w:r>
        <w:rPr>
          <w:rFonts w:ascii="Consolas" w:hAnsi="Consolas"/>
          <w:color w:val="006400"/>
          <w:sz w:val="18"/>
          <w:szCs w:val="18"/>
        </w:rPr>
        <w:t>4.1.2.</w:t>
      </w:r>
    </w:p>
    <w:p w14:paraId="612B15F9" w14:textId="77777777" w:rsidR="00150EC0" w:rsidRDefault="00150EC0" w:rsidP="00301271">
      <w:pPr>
        <w:spacing w:after="0"/>
      </w:pPr>
      <w:r>
        <w:rPr>
          <w:rFonts w:ascii="Consolas" w:hAnsi="Consolas"/>
          <w:color w:val="006400"/>
          <w:sz w:val="18"/>
          <w:szCs w:val="18"/>
        </w:rPr>
        <w:t>//@Html.DisplayForModel()</w:t>
      </w:r>
    </w:p>
    <w:p w14:paraId="4CF6E12D" w14:textId="77777777" w:rsidR="00150EC0" w:rsidRDefault="00150EC0" w:rsidP="00301271">
      <w:pPr>
        <w:spacing w:after="0"/>
      </w:pPr>
      <w:r>
        <w:rPr>
          <w:rFonts w:ascii="Consolas" w:hAnsi="Consolas"/>
          <w:color w:val="006400"/>
          <w:sz w:val="18"/>
          <w:szCs w:val="18"/>
        </w:rPr>
        <w:t>The view must have strongly typed view Model.</w:t>
      </w:r>
    </w:p>
    <w:p w14:paraId="36294E85" w14:textId="77777777" w:rsidR="00150EC0" w:rsidRDefault="00150EC0" w:rsidP="00301271">
      <w:pPr>
        <w:spacing w:after="0"/>
      </w:pPr>
      <w:r>
        <w:rPr>
          <w:rFonts w:ascii="Consolas" w:hAnsi="Consolas"/>
          <w:color w:val="006400"/>
          <w:sz w:val="18"/>
          <w:szCs w:val="18"/>
        </w:rPr>
        <w:t>It will display every</w:t>
      </w:r>
      <w:r>
        <w:t> </w:t>
      </w:r>
      <w:r>
        <w:rPr>
          <w:rFonts w:ascii="Consolas" w:hAnsi="Consolas"/>
          <w:color w:val="006400"/>
          <w:sz w:val="18"/>
          <w:szCs w:val="18"/>
        </w:rPr>
        <w:t>property</w:t>
      </w:r>
      <w:r>
        <w:t> </w:t>
      </w:r>
      <w:r>
        <w:rPr>
          <w:rFonts w:ascii="Consolas" w:hAnsi="Consolas"/>
          <w:color w:val="006400"/>
          <w:sz w:val="18"/>
          <w:szCs w:val="18"/>
        </w:rPr>
        <w:t>in view model</w:t>
      </w:r>
    </w:p>
    <w:p w14:paraId="69B60F9E" w14:textId="77777777" w:rsidR="00150EC0" w:rsidRDefault="00150EC0" w:rsidP="00301271">
      <w:pPr>
        <w:spacing w:after="0"/>
      </w:pPr>
      <w:r>
        <w:rPr>
          <w:rFonts w:ascii="Consolas" w:hAnsi="Consolas"/>
          <w:color w:val="006400"/>
          <w:sz w:val="18"/>
          <w:szCs w:val="18"/>
        </w:rPr>
        <w:t>except the properties with [ScaffoldColumn(false)] attribute.</w:t>
      </w:r>
    </w:p>
    <w:p w14:paraId="08820F4C" w14:textId="77777777" w:rsidR="00150EC0" w:rsidRDefault="00150EC0" w:rsidP="00301271">
      <w:pPr>
        <w:spacing w:after="0"/>
      </w:pPr>
      <w:r>
        <w:rPr>
          <w:rFonts w:ascii="Consolas" w:hAnsi="Consolas"/>
          <w:color w:val="006400"/>
          <w:sz w:val="18"/>
          <w:szCs w:val="18"/>
        </w:rPr>
        <w:t>-----------------</w:t>
      </w:r>
    </w:p>
    <w:p w14:paraId="0091837F" w14:textId="77777777" w:rsidR="00150EC0" w:rsidRDefault="00150EC0" w:rsidP="00301271">
      <w:pPr>
        <w:spacing w:after="0"/>
      </w:pPr>
      <w:r>
        <w:rPr>
          <w:rFonts w:ascii="Consolas" w:hAnsi="Consolas"/>
          <w:color w:val="006400"/>
          <w:sz w:val="18"/>
          <w:szCs w:val="18"/>
        </w:rPr>
        <w:lastRenderedPageBreak/>
        <w:t>4.1.3.</w:t>
      </w:r>
    </w:p>
    <w:p w14:paraId="696E4B0B" w14:textId="77777777" w:rsidR="00150EC0" w:rsidRDefault="00150EC0" w:rsidP="00301271">
      <w:pPr>
        <w:spacing w:after="0"/>
      </w:pPr>
      <w:r>
        <w:rPr>
          <w:rFonts w:ascii="Consolas" w:hAnsi="Consolas"/>
          <w:color w:val="006400"/>
          <w:sz w:val="18"/>
          <w:szCs w:val="18"/>
        </w:rPr>
        <w:t>@Html.Display helper does not need strongly typed view Mode.</w:t>
      </w:r>
    </w:p>
    <w:p w14:paraId="4741CFC5" w14:textId="77777777" w:rsidR="00150EC0" w:rsidRDefault="00150EC0" w:rsidP="00301271">
      <w:pPr>
        <w:spacing w:after="0"/>
      </w:pPr>
      <w:r>
        <w:rPr>
          <w:rFonts w:ascii="Consolas" w:hAnsi="Consolas"/>
          <w:color w:val="006400"/>
          <w:sz w:val="18"/>
          <w:szCs w:val="18"/>
        </w:rPr>
        <w:t>//ViewData["GamerData"] = gamer;</w:t>
      </w:r>
    </w:p>
    <w:p w14:paraId="42CC97A7" w14:textId="77777777" w:rsidR="00150EC0" w:rsidRDefault="00150EC0" w:rsidP="00301271">
      <w:pPr>
        <w:spacing w:after="0"/>
      </w:pPr>
      <w:r>
        <w:rPr>
          <w:rFonts w:ascii="Consolas" w:hAnsi="Consolas"/>
          <w:color w:val="006400"/>
          <w:sz w:val="18"/>
          <w:szCs w:val="18"/>
        </w:rPr>
        <w:t>//return View();</w:t>
      </w:r>
    </w:p>
    <w:p w14:paraId="3DE2A867" w14:textId="77777777" w:rsidR="00150EC0" w:rsidRDefault="00150EC0" w:rsidP="00301271">
      <w:pPr>
        <w:spacing w:after="0"/>
      </w:pPr>
      <w:r>
        <w:rPr>
          <w:rFonts w:ascii="Consolas" w:hAnsi="Consolas"/>
          <w:color w:val="006400"/>
          <w:sz w:val="18"/>
          <w:szCs w:val="18"/>
        </w:rPr>
        <w:t>In the controller, we put the gamer object into ViewData["GamerData"]</w:t>
      </w:r>
    </w:p>
    <w:p w14:paraId="3B633CE1" w14:textId="77777777" w:rsidR="00150EC0" w:rsidRDefault="00150EC0" w:rsidP="00301271">
      <w:pPr>
        <w:spacing w:after="0"/>
      </w:pPr>
      <w:r>
        <w:rPr>
          <w:rFonts w:ascii="Consolas" w:hAnsi="Consolas"/>
          <w:color w:val="006400"/>
          <w:sz w:val="18"/>
          <w:szCs w:val="18"/>
        </w:rPr>
        <w:t>"GamerData" in this case is the key of ViewData.</w:t>
      </w:r>
    </w:p>
    <w:p w14:paraId="692345D3" w14:textId="77777777" w:rsidR="00150EC0" w:rsidRDefault="00150EC0" w:rsidP="00301271">
      <w:pPr>
        <w:spacing w:after="0"/>
      </w:pPr>
      <w:r>
        <w:rPr>
          <w:rFonts w:ascii="Consolas" w:hAnsi="Consolas"/>
          <w:color w:val="006400"/>
          <w:sz w:val="18"/>
          <w:szCs w:val="18"/>
        </w:rPr>
        <w:t>ViewData["GamerData"] contains that gamer object data,</w:t>
      </w:r>
    </w:p>
    <w:p w14:paraId="093A9170" w14:textId="77777777" w:rsidR="00150EC0" w:rsidRDefault="00150EC0" w:rsidP="00301271">
      <w:pPr>
        <w:spacing w:after="0"/>
      </w:pPr>
      <w:r>
        <w:rPr>
          <w:rFonts w:ascii="Consolas" w:hAnsi="Consolas"/>
          <w:color w:val="006400"/>
          <w:sz w:val="18"/>
          <w:szCs w:val="18"/>
        </w:rPr>
        <w:t>so we don't have to use a view model.</w:t>
      </w:r>
    </w:p>
    <w:p w14:paraId="26EA2ABD" w14:textId="77777777" w:rsidR="00150EC0" w:rsidRDefault="00150EC0" w:rsidP="00301271">
      <w:pPr>
        <w:spacing w:after="0"/>
      </w:pPr>
      <w:r>
        <w:rPr>
          <w:rFonts w:ascii="Consolas" w:hAnsi="Consolas"/>
          <w:color w:val="006400"/>
          <w:sz w:val="18"/>
          <w:szCs w:val="18"/>
        </w:rPr>
        <w:t>//@Html.Display("GamerData")</w:t>
      </w:r>
    </w:p>
    <w:p w14:paraId="00765F38" w14:textId="77777777" w:rsidR="00150EC0" w:rsidRDefault="00150EC0" w:rsidP="00301271">
      <w:pPr>
        <w:spacing w:after="0"/>
      </w:pPr>
      <w:r>
        <w:rPr>
          <w:rFonts w:ascii="Consolas" w:hAnsi="Consolas"/>
          <w:color w:val="006400"/>
          <w:sz w:val="18"/>
          <w:szCs w:val="18"/>
        </w:rPr>
        <w:t>In the view, we use @Html.Display("GamerData")</w:t>
      </w:r>
    </w:p>
    <w:p w14:paraId="582F908E" w14:textId="77777777" w:rsidR="00150EC0" w:rsidRDefault="00150EC0" w:rsidP="00301271">
      <w:pPr>
        <w:spacing w:after="0"/>
      </w:pPr>
      <w:r>
        <w:rPr>
          <w:rFonts w:ascii="Consolas" w:hAnsi="Consolas"/>
          <w:color w:val="006400"/>
          <w:sz w:val="18"/>
          <w:szCs w:val="18"/>
        </w:rPr>
        <w:t>to retrieve</w:t>
      </w:r>
      <w:r>
        <w:t> </w:t>
      </w:r>
      <w:r>
        <w:rPr>
          <w:rFonts w:ascii="Consolas" w:hAnsi="Consolas"/>
          <w:color w:val="006400"/>
          <w:sz w:val="18"/>
          <w:szCs w:val="18"/>
        </w:rPr>
        <w:t>the Gamer data from ViewData["GamerData"].</w:t>
      </w:r>
    </w:p>
    <w:p w14:paraId="33C96DAE" w14:textId="77777777" w:rsidR="00150EC0" w:rsidRDefault="00150EC0" w:rsidP="00301271">
      <w:pPr>
        <w:spacing w:after="0"/>
      </w:pPr>
      <w:r>
        <w:rPr>
          <w:rFonts w:ascii="Consolas" w:hAnsi="Consolas"/>
          <w:color w:val="006400"/>
          <w:sz w:val="18"/>
          <w:szCs w:val="18"/>
        </w:rPr>
        <w:t>It will display everything</w:t>
      </w:r>
    </w:p>
    <w:p w14:paraId="51818633" w14:textId="77777777" w:rsidR="00150EC0" w:rsidRDefault="00150EC0" w:rsidP="00301271">
      <w:pPr>
        <w:spacing w:after="0"/>
      </w:pPr>
      <w:r>
        <w:rPr>
          <w:rFonts w:ascii="Consolas" w:hAnsi="Consolas"/>
          <w:color w:val="006400"/>
          <w:sz w:val="18"/>
          <w:szCs w:val="18"/>
        </w:rPr>
        <w:t>except the properties with [ScaffoldColumn(false)] attribute.</w:t>
      </w:r>
    </w:p>
    <w:p w14:paraId="71063222" w14:textId="77777777" w:rsidR="00150EC0" w:rsidRDefault="00150EC0" w:rsidP="00301271">
      <w:pPr>
        <w:spacing w:after="0"/>
      </w:pPr>
      <w:r>
        <w:rPr>
          <w:rFonts w:ascii="Consolas" w:hAnsi="Consolas"/>
          <w:color w:val="006400"/>
          <w:sz w:val="18"/>
          <w:szCs w:val="18"/>
        </w:rPr>
        <w:t>-----------------------------</w:t>
      </w:r>
    </w:p>
    <w:p w14:paraId="15BE39DD" w14:textId="77777777" w:rsidR="00150EC0" w:rsidRDefault="00150EC0" w:rsidP="00301271">
      <w:pPr>
        <w:spacing w:after="0"/>
      </w:pPr>
      <w:r>
        <w:rPr>
          <w:rFonts w:ascii="Consolas" w:hAnsi="Consolas"/>
          <w:color w:val="006400"/>
          <w:sz w:val="18"/>
          <w:szCs w:val="18"/>
        </w:rPr>
        <w:t>4.2.</w:t>
      </w:r>
    </w:p>
    <w:p w14:paraId="3DBEA256" w14:textId="77777777" w:rsidR="00150EC0" w:rsidRDefault="00150EC0" w:rsidP="00301271">
      <w:pPr>
        <w:spacing w:after="0"/>
      </w:pPr>
      <w:r>
        <w:rPr>
          <w:rFonts w:ascii="Consolas" w:hAnsi="Consolas"/>
          <w:color w:val="006400"/>
          <w:sz w:val="18"/>
          <w:szCs w:val="18"/>
        </w:rPr>
        <w:t>Display Templates</w:t>
      </w:r>
    </w:p>
    <w:p w14:paraId="556688EB" w14:textId="77777777" w:rsidR="00150EC0" w:rsidRDefault="00150EC0" w:rsidP="00301271">
      <w:pPr>
        <w:spacing w:after="0"/>
      </w:pPr>
      <w:r>
        <w:rPr>
          <w:rFonts w:ascii="Consolas" w:hAnsi="Consolas"/>
          <w:color w:val="006400"/>
          <w:sz w:val="18"/>
          <w:szCs w:val="18"/>
        </w:rPr>
        <w:t>-----------------</w:t>
      </w:r>
    </w:p>
    <w:p w14:paraId="599F8ABE" w14:textId="77777777" w:rsidR="00150EC0" w:rsidRDefault="00150EC0" w:rsidP="00301271">
      <w:pPr>
        <w:spacing w:after="0"/>
      </w:pPr>
      <w:r>
        <w:rPr>
          <w:rFonts w:ascii="Consolas" w:hAnsi="Consolas"/>
          <w:color w:val="006400"/>
          <w:sz w:val="18"/>
          <w:szCs w:val="18"/>
        </w:rPr>
        <w:t>4.2.1.</w:t>
      </w:r>
    </w:p>
    <w:p w14:paraId="589A8007" w14:textId="77777777" w:rsidR="00150EC0" w:rsidRDefault="00150EC0" w:rsidP="00301271">
      <w:pPr>
        <w:spacing w:after="0"/>
      </w:pPr>
      <w:r>
        <w:rPr>
          <w:rFonts w:ascii="Consolas" w:hAnsi="Consolas"/>
          <w:color w:val="006400"/>
          <w:sz w:val="18"/>
          <w:szCs w:val="18"/>
        </w:rPr>
        <w:t>//@Html.EditorFor(model =&gt; model.Name)</w:t>
      </w:r>
    </w:p>
    <w:p w14:paraId="3A2E60B0" w14:textId="77777777" w:rsidR="00150EC0" w:rsidRDefault="00150EC0" w:rsidP="00301271">
      <w:pPr>
        <w:spacing w:after="0"/>
      </w:pPr>
      <w:r>
        <w:rPr>
          <w:rFonts w:ascii="Consolas" w:hAnsi="Consolas"/>
          <w:color w:val="006400"/>
          <w:sz w:val="18"/>
          <w:szCs w:val="18"/>
        </w:rPr>
        <w:t>The view must have strongly typed view Model.</w:t>
      </w:r>
    </w:p>
    <w:p w14:paraId="2040191B" w14:textId="77777777" w:rsidR="00150EC0" w:rsidRDefault="00150EC0" w:rsidP="00301271">
      <w:pPr>
        <w:spacing w:after="0"/>
      </w:pPr>
      <w:r>
        <w:rPr>
          <w:rFonts w:ascii="Consolas" w:hAnsi="Consolas"/>
          <w:color w:val="006400"/>
          <w:sz w:val="18"/>
          <w:szCs w:val="18"/>
        </w:rPr>
        <w:t>It will create a textbox for the property value input.</w:t>
      </w:r>
    </w:p>
    <w:p w14:paraId="560FDA21" w14:textId="77777777" w:rsidR="00150EC0" w:rsidRDefault="00150EC0" w:rsidP="00301271">
      <w:pPr>
        <w:spacing w:after="0"/>
      </w:pPr>
      <w:r>
        <w:rPr>
          <w:rFonts w:ascii="Consolas" w:hAnsi="Consolas"/>
          <w:color w:val="006400"/>
          <w:sz w:val="18"/>
          <w:szCs w:val="18"/>
        </w:rPr>
        <w:t>-----------------</w:t>
      </w:r>
    </w:p>
    <w:p w14:paraId="392FFC1B" w14:textId="77777777" w:rsidR="00150EC0" w:rsidRDefault="00150EC0" w:rsidP="00301271">
      <w:pPr>
        <w:spacing w:after="0"/>
      </w:pPr>
      <w:r>
        <w:rPr>
          <w:rFonts w:ascii="Consolas" w:hAnsi="Consolas"/>
          <w:color w:val="006400"/>
          <w:sz w:val="18"/>
          <w:szCs w:val="18"/>
        </w:rPr>
        <w:t>4.2.2.</w:t>
      </w:r>
    </w:p>
    <w:p w14:paraId="00E762AB" w14:textId="77777777" w:rsidR="00150EC0" w:rsidRDefault="00150EC0" w:rsidP="00301271">
      <w:pPr>
        <w:spacing w:after="0"/>
      </w:pPr>
      <w:r>
        <w:rPr>
          <w:rFonts w:ascii="Consolas" w:hAnsi="Consolas"/>
          <w:color w:val="006400"/>
          <w:sz w:val="18"/>
          <w:szCs w:val="18"/>
        </w:rPr>
        <w:t>//@Html.EditorForModel()</w:t>
      </w:r>
    </w:p>
    <w:p w14:paraId="47C0D8D7" w14:textId="77777777" w:rsidR="00150EC0" w:rsidRDefault="00150EC0" w:rsidP="00301271">
      <w:pPr>
        <w:spacing w:after="0"/>
      </w:pPr>
      <w:r>
        <w:rPr>
          <w:rFonts w:ascii="Consolas" w:hAnsi="Consolas"/>
          <w:color w:val="006400"/>
          <w:sz w:val="18"/>
          <w:szCs w:val="18"/>
        </w:rPr>
        <w:t>The view must have strongly typed view Model.</w:t>
      </w:r>
    </w:p>
    <w:p w14:paraId="4C4B9C14" w14:textId="77777777" w:rsidR="00150EC0" w:rsidRDefault="00150EC0" w:rsidP="00301271">
      <w:pPr>
        <w:spacing w:after="0"/>
      </w:pPr>
      <w:r>
        <w:rPr>
          <w:rFonts w:ascii="Consolas" w:hAnsi="Consolas"/>
          <w:color w:val="006400"/>
          <w:sz w:val="18"/>
          <w:szCs w:val="18"/>
        </w:rPr>
        <w:t>It will create textbox input for every properties in view model</w:t>
      </w:r>
    </w:p>
    <w:p w14:paraId="0BAF86C2" w14:textId="77777777" w:rsidR="00150EC0" w:rsidRDefault="00150EC0" w:rsidP="00301271">
      <w:pPr>
        <w:spacing w:after="0"/>
      </w:pPr>
      <w:r>
        <w:rPr>
          <w:rFonts w:ascii="Consolas" w:hAnsi="Consolas"/>
          <w:color w:val="006400"/>
          <w:sz w:val="18"/>
          <w:szCs w:val="18"/>
        </w:rPr>
        <w:t>except the properties with [ScaffoldColumn(false)] attribute.</w:t>
      </w:r>
    </w:p>
    <w:p w14:paraId="67D16BA2" w14:textId="77777777" w:rsidR="00150EC0" w:rsidRDefault="00150EC0" w:rsidP="00301271">
      <w:pPr>
        <w:spacing w:after="0"/>
      </w:pPr>
      <w:r>
        <w:rPr>
          <w:rFonts w:ascii="Consolas" w:hAnsi="Consolas"/>
          <w:color w:val="006400"/>
          <w:sz w:val="18"/>
          <w:szCs w:val="18"/>
        </w:rPr>
        <w:t>-----------------</w:t>
      </w:r>
    </w:p>
    <w:p w14:paraId="681B17AA" w14:textId="77777777" w:rsidR="00150EC0" w:rsidRDefault="00150EC0" w:rsidP="00301271">
      <w:pPr>
        <w:spacing w:after="0"/>
      </w:pPr>
      <w:r>
        <w:rPr>
          <w:rFonts w:ascii="Consolas" w:hAnsi="Consolas"/>
          <w:color w:val="006400"/>
          <w:sz w:val="18"/>
          <w:szCs w:val="18"/>
        </w:rPr>
        <w:t>4.2.3.</w:t>
      </w:r>
    </w:p>
    <w:p w14:paraId="7267D196" w14:textId="77777777" w:rsidR="00150EC0" w:rsidRDefault="00150EC0" w:rsidP="00301271">
      <w:pPr>
        <w:spacing w:after="0"/>
      </w:pPr>
      <w:r>
        <w:rPr>
          <w:rFonts w:ascii="Consolas" w:hAnsi="Consolas"/>
          <w:color w:val="006400"/>
          <w:sz w:val="18"/>
          <w:szCs w:val="18"/>
        </w:rPr>
        <w:t>@Html.Editor helper does not need strongly typed view Mode.</w:t>
      </w:r>
    </w:p>
    <w:p w14:paraId="13E058DD" w14:textId="77777777" w:rsidR="00150EC0" w:rsidRDefault="00150EC0" w:rsidP="00301271">
      <w:pPr>
        <w:spacing w:after="0"/>
      </w:pPr>
      <w:r>
        <w:rPr>
          <w:rFonts w:ascii="Consolas" w:hAnsi="Consolas"/>
          <w:color w:val="006400"/>
          <w:sz w:val="18"/>
          <w:szCs w:val="18"/>
        </w:rPr>
        <w:t>//ViewData["GamerData"] = gamer;</w:t>
      </w:r>
    </w:p>
    <w:p w14:paraId="20BDC305" w14:textId="77777777" w:rsidR="00150EC0" w:rsidRDefault="00150EC0" w:rsidP="00301271">
      <w:pPr>
        <w:spacing w:after="0"/>
      </w:pPr>
      <w:r>
        <w:rPr>
          <w:rFonts w:ascii="Consolas" w:hAnsi="Consolas"/>
          <w:color w:val="006400"/>
          <w:sz w:val="18"/>
          <w:szCs w:val="18"/>
        </w:rPr>
        <w:t>//return View();</w:t>
      </w:r>
    </w:p>
    <w:p w14:paraId="2AEF5B27" w14:textId="77777777" w:rsidR="00150EC0" w:rsidRDefault="00150EC0" w:rsidP="00301271">
      <w:pPr>
        <w:spacing w:after="0"/>
      </w:pPr>
      <w:r>
        <w:rPr>
          <w:rFonts w:ascii="Consolas" w:hAnsi="Consolas"/>
          <w:color w:val="006400"/>
          <w:sz w:val="18"/>
          <w:szCs w:val="18"/>
        </w:rPr>
        <w:t>In the controller, we put the gamer object into ViewData["GamerData"]</w:t>
      </w:r>
    </w:p>
    <w:p w14:paraId="3B88B3D2" w14:textId="77777777" w:rsidR="00150EC0" w:rsidRDefault="00150EC0" w:rsidP="00301271">
      <w:pPr>
        <w:spacing w:after="0"/>
      </w:pPr>
      <w:r>
        <w:rPr>
          <w:rFonts w:ascii="Consolas" w:hAnsi="Consolas"/>
          <w:color w:val="006400"/>
          <w:sz w:val="18"/>
          <w:szCs w:val="18"/>
        </w:rPr>
        <w:t>"GamerData" in this case is the key of ViewData.</w:t>
      </w:r>
    </w:p>
    <w:p w14:paraId="0667522A" w14:textId="77777777" w:rsidR="00150EC0" w:rsidRDefault="00150EC0" w:rsidP="00301271">
      <w:pPr>
        <w:spacing w:after="0"/>
      </w:pPr>
      <w:r>
        <w:rPr>
          <w:rFonts w:ascii="Consolas" w:hAnsi="Consolas"/>
          <w:color w:val="006400"/>
          <w:sz w:val="18"/>
          <w:szCs w:val="18"/>
        </w:rPr>
        <w:t>ViewData["GamerData"] contains that gamer object data,</w:t>
      </w:r>
    </w:p>
    <w:p w14:paraId="44C7C4B0" w14:textId="77777777" w:rsidR="00150EC0" w:rsidRDefault="00150EC0" w:rsidP="00301271">
      <w:pPr>
        <w:spacing w:after="0"/>
      </w:pPr>
      <w:r>
        <w:rPr>
          <w:rFonts w:ascii="Consolas" w:hAnsi="Consolas"/>
          <w:color w:val="006400"/>
          <w:sz w:val="18"/>
          <w:szCs w:val="18"/>
        </w:rPr>
        <w:t>so we don't have to use a view model.</w:t>
      </w:r>
    </w:p>
    <w:p w14:paraId="3ED16CF4" w14:textId="77777777" w:rsidR="00150EC0" w:rsidRDefault="00150EC0" w:rsidP="00301271">
      <w:pPr>
        <w:spacing w:after="0"/>
      </w:pPr>
      <w:r>
        <w:rPr>
          <w:rFonts w:ascii="Consolas" w:hAnsi="Consolas"/>
          <w:color w:val="006400"/>
          <w:sz w:val="18"/>
          <w:szCs w:val="18"/>
        </w:rPr>
        <w:t>//@Html.Editor("GamerData")</w:t>
      </w:r>
    </w:p>
    <w:p w14:paraId="034D9E64" w14:textId="77777777" w:rsidR="00150EC0" w:rsidRDefault="00150EC0" w:rsidP="00301271">
      <w:pPr>
        <w:spacing w:after="0"/>
      </w:pPr>
      <w:r>
        <w:rPr>
          <w:rFonts w:ascii="Consolas" w:hAnsi="Consolas"/>
          <w:color w:val="006400"/>
          <w:sz w:val="18"/>
          <w:szCs w:val="18"/>
        </w:rPr>
        <w:t>In the view, we use @Html.Editor("GamerData")</w:t>
      </w:r>
    </w:p>
    <w:p w14:paraId="53C21C52" w14:textId="77777777" w:rsidR="00150EC0" w:rsidRDefault="00150EC0" w:rsidP="00301271">
      <w:pPr>
        <w:spacing w:after="0"/>
      </w:pPr>
      <w:r>
        <w:rPr>
          <w:rFonts w:ascii="Consolas" w:hAnsi="Consolas"/>
          <w:color w:val="006400"/>
          <w:sz w:val="18"/>
          <w:szCs w:val="18"/>
        </w:rPr>
        <w:t>to</w:t>
      </w:r>
      <w:r>
        <w:t> </w:t>
      </w:r>
      <w:r>
        <w:rPr>
          <w:rFonts w:ascii="Consolas" w:hAnsi="Consolas"/>
          <w:color w:val="006400"/>
          <w:sz w:val="18"/>
          <w:szCs w:val="18"/>
        </w:rPr>
        <w:t>retrieve</w:t>
      </w:r>
      <w:r>
        <w:t> </w:t>
      </w:r>
      <w:r>
        <w:rPr>
          <w:rFonts w:ascii="Consolas" w:hAnsi="Consolas"/>
          <w:color w:val="006400"/>
          <w:sz w:val="18"/>
          <w:szCs w:val="18"/>
        </w:rPr>
        <w:t>the Gamer data from ViewData["GamerData"].</w:t>
      </w:r>
    </w:p>
    <w:p w14:paraId="58C56642" w14:textId="77777777" w:rsidR="00150EC0" w:rsidRDefault="00150EC0" w:rsidP="00301271">
      <w:pPr>
        <w:spacing w:after="0"/>
      </w:pPr>
      <w:r>
        <w:rPr>
          <w:rFonts w:ascii="Consolas" w:hAnsi="Consolas"/>
          <w:color w:val="006400"/>
          <w:sz w:val="18"/>
          <w:szCs w:val="18"/>
        </w:rPr>
        <w:t>It will create textbox input for every properties in ViewData["GamerData"]</w:t>
      </w:r>
    </w:p>
    <w:p w14:paraId="27F0D51C" w14:textId="77777777" w:rsidR="00150EC0" w:rsidRDefault="00150EC0" w:rsidP="00301271">
      <w:pPr>
        <w:spacing w:after="0"/>
      </w:pPr>
      <w:r>
        <w:rPr>
          <w:rFonts w:ascii="Consolas" w:hAnsi="Consolas"/>
          <w:color w:val="006400"/>
          <w:sz w:val="18"/>
          <w:szCs w:val="18"/>
        </w:rPr>
        <w:t>except the properties with [ScaffoldColumn(false)] attribute.</w:t>
      </w:r>
    </w:p>
    <w:p w14:paraId="5D2C528F" w14:textId="77777777" w:rsidR="00150EC0" w:rsidRDefault="00150EC0" w:rsidP="00301271">
      <w:pPr>
        <w:spacing w:after="0"/>
      </w:pPr>
      <w:r>
        <w:rPr>
          <w:rFonts w:ascii="Consolas" w:hAnsi="Consolas"/>
          <w:color w:val="006400"/>
          <w:sz w:val="18"/>
          <w:szCs w:val="18"/>
        </w:rPr>
        <w:t>However, we pressed submit button and call the [HttpPost] action</w:t>
      </w:r>
    </w:p>
    <w:p w14:paraId="08682B6B" w14:textId="77777777" w:rsidR="00150EC0" w:rsidRDefault="00150EC0" w:rsidP="00301271">
      <w:pPr>
        <w:spacing w:after="0"/>
      </w:pPr>
      <w:r>
        <w:rPr>
          <w:rFonts w:ascii="Consolas" w:hAnsi="Consolas"/>
          <w:color w:val="006400"/>
          <w:sz w:val="18"/>
          <w:szCs w:val="18"/>
        </w:rPr>
        <w:t>//public async Task&lt;ActionResult&gt;</w:t>
      </w:r>
    </w:p>
    <w:p w14:paraId="1F5657D4" w14:textId="77777777" w:rsidR="00150EC0" w:rsidRDefault="00150EC0" w:rsidP="00301271">
      <w:pPr>
        <w:spacing w:after="0"/>
      </w:pPr>
      <w:r>
        <w:rPr>
          <w:rFonts w:ascii="Consolas" w:hAnsi="Consolas"/>
          <w:color w:val="006400"/>
          <w:sz w:val="18"/>
          <w:szCs w:val="18"/>
        </w:rPr>
        <w:t>EditThree(int id, string name, string gender, string city, DateTime? dateOfBirth, string emailAddress, int? score, string profileUrl, int? gameMoney, int? teamId)</w:t>
      </w:r>
    </w:p>
    <w:p w14:paraId="4E741D15" w14:textId="77777777" w:rsidR="00150EC0" w:rsidRDefault="00150EC0" w:rsidP="00301271">
      <w:pPr>
        <w:spacing w:after="0"/>
      </w:pPr>
      <w:r>
        <w:rPr>
          <w:rFonts w:ascii="Consolas" w:hAnsi="Consolas"/>
          <w:color w:val="006400"/>
          <w:sz w:val="18"/>
          <w:szCs w:val="18"/>
        </w:rPr>
        <w:t>OR</w:t>
      </w:r>
    </w:p>
    <w:p w14:paraId="578C89E4" w14:textId="77777777" w:rsidR="00150EC0" w:rsidRDefault="00150EC0" w:rsidP="00301271">
      <w:pPr>
        <w:spacing w:after="0"/>
      </w:pPr>
      <w:r>
        <w:rPr>
          <w:rFonts w:ascii="Consolas" w:hAnsi="Consolas"/>
          <w:color w:val="006400"/>
          <w:sz w:val="18"/>
          <w:szCs w:val="18"/>
        </w:rPr>
        <w:t>//public async Task&lt;ActionResult&gt;</w:t>
      </w:r>
    </w:p>
    <w:p w14:paraId="4592D2CF" w14:textId="77777777" w:rsidR="00150EC0" w:rsidRDefault="00150EC0" w:rsidP="00301271">
      <w:pPr>
        <w:spacing w:after="0"/>
      </w:pPr>
      <w:r>
        <w:rPr>
          <w:rFonts w:ascii="Consolas" w:hAnsi="Consolas"/>
          <w:color w:val="006400"/>
          <w:sz w:val="18"/>
          <w:szCs w:val="18"/>
        </w:rPr>
        <w:t>EditThree(Gamer gamer)</w:t>
      </w:r>
    </w:p>
    <w:p w14:paraId="2CAE2704" w14:textId="77777777" w:rsidR="00150EC0" w:rsidRDefault="00150EC0" w:rsidP="00301271">
      <w:pPr>
        <w:spacing w:after="0"/>
      </w:pPr>
      <w:r>
        <w:rPr>
          <w:rFonts w:ascii="Consolas" w:hAnsi="Consolas"/>
          <w:color w:val="006400"/>
          <w:sz w:val="18"/>
          <w:szCs w:val="18"/>
        </w:rPr>
        <w:t>Both ways can not retrieve the data because it is not strongly typed.</w:t>
      </w:r>
    </w:p>
    <w:p w14:paraId="301B99CC" w14:textId="77777777" w:rsidR="00150EC0" w:rsidRDefault="00150EC0" w:rsidP="00301271">
      <w:pPr>
        <w:spacing w:after="0"/>
      </w:pPr>
      <w:r>
        <w:rPr>
          <w:rFonts w:ascii="Consolas" w:hAnsi="Consolas"/>
          <w:color w:val="006400"/>
          <w:sz w:val="18"/>
          <w:szCs w:val="18"/>
        </w:rPr>
        <w:t>I don't suggest to use @Html.Editor helper</w:t>
      </w:r>
    </w:p>
    <w:p w14:paraId="2DE7FCAE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  <w:shd w:val="clear" w:color="auto" w:fill="FFFF00"/>
        </w:rPr>
        <w:t>*@</w:t>
      </w:r>
    </w:p>
    <w:p w14:paraId="37D56352" w14:textId="77777777" w:rsidR="00150EC0" w:rsidRDefault="00150EC0" w:rsidP="00301271">
      <w:pPr>
        <w:spacing w:after="0"/>
      </w:pPr>
    </w:p>
    <w:p w14:paraId="10501EE7" w14:textId="77777777" w:rsidR="00150EC0" w:rsidRDefault="00150EC0" w:rsidP="00301271">
      <w:pPr>
        <w:spacing w:after="0"/>
      </w:pPr>
    </w:p>
    <w:p w14:paraId="6CBE3CC9" w14:textId="47D953ED" w:rsidR="00150EC0" w:rsidRDefault="00150EC0" w:rsidP="00301271">
      <w:pPr>
        <w:spacing w:after="0"/>
      </w:pPr>
      <w:r>
        <w:rPr>
          <w:noProof/>
        </w:rPr>
        <w:lastRenderedPageBreak/>
        <w:drawing>
          <wp:inline distT="0" distB="0" distL="0" distR="0" wp14:anchorId="0C99A2D7" wp14:editId="2FE6E483">
            <wp:extent cx="3924300" cy="461010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8"/>
                    <pic:cNvPicPr>
                      <a:picLocks noChangeAspect="1" noChangeArrowheads="1"/>
                    </pic:cNvPicPr>
                  </pic:nvPicPr>
                  <pic:blipFill>
                    <a:blip r:embed="rId7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24300" cy="4610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92EE60D" w14:textId="77777777" w:rsidR="00150EC0" w:rsidRDefault="00150EC0" w:rsidP="00301271">
      <w:pPr>
        <w:spacing w:after="0"/>
      </w:pPr>
    </w:p>
    <w:p w14:paraId="773C6473" w14:textId="77777777" w:rsidR="00150EC0" w:rsidRDefault="00150EC0" w:rsidP="00301271">
      <w:pPr>
        <w:spacing w:after="0"/>
      </w:pPr>
      <w:r>
        <w:t>***********************************************************************************</w:t>
      </w:r>
    </w:p>
    <w:p w14:paraId="62E686E9" w14:textId="77777777" w:rsidR="00150EC0" w:rsidRDefault="00150EC0" w:rsidP="00301271">
      <w:pPr>
        <w:spacing w:after="0"/>
      </w:pPr>
    </w:p>
    <w:p w14:paraId="40D291A7" w14:textId="77777777" w:rsidR="00150EC0" w:rsidRDefault="00150EC0" w:rsidP="00301271">
      <w:pPr>
        <w:spacing w:after="0"/>
      </w:pPr>
    </w:p>
    <w:p w14:paraId="692A9AEB" w14:textId="77777777" w:rsidR="00150EC0" w:rsidRDefault="00150EC0" w:rsidP="00301271">
      <w:pPr>
        <w:spacing w:after="0"/>
      </w:pPr>
      <w:r>
        <w:rPr>
          <w:sz w:val="36"/>
          <w:szCs w:val="36"/>
        </w:rPr>
        <w:t>5.14. Views/Gamer/EditThree.cshtml</w:t>
      </w:r>
    </w:p>
    <w:p w14:paraId="22860EC0" w14:textId="77777777" w:rsidR="00150EC0" w:rsidRDefault="00150EC0" w:rsidP="00301271">
      <w:pPr>
        <w:spacing w:after="0"/>
      </w:pPr>
    </w:p>
    <w:p w14:paraId="0BF0AC60" w14:textId="77777777" w:rsidR="00150EC0" w:rsidRDefault="00150EC0" w:rsidP="00301271">
      <w:pPr>
        <w:spacing w:after="0"/>
      </w:pPr>
    </w:p>
    <w:p w14:paraId="2B11A370" w14:textId="44E1932A" w:rsidR="00150EC0" w:rsidRDefault="00150EC0" w:rsidP="00301271">
      <w:pPr>
        <w:spacing w:after="0"/>
      </w:pPr>
      <w:r>
        <w:rPr>
          <w:noProof/>
        </w:rPr>
        <w:drawing>
          <wp:inline distT="0" distB="0" distL="0" distR="0" wp14:anchorId="7D08B864" wp14:editId="7BC4B85C">
            <wp:extent cx="4937760" cy="314706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9"/>
                    <pic:cNvPicPr>
                      <a:picLocks noChangeAspect="1" noChangeArrowheads="1"/>
                    </pic:cNvPicPr>
                  </pic:nvPicPr>
                  <pic:blipFill>
                    <a:blip r:embed="rId7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37760" cy="31470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EB7BAE1" w14:textId="77777777" w:rsidR="00150EC0" w:rsidRDefault="00150EC0" w:rsidP="00301271">
      <w:pPr>
        <w:spacing w:after="0"/>
      </w:pPr>
    </w:p>
    <w:p w14:paraId="4989369C" w14:textId="77777777" w:rsidR="00150EC0" w:rsidRDefault="00150EC0" w:rsidP="00301271">
      <w:pPr>
        <w:spacing w:after="0"/>
      </w:pPr>
    </w:p>
    <w:p w14:paraId="3000D597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  <w:shd w:val="clear" w:color="auto" w:fill="FFFF00"/>
        </w:rPr>
        <w:t>@{</w:t>
      </w:r>
    </w:p>
    <w:p w14:paraId="2B0ED04F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 ViewBag.Title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EditThree"</w:t>
      </w:r>
      <w:r>
        <w:rPr>
          <w:rFonts w:ascii="Consolas" w:hAnsi="Consolas"/>
          <w:sz w:val="18"/>
          <w:szCs w:val="18"/>
        </w:rPr>
        <w:t>;</w:t>
      </w:r>
    </w:p>
    <w:p w14:paraId="725A20FE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  <w:shd w:val="clear" w:color="auto" w:fill="FFFF00"/>
        </w:rPr>
        <w:t>}</w:t>
      </w:r>
    </w:p>
    <w:p w14:paraId="06B09641" w14:textId="77777777" w:rsidR="00150EC0" w:rsidRDefault="00150EC0" w:rsidP="00301271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h2</w:t>
      </w:r>
      <w:r>
        <w:rPr>
          <w:rFonts w:ascii="Consolas" w:hAnsi="Consolas"/>
          <w:color w:val="0000FF"/>
          <w:sz w:val="18"/>
          <w:szCs w:val="18"/>
        </w:rPr>
        <w:t>&gt;</w:t>
      </w:r>
      <w:r>
        <w:rPr>
          <w:rFonts w:ascii="Consolas" w:hAnsi="Consolas"/>
          <w:sz w:val="18"/>
          <w:szCs w:val="18"/>
        </w:rPr>
        <w:t>Html.Editor("GamerData")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h2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3F80F755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r>
        <w:rPr>
          <w:rFonts w:ascii="Consolas" w:hAnsi="Consolas"/>
          <w:sz w:val="18"/>
          <w:szCs w:val="18"/>
        </w:rPr>
        <w:t>(Html.BeginForm(</w:t>
      </w:r>
      <w:r>
        <w:rPr>
          <w:rFonts w:ascii="Consolas" w:hAnsi="Consolas"/>
          <w:color w:val="A31515"/>
          <w:sz w:val="18"/>
          <w:szCs w:val="18"/>
        </w:rPr>
        <w:t>"EditThree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Gamer"</w:t>
      </w:r>
      <w:r>
        <w:rPr>
          <w:rFonts w:ascii="Consolas" w:hAnsi="Consolas"/>
          <w:sz w:val="18"/>
          <w:szCs w:val="18"/>
        </w:rPr>
        <w:t>))</w:t>
      </w:r>
    </w:p>
    <w:p w14:paraId="519D48CD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{</w:t>
      </w:r>
    </w:p>
    <w:p w14:paraId="19FEC0E8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Html.Editor(</w:t>
      </w:r>
      <w:r>
        <w:rPr>
          <w:rFonts w:ascii="Consolas" w:hAnsi="Consolas"/>
          <w:color w:val="A31515"/>
          <w:sz w:val="18"/>
          <w:szCs w:val="18"/>
        </w:rPr>
        <w:t>"GamerData"</w:t>
      </w:r>
      <w:r>
        <w:rPr>
          <w:rFonts w:ascii="Consolas" w:hAnsi="Consolas"/>
          <w:sz w:val="18"/>
          <w:szCs w:val="18"/>
        </w:rPr>
        <w:t>)</w:t>
      </w:r>
    </w:p>
    <w:p w14:paraId="5D3B555A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br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/&gt;</w:t>
      </w:r>
    </w:p>
    <w:p w14:paraId="48464C11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br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/&gt;</w:t>
      </w:r>
    </w:p>
    <w:p w14:paraId="4BE0F101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input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type</w:t>
      </w:r>
      <w:r>
        <w:rPr>
          <w:rFonts w:ascii="Consolas" w:hAnsi="Consolas"/>
          <w:color w:val="0000FF"/>
          <w:sz w:val="18"/>
          <w:szCs w:val="18"/>
        </w:rPr>
        <w:t>="submit"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value</w:t>
      </w:r>
      <w:r>
        <w:rPr>
          <w:rFonts w:ascii="Consolas" w:hAnsi="Consolas"/>
          <w:color w:val="0000FF"/>
          <w:sz w:val="18"/>
          <w:szCs w:val="18"/>
        </w:rPr>
        <w:t>="Save"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/&gt;</w:t>
      </w:r>
    </w:p>
    <w:p w14:paraId="0F8AA27C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}</w:t>
      </w:r>
    </w:p>
    <w:p w14:paraId="548830D5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  <w:shd w:val="clear" w:color="auto" w:fill="FFFF00"/>
        </w:rPr>
        <w:t>@*</w:t>
      </w:r>
    </w:p>
    <w:p w14:paraId="07C647A7" w14:textId="77777777" w:rsidR="00150EC0" w:rsidRDefault="00150EC0" w:rsidP="00301271">
      <w:pPr>
        <w:spacing w:after="0"/>
      </w:pPr>
      <w:r>
        <w:rPr>
          <w:rFonts w:ascii="Consolas" w:hAnsi="Consolas"/>
          <w:color w:val="006400"/>
          <w:sz w:val="18"/>
          <w:szCs w:val="18"/>
        </w:rPr>
        <w:t>4.</w:t>
      </w:r>
    </w:p>
    <w:p w14:paraId="5CB79733" w14:textId="77777777" w:rsidR="00150EC0" w:rsidRDefault="00150EC0" w:rsidP="00301271">
      <w:pPr>
        <w:spacing w:after="0"/>
      </w:pPr>
      <w:r>
        <w:rPr>
          <w:rFonts w:ascii="Consolas" w:hAnsi="Consolas"/>
          <w:color w:val="006400"/>
          <w:sz w:val="18"/>
          <w:szCs w:val="18"/>
        </w:rPr>
        <w:t>There are 2 categories of built-in templated helpers.</w:t>
      </w:r>
    </w:p>
    <w:p w14:paraId="0A306EF3" w14:textId="77777777" w:rsidR="00150EC0" w:rsidRDefault="00150EC0" w:rsidP="00301271">
      <w:pPr>
        <w:spacing w:after="0"/>
      </w:pPr>
      <w:r>
        <w:rPr>
          <w:rFonts w:ascii="Consolas" w:hAnsi="Consolas"/>
          <w:color w:val="006400"/>
          <w:sz w:val="18"/>
          <w:szCs w:val="18"/>
        </w:rPr>
        <w:t>-----------------------------</w:t>
      </w:r>
    </w:p>
    <w:p w14:paraId="7F1D1792" w14:textId="77777777" w:rsidR="00150EC0" w:rsidRDefault="00150EC0" w:rsidP="00301271">
      <w:pPr>
        <w:spacing w:after="0"/>
      </w:pPr>
      <w:r>
        <w:rPr>
          <w:rFonts w:ascii="Consolas" w:hAnsi="Consolas"/>
          <w:color w:val="006400"/>
          <w:sz w:val="18"/>
          <w:szCs w:val="18"/>
        </w:rPr>
        <w:t>4.1.</w:t>
      </w:r>
    </w:p>
    <w:p w14:paraId="1A1E3E31" w14:textId="77777777" w:rsidR="00150EC0" w:rsidRDefault="00150EC0" w:rsidP="00301271">
      <w:pPr>
        <w:spacing w:after="0"/>
      </w:pPr>
      <w:r>
        <w:rPr>
          <w:rFonts w:ascii="Consolas" w:hAnsi="Consolas"/>
          <w:color w:val="006400"/>
          <w:sz w:val="18"/>
          <w:szCs w:val="18"/>
        </w:rPr>
        <w:t>Display Templates</w:t>
      </w:r>
    </w:p>
    <w:p w14:paraId="1544A4E9" w14:textId="77777777" w:rsidR="00150EC0" w:rsidRDefault="00150EC0" w:rsidP="00301271">
      <w:pPr>
        <w:spacing w:after="0"/>
      </w:pPr>
      <w:r>
        <w:rPr>
          <w:rFonts w:ascii="Consolas" w:hAnsi="Consolas"/>
          <w:color w:val="006400"/>
          <w:sz w:val="18"/>
          <w:szCs w:val="18"/>
        </w:rPr>
        <w:t>-----------------</w:t>
      </w:r>
    </w:p>
    <w:p w14:paraId="05774096" w14:textId="77777777" w:rsidR="00150EC0" w:rsidRDefault="00150EC0" w:rsidP="00301271">
      <w:pPr>
        <w:spacing w:after="0"/>
      </w:pPr>
      <w:r>
        <w:rPr>
          <w:rFonts w:ascii="Consolas" w:hAnsi="Consolas"/>
          <w:color w:val="006400"/>
          <w:sz w:val="18"/>
          <w:szCs w:val="18"/>
        </w:rPr>
        <w:t>4.1.1.</w:t>
      </w:r>
    </w:p>
    <w:p w14:paraId="4AF567F9" w14:textId="77777777" w:rsidR="00150EC0" w:rsidRDefault="00150EC0" w:rsidP="00301271">
      <w:pPr>
        <w:spacing w:after="0"/>
      </w:pPr>
      <w:r>
        <w:rPr>
          <w:rFonts w:ascii="Consolas" w:hAnsi="Consolas"/>
          <w:color w:val="006400"/>
          <w:sz w:val="18"/>
          <w:szCs w:val="18"/>
        </w:rPr>
        <w:t>//@Html.DisplayFor(model =&gt; model.Name)</w:t>
      </w:r>
    </w:p>
    <w:p w14:paraId="43A29F1D" w14:textId="77777777" w:rsidR="00150EC0" w:rsidRDefault="00150EC0" w:rsidP="00301271">
      <w:pPr>
        <w:spacing w:after="0"/>
      </w:pPr>
      <w:r>
        <w:rPr>
          <w:rFonts w:ascii="Consolas" w:hAnsi="Consolas"/>
          <w:color w:val="006400"/>
          <w:sz w:val="18"/>
          <w:szCs w:val="18"/>
        </w:rPr>
        <w:t>The view must have strongly typed view Model.</w:t>
      </w:r>
    </w:p>
    <w:p w14:paraId="50BEE557" w14:textId="77777777" w:rsidR="00150EC0" w:rsidRDefault="00150EC0" w:rsidP="00301271">
      <w:pPr>
        <w:spacing w:after="0"/>
      </w:pPr>
      <w:r>
        <w:rPr>
          <w:rFonts w:ascii="Consolas" w:hAnsi="Consolas"/>
          <w:color w:val="006400"/>
          <w:sz w:val="18"/>
          <w:szCs w:val="18"/>
        </w:rPr>
        <w:t>It can work with the complex type Model property.</w:t>
      </w:r>
    </w:p>
    <w:p w14:paraId="46711139" w14:textId="77777777" w:rsidR="00150EC0" w:rsidRDefault="00150EC0" w:rsidP="00301271">
      <w:pPr>
        <w:spacing w:after="0"/>
      </w:pPr>
      <w:r>
        <w:rPr>
          <w:rFonts w:ascii="Consolas" w:hAnsi="Consolas"/>
          <w:color w:val="006400"/>
          <w:sz w:val="18"/>
          <w:szCs w:val="18"/>
        </w:rPr>
        <w:t>It is similar to @Html.DisplayTextFor(model =&gt; model.GameHolder)</w:t>
      </w:r>
    </w:p>
    <w:p w14:paraId="7AAE90A5" w14:textId="77777777" w:rsidR="00150EC0" w:rsidRDefault="00150EC0" w:rsidP="00301271">
      <w:pPr>
        <w:spacing w:after="0"/>
      </w:pPr>
      <w:r>
        <w:rPr>
          <w:rFonts w:ascii="Consolas" w:hAnsi="Consolas"/>
          <w:color w:val="006400"/>
          <w:sz w:val="18"/>
          <w:szCs w:val="18"/>
        </w:rPr>
        <w:t>//@Html.DisplayTextFor(model =&gt; model.GameHolder)</w:t>
      </w:r>
    </w:p>
    <w:p w14:paraId="15EFFB16" w14:textId="77777777" w:rsidR="00150EC0" w:rsidRDefault="00150EC0" w:rsidP="00301271">
      <w:pPr>
        <w:spacing w:after="0"/>
      </w:pPr>
      <w:r>
        <w:rPr>
          <w:rFonts w:ascii="Consolas" w:hAnsi="Consolas"/>
          <w:color w:val="006400"/>
          <w:sz w:val="18"/>
          <w:szCs w:val="18"/>
        </w:rPr>
        <w:t>model.GameHolder will return a Gamer object.</w:t>
      </w:r>
    </w:p>
    <w:p w14:paraId="32803942" w14:textId="77777777" w:rsidR="00150EC0" w:rsidRDefault="00150EC0" w:rsidP="00301271">
      <w:pPr>
        <w:spacing w:after="0"/>
      </w:pPr>
      <w:r>
        <w:rPr>
          <w:rFonts w:ascii="Consolas" w:hAnsi="Consolas"/>
          <w:color w:val="006400"/>
          <w:sz w:val="18"/>
          <w:szCs w:val="18"/>
        </w:rPr>
        <w:t>The Gamer class has [DisplayColumn("Name")] attribute,</w:t>
      </w:r>
    </w:p>
    <w:p w14:paraId="7C2170A4" w14:textId="77777777" w:rsidR="00150EC0" w:rsidRDefault="00150EC0" w:rsidP="00301271">
      <w:pPr>
        <w:spacing w:after="0"/>
      </w:pPr>
      <w:r>
        <w:rPr>
          <w:rFonts w:ascii="Consolas" w:hAnsi="Consolas"/>
          <w:color w:val="006400"/>
          <w:sz w:val="18"/>
          <w:szCs w:val="18"/>
        </w:rPr>
        <w:t>so it will display Gamer Name property value</w:t>
      </w:r>
    </w:p>
    <w:p w14:paraId="29EB315A" w14:textId="77777777" w:rsidR="00150EC0" w:rsidRDefault="00150EC0" w:rsidP="00301271">
      <w:pPr>
        <w:spacing w:after="0"/>
      </w:pPr>
      <w:r>
        <w:rPr>
          <w:rFonts w:ascii="Consolas" w:hAnsi="Consolas"/>
          <w:color w:val="006400"/>
          <w:sz w:val="18"/>
          <w:szCs w:val="18"/>
        </w:rPr>
        <w:t>which is the full name of that gamer.</w:t>
      </w:r>
    </w:p>
    <w:p w14:paraId="3ED10138" w14:textId="77777777" w:rsidR="00150EC0" w:rsidRDefault="00150EC0" w:rsidP="00301271">
      <w:pPr>
        <w:spacing w:after="0"/>
      </w:pPr>
      <w:r>
        <w:rPr>
          <w:rFonts w:ascii="Consolas" w:hAnsi="Consolas"/>
          <w:color w:val="006400"/>
          <w:sz w:val="18"/>
          <w:szCs w:val="18"/>
        </w:rPr>
        <w:t>-----------------</w:t>
      </w:r>
    </w:p>
    <w:p w14:paraId="73288BAB" w14:textId="77777777" w:rsidR="00150EC0" w:rsidRDefault="00150EC0" w:rsidP="00301271">
      <w:pPr>
        <w:spacing w:after="0"/>
      </w:pPr>
      <w:r>
        <w:rPr>
          <w:rFonts w:ascii="Consolas" w:hAnsi="Consolas"/>
          <w:color w:val="006400"/>
          <w:sz w:val="18"/>
          <w:szCs w:val="18"/>
        </w:rPr>
        <w:t>4.1.2.</w:t>
      </w:r>
    </w:p>
    <w:p w14:paraId="75832683" w14:textId="77777777" w:rsidR="00150EC0" w:rsidRDefault="00150EC0" w:rsidP="00301271">
      <w:pPr>
        <w:spacing w:after="0"/>
      </w:pPr>
      <w:r>
        <w:rPr>
          <w:rFonts w:ascii="Consolas" w:hAnsi="Consolas"/>
          <w:color w:val="006400"/>
          <w:sz w:val="18"/>
          <w:szCs w:val="18"/>
        </w:rPr>
        <w:t>//@Html.DisplayForModel()</w:t>
      </w:r>
    </w:p>
    <w:p w14:paraId="4369787C" w14:textId="77777777" w:rsidR="00150EC0" w:rsidRDefault="00150EC0" w:rsidP="00301271">
      <w:pPr>
        <w:spacing w:after="0"/>
      </w:pPr>
      <w:r>
        <w:rPr>
          <w:rFonts w:ascii="Consolas" w:hAnsi="Consolas"/>
          <w:color w:val="006400"/>
          <w:sz w:val="18"/>
          <w:szCs w:val="18"/>
        </w:rPr>
        <w:t>The view must have strongly typed view Model.</w:t>
      </w:r>
    </w:p>
    <w:p w14:paraId="4040017E" w14:textId="77777777" w:rsidR="00150EC0" w:rsidRDefault="00150EC0" w:rsidP="00301271">
      <w:pPr>
        <w:spacing w:after="0"/>
      </w:pPr>
      <w:r>
        <w:rPr>
          <w:rFonts w:ascii="Consolas" w:hAnsi="Consolas"/>
          <w:color w:val="006400"/>
          <w:sz w:val="18"/>
          <w:szCs w:val="18"/>
        </w:rPr>
        <w:t>It will display every</w:t>
      </w:r>
      <w:r>
        <w:t> </w:t>
      </w:r>
      <w:r>
        <w:rPr>
          <w:rFonts w:ascii="Consolas" w:hAnsi="Consolas"/>
          <w:color w:val="006400"/>
          <w:sz w:val="18"/>
          <w:szCs w:val="18"/>
        </w:rPr>
        <w:t>property</w:t>
      </w:r>
      <w:r>
        <w:t> </w:t>
      </w:r>
      <w:r>
        <w:rPr>
          <w:rFonts w:ascii="Consolas" w:hAnsi="Consolas"/>
          <w:color w:val="006400"/>
          <w:sz w:val="18"/>
          <w:szCs w:val="18"/>
        </w:rPr>
        <w:t>in view model</w:t>
      </w:r>
    </w:p>
    <w:p w14:paraId="72860D72" w14:textId="77777777" w:rsidR="00150EC0" w:rsidRDefault="00150EC0" w:rsidP="00301271">
      <w:pPr>
        <w:spacing w:after="0"/>
      </w:pPr>
      <w:r>
        <w:rPr>
          <w:rFonts w:ascii="Consolas" w:hAnsi="Consolas"/>
          <w:color w:val="006400"/>
          <w:sz w:val="18"/>
          <w:szCs w:val="18"/>
        </w:rPr>
        <w:t>except the properties with [ScaffoldColumn(false)] attribute.</w:t>
      </w:r>
    </w:p>
    <w:p w14:paraId="1BBEC3FB" w14:textId="77777777" w:rsidR="00150EC0" w:rsidRDefault="00150EC0" w:rsidP="00301271">
      <w:pPr>
        <w:spacing w:after="0"/>
      </w:pPr>
      <w:r>
        <w:rPr>
          <w:rFonts w:ascii="Consolas" w:hAnsi="Consolas"/>
          <w:color w:val="006400"/>
          <w:sz w:val="18"/>
          <w:szCs w:val="18"/>
        </w:rPr>
        <w:t>-----------------</w:t>
      </w:r>
    </w:p>
    <w:p w14:paraId="00712784" w14:textId="77777777" w:rsidR="00150EC0" w:rsidRDefault="00150EC0" w:rsidP="00301271">
      <w:pPr>
        <w:spacing w:after="0"/>
      </w:pPr>
      <w:r>
        <w:rPr>
          <w:rFonts w:ascii="Consolas" w:hAnsi="Consolas"/>
          <w:color w:val="006400"/>
          <w:sz w:val="18"/>
          <w:szCs w:val="18"/>
        </w:rPr>
        <w:t>4.1.3.</w:t>
      </w:r>
    </w:p>
    <w:p w14:paraId="10059054" w14:textId="77777777" w:rsidR="00150EC0" w:rsidRDefault="00150EC0" w:rsidP="00301271">
      <w:pPr>
        <w:spacing w:after="0"/>
      </w:pPr>
      <w:r>
        <w:rPr>
          <w:rFonts w:ascii="Consolas" w:hAnsi="Consolas"/>
          <w:color w:val="006400"/>
          <w:sz w:val="18"/>
          <w:szCs w:val="18"/>
        </w:rPr>
        <w:t>@Html.Display helper does not need strongly typed view Mode.</w:t>
      </w:r>
    </w:p>
    <w:p w14:paraId="407EA1C9" w14:textId="77777777" w:rsidR="00150EC0" w:rsidRDefault="00150EC0" w:rsidP="00301271">
      <w:pPr>
        <w:spacing w:after="0"/>
      </w:pPr>
      <w:r>
        <w:rPr>
          <w:rFonts w:ascii="Consolas" w:hAnsi="Consolas"/>
          <w:color w:val="006400"/>
          <w:sz w:val="18"/>
          <w:szCs w:val="18"/>
        </w:rPr>
        <w:t>//ViewData["GamerData"] = gamer;</w:t>
      </w:r>
    </w:p>
    <w:p w14:paraId="551174FF" w14:textId="77777777" w:rsidR="00150EC0" w:rsidRDefault="00150EC0" w:rsidP="00301271">
      <w:pPr>
        <w:spacing w:after="0"/>
      </w:pPr>
      <w:r>
        <w:rPr>
          <w:rFonts w:ascii="Consolas" w:hAnsi="Consolas"/>
          <w:color w:val="006400"/>
          <w:sz w:val="18"/>
          <w:szCs w:val="18"/>
        </w:rPr>
        <w:t>//return View();</w:t>
      </w:r>
    </w:p>
    <w:p w14:paraId="19C23C0C" w14:textId="77777777" w:rsidR="00150EC0" w:rsidRDefault="00150EC0" w:rsidP="00301271">
      <w:pPr>
        <w:spacing w:after="0"/>
      </w:pPr>
      <w:r>
        <w:rPr>
          <w:rFonts w:ascii="Consolas" w:hAnsi="Consolas"/>
          <w:color w:val="006400"/>
          <w:sz w:val="18"/>
          <w:szCs w:val="18"/>
        </w:rPr>
        <w:t>In the controller, we put the gamer object into ViewData["GamerData"]</w:t>
      </w:r>
    </w:p>
    <w:p w14:paraId="4B8650EE" w14:textId="77777777" w:rsidR="00150EC0" w:rsidRDefault="00150EC0" w:rsidP="00301271">
      <w:pPr>
        <w:spacing w:after="0"/>
      </w:pPr>
      <w:r>
        <w:rPr>
          <w:rFonts w:ascii="Consolas" w:hAnsi="Consolas"/>
          <w:color w:val="006400"/>
          <w:sz w:val="18"/>
          <w:szCs w:val="18"/>
        </w:rPr>
        <w:t>"GamerData" in this case is the key of ViewData.</w:t>
      </w:r>
    </w:p>
    <w:p w14:paraId="7ADB999E" w14:textId="77777777" w:rsidR="00150EC0" w:rsidRDefault="00150EC0" w:rsidP="00301271">
      <w:pPr>
        <w:spacing w:after="0"/>
      </w:pPr>
      <w:r>
        <w:rPr>
          <w:rFonts w:ascii="Consolas" w:hAnsi="Consolas"/>
          <w:color w:val="006400"/>
          <w:sz w:val="18"/>
          <w:szCs w:val="18"/>
        </w:rPr>
        <w:t>ViewData["GamerData"] contains that gamer object data,</w:t>
      </w:r>
    </w:p>
    <w:p w14:paraId="55A13676" w14:textId="77777777" w:rsidR="00150EC0" w:rsidRDefault="00150EC0" w:rsidP="00301271">
      <w:pPr>
        <w:spacing w:after="0"/>
      </w:pPr>
      <w:r>
        <w:rPr>
          <w:rFonts w:ascii="Consolas" w:hAnsi="Consolas"/>
          <w:color w:val="006400"/>
          <w:sz w:val="18"/>
          <w:szCs w:val="18"/>
        </w:rPr>
        <w:t>so we don't have to use a view model.</w:t>
      </w:r>
    </w:p>
    <w:p w14:paraId="24B334A5" w14:textId="77777777" w:rsidR="00150EC0" w:rsidRDefault="00150EC0" w:rsidP="00301271">
      <w:pPr>
        <w:spacing w:after="0"/>
      </w:pPr>
      <w:r>
        <w:rPr>
          <w:rFonts w:ascii="Consolas" w:hAnsi="Consolas"/>
          <w:color w:val="006400"/>
          <w:sz w:val="18"/>
          <w:szCs w:val="18"/>
        </w:rPr>
        <w:t>//@Html.Display("GamerData")</w:t>
      </w:r>
    </w:p>
    <w:p w14:paraId="09F76760" w14:textId="77777777" w:rsidR="00150EC0" w:rsidRDefault="00150EC0" w:rsidP="00301271">
      <w:pPr>
        <w:spacing w:after="0"/>
      </w:pPr>
      <w:r>
        <w:rPr>
          <w:rFonts w:ascii="Consolas" w:hAnsi="Consolas"/>
          <w:color w:val="006400"/>
          <w:sz w:val="18"/>
          <w:szCs w:val="18"/>
        </w:rPr>
        <w:t>In the view, we use @Html.Display("GamerData")</w:t>
      </w:r>
    </w:p>
    <w:p w14:paraId="734581A6" w14:textId="77777777" w:rsidR="00150EC0" w:rsidRDefault="00150EC0" w:rsidP="00301271">
      <w:pPr>
        <w:spacing w:after="0"/>
      </w:pPr>
      <w:r>
        <w:rPr>
          <w:rFonts w:ascii="Consolas" w:hAnsi="Consolas"/>
          <w:color w:val="006400"/>
          <w:sz w:val="18"/>
          <w:szCs w:val="18"/>
        </w:rPr>
        <w:t>to</w:t>
      </w:r>
      <w:r>
        <w:t> </w:t>
      </w:r>
      <w:r>
        <w:rPr>
          <w:rFonts w:ascii="Consolas" w:hAnsi="Consolas"/>
          <w:color w:val="006400"/>
          <w:sz w:val="18"/>
          <w:szCs w:val="18"/>
        </w:rPr>
        <w:t>retrieve</w:t>
      </w:r>
      <w:r>
        <w:t> </w:t>
      </w:r>
      <w:r>
        <w:rPr>
          <w:rFonts w:ascii="Consolas" w:hAnsi="Consolas"/>
          <w:color w:val="006400"/>
          <w:sz w:val="18"/>
          <w:szCs w:val="18"/>
        </w:rPr>
        <w:t>the Gamer data from ViewData["GamerData"].</w:t>
      </w:r>
    </w:p>
    <w:p w14:paraId="4C8BAAD9" w14:textId="77777777" w:rsidR="00150EC0" w:rsidRDefault="00150EC0" w:rsidP="00301271">
      <w:pPr>
        <w:spacing w:after="0"/>
      </w:pPr>
      <w:r>
        <w:rPr>
          <w:rFonts w:ascii="Consolas" w:hAnsi="Consolas"/>
          <w:color w:val="006400"/>
          <w:sz w:val="18"/>
          <w:szCs w:val="18"/>
        </w:rPr>
        <w:t>It will display everything</w:t>
      </w:r>
    </w:p>
    <w:p w14:paraId="25263641" w14:textId="77777777" w:rsidR="00150EC0" w:rsidRDefault="00150EC0" w:rsidP="00301271">
      <w:pPr>
        <w:spacing w:after="0"/>
      </w:pPr>
      <w:r>
        <w:rPr>
          <w:rFonts w:ascii="Consolas" w:hAnsi="Consolas"/>
          <w:color w:val="006400"/>
          <w:sz w:val="18"/>
          <w:szCs w:val="18"/>
        </w:rPr>
        <w:t>except the properties with [ScaffoldColumn(false)] attribute.</w:t>
      </w:r>
    </w:p>
    <w:p w14:paraId="45FC12E9" w14:textId="77777777" w:rsidR="00150EC0" w:rsidRDefault="00150EC0" w:rsidP="00301271">
      <w:pPr>
        <w:spacing w:after="0"/>
      </w:pPr>
      <w:r>
        <w:rPr>
          <w:rFonts w:ascii="Consolas" w:hAnsi="Consolas"/>
          <w:color w:val="006400"/>
          <w:sz w:val="18"/>
          <w:szCs w:val="18"/>
        </w:rPr>
        <w:t>-----------------------------</w:t>
      </w:r>
    </w:p>
    <w:p w14:paraId="726E506E" w14:textId="77777777" w:rsidR="00150EC0" w:rsidRDefault="00150EC0" w:rsidP="00301271">
      <w:pPr>
        <w:spacing w:after="0"/>
      </w:pPr>
      <w:r>
        <w:rPr>
          <w:rFonts w:ascii="Consolas" w:hAnsi="Consolas"/>
          <w:color w:val="006400"/>
          <w:sz w:val="18"/>
          <w:szCs w:val="18"/>
        </w:rPr>
        <w:t>4.2.</w:t>
      </w:r>
    </w:p>
    <w:p w14:paraId="0D10795C" w14:textId="77777777" w:rsidR="00150EC0" w:rsidRDefault="00150EC0" w:rsidP="00301271">
      <w:pPr>
        <w:spacing w:after="0"/>
      </w:pPr>
      <w:r>
        <w:rPr>
          <w:rFonts w:ascii="Consolas" w:hAnsi="Consolas"/>
          <w:color w:val="006400"/>
          <w:sz w:val="18"/>
          <w:szCs w:val="18"/>
        </w:rPr>
        <w:t>Display Templates</w:t>
      </w:r>
    </w:p>
    <w:p w14:paraId="4C0C7964" w14:textId="77777777" w:rsidR="00150EC0" w:rsidRDefault="00150EC0" w:rsidP="00301271">
      <w:pPr>
        <w:spacing w:after="0"/>
      </w:pPr>
      <w:r>
        <w:rPr>
          <w:rFonts w:ascii="Consolas" w:hAnsi="Consolas"/>
          <w:color w:val="006400"/>
          <w:sz w:val="18"/>
          <w:szCs w:val="18"/>
        </w:rPr>
        <w:t>-----------------</w:t>
      </w:r>
    </w:p>
    <w:p w14:paraId="1599C94C" w14:textId="77777777" w:rsidR="00150EC0" w:rsidRDefault="00150EC0" w:rsidP="00301271">
      <w:pPr>
        <w:spacing w:after="0"/>
      </w:pPr>
      <w:r>
        <w:rPr>
          <w:rFonts w:ascii="Consolas" w:hAnsi="Consolas"/>
          <w:color w:val="006400"/>
          <w:sz w:val="18"/>
          <w:szCs w:val="18"/>
        </w:rPr>
        <w:t>4.2.1.</w:t>
      </w:r>
    </w:p>
    <w:p w14:paraId="47CC2587" w14:textId="77777777" w:rsidR="00150EC0" w:rsidRDefault="00150EC0" w:rsidP="00301271">
      <w:pPr>
        <w:spacing w:after="0"/>
      </w:pPr>
      <w:r>
        <w:rPr>
          <w:rFonts w:ascii="Consolas" w:hAnsi="Consolas"/>
          <w:color w:val="006400"/>
          <w:sz w:val="18"/>
          <w:szCs w:val="18"/>
        </w:rPr>
        <w:t>//@Html.EditorFor(model =&gt; model.Name)</w:t>
      </w:r>
    </w:p>
    <w:p w14:paraId="7DC8795E" w14:textId="77777777" w:rsidR="00150EC0" w:rsidRDefault="00150EC0" w:rsidP="00301271">
      <w:pPr>
        <w:spacing w:after="0"/>
      </w:pPr>
      <w:r>
        <w:rPr>
          <w:rFonts w:ascii="Consolas" w:hAnsi="Consolas"/>
          <w:color w:val="006400"/>
          <w:sz w:val="18"/>
          <w:szCs w:val="18"/>
        </w:rPr>
        <w:t>The view must have strongly typed view Model.</w:t>
      </w:r>
    </w:p>
    <w:p w14:paraId="0EE4F660" w14:textId="77777777" w:rsidR="00150EC0" w:rsidRDefault="00150EC0" w:rsidP="00301271">
      <w:pPr>
        <w:spacing w:after="0"/>
      </w:pPr>
      <w:r>
        <w:rPr>
          <w:rFonts w:ascii="Consolas" w:hAnsi="Consolas"/>
          <w:color w:val="006400"/>
          <w:sz w:val="18"/>
          <w:szCs w:val="18"/>
        </w:rPr>
        <w:t>It will create a textbox for the property value input.</w:t>
      </w:r>
    </w:p>
    <w:p w14:paraId="00CC71A8" w14:textId="77777777" w:rsidR="00150EC0" w:rsidRDefault="00150EC0" w:rsidP="00301271">
      <w:pPr>
        <w:spacing w:after="0"/>
      </w:pPr>
      <w:r>
        <w:rPr>
          <w:rFonts w:ascii="Consolas" w:hAnsi="Consolas"/>
          <w:color w:val="006400"/>
          <w:sz w:val="18"/>
          <w:szCs w:val="18"/>
        </w:rPr>
        <w:t>-----------------</w:t>
      </w:r>
    </w:p>
    <w:p w14:paraId="3E30F706" w14:textId="77777777" w:rsidR="00150EC0" w:rsidRDefault="00150EC0" w:rsidP="00301271">
      <w:pPr>
        <w:spacing w:after="0"/>
      </w:pPr>
      <w:r>
        <w:rPr>
          <w:rFonts w:ascii="Consolas" w:hAnsi="Consolas"/>
          <w:color w:val="006400"/>
          <w:sz w:val="18"/>
          <w:szCs w:val="18"/>
        </w:rPr>
        <w:t>4.2.2.</w:t>
      </w:r>
    </w:p>
    <w:p w14:paraId="77817579" w14:textId="77777777" w:rsidR="00150EC0" w:rsidRDefault="00150EC0" w:rsidP="00301271">
      <w:pPr>
        <w:spacing w:after="0"/>
      </w:pPr>
      <w:r>
        <w:rPr>
          <w:rFonts w:ascii="Consolas" w:hAnsi="Consolas"/>
          <w:color w:val="006400"/>
          <w:sz w:val="18"/>
          <w:szCs w:val="18"/>
        </w:rPr>
        <w:t>//@Html.EditorForModel()</w:t>
      </w:r>
    </w:p>
    <w:p w14:paraId="3C849586" w14:textId="77777777" w:rsidR="00150EC0" w:rsidRDefault="00150EC0" w:rsidP="00301271">
      <w:pPr>
        <w:spacing w:after="0"/>
      </w:pPr>
      <w:r>
        <w:rPr>
          <w:rFonts w:ascii="Consolas" w:hAnsi="Consolas"/>
          <w:color w:val="006400"/>
          <w:sz w:val="18"/>
          <w:szCs w:val="18"/>
        </w:rPr>
        <w:t>The view must have strongly typed view Model.</w:t>
      </w:r>
    </w:p>
    <w:p w14:paraId="4569052E" w14:textId="77777777" w:rsidR="00150EC0" w:rsidRDefault="00150EC0" w:rsidP="00301271">
      <w:pPr>
        <w:spacing w:after="0"/>
      </w:pPr>
      <w:r>
        <w:rPr>
          <w:rFonts w:ascii="Consolas" w:hAnsi="Consolas"/>
          <w:color w:val="006400"/>
          <w:sz w:val="18"/>
          <w:szCs w:val="18"/>
        </w:rPr>
        <w:t>It will create textbox input for every properties in view model</w:t>
      </w:r>
    </w:p>
    <w:p w14:paraId="68F884D5" w14:textId="77777777" w:rsidR="00150EC0" w:rsidRDefault="00150EC0" w:rsidP="00301271">
      <w:pPr>
        <w:spacing w:after="0"/>
      </w:pPr>
      <w:r>
        <w:rPr>
          <w:rFonts w:ascii="Consolas" w:hAnsi="Consolas"/>
          <w:color w:val="006400"/>
          <w:sz w:val="18"/>
          <w:szCs w:val="18"/>
        </w:rPr>
        <w:t>except the properties with [ScaffoldColumn(false)] attribute.</w:t>
      </w:r>
    </w:p>
    <w:p w14:paraId="210CD864" w14:textId="77777777" w:rsidR="00150EC0" w:rsidRDefault="00150EC0" w:rsidP="00301271">
      <w:pPr>
        <w:spacing w:after="0"/>
      </w:pPr>
      <w:r>
        <w:rPr>
          <w:rFonts w:ascii="Consolas" w:hAnsi="Consolas"/>
          <w:color w:val="006400"/>
          <w:sz w:val="18"/>
          <w:szCs w:val="18"/>
        </w:rPr>
        <w:t>-----------------</w:t>
      </w:r>
    </w:p>
    <w:p w14:paraId="04D63538" w14:textId="77777777" w:rsidR="00150EC0" w:rsidRDefault="00150EC0" w:rsidP="00301271">
      <w:pPr>
        <w:spacing w:after="0"/>
      </w:pPr>
      <w:r>
        <w:rPr>
          <w:rFonts w:ascii="Consolas" w:hAnsi="Consolas"/>
          <w:color w:val="006400"/>
          <w:sz w:val="18"/>
          <w:szCs w:val="18"/>
        </w:rPr>
        <w:t>4.2.3.</w:t>
      </w:r>
    </w:p>
    <w:p w14:paraId="28C4645C" w14:textId="77777777" w:rsidR="00150EC0" w:rsidRDefault="00150EC0" w:rsidP="00301271">
      <w:pPr>
        <w:spacing w:after="0"/>
      </w:pPr>
      <w:r>
        <w:rPr>
          <w:rFonts w:ascii="Consolas" w:hAnsi="Consolas"/>
          <w:color w:val="006400"/>
          <w:sz w:val="18"/>
          <w:szCs w:val="18"/>
        </w:rPr>
        <w:t>@Html.Editor helper does not need strongly typed view Mode.</w:t>
      </w:r>
    </w:p>
    <w:p w14:paraId="114AEE0C" w14:textId="77777777" w:rsidR="00150EC0" w:rsidRDefault="00150EC0" w:rsidP="00301271">
      <w:pPr>
        <w:spacing w:after="0"/>
      </w:pPr>
      <w:r>
        <w:rPr>
          <w:rFonts w:ascii="Consolas" w:hAnsi="Consolas"/>
          <w:color w:val="006400"/>
          <w:sz w:val="18"/>
          <w:szCs w:val="18"/>
        </w:rPr>
        <w:t>//ViewData["GamerData"] = gamer;</w:t>
      </w:r>
    </w:p>
    <w:p w14:paraId="029B06EC" w14:textId="77777777" w:rsidR="00150EC0" w:rsidRDefault="00150EC0" w:rsidP="00301271">
      <w:pPr>
        <w:spacing w:after="0"/>
      </w:pPr>
      <w:r>
        <w:rPr>
          <w:rFonts w:ascii="Consolas" w:hAnsi="Consolas"/>
          <w:color w:val="006400"/>
          <w:sz w:val="18"/>
          <w:szCs w:val="18"/>
        </w:rPr>
        <w:lastRenderedPageBreak/>
        <w:t>//return View();</w:t>
      </w:r>
    </w:p>
    <w:p w14:paraId="106546EE" w14:textId="77777777" w:rsidR="00150EC0" w:rsidRDefault="00150EC0" w:rsidP="00301271">
      <w:pPr>
        <w:spacing w:after="0"/>
      </w:pPr>
      <w:r>
        <w:rPr>
          <w:rFonts w:ascii="Consolas" w:hAnsi="Consolas"/>
          <w:color w:val="006400"/>
          <w:sz w:val="18"/>
          <w:szCs w:val="18"/>
        </w:rPr>
        <w:t>In the controller, we put the gamer object into ViewData["GamerData"]</w:t>
      </w:r>
    </w:p>
    <w:p w14:paraId="185EDEF9" w14:textId="77777777" w:rsidR="00150EC0" w:rsidRDefault="00150EC0" w:rsidP="00301271">
      <w:pPr>
        <w:spacing w:after="0"/>
      </w:pPr>
      <w:r>
        <w:rPr>
          <w:rFonts w:ascii="Consolas" w:hAnsi="Consolas"/>
          <w:color w:val="006400"/>
          <w:sz w:val="18"/>
          <w:szCs w:val="18"/>
        </w:rPr>
        <w:t>"GamerData" in this case is the key of ViewData.</w:t>
      </w:r>
    </w:p>
    <w:p w14:paraId="0A9CBE04" w14:textId="77777777" w:rsidR="00150EC0" w:rsidRDefault="00150EC0" w:rsidP="00301271">
      <w:pPr>
        <w:spacing w:after="0"/>
      </w:pPr>
      <w:r>
        <w:rPr>
          <w:rFonts w:ascii="Consolas" w:hAnsi="Consolas"/>
          <w:color w:val="006400"/>
          <w:sz w:val="18"/>
          <w:szCs w:val="18"/>
        </w:rPr>
        <w:t>ViewData["GamerData"] contains that gamer object data,</w:t>
      </w:r>
    </w:p>
    <w:p w14:paraId="3A3264D6" w14:textId="77777777" w:rsidR="00150EC0" w:rsidRDefault="00150EC0" w:rsidP="00301271">
      <w:pPr>
        <w:spacing w:after="0"/>
      </w:pPr>
      <w:r>
        <w:rPr>
          <w:rFonts w:ascii="Consolas" w:hAnsi="Consolas"/>
          <w:color w:val="006400"/>
          <w:sz w:val="18"/>
          <w:szCs w:val="18"/>
        </w:rPr>
        <w:t>so we don't have to use a view model.</w:t>
      </w:r>
    </w:p>
    <w:p w14:paraId="3A534739" w14:textId="77777777" w:rsidR="00150EC0" w:rsidRDefault="00150EC0" w:rsidP="00301271">
      <w:pPr>
        <w:spacing w:after="0"/>
      </w:pPr>
      <w:r>
        <w:rPr>
          <w:rFonts w:ascii="Consolas" w:hAnsi="Consolas"/>
          <w:color w:val="006400"/>
          <w:sz w:val="18"/>
          <w:szCs w:val="18"/>
        </w:rPr>
        <w:t>//@Html.Editor("GamerData")</w:t>
      </w:r>
    </w:p>
    <w:p w14:paraId="27E03B9C" w14:textId="77777777" w:rsidR="00150EC0" w:rsidRDefault="00150EC0" w:rsidP="00301271">
      <w:pPr>
        <w:spacing w:after="0"/>
      </w:pPr>
      <w:r>
        <w:rPr>
          <w:rFonts w:ascii="Consolas" w:hAnsi="Consolas"/>
          <w:color w:val="006400"/>
          <w:sz w:val="18"/>
          <w:szCs w:val="18"/>
        </w:rPr>
        <w:t>In the view, we use @Html.Editor("GamerData")</w:t>
      </w:r>
    </w:p>
    <w:p w14:paraId="605BAAB5" w14:textId="77777777" w:rsidR="00150EC0" w:rsidRDefault="00150EC0" w:rsidP="00301271">
      <w:pPr>
        <w:spacing w:after="0"/>
      </w:pPr>
      <w:r>
        <w:rPr>
          <w:rFonts w:ascii="Consolas" w:hAnsi="Consolas"/>
          <w:color w:val="006400"/>
          <w:sz w:val="18"/>
          <w:szCs w:val="18"/>
        </w:rPr>
        <w:t>to</w:t>
      </w:r>
      <w:r>
        <w:t> </w:t>
      </w:r>
      <w:r>
        <w:rPr>
          <w:rFonts w:ascii="Consolas" w:hAnsi="Consolas"/>
          <w:color w:val="006400"/>
          <w:sz w:val="18"/>
          <w:szCs w:val="18"/>
        </w:rPr>
        <w:t>retrieve</w:t>
      </w:r>
      <w:r>
        <w:t> </w:t>
      </w:r>
      <w:r>
        <w:rPr>
          <w:rFonts w:ascii="Consolas" w:hAnsi="Consolas"/>
          <w:color w:val="006400"/>
          <w:sz w:val="18"/>
          <w:szCs w:val="18"/>
        </w:rPr>
        <w:t>the Gamer data from ViewData["GamerData"].</w:t>
      </w:r>
    </w:p>
    <w:p w14:paraId="37B0D631" w14:textId="77777777" w:rsidR="00150EC0" w:rsidRDefault="00150EC0" w:rsidP="00301271">
      <w:pPr>
        <w:spacing w:after="0"/>
      </w:pPr>
      <w:r>
        <w:rPr>
          <w:rFonts w:ascii="Consolas" w:hAnsi="Consolas"/>
          <w:color w:val="006400"/>
          <w:sz w:val="18"/>
          <w:szCs w:val="18"/>
        </w:rPr>
        <w:t>It will create textbox input for every properties in ViewData["GamerData"]</w:t>
      </w:r>
    </w:p>
    <w:p w14:paraId="1615F9FC" w14:textId="77777777" w:rsidR="00150EC0" w:rsidRDefault="00150EC0" w:rsidP="00301271">
      <w:pPr>
        <w:spacing w:after="0"/>
      </w:pPr>
      <w:r>
        <w:rPr>
          <w:rFonts w:ascii="Consolas" w:hAnsi="Consolas"/>
          <w:color w:val="006400"/>
          <w:sz w:val="18"/>
          <w:szCs w:val="18"/>
        </w:rPr>
        <w:t>except the properties with [ScaffoldColumn(false)] attribute.</w:t>
      </w:r>
    </w:p>
    <w:p w14:paraId="6423E667" w14:textId="77777777" w:rsidR="00150EC0" w:rsidRDefault="00150EC0" w:rsidP="00301271">
      <w:pPr>
        <w:spacing w:after="0"/>
      </w:pPr>
      <w:r>
        <w:rPr>
          <w:rFonts w:ascii="Consolas" w:hAnsi="Consolas"/>
          <w:color w:val="006400"/>
          <w:sz w:val="18"/>
          <w:szCs w:val="18"/>
        </w:rPr>
        <w:t>However, we pressed submit button and call the [HttpPost] action</w:t>
      </w:r>
    </w:p>
    <w:p w14:paraId="504ADD8D" w14:textId="77777777" w:rsidR="00150EC0" w:rsidRDefault="00150EC0" w:rsidP="00301271">
      <w:pPr>
        <w:spacing w:after="0"/>
      </w:pPr>
      <w:r>
        <w:rPr>
          <w:rFonts w:ascii="Consolas" w:hAnsi="Consolas"/>
          <w:color w:val="006400"/>
          <w:sz w:val="18"/>
          <w:szCs w:val="18"/>
        </w:rPr>
        <w:t>//public async Task&lt;ActionResult&gt;</w:t>
      </w:r>
    </w:p>
    <w:p w14:paraId="632245C9" w14:textId="77777777" w:rsidR="00150EC0" w:rsidRDefault="00150EC0" w:rsidP="00301271">
      <w:pPr>
        <w:spacing w:after="0"/>
      </w:pPr>
      <w:r>
        <w:rPr>
          <w:rFonts w:ascii="Consolas" w:hAnsi="Consolas"/>
          <w:color w:val="006400"/>
          <w:sz w:val="18"/>
          <w:szCs w:val="18"/>
        </w:rPr>
        <w:t>EditThree(int id, string name, string gender, string city, DateTime? dateOfBirth, string emailAddress, int? score, string profileUrl, int? gameMoney, int? teamId)</w:t>
      </w:r>
    </w:p>
    <w:p w14:paraId="34DC0883" w14:textId="77777777" w:rsidR="00150EC0" w:rsidRDefault="00150EC0" w:rsidP="00301271">
      <w:pPr>
        <w:spacing w:after="0"/>
      </w:pPr>
      <w:r>
        <w:rPr>
          <w:rFonts w:ascii="Consolas" w:hAnsi="Consolas"/>
          <w:color w:val="006400"/>
          <w:sz w:val="18"/>
          <w:szCs w:val="18"/>
        </w:rPr>
        <w:t>OR</w:t>
      </w:r>
    </w:p>
    <w:p w14:paraId="783F50EB" w14:textId="77777777" w:rsidR="00150EC0" w:rsidRDefault="00150EC0" w:rsidP="00301271">
      <w:pPr>
        <w:spacing w:after="0"/>
      </w:pPr>
      <w:r>
        <w:rPr>
          <w:rFonts w:ascii="Consolas" w:hAnsi="Consolas"/>
          <w:color w:val="006400"/>
          <w:sz w:val="18"/>
          <w:szCs w:val="18"/>
        </w:rPr>
        <w:t>//public async Task&lt;ActionResult&gt;</w:t>
      </w:r>
    </w:p>
    <w:p w14:paraId="30104494" w14:textId="77777777" w:rsidR="00150EC0" w:rsidRDefault="00150EC0" w:rsidP="00301271">
      <w:pPr>
        <w:spacing w:after="0"/>
      </w:pPr>
      <w:r>
        <w:rPr>
          <w:rFonts w:ascii="Consolas" w:hAnsi="Consolas"/>
          <w:color w:val="006400"/>
          <w:sz w:val="18"/>
          <w:szCs w:val="18"/>
        </w:rPr>
        <w:t>EditThree(Gamer gamer)</w:t>
      </w:r>
    </w:p>
    <w:p w14:paraId="7B23A952" w14:textId="77777777" w:rsidR="00150EC0" w:rsidRDefault="00150EC0" w:rsidP="00301271">
      <w:pPr>
        <w:spacing w:after="0"/>
      </w:pPr>
      <w:r>
        <w:rPr>
          <w:rFonts w:ascii="Consolas" w:hAnsi="Consolas"/>
          <w:color w:val="006400"/>
          <w:sz w:val="18"/>
          <w:szCs w:val="18"/>
        </w:rPr>
        <w:t>Both ways can not retrieve the data because it is not strongly typed.</w:t>
      </w:r>
    </w:p>
    <w:p w14:paraId="22239A8A" w14:textId="77777777" w:rsidR="00150EC0" w:rsidRDefault="00150EC0" w:rsidP="00301271">
      <w:pPr>
        <w:spacing w:after="0"/>
      </w:pPr>
      <w:r>
        <w:rPr>
          <w:rFonts w:ascii="Consolas" w:hAnsi="Consolas"/>
          <w:color w:val="006400"/>
          <w:sz w:val="18"/>
          <w:szCs w:val="18"/>
        </w:rPr>
        <w:t>I don't suggest to use @Html.Editor helper</w:t>
      </w:r>
    </w:p>
    <w:p w14:paraId="4AEC5B67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  <w:shd w:val="clear" w:color="auto" w:fill="FFFF00"/>
        </w:rPr>
        <w:t>*@</w:t>
      </w:r>
    </w:p>
    <w:p w14:paraId="687B4BE4" w14:textId="77777777" w:rsidR="00150EC0" w:rsidRDefault="00150EC0" w:rsidP="00301271">
      <w:pPr>
        <w:spacing w:after="0"/>
      </w:pPr>
    </w:p>
    <w:p w14:paraId="5D1B62FC" w14:textId="77777777" w:rsidR="00150EC0" w:rsidRDefault="00150EC0" w:rsidP="00301271">
      <w:pPr>
        <w:spacing w:after="0"/>
      </w:pPr>
    </w:p>
    <w:p w14:paraId="7EB152BB" w14:textId="71C30555" w:rsidR="00150EC0" w:rsidRDefault="00150EC0" w:rsidP="00301271">
      <w:pPr>
        <w:spacing w:after="0"/>
      </w:pPr>
      <w:r>
        <w:rPr>
          <w:noProof/>
        </w:rPr>
        <w:drawing>
          <wp:inline distT="0" distB="0" distL="0" distR="0" wp14:anchorId="5296CD90" wp14:editId="25F98DD6">
            <wp:extent cx="5274310" cy="2637155"/>
            <wp:effectExtent l="0" t="0" r="2540" b="0"/>
            <wp:docPr id="5" name="Picture 5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Graphical user interface, text, application, email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7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6371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3BFD36E" w14:textId="77777777" w:rsidR="00150EC0" w:rsidRDefault="00150EC0" w:rsidP="00301271">
      <w:pPr>
        <w:spacing w:after="0"/>
      </w:pPr>
    </w:p>
    <w:p w14:paraId="211F1AC6" w14:textId="77777777" w:rsidR="00150EC0" w:rsidRDefault="00150EC0" w:rsidP="00301271">
      <w:pPr>
        <w:spacing w:after="0"/>
      </w:pPr>
      <w:r>
        <w:rPr>
          <w:sz w:val="36"/>
          <w:szCs w:val="36"/>
        </w:rPr>
        <w:t>5.15. Views/Shared/</w:t>
      </w:r>
      <w:r>
        <w:rPr>
          <w:sz w:val="36"/>
          <w:szCs w:val="36"/>
          <w:shd w:val="clear" w:color="auto" w:fill="FFFAA5"/>
        </w:rPr>
        <w:t>EditorTemplates/DateTime.cshtml </w:t>
      </w:r>
    </w:p>
    <w:p w14:paraId="4152E27D" w14:textId="77777777" w:rsidR="00150EC0" w:rsidRDefault="00150EC0" w:rsidP="00301271">
      <w:pPr>
        <w:spacing w:after="0"/>
      </w:pPr>
    </w:p>
    <w:p w14:paraId="23C7B6F8" w14:textId="77777777" w:rsidR="00150EC0" w:rsidRDefault="00150EC0" w:rsidP="00301271">
      <w:pPr>
        <w:spacing w:after="0"/>
      </w:pPr>
    </w:p>
    <w:p w14:paraId="3FC30E9A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  <w:shd w:val="clear" w:color="auto" w:fill="FFFF00"/>
        </w:rPr>
        <w:t>@model</w:t>
      </w:r>
      <w:r>
        <w:t> </w:t>
      </w:r>
      <w:r>
        <w:rPr>
          <w:rFonts w:ascii="Consolas" w:hAnsi="Consolas"/>
          <w:sz w:val="18"/>
          <w:szCs w:val="18"/>
        </w:rPr>
        <w:t>DateTime?</w:t>
      </w:r>
    </w:p>
    <w:p w14:paraId="391400DD" w14:textId="77777777" w:rsidR="00150EC0" w:rsidRDefault="00150EC0" w:rsidP="00301271">
      <w:pPr>
        <w:spacing w:after="0"/>
      </w:pPr>
    </w:p>
    <w:p w14:paraId="4F71ECBC" w14:textId="77777777" w:rsidR="00150EC0" w:rsidRDefault="00150EC0" w:rsidP="00301271">
      <w:pPr>
        <w:spacing w:after="0"/>
      </w:pP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&lt;</w:t>
      </w:r>
      <w:r>
        <w:rPr>
          <w:rFonts w:ascii="Consolas" w:hAnsi="Consolas"/>
          <w:color w:val="800000"/>
          <w:sz w:val="18"/>
          <w:szCs w:val="18"/>
          <w:shd w:val="clear" w:color="auto" w:fill="FFFAA5"/>
        </w:rPr>
        <w:t>link</w:t>
      </w:r>
      <w:r>
        <w:t> </w:t>
      </w:r>
      <w:r>
        <w:rPr>
          <w:rFonts w:ascii="Consolas" w:hAnsi="Consolas"/>
          <w:color w:val="FF0000"/>
          <w:sz w:val="18"/>
          <w:szCs w:val="18"/>
          <w:shd w:val="clear" w:color="auto" w:fill="FFFAA5"/>
        </w:rPr>
        <w:t>href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="~/Content/themes/base/jquery-ui.min.css"</w:t>
      </w:r>
      <w:r>
        <w:t> </w:t>
      </w:r>
      <w:r>
        <w:rPr>
          <w:rFonts w:ascii="Consolas" w:hAnsi="Consolas"/>
          <w:color w:val="FF0000"/>
          <w:sz w:val="18"/>
          <w:szCs w:val="18"/>
          <w:shd w:val="clear" w:color="auto" w:fill="FFFAA5"/>
        </w:rPr>
        <w:t>rel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="stylesheet"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/&gt;</w:t>
      </w:r>
    </w:p>
    <w:p w14:paraId="6093C8F4" w14:textId="77777777" w:rsidR="00150EC0" w:rsidRDefault="00150EC0" w:rsidP="00301271">
      <w:pPr>
        <w:spacing w:after="0"/>
      </w:pP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&lt;</w:t>
      </w:r>
      <w:r>
        <w:rPr>
          <w:rFonts w:ascii="Consolas" w:hAnsi="Consolas"/>
          <w:color w:val="800000"/>
          <w:sz w:val="18"/>
          <w:szCs w:val="18"/>
          <w:shd w:val="clear" w:color="auto" w:fill="FFFAA5"/>
        </w:rPr>
        <w:t>link</w:t>
      </w:r>
      <w:r>
        <w:t> </w:t>
      </w:r>
      <w:r>
        <w:rPr>
          <w:rFonts w:ascii="Consolas" w:hAnsi="Consolas"/>
          <w:color w:val="FF0000"/>
          <w:sz w:val="18"/>
          <w:szCs w:val="18"/>
          <w:shd w:val="clear" w:color="auto" w:fill="FFFAA5"/>
        </w:rPr>
        <w:t>href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="~/Content/bootstrap.css"</w:t>
      </w:r>
      <w:r>
        <w:t> </w:t>
      </w:r>
      <w:r>
        <w:rPr>
          <w:rFonts w:ascii="Consolas" w:hAnsi="Consolas"/>
          <w:color w:val="FF0000"/>
          <w:sz w:val="18"/>
          <w:szCs w:val="18"/>
          <w:shd w:val="clear" w:color="auto" w:fill="FFFAA5"/>
        </w:rPr>
        <w:t>rel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="stylesheet"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/&gt;</w:t>
      </w:r>
    </w:p>
    <w:p w14:paraId="20911E9F" w14:textId="77777777" w:rsidR="00150EC0" w:rsidRDefault="00150EC0" w:rsidP="00301271">
      <w:pPr>
        <w:spacing w:after="0"/>
      </w:pP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&lt;</w:t>
      </w:r>
      <w:r>
        <w:rPr>
          <w:rFonts w:ascii="Consolas" w:hAnsi="Consolas"/>
          <w:color w:val="800000"/>
          <w:sz w:val="18"/>
          <w:szCs w:val="18"/>
          <w:shd w:val="clear" w:color="auto" w:fill="FFFAA5"/>
        </w:rPr>
        <w:t>script</w:t>
      </w:r>
      <w:r>
        <w:rPr>
          <w:shd w:val="clear" w:color="auto" w:fill="FFFAA5"/>
        </w:rPr>
        <w:t> </w:t>
      </w:r>
      <w:r>
        <w:rPr>
          <w:rFonts w:ascii="Consolas" w:hAnsi="Consolas"/>
          <w:color w:val="FF0000"/>
          <w:sz w:val="18"/>
          <w:szCs w:val="18"/>
          <w:shd w:val="clear" w:color="auto" w:fill="FFFAA5"/>
        </w:rPr>
        <w:t>src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="~/Scripts/jquery-1.12.4.min.js"&gt;&lt;/</w:t>
      </w:r>
      <w:r>
        <w:rPr>
          <w:rFonts w:ascii="Consolas" w:hAnsi="Consolas"/>
          <w:color w:val="800000"/>
          <w:sz w:val="18"/>
          <w:szCs w:val="18"/>
          <w:shd w:val="clear" w:color="auto" w:fill="FFFAA5"/>
        </w:rPr>
        <w:t>script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&gt;</w:t>
      </w:r>
    </w:p>
    <w:p w14:paraId="7A507567" w14:textId="77777777" w:rsidR="00150EC0" w:rsidRDefault="00150EC0" w:rsidP="00301271">
      <w:pPr>
        <w:spacing w:after="0"/>
      </w:pP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&lt;</w:t>
      </w:r>
      <w:r>
        <w:rPr>
          <w:rFonts w:ascii="Consolas" w:hAnsi="Consolas"/>
          <w:color w:val="800000"/>
          <w:sz w:val="18"/>
          <w:szCs w:val="18"/>
          <w:shd w:val="clear" w:color="auto" w:fill="FFFAA5"/>
        </w:rPr>
        <w:t>script</w:t>
      </w:r>
      <w:r>
        <w:rPr>
          <w:shd w:val="clear" w:color="auto" w:fill="FFFAA5"/>
        </w:rPr>
        <w:t> </w:t>
      </w:r>
      <w:r>
        <w:rPr>
          <w:rFonts w:ascii="Consolas" w:hAnsi="Consolas"/>
          <w:color w:val="FF0000"/>
          <w:sz w:val="18"/>
          <w:szCs w:val="18"/>
          <w:shd w:val="clear" w:color="auto" w:fill="FFFAA5"/>
        </w:rPr>
        <w:t>src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="~/Scripts/jquery-ui-1.12.1.min.js"&gt;&lt;/</w:t>
      </w:r>
      <w:r>
        <w:rPr>
          <w:rFonts w:ascii="Consolas" w:hAnsi="Consolas"/>
          <w:color w:val="800000"/>
          <w:sz w:val="18"/>
          <w:szCs w:val="18"/>
          <w:shd w:val="clear" w:color="auto" w:fill="FFFAA5"/>
        </w:rPr>
        <w:t>script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&gt;</w:t>
      </w:r>
    </w:p>
    <w:p w14:paraId="7BB4E0BB" w14:textId="77777777" w:rsidR="00150EC0" w:rsidRDefault="00150EC0" w:rsidP="00301271">
      <w:pPr>
        <w:spacing w:after="0"/>
      </w:pP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&lt;</w:t>
      </w:r>
      <w:r>
        <w:rPr>
          <w:rFonts w:ascii="Consolas" w:hAnsi="Consolas"/>
          <w:color w:val="800000"/>
          <w:sz w:val="18"/>
          <w:szCs w:val="18"/>
          <w:shd w:val="clear" w:color="auto" w:fill="FFFAA5"/>
        </w:rPr>
        <w:t>script</w:t>
      </w:r>
      <w:r>
        <w:rPr>
          <w:shd w:val="clear" w:color="auto" w:fill="FFFAA5"/>
        </w:rPr>
        <w:t> </w:t>
      </w:r>
      <w:r>
        <w:rPr>
          <w:rFonts w:ascii="Consolas" w:hAnsi="Consolas"/>
          <w:color w:val="FF0000"/>
          <w:sz w:val="18"/>
          <w:szCs w:val="18"/>
          <w:shd w:val="clear" w:color="auto" w:fill="FFFAA5"/>
        </w:rPr>
        <w:t>src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="~/Scripts/bootstrap.min.js"&gt;&lt;/</w:t>
      </w:r>
      <w:r>
        <w:rPr>
          <w:rFonts w:ascii="Consolas" w:hAnsi="Consolas"/>
          <w:color w:val="800000"/>
          <w:sz w:val="18"/>
          <w:szCs w:val="18"/>
          <w:shd w:val="clear" w:color="auto" w:fill="FFFAA5"/>
        </w:rPr>
        <w:t>script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&gt;</w:t>
      </w:r>
    </w:p>
    <w:p w14:paraId="651E70EC" w14:textId="77777777" w:rsidR="00150EC0" w:rsidRDefault="00150EC0" w:rsidP="00301271">
      <w:pPr>
        <w:spacing w:after="0"/>
      </w:pP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&lt;</w:t>
      </w:r>
      <w:r>
        <w:rPr>
          <w:rFonts w:ascii="Consolas" w:hAnsi="Consolas"/>
          <w:color w:val="800000"/>
          <w:sz w:val="18"/>
          <w:szCs w:val="18"/>
          <w:shd w:val="clear" w:color="auto" w:fill="FFFAA5"/>
        </w:rPr>
        <w:t>script</w:t>
      </w:r>
      <w:r>
        <w:rPr>
          <w:shd w:val="clear" w:color="auto" w:fill="FFFAA5"/>
        </w:rPr>
        <w:t> </w:t>
      </w:r>
      <w:r>
        <w:rPr>
          <w:rFonts w:ascii="Consolas" w:hAnsi="Consolas"/>
          <w:color w:val="FF0000"/>
          <w:sz w:val="18"/>
          <w:szCs w:val="18"/>
          <w:shd w:val="clear" w:color="auto" w:fill="FFFAA5"/>
        </w:rPr>
        <w:t>src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="~/Scripts/jquery.validate.min.js"&gt;&lt;/</w:t>
      </w:r>
      <w:r>
        <w:rPr>
          <w:rFonts w:ascii="Consolas" w:hAnsi="Consolas"/>
          <w:color w:val="800000"/>
          <w:sz w:val="18"/>
          <w:szCs w:val="18"/>
          <w:shd w:val="clear" w:color="auto" w:fill="FFFAA5"/>
        </w:rPr>
        <w:t>script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&gt;</w:t>
      </w:r>
    </w:p>
    <w:p w14:paraId="5BDF0BD6" w14:textId="77777777" w:rsidR="00150EC0" w:rsidRDefault="00150EC0" w:rsidP="00301271">
      <w:pPr>
        <w:spacing w:after="0"/>
      </w:pP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&lt;</w:t>
      </w:r>
      <w:r>
        <w:rPr>
          <w:rFonts w:ascii="Consolas" w:hAnsi="Consolas"/>
          <w:color w:val="800000"/>
          <w:sz w:val="18"/>
          <w:szCs w:val="18"/>
          <w:shd w:val="clear" w:color="auto" w:fill="FFFAA5"/>
        </w:rPr>
        <w:t>script</w:t>
      </w:r>
      <w:r>
        <w:rPr>
          <w:shd w:val="clear" w:color="auto" w:fill="FFFAA5"/>
        </w:rPr>
        <w:t> </w:t>
      </w:r>
      <w:r>
        <w:rPr>
          <w:rFonts w:ascii="Consolas" w:hAnsi="Consolas"/>
          <w:color w:val="FF0000"/>
          <w:sz w:val="18"/>
          <w:szCs w:val="18"/>
          <w:shd w:val="clear" w:color="auto" w:fill="FFFAA5"/>
        </w:rPr>
        <w:t>src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="~/Scripts/jquery.validate.unobtrusive.min.js"&gt;&lt;/</w:t>
      </w:r>
      <w:r>
        <w:rPr>
          <w:rFonts w:ascii="Consolas" w:hAnsi="Consolas"/>
          <w:color w:val="800000"/>
          <w:sz w:val="18"/>
          <w:szCs w:val="18"/>
          <w:shd w:val="clear" w:color="auto" w:fill="FFFAA5"/>
        </w:rPr>
        <w:t>script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&gt;</w:t>
      </w:r>
    </w:p>
    <w:p w14:paraId="16D6057C" w14:textId="77777777" w:rsidR="00150EC0" w:rsidRDefault="00150EC0" w:rsidP="00301271">
      <w:pPr>
        <w:spacing w:after="0"/>
      </w:pPr>
    </w:p>
    <w:p w14:paraId="2B9D1960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  <w:shd w:val="clear" w:color="auto" w:fill="FFFF00"/>
        </w:rPr>
        <w:t>@*</w:t>
      </w:r>
      <w:r>
        <w:rPr>
          <w:rFonts w:ascii="Consolas" w:hAnsi="Consolas"/>
          <w:color w:val="006400"/>
          <w:sz w:val="18"/>
          <w:szCs w:val="18"/>
        </w:rPr>
        <w:t>@Html.TextBox("", (Model.HasValue ? Model.Value.ToString("yyyy/MM/dd") : string.Empty), new { @class = "date" })</w:t>
      </w:r>
      <w:r>
        <w:rPr>
          <w:rFonts w:ascii="Consolas" w:hAnsi="Consolas"/>
          <w:sz w:val="18"/>
          <w:szCs w:val="18"/>
          <w:shd w:val="clear" w:color="auto" w:fill="FFFF00"/>
        </w:rPr>
        <w:t>*@</w:t>
      </w:r>
    </w:p>
    <w:p w14:paraId="44E33B9C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  <w:shd w:val="clear" w:color="auto" w:fill="FFFF00"/>
        </w:rPr>
        <w:t>@{</w:t>
      </w:r>
    </w:p>
    <w:p w14:paraId="5C72B14D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object</w:t>
      </w:r>
      <w:r>
        <w:t> </w:t>
      </w:r>
      <w:r>
        <w:rPr>
          <w:rFonts w:ascii="Consolas" w:hAnsi="Consolas"/>
          <w:sz w:val="18"/>
          <w:szCs w:val="18"/>
        </w:rPr>
        <w:t>formattedModelValue = ViewData.TemplateInfo.FormattedModelValue;</w:t>
      </w:r>
    </w:p>
    <w:p w14:paraId="3708CAD0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 ViewBag.Title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Edit"</w:t>
      </w:r>
      <w:r>
        <w:rPr>
          <w:rFonts w:ascii="Consolas" w:hAnsi="Consolas"/>
          <w:sz w:val="18"/>
          <w:szCs w:val="18"/>
        </w:rPr>
        <w:t>;</w:t>
      </w:r>
    </w:p>
    <w:p w14:paraId="6759605B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  <w:shd w:val="clear" w:color="auto" w:fill="FFFF00"/>
        </w:rPr>
        <w:t>}</w:t>
      </w:r>
    </w:p>
    <w:p w14:paraId="6AD2783F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  <w:shd w:val="clear" w:color="auto" w:fill="FFFF00"/>
        </w:rPr>
        <w:lastRenderedPageBreak/>
        <w:t>@</w:t>
      </w:r>
      <w:r>
        <w:rPr>
          <w:rFonts w:ascii="Consolas" w:hAnsi="Consolas"/>
          <w:sz w:val="18"/>
          <w:szCs w:val="18"/>
        </w:rPr>
        <w:t>Html.TextBox(</w:t>
      </w:r>
      <w:r>
        <w:rPr>
          <w:rFonts w:ascii="Consolas" w:hAnsi="Consolas"/>
          <w:color w:val="A31515"/>
          <w:sz w:val="18"/>
          <w:szCs w:val="18"/>
        </w:rPr>
        <w:t>""</w:t>
      </w:r>
      <w:r>
        <w:rPr>
          <w:rFonts w:ascii="Consolas" w:hAnsi="Consolas"/>
          <w:sz w:val="18"/>
          <w:szCs w:val="18"/>
        </w:rPr>
        <w:t>, (Model.HasValue ? @ViewData.TemplateInfo.FormattedModelValue :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rPr>
          <w:rFonts w:ascii="Consolas" w:hAnsi="Consolas"/>
          <w:sz w:val="18"/>
          <w:szCs w:val="18"/>
        </w:rPr>
        <w:t>.Empty),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sz w:val="18"/>
          <w:szCs w:val="18"/>
        </w:rPr>
        <w:t>{ @class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date"</w:t>
      </w:r>
      <w:r>
        <w:t> </w:t>
      </w:r>
      <w:r>
        <w:rPr>
          <w:rFonts w:ascii="Consolas" w:hAnsi="Consolas"/>
          <w:sz w:val="18"/>
          <w:szCs w:val="18"/>
        </w:rPr>
        <w:t>})</w:t>
      </w:r>
    </w:p>
    <w:p w14:paraId="275BE606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ViewData.ModelMetadata.ContainerType.ToString()  </w:t>
      </w:r>
    </w:p>
    <w:p w14:paraId="0B9445A1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  <w:shd w:val="clear" w:color="auto" w:fill="FFFF00"/>
        </w:rPr>
        <w:t>@*</w:t>
      </w:r>
      <w:r>
        <w:rPr>
          <w:rFonts w:ascii="Consolas" w:hAnsi="Consolas"/>
          <w:color w:val="006400"/>
          <w:sz w:val="18"/>
          <w:szCs w:val="18"/>
        </w:rPr>
        <w:t>OnlineGame.Web.Models.Gamer</w:t>
      </w:r>
      <w:r>
        <w:rPr>
          <w:rFonts w:ascii="Consolas" w:hAnsi="Consolas"/>
          <w:sz w:val="18"/>
          <w:szCs w:val="18"/>
          <w:shd w:val="clear" w:color="auto" w:fill="FFFF00"/>
        </w:rPr>
        <w:t>*@</w:t>
      </w:r>
    </w:p>
    <w:p w14:paraId="523FF5F9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ViewData.ModelMetadata.DisplayFormatString</w:t>
      </w:r>
    </w:p>
    <w:p w14:paraId="7ACC2C0B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  <w:shd w:val="clear" w:color="auto" w:fill="FFFF00"/>
        </w:rPr>
        <w:t>@*</w:t>
      </w:r>
      <w:r>
        <w:rPr>
          <w:rFonts w:ascii="Consolas" w:hAnsi="Consolas"/>
          <w:color w:val="006400"/>
          <w:sz w:val="18"/>
          <w:szCs w:val="18"/>
        </w:rPr>
        <w:t>{0:dd/MM/yyyy}</w:t>
      </w:r>
      <w:r>
        <w:rPr>
          <w:rFonts w:ascii="Consolas" w:hAnsi="Consolas"/>
          <w:sz w:val="18"/>
          <w:szCs w:val="18"/>
          <w:shd w:val="clear" w:color="auto" w:fill="FFFF00"/>
        </w:rPr>
        <w:t>*@</w:t>
      </w:r>
    </w:p>
    <w:p w14:paraId="05C292FE" w14:textId="77777777" w:rsidR="00150EC0" w:rsidRDefault="00150EC0" w:rsidP="00301271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script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type</w:t>
      </w:r>
      <w:r>
        <w:rPr>
          <w:rFonts w:ascii="Consolas" w:hAnsi="Consolas"/>
          <w:color w:val="0000FF"/>
          <w:sz w:val="18"/>
          <w:szCs w:val="18"/>
        </w:rPr>
        <w:t>="text/javascript"&gt;</w:t>
      </w:r>
    </w:p>
    <w:p w14:paraId="148DCA75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 $(</w:t>
      </w:r>
      <w:r>
        <w:rPr>
          <w:rFonts w:ascii="Consolas" w:hAnsi="Consolas"/>
          <w:color w:val="0000FF"/>
          <w:sz w:val="18"/>
          <w:szCs w:val="18"/>
        </w:rPr>
        <w:t>function</w:t>
      </w:r>
      <w:r>
        <w:t> </w:t>
      </w:r>
      <w:r>
        <w:rPr>
          <w:rFonts w:ascii="Consolas" w:hAnsi="Consolas"/>
          <w:sz w:val="18"/>
          <w:szCs w:val="18"/>
        </w:rPr>
        <w:t>() {</w:t>
      </w:r>
    </w:p>
    <w:p w14:paraId="1E9C961D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 $(</w:t>
      </w:r>
      <w:r>
        <w:rPr>
          <w:rFonts w:ascii="Consolas" w:hAnsi="Consolas"/>
          <w:color w:val="A31515"/>
          <w:sz w:val="18"/>
          <w:szCs w:val="18"/>
        </w:rPr>
        <w:t>"input</w:t>
      </w:r>
      <w:r>
        <w:rPr>
          <w:rFonts w:ascii="Consolas" w:hAnsi="Consolas"/>
          <w:sz w:val="18"/>
          <w:szCs w:val="18"/>
        </w:rPr>
        <w:t>:</w:t>
      </w:r>
      <w:r>
        <w:rPr>
          <w:rFonts w:ascii="Consolas" w:hAnsi="Consolas"/>
          <w:color w:val="A31515"/>
          <w:sz w:val="18"/>
          <w:szCs w:val="18"/>
        </w:rPr>
        <w:t>text.date</w:t>
      </w:r>
      <w:r>
        <w:rPr>
          <w:rFonts w:ascii="Consolas" w:hAnsi="Consolas"/>
          <w:sz w:val="18"/>
          <w:szCs w:val="18"/>
        </w:rPr>
        <w:t>").datepicker(</w:t>
      </w:r>
    </w:p>
    <w:p w14:paraId="7837A56E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09D2776F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dateFormat: "yy/mm/dd"</w:t>
      </w:r>
    </w:p>
    <w:p w14:paraId="6A3C8436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         dateFormat: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dd/mm/yy"</w:t>
      </w:r>
    </w:p>
    <w:p w14:paraId="2EA8EFDF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     });</w:t>
      </w:r>
    </w:p>
    <w:p w14:paraId="22071934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 });</w:t>
      </w:r>
    </w:p>
    <w:p w14:paraId="055E958B" w14:textId="77777777" w:rsidR="00150EC0" w:rsidRDefault="00150EC0" w:rsidP="00301271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script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189BAB13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  <w:shd w:val="clear" w:color="auto" w:fill="FFFF00"/>
        </w:rPr>
        <w:t>@*</w:t>
      </w:r>
    </w:p>
    <w:p w14:paraId="26FEA682" w14:textId="77777777" w:rsidR="00150EC0" w:rsidRDefault="00150EC0" w:rsidP="00301271">
      <w:pPr>
        <w:spacing w:after="0"/>
      </w:pPr>
      <w:r>
        <w:rPr>
          <w:rFonts w:ascii="Consolas" w:hAnsi="Consolas"/>
          <w:color w:val="006400"/>
          <w:sz w:val="18"/>
          <w:szCs w:val="18"/>
        </w:rPr>
        <w:t>10. EditorTemplates and DisplayTemplates by MVC convention</w:t>
      </w:r>
    </w:p>
    <w:p w14:paraId="1246A252" w14:textId="77777777" w:rsidR="00150EC0" w:rsidRDefault="00150EC0" w:rsidP="00301271">
      <w:pPr>
        <w:spacing w:after="0"/>
      </w:pPr>
      <w:r>
        <w:rPr>
          <w:rFonts w:ascii="Consolas" w:hAnsi="Consolas"/>
          <w:color w:val="006400"/>
          <w:sz w:val="18"/>
          <w:szCs w:val="18"/>
        </w:rPr>
        <w:t>10.1.</w:t>
      </w:r>
    </w:p>
    <w:p w14:paraId="3ACDD624" w14:textId="77777777" w:rsidR="00150EC0" w:rsidRDefault="00150EC0" w:rsidP="00301271">
      <w:pPr>
        <w:spacing w:after="0"/>
      </w:pPr>
      <w:r>
        <w:rPr>
          <w:rFonts w:ascii="Consolas" w:hAnsi="Consolas"/>
          <w:color w:val="006400"/>
          <w:sz w:val="18"/>
          <w:szCs w:val="18"/>
        </w:rPr>
        <w:t>DisplayTemplates</w:t>
      </w:r>
    </w:p>
    <w:p w14:paraId="059CFF52" w14:textId="77777777" w:rsidR="00150EC0" w:rsidRDefault="00150EC0" w:rsidP="00301271">
      <w:pPr>
        <w:spacing w:after="0"/>
      </w:pPr>
      <w:r>
        <w:rPr>
          <w:rFonts w:ascii="Consolas" w:hAnsi="Consolas"/>
          <w:color w:val="006400"/>
          <w:sz w:val="18"/>
          <w:szCs w:val="18"/>
        </w:rPr>
        <w:t>10.1.1.</w:t>
      </w:r>
    </w:p>
    <w:p w14:paraId="72FB90E7" w14:textId="77777777" w:rsidR="00150EC0" w:rsidRDefault="00150EC0" w:rsidP="00301271">
      <w:pPr>
        <w:spacing w:after="0"/>
      </w:pPr>
      <w:r>
        <w:rPr>
          <w:rFonts w:ascii="Consolas" w:hAnsi="Consolas"/>
          <w:color w:val="006400"/>
          <w:sz w:val="18"/>
          <w:szCs w:val="18"/>
        </w:rPr>
        <w:t>Views\Shared\DisplayTemplates\UrlToNewWindow.cshtml</w:t>
      </w:r>
    </w:p>
    <w:p w14:paraId="37F2DCE3" w14:textId="77777777" w:rsidR="00150EC0" w:rsidRDefault="00150EC0" w:rsidP="00301271">
      <w:pPr>
        <w:spacing w:after="0"/>
      </w:pPr>
      <w:r>
        <w:rPr>
          <w:rFonts w:ascii="Consolas" w:hAnsi="Consolas"/>
          <w:color w:val="006400"/>
          <w:sz w:val="18"/>
          <w:szCs w:val="18"/>
        </w:rPr>
        <w:t>Views\Gamer\DisplayTemplates\UrlToNewWindow.cshtml</w:t>
      </w:r>
    </w:p>
    <w:p w14:paraId="7B10CAC0" w14:textId="77777777" w:rsidR="00150EC0" w:rsidRDefault="00150EC0" w:rsidP="00301271">
      <w:pPr>
        <w:spacing w:after="0"/>
      </w:pPr>
      <w:r>
        <w:rPr>
          <w:rFonts w:ascii="Consolas" w:hAnsi="Consolas"/>
          <w:color w:val="006400"/>
          <w:sz w:val="18"/>
          <w:szCs w:val="18"/>
        </w:rPr>
        <w:t>UrlToNewWindow.cshtml is the DisplayTemplate which must under "DisplayTemplates" folder.</w:t>
      </w:r>
    </w:p>
    <w:p w14:paraId="4E3F233B" w14:textId="77777777" w:rsidR="00150EC0" w:rsidRDefault="00150EC0" w:rsidP="00301271">
      <w:pPr>
        <w:spacing w:after="0"/>
      </w:pPr>
      <w:r>
        <w:rPr>
          <w:rFonts w:ascii="Consolas" w:hAnsi="Consolas"/>
          <w:color w:val="006400"/>
          <w:sz w:val="18"/>
          <w:szCs w:val="18"/>
        </w:rPr>
        <w:t>Views\Shared\DisplayTemplates\UrlToNewWindow.cshtml means</w:t>
      </w:r>
    </w:p>
    <w:p w14:paraId="67377575" w14:textId="77777777" w:rsidR="00150EC0" w:rsidRDefault="00150EC0" w:rsidP="00301271">
      <w:pPr>
        <w:spacing w:after="0"/>
      </w:pPr>
      <w:r>
        <w:rPr>
          <w:rFonts w:ascii="Consolas" w:hAnsi="Consolas"/>
          <w:color w:val="006400"/>
          <w:sz w:val="18"/>
          <w:szCs w:val="18"/>
        </w:rPr>
        <w:t>the template is available for all the views.</w:t>
      </w:r>
    </w:p>
    <w:p w14:paraId="55A20057" w14:textId="77777777" w:rsidR="00150EC0" w:rsidRDefault="00150EC0" w:rsidP="00301271">
      <w:pPr>
        <w:spacing w:after="0"/>
      </w:pPr>
      <w:r>
        <w:rPr>
          <w:rFonts w:ascii="Consolas" w:hAnsi="Consolas"/>
          <w:color w:val="006400"/>
          <w:sz w:val="18"/>
          <w:szCs w:val="18"/>
        </w:rPr>
        <w:t>Views\Gamer\DisplayTemplates\UrlToNewWindow.cshtml means</w:t>
      </w:r>
    </w:p>
    <w:p w14:paraId="42F3E697" w14:textId="77777777" w:rsidR="00150EC0" w:rsidRDefault="00150EC0" w:rsidP="00301271">
      <w:pPr>
        <w:spacing w:after="0"/>
      </w:pPr>
      <w:r>
        <w:rPr>
          <w:rFonts w:ascii="Consolas" w:hAnsi="Consolas"/>
          <w:color w:val="006400"/>
          <w:sz w:val="18"/>
          <w:szCs w:val="18"/>
        </w:rPr>
        <w:t>the template is available for only the views of Gamer controller.</w:t>
      </w:r>
    </w:p>
    <w:p w14:paraId="21E218A8" w14:textId="77777777" w:rsidR="00150EC0" w:rsidRDefault="00150EC0" w:rsidP="00301271">
      <w:pPr>
        <w:spacing w:after="0"/>
      </w:pPr>
      <w:r>
        <w:rPr>
          <w:rFonts w:ascii="Consolas" w:hAnsi="Consolas"/>
          <w:color w:val="006400"/>
          <w:sz w:val="18"/>
          <w:szCs w:val="18"/>
        </w:rPr>
        <w:t>10.1.2.</w:t>
      </w:r>
    </w:p>
    <w:p w14:paraId="79D8AAC9" w14:textId="77777777" w:rsidR="00150EC0" w:rsidRDefault="00150EC0" w:rsidP="00301271">
      <w:pPr>
        <w:spacing w:after="0"/>
      </w:pPr>
      <w:r>
        <w:rPr>
          <w:rFonts w:ascii="Consolas" w:hAnsi="Consolas"/>
          <w:color w:val="006400"/>
          <w:sz w:val="18"/>
          <w:szCs w:val="18"/>
        </w:rPr>
        <w:t>Using DisplayTemplates</w:t>
      </w:r>
    </w:p>
    <w:p w14:paraId="081CE559" w14:textId="77777777" w:rsidR="00150EC0" w:rsidRDefault="00150EC0" w:rsidP="00301271">
      <w:pPr>
        <w:spacing w:after="0"/>
      </w:pPr>
      <w:r>
        <w:rPr>
          <w:rFonts w:ascii="Consolas" w:hAnsi="Consolas"/>
          <w:color w:val="006400"/>
          <w:sz w:val="18"/>
          <w:szCs w:val="18"/>
        </w:rPr>
        <w:t>10.1.2.1.</w:t>
      </w:r>
    </w:p>
    <w:p w14:paraId="5797326A" w14:textId="77777777" w:rsidR="00150EC0" w:rsidRDefault="00150EC0" w:rsidP="00301271">
      <w:pPr>
        <w:spacing w:after="0"/>
      </w:pPr>
      <w:r>
        <w:rPr>
          <w:rFonts w:ascii="Consolas" w:hAnsi="Consolas"/>
          <w:color w:val="006400"/>
          <w:sz w:val="18"/>
          <w:szCs w:val="18"/>
        </w:rPr>
        <w:t>In the Models/Gamer/GamerMetaData.cs</w:t>
      </w:r>
    </w:p>
    <w:p w14:paraId="5E75F75B" w14:textId="77777777" w:rsidR="00150EC0" w:rsidRDefault="00150EC0" w:rsidP="00301271">
      <w:pPr>
        <w:spacing w:after="0"/>
      </w:pPr>
      <w:r>
        <w:rPr>
          <w:rFonts w:ascii="Consolas" w:hAnsi="Consolas"/>
          <w:color w:val="006400"/>
          <w:sz w:val="18"/>
          <w:szCs w:val="18"/>
        </w:rPr>
        <w:t>//[DataType(DataType.Url)]</w:t>
      </w:r>
    </w:p>
    <w:p w14:paraId="6E9F38A5" w14:textId="77777777" w:rsidR="00150EC0" w:rsidRDefault="00150EC0" w:rsidP="00301271">
      <w:pPr>
        <w:spacing w:after="0"/>
      </w:pPr>
      <w:r>
        <w:rPr>
          <w:rFonts w:ascii="Consolas" w:hAnsi="Consolas"/>
          <w:color w:val="006400"/>
          <w:sz w:val="18"/>
          <w:szCs w:val="18"/>
        </w:rPr>
        <w:t>//[UIHint("UrlToNewWindow")]</w:t>
      </w:r>
    </w:p>
    <w:p w14:paraId="6D4D02EE" w14:textId="77777777" w:rsidR="00150EC0" w:rsidRDefault="00150EC0" w:rsidP="00301271">
      <w:pPr>
        <w:spacing w:after="0"/>
      </w:pPr>
      <w:r>
        <w:rPr>
          <w:rFonts w:ascii="Consolas" w:hAnsi="Consolas"/>
          <w:color w:val="006400"/>
          <w:sz w:val="18"/>
          <w:szCs w:val="18"/>
        </w:rPr>
        <w:t>//public string ProfileUrl { get; set; }</w:t>
      </w:r>
    </w:p>
    <w:p w14:paraId="3E76615E" w14:textId="77777777" w:rsidR="00150EC0" w:rsidRDefault="00150EC0" w:rsidP="00301271">
      <w:pPr>
        <w:spacing w:after="0"/>
      </w:pPr>
      <w:r>
        <w:rPr>
          <w:rFonts w:ascii="Consolas" w:hAnsi="Consolas"/>
          <w:color w:val="006400"/>
          <w:sz w:val="18"/>
          <w:szCs w:val="18"/>
        </w:rPr>
        <w:t>[DataType(DataType.Url)] attribute will display a hyperlink.</w:t>
      </w:r>
    </w:p>
    <w:p w14:paraId="5E822532" w14:textId="77777777" w:rsidR="00150EC0" w:rsidRDefault="00150EC0" w:rsidP="00301271">
      <w:pPr>
        <w:spacing w:after="0"/>
      </w:pPr>
      <w:r>
        <w:rPr>
          <w:rFonts w:ascii="Consolas" w:hAnsi="Consolas"/>
          <w:color w:val="006400"/>
          <w:sz w:val="18"/>
          <w:szCs w:val="18"/>
        </w:rPr>
        <w:t>[UIHint("UrlToNewWindow")] attribute specify the name of view DisplayTemplate</w:t>
      </w:r>
    </w:p>
    <w:p w14:paraId="41D9C508" w14:textId="77777777" w:rsidR="00150EC0" w:rsidRDefault="00150EC0" w:rsidP="00301271">
      <w:pPr>
        <w:spacing w:after="0"/>
      </w:pPr>
      <w:r>
        <w:rPr>
          <w:rFonts w:ascii="Consolas" w:hAnsi="Consolas"/>
          <w:color w:val="006400"/>
          <w:sz w:val="18"/>
          <w:szCs w:val="18"/>
        </w:rPr>
        <w:t>to display the property data.</w:t>
      </w:r>
    </w:p>
    <w:p w14:paraId="5A68A3E3" w14:textId="77777777" w:rsidR="00150EC0" w:rsidRDefault="00150EC0" w:rsidP="00301271">
      <w:pPr>
        <w:spacing w:after="0"/>
      </w:pPr>
      <w:r>
        <w:rPr>
          <w:rFonts w:ascii="Consolas" w:hAnsi="Consolas"/>
          <w:color w:val="006400"/>
          <w:sz w:val="18"/>
          <w:szCs w:val="18"/>
        </w:rPr>
        <w:t>In this case, it will look for "DisplayTemplates/UrlToNewWindow.cshtml"</w:t>
      </w:r>
    </w:p>
    <w:p w14:paraId="7B642F73" w14:textId="77777777" w:rsidR="00150EC0" w:rsidRDefault="00150EC0" w:rsidP="00301271">
      <w:pPr>
        <w:spacing w:after="0"/>
      </w:pPr>
      <w:r>
        <w:rPr>
          <w:rFonts w:ascii="Consolas" w:hAnsi="Consolas"/>
          <w:color w:val="006400"/>
          <w:sz w:val="18"/>
          <w:szCs w:val="18"/>
        </w:rPr>
        <w:t>under "Shared" folder or "Gamer" folder.</w:t>
      </w:r>
    </w:p>
    <w:p w14:paraId="4D7D55DF" w14:textId="77777777" w:rsidR="00150EC0" w:rsidRDefault="00150EC0" w:rsidP="00301271">
      <w:pPr>
        <w:spacing w:after="0"/>
      </w:pPr>
      <w:r>
        <w:rPr>
          <w:rFonts w:ascii="Consolas" w:hAnsi="Consolas"/>
          <w:color w:val="006400"/>
          <w:sz w:val="18"/>
          <w:szCs w:val="18"/>
        </w:rPr>
        <w:t>Use that view template to disply the data of this property.</w:t>
      </w:r>
    </w:p>
    <w:p w14:paraId="5C543908" w14:textId="77777777" w:rsidR="00150EC0" w:rsidRDefault="00150EC0" w:rsidP="00301271">
      <w:pPr>
        <w:spacing w:after="0"/>
      </w:pPr>
      <w:r>
        <w:rPr>
          <w:rFonts w:ascii="Consolas" w:hAnsi="Consolas"/>
          <w:color w:val="006400"/>
          <w:sz w:val="18"/>
          <w:szCs w:val="18"/>
        </w:rPr>
        <w:t>10.1.2.2.</w:t>
      </w:r>
    </w:p>
    <w:p w14:paraId="261CCCC3" w14:textId="77777777" w:rsidR="00150EC0" w:rsidRDefault="00150EC0" w:rsidP="00301271">
      <w:pPr>
        <w:spacing w:after="0"/>
      </w:pPr>
      <w:r>
        <w:rPr>
          <w:rFonts w:ascii="Consolas" w:hAnsi="Consolas"/>
          <w:color w:val="006400"/>
          <w:sz w:val="18"/>
          <w:szCs w:val="18"/>
        </w:rPr>
        <w:t>//&lt;a href="@ViewData.Model" target="_blank"&gt;@ViewData.Model&lt;/a&gt;</w:t>
      </w:r>
    </w:p>
    <w:p w14:paraId="39E81B0C" w14:textId="77777777" w:rsidR="00150EC0" w:rsidRDefault="00150EC0" w:rsidP="00301271">
      <w:pPr>
        <w:spacing w:after="0"/>
      </w:pPr>
      <w:r>
        <w:rPr>
          <w:rFonts w:ascii="Consolas" w:hAnsi="Consolas"/>
          <w:color w:val="006400"/>
          <w:sz w:val="18"/>
          <w:szCs w:val="18"/>
        </w:rPr>
        <w:t>In the Shared/DisplayTemplates/UrlToNewWindow.cshtml,</w:t>
      </w:r>
    </w:p>
    <w:p w14:paraId="18627CC5" w14:textId="77777777" w:rsidR="00150EC0" w:rsidRDefault="00150EC0" w:rsidP="00301271">
      <w:pPr>
        <w:spacing w:after="0"/>
      </w:pPr>
      <w:r>
        <w:rPr>
          <w:rFonts w:ascii="Consolas" w:hAnsi="Consolas"/>
          <w:color w:val="006400"/>
          <w:sz w:val="18"/>
          <w:szCs w:val="18"/>
        </w:rPr>
        <w:t>@ViewData.Model will take the Model data from the parent view.</w:t>
      </w:r>
    </w:p>
    <w:p w14:paraId="15594A24" w14:textId="77777777" w:rsidR="00150EC0" w:rsidRDefault="00150EC0" w:rsidP="00301271">
      <w:pPr>
        <w:spacing w:after="0"/>
      </w:pPr>
      <w:r>
        <w:rPr>
          <w:rFonts w:ascii="Consolas" w:hAnsi="Consolas"/>
          <w:color w:val="006400"/>
          <w:sz w:val="18"/>
          <w:szCs w:val="18"/>
        </w:rPr>
        <w:t>In this case, it will return a profile url.</w:t>
      </w:r>
    </w:p>
    <w:p w14:paraId="1D7DFFE0" w14:textId="77777777" w:rsidR="00150EC0" w:rsidRDefault="00150EC0" w:rsidP="00301271">
      <w:pPr>
        <w:spacing w:after="0"/>
      </w:pPr>
      <w:r>
        <w:rPr>
          <w:rFonts w:ascii="Consolas" w:hAnsi="Consolas"/>
          <w:color w:val="006400"/>
          <w:sz w:val="18"/>
          <w:szCs w:val="18"/>
        </w:rPr>
        <w:t>10.2.</w:t>
      </w:r>
    </w:p>
    <w:p w14:paraId="05CE0214" w14:textId="77777777" w:rsidR="00150EC0" w:rsidRDefault="00150EC0" w:rsidP="00301271">
      <w:pPr>
        <w:spacing w:after="0"/>
      </w:pPr>
      <w:r>
        <w:rPr>
          <w:rFonts w:ascii="Consolas" w:hAnsi="Consolas"/>
          <w:color w:val="006400"/>
          <w:sz w:val="18"/>
          <w:szCs w:val="18"/>
        </w:rPr>
        <w:t>EditorTemplates</w:t>
      </w:r>
    </w:p>
    <w:p w14:paraId="4B327A9A" w14:textId="77777777" w:rsidR="00150EC0" w:rsidRDefault="00150EC0" w:rsidP="00301271">
      <w:pPr>
        <w:spacing w:after="0"/>
      </w:pPr>
      <w:r>
        <w:rPr>
          <w:rFonts w:ascii="Consolas" w:hAnsi="Consolas"/>
          <w:color w:val="006400"/>
          <w:sz w:val="18"/>
          <w:szCs w:val="18"/>
        </w:rPr>
        <w:t>10.2.1.</w:t>
      </w:r>
    </w:p>
    <w:p w14:paraId="6A964EC5" w14:textId="77777777" w:rsidR="00150EC0" w:rsidRDefault="00150EC0" w:rsidP="00301271">
      <w:pPr>
        <w:spacing w:after="0"/>
      </w:pPr>
      <w:r>
        <w:rPr>
          <w:rFonts w:ascii="Consolas" w:hAnsi="Consolas"/>
          <w:color w:val="006400"/>
          <w:sz w:val="18"/>
          <w:szCs w:val="18"/>
        </w:rPr>
        <w:t>Views\Shared\EditorTemplates\DateTime.cshtml</w:t>
      </w:r>
    </w:p>
    <w:p w14:paraId="2358B9D4" w14:textId="77777777" w:rsidR="00150EC0" w:rsidRDefault="00150EC0" w:rsidP="00301271">
      <w:pPr>
        <w:spacing w:after="0"/>
      </w:pPr>
      <w:r>
        <w:rPr>
          <w:rFonts w:ascii="Consolas" w:hAnsi="Consolas"/>
          <w:color w:val="006400"/>
          <w:sz w:val="18"/>
          <w:szCs w:val="18"/>
        </w:rPr>
        <w:t>Views\Gamer\EditorTemplates\DateTime.cshtml</w:t>
      </w:r>
    </w:p>
    <w:p w14:paraId="1DDDC0D3" w14:textId="77777777" w:rsidR="00150EC0" w:rsidRDefault="00150EC0" w:rsidP="00301271">
      <w:pPr>
        <w:spacing w:after="0"/>
      </w:pPr>
      <w:r>
        <w:rPr>
          <w:rFonts w:ascii="Consolas" w:hAnsi="Consolas"/>
          <w:color w:val="006400"/>
          <w:sz w:val="18"/>
          <w:szCs w:val="18"/>
        </w:rPr>
        <w:t>DateTime.cshtml is the EditorTemplate which must under "EditorTemplates" folder.</w:t>
      </w:r>
    </w:p>
    <w:p w14:paraId="5F3B2B14" w14:textId="77777777" w:rsidR="00150EC0" w:rsidRDefault="00150EC0" w:rsidP="00301271">
      <w:pPr>
        <w:spacing w:after="0"/>
      </w:pPr>
      <w:r>
        <w:rPr>
          <w:rFonts w:ascii="Consolas" w:hAnsi="Consolas"/>
          <w:color w:val="006400"/>
          <w:sz w:val="18"/>
          <w:szCs w:val="18"/>
        </w:rPr>
        <w:t>Views\Shared\EditorTemplates\DateTime.cshtml means</w:t>
      </w:r>
    </w:p>
    <w:p w14:paraId="7BF08297" w14:textId="77777777" w:rsidR="00150EC0" w:rsidRDefault="00150EC0" w:rsidP="00301271">
      <w:pPr>
        <w:spacing w:after="0"/>
      </w:pPr>
      <w:r>
        <w:rPr>
          <w:rFonts w:ascii="Consolas" w:hAnsi="Consolas"/>
          <w:color w:val="006400"/>
          <w:sz w:val="18"/>
          <w:szCs w:val="18"/>
        </w:rPr>
        <w:t>the template is available for all the views.</w:t>
      </w:r>
    </w:p>
    <w:p w14:paraId="54CEE360" w14:textId="77777777" w:rsidR="00150EC0" w:rsidRDefault="00150EC0" w:rsidP="00301271">
      <w:pPr>
        <w:spacing w:after="0"/>
      </w:pPr>
      <w:r>
        <w:rPr>
          <w:rFonts w:ascii="Consolas" w:hAnsi="Consolas"/>
          <w:color w:val="006400"/>
          <w:sz w:val="18"/>
          <w:szCs w:val="18"/>
        </w:rPr>
        <w:t>Views\Gamer\EditorTemplates\DateTime.cshtml means</w:t>
      </w:r>
    </w:p>
    <w:p w14:paraId="1FF5B1EB" w14:textId="77777777" w:rsidR="00150EC0" w:rsidRDefault="00150EC0" w:rsidP="00301271">
      <w:pPr>
        <w:spacing w:after="0"/>
      </w:pPr>
      <w:r>
        <w:rPr>
          <w:rFonts w:ascii="Consolas" w:hAnsi="Consolas"/>
          <w:color w:val="006400"/>
          <w:sz w:val="18"/>
          <w:szCs w:val="18"/>
        </w:rPr>
        <w:t>the template is available for only the views of Gamer controller.</w:t>
      </w:r>
    </w:p>
    <w:p w14:paraId="2FB74842" w14:textId="77777777" w:rsidR="00150EC0" w:rsidRDefault="00150EC0" w:rsidP="00301271">
      <w:pPr>
        <w:spacing w:after="0"/>
      </w:pPr>
      <w:r>
        <w:rPr>
          <w:rFonts w:ascii="Consolas" w:hAnsi="Consolas"/>
          <w:color w:val="006400"/>
          <w:sz w:val="18"/>
          <w:szCs w:val="18"/>
        </w:rPr>
        <w:t>10.2.2.</w:t>
      </w:r>
    </w:p>
    <w:p w14:paraId="255BD52F" w14:textId="77777777" w:rsidR="00150EC0" w:rsidRDefault="00150EC0" w:rsidP="00301271">
      <w:pPr>
        <w:spacing w:after="0"/>
      </w:pPr>
      <w:r>
        <w:rPr>
          <w:rFonts w:ascii="Consolas" w:hAnsi="Consolas"/>
          <w:color w:val="006400"/>
          <w:sz w:val="18"/>
          <w:szCs w:val="18"/>
        </w:rPr>
        <w:t>Using EditorTemplates</w:t>
      </w:r>
    </w:p>
    <w:p w14:paraId="4F0E314F" w14:textId="77777777" w:rsidR="00150EC0" w:rsidRDefault="00150EC0" w:rsidP="00301271">
      <w:pPr>
        <w:spacing w:after="0"/>
      </w:pPr>
      <w:r>
        <w:rPr>
          <w:rFonts w:ascii="Consolas" w:hAnsi="Consolas"/>
          <w:color w:val="006400"/>
          <w:sz w:val="18"/>
          <w:szCs w:val="18"/>
        </w:rPr>
        <w:t>The EditorTemplate Name must match View Model property Type Name.</w:t>
      </w:r>
    </w:p>
    <w:p w14:paraId="6E86773E" w14:textId="77777777" w:rsidR="00150EC0" w:rsidRDefault="00150EC0" w:rsidP="00301271">
      <w:pPr>
        <w:spacing w:after="0"/>
      </w:pPr>
      <w:r>
        <w:rPr>
          <w:rFonts w:ascii="Consolas" w:hAnsi="Consolas"/>
          <w:color w:val="006400"/>
          <w:sz w:val="18"/>
          <w:szCs w:val="18"/>
        </w:rPr>
        <w:t>E.g. DateTime.ascx or DateTime.cshtml</w:t>
      </w:r>
    </w:p>
    <w:p w14:paraId="379973AB" w14:textId="77777777" w:rsidR="00150EC0" w:rsidRDefault="00150EC0" w:rsidP="00301271">
      <w:pPr>
        <w:spacing w:after="0"/>
      </w:pPr>
      <w:r>
        <w:rPr>
          <w:rFonts w:ascii="Consolas" w:hAnsi="Consolas"/>
          <w:color w:val="006400"/>
          <w:sz w:val="18"/>
          <w:szCs w:val="18"/>
        </w:rPr>
        <w:t>10.2.2.1.</w:t>
      </w:r>
    </w:p>
    <w:p w14:paraId="14F74190" w14:textId="77777777" w:rsidR="00150EC0" w:rsidRDefault="00150EC0" w:rsidP="00301271">
      <w:pPr>
        <w:spacing w:after="0"/>
      </w:pPr>
      <w:r>
        <w:rPr>
          <w:rFonts w:ascii="Consolas" w:hAnsi="Consolas"/>
          <w:color w:val="006400"/>
          <w:sz w:val="18"/>
          <w:szCs w:val="18"/>
        </w:rPr>
        <w:t>In the Models/Gamer/GamerMetaData.cs</w:t>
      </w:r>
    </w:p>
    <w:p w14:paraId="6C9AEE01" w14:textId="77777777" w:rsidR="00150EC0" w:rsidRDefault="00150EC0" w:rsidP="00301271">
      <w:pPr>
        <w:spacing w:after="0"/>
      </w:pPr>
      <w:r>
        <w:rPr>
          <w:rFonts w:ascii="Consolas" w:hAnsi="Consolas"/>
          <w:color w:val="006400"/>
          <w:sz w:val="18"/>
          <w:szCs w:val="18"/>
        </w:rPr>
        <w:t>////[DataType(DataType.Date)] //Views/Shared/EditorTemplates/DateTime.cshtml will not Work.</w:t>
      </w:r>
    </w:p>
    <w:p w14:paraId="0EA97B27" w14:textId="77777777" w:rsidR="00150EC0" w:rsidRDefault="00150EC0" w:rsidP="00301271">
      <w:pPr>
        <w:spacing w:after="0"/>
      </w:pPr>
      <w:r>
        <w:rPr>
          <w:rFonts w:ascii="Consolas" w:hAnsi="Consolas"/>
          <w:color w:val="006400"/>
          <w:sz w:val="18"/>
          <w:szCs w:val="18"/>
        </w:rPr>
        <w:t>////[DisplayFormat(DataFormatString = "{0:dd/MM/yyyy hh:mm:ss tt}")]</w:t>
      </w:r>
    </w:p>
    <w:p w14:paraId="16E6321B" w14:textId="77777777" w:rsidR="00150EC0" w:rsidRDefault="00150EC0" w:rsidP="00301271">
      <w:pPr>
        <w:spacing w:after="0"/>
      </w:pPr>
      <w:r>
        <w:rPr>
          <w:rFonts w:ascii="Consolas" w:hAnsi="Consolas"/>
          <w:color w:val="006400"/>
          <w:sz w:val="18"/>
          <w:szCs w:val="18"/>
        </w:rPr>
        <w:t>//[DisplayFormat(DataFormatString = "{0:d}")]</w:t>
      </w:r>
    </w:p>
    <w:p w14:paraId="181CEC5C" w14:textId="77777777" w:rsidR="00150EC0" w:rsidRDefault="00150EC0" w:rsidP="00301271">
      <w:pPr>
        <w:spacing w:after="0"/>
      </w:pPr>
      <w:r>
        <w:rPr>
          <w:rFonts w:ascii="Consolas" w:hAnsi="Consolas"/>
          <w:color w:val="006400"/>
          <w:sz w:val="18"/>
          <w:szCs w:val="18"/>
        </w:rPr>
        <w:t>//public Nullable&lt;System.DateTime&gt; DateOfBirth { get; set; }</w:t>
      </w:r>
    </w:p>
    <w:p w14:paraId="28A441E4" w14:textId="77777777" w:rsidR="00150EC0" w:rsidRDefault="00150EC0" w:rsidP="00301271">
      <w:pPr>
        <w:spacing w:after="0"/>
      </w:pPr>
      <w:r>
        <w:rPr>
          <w:rFonts w:ascii="Consolas" w:hAnsi="Consolas"/>
          <w:color w:val="006400"/>
          <w:sz w:val="18"/>
          <w:szCs w:val="18"/>
        </w:rPr>
        <w:t>The type is DateTime, so it will look for the EditorTemplate from</w:t>
      </w:r>
    </w:p>
    <w:p w14:paraId="408091B5" w14:textId="77777777" w:rsidR="00150EC0" w:rsidRDefault="00150EC0" w:rsidP="00301271">
      <w:pPr>
        <w:spacing w:after="0"/>
      </w:pPr>
      <w:r>
        <w:rPr>
          <w:rFonts w:ascii="Consolas" w:hAnsi="Consolas"/>
          <w:color w:val="006400"/>
          <w:sz w:val="18"/>
          <w:szCs w:val="18"/>
        </w:rPr>
        <w:lastRenderedPageBreak/>
        <w:t>Views\Shared\EditorTemplates\DateTime.cshtml or</w:t>
      </w:r>
    </w:p>
    <w:p w14:paraId="1F62AA57" w14:textId="77777777" w:rsidR="00150EC0" w:rsidRDefault="00150EC0" w:rsidP="00301271">
      <w:pPr>
        <w:spacing w:after="0"/>
      </w:pPr>
      <w:r>
        <w:rPr>
          <w:rFonts w:ascii="Consolas" w:hAnsi="Consolas"/>
          <w:color w:val="006400"/>
          <w:sz w:val="18"/>
          <w:szCs w:val="18"/>
        </w:rPr>
        <w:t>Views\Gamer\EditorTemplates\DateTime.cshtml</w:t>
      </w:r>
    </w:p>
    <w:p w14:paraId="272DA06D" w14:textId="77777777" w:rsidR="00150EC0" w:rsidRDefault="00150EC0" w:rsidP="00301271">
      <w:pPr>
        <w:spacing w:after="0"/>
      </w:pPr>
      <w:r>
        <w:rPr>
          <w:rFonts w:ascii="Consolas" w:hAnsi="Consolas"/>
          <w:color w:val="006400"/>
          <w:sz w:val="18"/>
          <w:szCs w:val="18"/>
        </w:rPr>
        <w:t>In this case, Views\Shared\EditorTemplates\DateTime.cshtml will be the EditorTemplate.</w:t>
      </w:r>
    </w:p>
    <w:p w14:paraId="1C7040C1" w14:textId="77777777" w:rsidR="00150EC0" w:rsidRDefault="00150EC0" w:rsidP="00301271">
      <w:pPr>
        <w:spacing w:after="0"/>
      </w:pPr>
      <w:r>
        <w:rPr>
          <w:rFonts w:ascii="Consolas" w:hAnsi="Consolas"/>
          <w:color w:val="006400"/>
          <w:sz w:val="18"/>
          <w:szCs w:val="18"/>
        </w:rPr>
        <w:t>The View Model Property in Edit mode will use the EditorTemplate to display.</w:t>
      </w:r>
    </w:p>
    <w:p w14:paraId="1970E6B6" w14:textId="77777777" w:rsidR="00150EC0" w:rsidRDefault="00150EC0" w:rsidP="00301271">
      <w:pPr>
        <w:spacing w:after="0"/>
      </w:pPr>
      <w:r>
        <w:rPr>
          <w:rFonts w:ascii="Consolas" w:hAnsi="Consolas"/>
          <w:color w:val="006400"/>
          <w:sz w:val="18"/>
          <w:szCs w:val="18"/>
        </w:rPr>
        <w:t>In this case,</w:t>
      </w:r>
    </w:p>
    <w:p w14:paraId="1B4F893E" w14:textId="77777777" w:rsidR="00150EC0" w:rsidRDefault="00150EC0" w:rsidP="00301271">
      <w:pPr>
        <w:spacing w:after="0"/>
      </w:pPr>
      <w:r>
        <w:rPr>
          <w:rFonts w:ascii="Consolas" w:hAnsi="Consolas"/>
          <w:color w:val="006400"/>
          <w:sz w:val="18"/>
          <w:szCs w:val="18"/>
        </w:rPr>
        <w:t>//@model DateTime?</w:t>
      </w:r>
    </w:p>
    <w:p w14:paraId="5550E10B" w14:textId="77777777" w:rsidR="00150EC0" w:rsidRDefault="00150EC0" w:rsidP="00301271">
      <w:pPr>
        <w:spacing w:after="0"/>
      </w:pPr>
      <w:r>
        <w:rPr>
          <w:rFonts w:ascii="Consolas" w:hAnsi="Consolas"/>
          <w:color w:val="006400"/>
          <w:sz w:val="18"/>
          <w:szCs w:val="18"/>
        </w:rPr>
        <w:t>//@Html.TextBox("", (Model.HasValue ? Model.Value.ToString("yyyy/MM/dd") : string.Empty), new { @class = "date" })</w:t>
      </w:r>
    </w:p>
    <w:p w14:paraId="1AD654D1" w14:textId="77777777" w:rsidR="00150EC0" w:rsidRDefault="00150EC0" w:rsidP="00301271">
      <w:pPr>
        <w:spacing w:after="0"/>
      </w:pPr>
      <w:r>
        <w:rPr>
          <w:rFonts w:ascii="Consolas" w:hAnsi="Consolas"/>
          <w:color w:val="006400"/>
          <w:sz w:val="18"/>
          <w:szCs w:val="18"/>
        </w:rPr>
        <w:t>So it will add the class="date" to the textbox input.</w:t>
      </w:r>
    </w:p>
    <w:p w14:paraId="2B808608" w14:textId="77777777" w:rsidR="00150EC0" w:rsidRDefault="00150EC0" w:rsidP="00301271">
      <w:pPr>
        <w:spacing w:after="0"/>
      </w:pPr>
      <w:r>
        <w:rPr>
          <w:rFonts w:ascii="Consolas" w:hAnsi="Consolas"/>
          <w:color w:val="006400"/>
          <w:sz w:val="18"/>
          <w:szCs w:val="18"/>
        </w:rPr>
        <w:t>10.2.2.2.</w:t>
      </w:r>
    </w:p>
    <w:p w14:paraId="7CA2ABE8" w14:textId="77777777" w:rsidR="00150EC0" w:rsidRDefault="00150EC0" w:rsidP="00301271">
      <w:pPr>
        <w:spacing w:after="0"/>
      </w:pPr>
      <w:r>
        <w:rPr>
          <w:rFonts w:ascii="Consolas" w:hAnsi="Consolas"/>
          <w:color w:val="006400"/>
          <w:sz w:val="18"/>
          <w:szCs w:val="18"/>
        </w:rPr>
        <w:t>In the Edit.cshtml</w:t>
      </w:r>
    </w:p>
    <w:p w14:paraId="07A9DCAB" w14:textId="77777777" w:rsidR="00150EC0" w:rsidRDefault="00150EC0" w:rsidP="00301271">
      <w:pPr>
        <w:spacing w:after="0"/>
      </w:pPr>
      <w:r>
        <w:rPr>
          <w:rFonts w:ascii="Consolas" w:hAnsi="Consolas"/>
          <w:color w:val="006400"/>
          <w:sz w:val="18"/>
          <w:szCs w:val="18"/>
        </w:rPr>
        <w:t>//&lt;link href="~/Content/themes/base/jquery-ui.min.css" rel="stylesheet" /&gt;</w:t>
      </w:r>
    </w:p>
    <w:p w14:paraId="1A83497D" w14:textId="77777777" w:rsidR="00150EC0" w:rsidRDefault="00150EC0" w:rsidP="00301271">
      <w:pPr>
        <w:spacing w:after="0"/>
      </w:pPr>
      <w:r>
        <w:rPr>
          <w:rFonts w:ascii="Consolas" w:hAnsi="Consolas"/>
          <w:color w:val="006400"/>
          <w:sz w:val="18"/>
          <w:szCs w:val="18"/>
        </w:rPr>
        <w:t>//&lt;link href="~/Content/bootstrap.css" rel="stylesheet" /&gt;</w:t>
      </w:r>
    </w:p>
    <w:p w14:paraId="39A7112F" w14:textId="77777777" w:rsidR="00150EC0" w:rsidRDefault="00150EC0" w:rsidP="00301271">
      <w:pPr>
        <w:spacing w:after="0"/>
      </w:pPr>
      <w:r>
        <w:rPr>
          <w:rFonts w:ascii="Consolas" w:hAnsi="Consolas"/>
          <w:color w:val="006400"/>
          <w:sz w:val="18"/>
          <w:szCs w:val="18"/>
        </w:rPr>
        <w:t>//&lt;script src="~/Scripts/jquery-1.12.4.min.js"&gt;&lt;/script&gt;</w:t>
      </w:r>
    </w:p>
    <w:p w14:paraId="594B0A92" w14:textId="77777777" w:rsidR="00150EC0" w:rsidRDefault="00150EC0" w:rsidP="00301271">
      <w:pPr>
        <w:spacing w:after="0"/>
      </w:pPr>
      <w:r>
        <w:rPr>
          <w:rFonts w:ascii="Consolas" w:hAnsi="Consolas"/>
          <w:color w:val="006400"/>
          <w:sz w:val="18"/>
          <w:szCs w:val="18"/>
        </w:rPr>
        <w:t>//&lt;script src="~/Scripts/jquery-ui-1.12.1.min.js"&gt;&lt;/script&gt;</w:t>
      </w:r>
    </w:p>
    <w:p w14:paraId="2EE15C5B" w14:textId="77777777" w:rsidR="00150EC0" w:rsidRDefault="00150EC0" w:rsidP="00301271">
      <w:pPr>
        <w:spacing w:after="0"/>
      </w:pPr>
      <w:r>
        <w:rPr>
          <w:rFonts w:ascii="Consolas" w:hAnsi="Consolas"/>
          <w:color w:val="006400"/>
          <w:sz w:val="18"/>
          <w:szCs w:val="18"/>
        </w:rPr>
        <w:t>//&lt;script src="~/Scripts/bootstrap.min.js"&gt;&lt;/script&gt;</w:t>
      </w:r>
    </w:p>
    <w:p w14:paraId="16A0D651" w14:textId="77777777" w:rsidR="00150EC0" w:rsidRDefault="00150EC0" w:rsidP="00301271">
      <w:pPr>
        <w:spacing w:after="0"/>
      </w:pPr>
      <w:r>
        <w:rPr>
          <w:rFonts w:ascii="Consolas" w:hAnsi="Consolas"/>
          <w:color w:val="006400"/>
          <w:sz w:val="18"/>
          <w:szCs w:val="18"/>
        </w:rPr>
        <w:t>    ...</w:t>
      </w:r>
    </w:p>
    <w:p w14:paraId="334AB14D" w14:textId="77777777" w:rsidR="00150EC0" w:rsidRDefault="00150EC0" w:rsidP="00301271">
      <w:pPr>
        <w:spacing w:after="0"/>
      </w:pPr>
      <w:r>
        <w:rPr>
          <w:rFonts w:ascii="Consolas" w:hAnsi="Consolas"/>
          <w:color w:val="006400"/>
          <w:sz w:val="18"/>
          <w:szCs w:val="18"/>
        </w:rPr>
        <w:t>//&lt;script type="text/javascript"&gt;</w:t>
      </w:r>
    </w:p>
    <w:p w14:paraId="5380A293" w14:textId="77777777" w:rsidR="00150EC0" w:rsidRDefault="00150EC0" w:rsidP="00301271">
      <w:pPr>
        <w:spacing w:after="0"/>
      </w:pPr>
      <w:r>
        <w:rPr>
          <w:rFonts w:ascii="Consolas" w:hAnsi="Consolas"/>
          <w:color w:val="006400"/>
          <w:sz w:val="18"/>
          <w:szCs w:val="18"/>
        </w:rPr>
        <w:t>//    $(function () {</w:t>
      </w:r>
    </w:p>
    <w:p w14:paraId="08E9C5CF" w14:textId="77777777" w:rsidR="00150EC0" w:rsidRDefault="00150EC0" w:rsidP="00301271">
      <w:pPr>
        <w:spacing w:after="0"/>
      </w:pPr>
      <w:r>
        <w:rPr>
          <w:rFonts w:ascii="Consolas" w:hAnsi="Consolas"/>
          <w:color w:val="006400"/>
          <w:sz w:val="18"/>
          <w:szCs w:val="18"/>
        </w:rPr>
        <w:t>//        $("input:text.date").datepicker(</w:t>
      </w:r>
    </w:p>
    <w:p w14:paraId="0B5658F7" w14:textId="77777777" w:rsidR="00150EC0" w:rsidRDefault="00150EC0" w:rsidP="00301271">
      <w:pPr>
        <w:spacing w:after="0"/>
      </w:pPr>
      <w:r>
        <w:rPr>
          <w:rFonts w:ascii="Consolas" w:hAnsi="Consolas"/>
          <w:color w:val="006400"/>
          <w:sz w:val="18"/>
          <w:szCs w:val="18"/>
        </w:rPr>
        <w:t>//            {</w:t>
      </w:r>
    </w:p>
    <w:p w14:paraId="0A9FA924" w14:textId="77777777" w:rsidR="00150EC0" w:rsidRDefault="00150EC0" w:rsidP="00301271">
      <w:pPr>
        <w:spacing w:after="0"/>
      </w:pPr>
      <w:r>
        <w:rPr>
          <w:rFonts w:ascii="Consolas" w:hAnsi="Consolas"/>
          <w:color w:val="006400"/>
          <w:sz w:val="18"/>
          <w:szCs w:val="18"/>
        </w:rPr>
        <w:t>//                dateFormat: "yy/mm/dd"</w:t>
      </w:r>
    </w:p>
    <w:p w14:paraId="2A288067" w14:textId="77777777" w:rsidR="00150EC0" w:rsidRDefault="00150EC0" w:rsidP="00301271">
      <w:pPr>
        <w:spacing w:after="0"/>
      </w:pPr>
      <w:r>
        <w:rPr>
          <w:rFonts w:ascii="Consolas" w:hAnsi="Consolas"/>
          <w:color w:val="006400"/>
          <w:sz w:val="18"/>
          <w:szCs w:val="18"/>
        </w:rPr>
        <w:t>//            });</w:t>
      </w:r>
    </w:p>
    <w:p w14:paraId="6ED2BD57" w14:textId="77777777" w:rsidR="00150EC0" w:rsidRDefault="00150EC0" w:rsidP="00301271">
      <w:pPr>
        <w:spacing w:after="0"/>
      </w:pPr>
      <w:r>
        <w:rPr>
          <w:rFonts w:ascii="Consolas" w:hAnsi="Consolas"/>
          <w:color w:val="006400"/>
          <w:sz w:val="18"/>
          <w:szCs w:val="18"/>
        </w:rPr>
        <w:t>//    });</w:t>
      </w:r>
    </w:p>
    <w:p w14:paraId="25B6AF37" w14:textId="77777777" w:rsidR="00150EC0" w:rsidRDefault="00150EC0" w:rsidP="00301271">
      <w:pPr>
        <w:spacing w:after="0"/>
      </w:pPr>
      <w:r>
        <w:rPr>
          <w:rFonts w:ascii="Consolas" w:hAnsi="Consolas"/>
          <w:color w:val="006400"/>
          <w:sz w:val="18"/>
          <w:szCs w:val="18"/>
        </w:rPr>
        <w:t>//&lt;/script&gt;</w:t>
      </w:r>
    </w:p>
    <w:p w14:paraId="6C6C8727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  <w:shd w:val="clear" w:color="auto" w:fill="FFFF00"/>
        </w:rPr>
        <w:t>*@</w:t>
      </w:r>
    </w:p>
    <w:p w14:paraId="1A89C986" w14:textId="77777777" w:rsidR="00150EC0" w:rsidRDefault="00150EC0" w:rsidP="00301271">
      <w:pPr>
        <w:spacing w:after="0"/>
      </w:pPr>
    </w:p>
    <w:p w14:paraId="3304D1F4" w14:textId="77777777" w:rsidR="00150EC0" w:rsidRDefault="00150EC0" w:rsidP="00301271">
      <w:pPr>
        <w:spacing w:after="0"/>
      </w:pPr>
    </w:p>
    <w:p w14:paraId="5AF740ED" w14:textId="77777777" w:rsidR="00150EC0" w:rsidRDefault="00150EC0" w:rsidP="00301271">
      <w:pPr>
        <w:spacing w:after="0"/>
      </w:pPr>
      <w:r>
        <w:rPr>
          <w:sz w:val="36"/>
          <w:szCs w:val="36"/>
        </w:rPr>
        <w:t>5.16. Views/Gamer/Edit.cshtml</w:t>
      </w:r>
    </w:p>
    <w:p w14:paraId="5A82A248" w14:textId="77777777" w:rsidR="00150EC0" w:rsidRDefault="00150EC0" w:rsidP="00301271">
      <w:pPr>
        <w:spacing w:after="0"/>
      </w:pPr>
    </w:p>
    <w:p w14:paraId="60988A5B" w14:textId="77777777" w:rsidR="00150EC0" w:rsidRDefault="00150EC0" w:rsidP="00301271">
      <w:pPr>
        <w:spacing w:after="0"/>
      </w:pPr>
    </w:p>
    <w:p w14:paraId="5700BBF8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  <w:shd w:val="clear" w:color="auto" w:fill="FFFF00"/>
        </w:rPr>
        <w:t>@model</w:t>
      </w:r>
      <w:r>
        <w:t> </w:t>
      </w:r>
      <w:r>
        <w:rPr>
          <w:rFonts w:ascii="Consolas" w:hAnsi="Consolas"/>
          <w:sz w:val="18"/>
          <w:szCs w:val="18"/>
        </w:rPr>
        <w:t>OnlineGame.Web.Models.Gamer</w:t>
      </w:r>
    </w:p>
    <w:p w14:paraId="5237FD0C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  <w:shd w:val="clear" w:color="auto" w:fill="FFFF00"/>
        </w:rPr>
        <w:t>@{</w:t>
      </w:r>
    </w:p>
    <w:p w14:paraId="48F39B09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 ViewBag.Title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Edit"</w:t>
      </w:r>
      <w:r>
        <w:rPr>
          <w:rFonts w:ascii="Consolas" w:hAnsi="Consolas"/>
          <w:sz w:val="18"/>
          <w:szCs w:val="18"/>
        </w:rPr>
        <w:t>;</w:t>
      </w:r>
    </w:p>
    <w:p w14:paraId="448F94C4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  <w:shd w:val="clear" w:color="auto" w:fill="FFFF00"/>
        </w:rPr>
        <w:t>}</w:t>
      </w:r>
    </w:p>
    <w:p w14:paraId="534AFDA4" w14:textId="77777777" w:rsidR="00150EC0" w:rsidRDefault="00150EC0" w:rsidP="00301271">
      <w:pPr>
        <w:spacing w:after="0"/>
      </w:pP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&lt;</w:t>
      </w:r>
      <w:r>
        <w:rPr>
          <w:rFonts w:ascii="Consolas" w:hAnsi="Consolas"/>
          <w:color w:val="800000"/>
          <w:sz w:val="18"/>
          <w:szCs w:val="18"/>
          <w:shd w:val="clear" w:color="auto" w:fill="FFFAA5"/>
        </w:rPr>
        <w:t>link</w:t>
      </w:r>
      <w:r>
        <w:t> </w:t>
      </w:r>
      <w:r>
        <w:rPr>
          <w:rFonts w:ascii="Consolas" w:hAnsi="Consolas"/>
          <w:color w:val="FF0000"/>
          <w:sz w:val="18"/>
          <w:szCs w:val="18"/>
          <w:shd w:val="clear" w:color="auto" w:fill="FFFAA5"/>
        </w:rPr>
        <w:t>href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="~/Content/themes/base/jquery-ui.min.css"</w:t>
      </w:r>
      <w:r>
        <w:t> </w:t>
      </w:r>
      <w:r>
        <w:rPr>
          <w:rFonts w:ascii="Consolas" w:hAnsi="Consolas"/>
          <w:color w:val="FF0000"/>
          <w:sz w:val="18"/>
          <w:szCs w:val="18"/>
          <w:shd w:val="clear" w:color="auto" w:fill="FFFAA5"/>
        </w:rPr>
        <w:t>rel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="stylesheet"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/&gt;</w:t>
      </w:r>
    </w:p>
    <w:p w14:paraId="7EF15FA1" w14:textId="77777777" w:rsidR="00150EC0" w:rsidRDefault="00150EC0" w:rsidP="00301271">
      <w:pPr>
        <w:spacing w:after="0"/>
      </w:pP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&lt;</w:t>
      </w:r>
      <w:r>
        <w:rPr>
          <w:rFonts w:ascii="Consolas" w:hAnsi="Consolas"/>
          <w:color w:val="800000"/>
          <w:sz w:val="18"/>
          <w:szCs w:val="18"/>
          <w:shd w:val="clear" w:color="auto" w:fill="FFFAA5"/>
        </w:rPr>
        <w:t>link</w:t>
      </w:r>
      <w:r>
        <w:t> </w:t>
      </w:r>
      <w:r>
        <w:rPr>
          <w:rFonts w:ascii="Consolas" w:hAnsi="Consolas"/>
          <w:color w:val="FF0000"/>
          <w:sz w:val="18"/>
          <w:szCs w:val="18"/>
          <w:shd w:val="clear" w:color="auto" w:fill="FFFAA5"/>
        </w:rPr>
        <w:t>href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="~/Content/bootstrap.css"</w:t>
      </w:r>
      <w:r>
        <w:t> </w:t>
      </w:r>
      <w:r>
        <w:rPr>
          <w:rFonts w:ascii="Consolas" w:hAnsi="Consolas"/>
          <w:color w:val="FF0000"/>
          <w:sz w:val="18"/>
          <w:szCs w:val="18"/>
          <w:shd w:val="clear" w:color="auto" w:fill="FFFAA5"/>
        </w:rPr>
        <w:t>rel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="stylesheet"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/&gt;</w:t>
      </w:r>
    </w:p>
    <w:p w14:paraId="0CEEA8A4" w14:textId="77777777" w:rsidR="00150EC0" w:rsidRDefault="00150EC0" w:rsidP="00301271">
      <w:pPr>
        <w:spacing w:after="0"/>
      </w:pP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&lt;</w:t>
      </w:r>
      <w:r>
        <w:rPr>
          <w:rFonts w:ascii="Consolas" w:hAnsi="Consolas"/>
          <w:color w:val="800000"/>
          <w:sz w:val="18"/>
          <w:szCs w:val="18"/>
          <w:shd w:val="clear" w:color="auto" w:fill="FFFAA5"/>
        </w:rPr>
        <w:t>script</w:t>
      </w:r>
      <w:r>
        <w:rPr>
          <w:shd w:val="clear" w:color="auto" w:fill="FFFAA5"/>
        </w:rPr>
        <w:t> </w:t>
      </w:r>
      <w:r>
        <w:rPr>
          <w:rFonts w:ascii="Consolas" w:hAnsi="Consolas"/>
          <w:color w:val="FF0000"/>
          <w:sz w:val="18"/>
          <w:szCs w:val="18"/>
          <w:shd w:val="clear" w:color="auto" w:fill="FFFAA5"/>
        </w:rPr>
        <w:t>src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="~/Scripts/jquery-1.12.4.min.js"&gt;&lt;/</w:t>
      </w:r>
      <w:r>
        <w:rPr>
          <w:rFonts w:ascii="Consolas" w:hAnsi="Consolas"/>
          <w:color w:val="800000"/>
          <w:sz w:val="18"/>
          <w:szCs w:val="18"/>
          <w:shd w:val="clear" w:color="auto" w:fill="FFFAA5"/>
        </w:rPr>
        <w:t>script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&gt;</w:t>
      </w:r>
    </w:p>
    <w:p w14:paraId="3AC84683" w14:textId="77777777" w:rsidR="00150EC0" w:rsidRDefault="00150EC0" w:rsidP="00301271">
      <w:pPr>
        <w:spacing w:after="0"/>
      </w:pP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&lt;</w:t>
      </w:r>
      <w:r>
        <w:rPr>
          <w:rFonts w:ascii="Consolas" w:hAnsi="Consolas"/>
          <w:color w:val="800000"/>
          <w:sz w:val="18"/>
          <w:szCs w:val="18"/>
          <w:shd w:val="clear" w:color="auto" w:fill="FFFAA5"/>
        </w:rPr>
        <w:t>script</w:t>
      </w:r>
      <w:r>
        <w:rPr>
          <w:shd w:val="clear" w:color="auto" w:fill="FFFAA5"/>
        </w:rPr>
        <w:t> </w:t>
      </w:r>
      <w:r>
        <w:rPr>
          <w:rFonts w:ascii="Consolas" w:hAnsi="Consolas"/>
          <w:color w:val="FF0000"/>
          <w:sz w:val="18"/>
          <w:szCs w:val="18"/>
          <w:shd w:val="clear" w:color="auto" w:fill="FFFAA5"/>
        </w:rPr>
        <w:t>src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="~/Scripts/jquery-ui-1.12.1.min.js"&gt;&lt;/</w:t>
      </w:r>
      <w:r>
        <w:rPr>
          <w:rFonts w:ascii="Consolas" w:hAnsi="Consolas"/>
          <w:color w:val="800000"/>
          <w:sz w:val="18"/>
          <w:szCs w:val="18"/>
          <w:shd w:val="clear" w:color="auto" w:fill="FFFAA5"/>
        </w:rPr>
        <w:t>script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&gt;</w:t>
      </w:r>
    </w:p>
    <w:p w14:paraId="3045EC81" w14:textId="77777777" w:rsidR="00150EC0" w:rsidRDefault="00150EC0" w:rsidP="00301271">
      <w:pPr>
        <w:spacing w:after="0"/>
      </w:pP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&lt;</w:t>
      </w:r>
      <w:r>
        <w:rPr>
          <w:rFonts w:ascii="Consolas" w:hAnsi="Consolas"/>
          <w:color w:val="800000"/>
          <w:sz w:val="18"/>
          <w:szCs w:val="18"/>
          <w:shd w:val="clear" w:color="auto" w:fill="FFFAA5"/>
        </w:rPr>
        <w:t>script</w:t>
      </w:r>
      <w:r>
        <w:rPr>
          <w:shd w:val="clear" w:color="auto" w:fill="FFFAA5"/>
        </w:rPr>
        <w:t> </w:t>
      </w:r>
      <w:r>
        <w:rPr>
          <w:rFonts w:ascii="Consolas" w:hAnsi="Consolas"/>
          <w:color w:val="FF0000"/>
          <w:sz w:val="18"/>
          <w:szCs w:val="18"/>
          <w:shd w:val="clear" w:color="auto" w:fill="FFFAA5"/>
        </w:rPr>
        <w:t>src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="~/Scripts/bootstrap.min.js"&gt;&lt;/</w:t>
      </w:r>
      <w:r>
        <w:rPr>
          <w:rFonts w:ascii="Consolas" w:hAnsi="Consolas"/>
          <w:color w:val="800000"/>
          <w:sz w:val="18"/>
          <w:szCs w:val="18"/>
          <w:shd w:val="clear" w:color="auto" w:fill="FFFAA5"/>
        </w:rPr>
        <w:t>script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&gt;</w:t>
      </w:r>
    </w:p>
    <w:p w14:paraId="058ECD56" w14:textId="77777777" w:rsidR="00150EC0" w:rsidRDefault="00150EC0" w:rsidP="00301271">
      <w:pPr>
        <w:spacing w:after="0"/>
      </w:pP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&lt;</w:t>
      </w:r>
      <w:r>
        <w:rPr>
          <w:rFonts w:ascii="Consolas" w:hAnsi="Consolas"/>
          <w:color w:val="800000"/>
          <w:sz w:val="18"/>
          <w:szCs w:val="18"/>
          <w:shd w:val="clear" w:color="auto" w:fill="FFFAA5"/>
        </w:rPr>
        <w:t>script</w:t>
      </w:r>
      <w:r>
        <w:rPr>
          <w:shd w:val="clear" w:color="auto" w:fill="FFFAA5"/>
        </w:rPr>
        <w:t> </w:t>
      </w:r>
      <w:r>
        <w:rPr>
          <w:rFonts w:ascii="Consolas" w:hAnsi="Consolas"/>
          <w:color w:val="FF0000"/>
          <w:sz w:val="18"/>
          <w:szCs w:val="18"/>
          <w:shd w:val="clear" w:color="auto" w:fill="FFFAA5"/>
        </w:rPr>
        <w:t>src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="~/Scripts/jquery.validate.min.js"&gt;&lt;/</w:t>
      </w:r>
      <w:r>
        <w:rPr>
          <w:rFonts w:ascii="Consolas" w:hAnsi="Consolas"/>
          <w:color w:val="800000"/>
          <w:sz w:val="18"/>
          <w:szCs w:val="18"/>
          <w:shd w:val="clear" w:color="auto" w:fill="FFFAA5"/>
        </w:rPr>
        <w:t>script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&gt;</w:t>
      </w:r>
    </w:p>
    <w:p w14:paraId="5267FFC2" w14:textId="77777777" w:rsidR="00150EC0" w:rsidRDefault="00150EC0" w:rsidP="00301271">
      <w:pPr>
        <w:spacing w:after="0"/>
      </w:pP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&lt;</w:t>
      </w:r>
      <w:r>
        <w:rPr>
          <w:rFonts w:ascii="Consolas" w:hAnsi="Consolas"/>
          <w:color w:val="800000"/>
          <w:sz w:val="18"/>
          <w:szCs w:val="18"/>
          <w:shd w:val="clear" w:color="auto" w:fill="FFFAA5"/>
        </w:rPr>
        <w:t>script</w:t>
      </w:r>
      <w:r>
        <w:rPr>
          <w:shd w:val="clear" w:color="auto" w:fill="FFFAA5"/>
        </w:rPr>
        <w:t> </w:t>
      </w:r>
      <w:r>
        <w:rPr>
          <w:rFonts w:ascii="Consolas" w:hAnsi="Consolas"/>
          <w:color w:val="FF0000"/>
          <w:sz w:val="18"/>
          <w:szCs w:val="18"/>
          <w:shd w:val="clear" w:color="auto" w:fill="FFFAA5"/>
        </w:rPr>
        <w:t>src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="~/Scripts/jquery.validate.unobtrusive.min.js"&gt;&lt;/</w:t>
      </w:r>
      <w:r>
        <w:rPr>
          <w:rFonts w:ascii="Consolas" w:hAnsi="Consolas"/>
          <w:color w:val="800000"/>
          <w:sz w:val="18"/>
          <w:szCs w:val="18"/>
          <w:shd w:val="clear" w:color="auto" w:fill="FFFAA5"/>
        </w:rPr>
        <w:t>script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&gt;</w:t>
      </w:r>
    </w:p>
    <w:p w14:paraId="7ACB930F" w14:textId="77777777" w:rsidR="00150EC0" w:rsidRDefault="00150EC0" w:rsidP="00301271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h2</w:t>
      </w:r>
      <w:r>
        <w:rPr>
          <w:rFonts w:ascii="Consolas" w:hAnsi="Consolas"/>
          <w:color w:val="0000FF"/>
          <w:sz w:val="18"/>
          <w:szCs w:val="18"/>
        </w:rPr>
        <w:t>&gt;</w:t>
      </w:r>
      <w:r>
        <w:rPr>
          <w:rFonts w:ascii="Consolas" w:hAnsi="Consolas"/>
          <w:sz w:val="18"/>
          <w:szCs w:val="18"/>
        </w:rPr>
        <w:t>Edit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h2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6ED5A1A1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r>
        <w:rPr>
          <w:rFonts w:ascii="Consolas" w:hAnsi="Consolas"/>
          <w:sz w:val="18"/>
          <w:szCs w:val="18"/>
        </w:rPr>
        <w:t>(Html.BeginForm())</w:t>
      </w:r>
    </w:p>
    <w:p w14:paraId="14A68F02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{</w:t>
      </w:r>
    </w:p>
    <w:p w14:paraId="54C8FA65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Html.AntiForgeryToken()</w:t>
      </w:r>
    </w:p>
    <w:p w14:paraId="3D3AD726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div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class</w:t>
      </w:r>
      <w:r>
        <w:rPr>
          <w:rFonts w:ascii="Consolas" w:hAnsi="Consolas"/>
          <w:color w:val="0000FF"/>
          <w:sz w:val="18"/>
          <w:szCs w:val="18"/>
        </w:rPr>
        <w:t>="form-horizontal"&gt;</w:t>
      </w:r>
    </w:p>
    <w:p w14:paraId="155C9A35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h4</w:t>
      </w:r>
      <w:r>
        <w:rPr>
          <w:rFonts w:ascii="Consolas" w:hAnsi="Consolas"/>
          <w:color w:val="0000FF"/>
          <w:sz w:val="18"/>
          <w:szCs w:val="18"/>
        </w:rPr>
        <w:t>&gt;</w:t>
      </w:r>
      <w:r>
        <w:rPr>
          <w:rFonts w:ascii="Consolas" w:hAnsi="Consolas"/>
          <w:sz w:val="18"/>
          <w:szCs w:val="18"/>
        </w:rPr>
        <w:t>Gamer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h4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1C94AF15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hr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/&gt;</w:t>
      </w:r>
    </w:p>
    <w:p w14:paraId="0F0D8B94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Html.ValidationSummary(</w:t>
      </w:r>
      <w:r>
        <w:rPr>
          <w:rFonts w:ascii="Consolas" w:hAnsi="Consolas"/>
          <w:color w:val="0000FF"/>
          <w:sz w:val="18"/>
          <w:szCs w:val="18"/>
        </w:rPr>
        <w:t>true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sz w:val="18"/>
          <w:szCs w:val="18"/>
        </w:rPr>
        <w:t>{ @class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text-danger"</w:t>
      </w:r>
      <w:r>
        <w:t> </w:t>
      </w:r>
      <w:r>
        <w:rPr>
          <w:rFonts w:ascii="Consolas" w:hAnsi="Consolas"/>
          <w:sz w:val="18"/>
          <w:szCs w:val="18"/>
        </w:rPr>
        <w:t>})</w:t>
      </w:r>
    </w:p>
    <w:p w14:paraId="15B0632B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Html.HiddenFor(model =&gt; model.Id)</w:t>
      </w:r>
    </w:p>
    <w:p w14:paraId="2AD91727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div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class</w:t>
      </w:r>
      <w:r>
        <w:rPr>
          <w:rFonts w:ascii="Consolas" w:hAnsi="Consolas"/>
          <w:color w:val="0000FF"/>
          <w:sz w:val="18"/>
          <w:szCs w:val="18"/>
        </w:rPr>
        <w:t>="form-group"&gt;</w:t>
      </w:r>
    </w:p>
    <w:p w14:paraId="655A054A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Html.LabelFor(model =&gt; model.Name, htmlAttributes: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sz w:val="18"/>
          <w:szCs w:val="18"/>
        </w:rPr>
        <w:t>{ @class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control-label col-md-2"</w:t>
      </w:r>
      <w:r>
        <w:t> </w:t>
      </w:r>
      <w:r>
        <w:rPr>
          <w:rFonts w:ascii="Consolas" w:hAnsi="Consolas"/>
          <w:sz w:val="18"/>
          <w:szCs w:val="18"/>
        </w:rPr>
        <w:t>})</w:t>
      </w:r>
    </w:p>
    <w:p w14:paraId="4989C4B8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div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class</w:t>
      </w:r>
      <w:r>
        <w:rPr>
          <w:rFonts w:ascii="Consolas" w:hAnsi="Consolas"/>
          <w:color w:val="0000FF"/>
          <w:sz w:val="18"/>
          <w:szCs w:val="18"/>
        </w:rPr>
        <w:t>="col-md-10"&gt;</w:t>
      </w:r>
    </w:p>
    <w:p w14:paraId="454CA2B5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Html.EditorFor(model =&gt; model.Name,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sz w:val="18"/>
          <w:szCs w:val="18"/>
        </w:rPr>
        <w:t>{ htmlAttributes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sz w:val="18"/>
          <w:szCs w:val="18"/>
        </w:rPr>
        <w:t>{ @class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form-control"</w:t>
      </w:r>
      <w:r>
        <w:t> </w:t>
      </w:r>
      <w:r>
        <w:rPr>
          <w:rFonts w:ascii="Consolas" w:hAnsi="Consolas"/>
          <w:sz w:val="18"/>
          <w:szCs w:val="18"/>
        </w:rPr>
        <w:t>} })</w:t>
      </w:r>
    </w:p>
    <w:p w14:paraId="280AC7C2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Html.ValidationMessageFor(model =&gt; model.Name,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sz w:val="18"/>
          <w:szCs w:val="18"/>
        </w:rPr>
        <w:t>{ @class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text-danger"</w:t>
      </w:r>
      <w:r>
        <w:t> </w:t>
      </w:r>
      <w:r>
        <w:rPr>
          <w:rFonts w:ascii="Consolas" w:hAnsi="Consolas"/>
          <w:sz w:val="18"/>
          <w:szCs w:val="18"/>
        </w:rPr>
        <w:t>})</w:t>
      </w:r>
    </w:p>
    <w:p w14:paraId="409E1453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div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0B7E8C7F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div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10E09D89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div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class</w:t>
      </w:r>
      <w:r>
        <w:rPr>
          <w:rFonts w:ascii="Consolas" w:hAnsi="Consolas"/>
          <w:color w:val="0000FF"/>
          <w:sz w:val="18"/>
          <w:szCs w:val="18"/>
        </w:rPr>
        <w:t>="form-group"&gt;</w:t>
      </w:r>
    </w:p>
    <w:p w14:paraId="1408497E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Html.LabelFor(model =&gt; model.Gender, htmlAttributes: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sz w:val="18"/>
          <w:szCs w:val="18"/>
        </w:rPr>
        <w:t>{ @class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control-label col-md-2"</w:t>
      </w:r>
      <w:r>
        <w:t> </w:t>
      </w:r>
      <w:r>
        <w:rPr>
          <w:rFonts w:ascii="Consolas" w:hAnsi="Consolas"/>
          <w:sz w:val="18"/>
          <w:szCs w:val="18"/>
        </w:rPr>
        <w:t>})</w:t>
      </w:r>
    </w:p>
    <w:p w14:paraId="1CF82D82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div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class</w:t>
      </w:r>
      <w:r>
        <w:rPr>
          <w:rFonts w:ascii="Consolas" w:hAnsi="Consolas"/>
          <w:color w:val="0000FF"/>
          <w:sz w:val="18"/>
          <w:szCs w:val="18"/>
        </w:rPr>
        <w:t>="col-md-10"&gt;</w:t>
      </w:r>
    </w:p>
    <w:p w14:paraId="77F699AF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Html.EditorFor(model =&gt; model.Gender,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sz w:val="18"/>
          <w:szCs w:val="18"/>
        </w:rPr>
        <w:t>{ htmlAttributes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sz w:val="18"/>
          <w:szCs w:val="18"/>
        </w:rPr>
        <w:t>{ @class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form-control"</w:t>
      </w:r>
      <w:r>
        <w:t> </w:t>
      </w:r>
      <w:r>
        <w:rPr>
          <w:rFonts w:ascii="Consolas" w:hAnsi="Consolas"/>
          <w:sz w:val="18"/>
          <w:szCs w:val="18"/>
        </w:rPr>
        <w:t>} })</w:t>
      </w:r>
    </w:p>
    <w:p w14:paraId="4A72B706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Html.ValidationMessageFor(model =&gt; model.Gender,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sz w:val="18"/>
          <w:szCs w:val="18"/>
        </w:rPr>
        <w:t>{ @class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text-danger"</w:t>
      </w:r>
      <w:r>
        <w:t> </w:t>
      </w:r>
      <w:r>
        <w:rPr>
          <w:rFonts w:ascii="Consolas" w:hAnsi="Consolas"/>
          <w:sz w:val="18"/>
          <w:szCs w:val="18"/>
        </w:rPr>
        <w:t>})</w:t>
      </w:r>
    </w:p>
    <w:p w14:paraId="2DE4431D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div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28EF7286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div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050940FF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div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class</w:t>
      </w:r>
      <w:r>
        <w:rPr>
          <w:rFonts w:ascii="Consolas" w:hAnsi="Consolas"/>
          <w:color w:val="0000FF"/>
          <w:sz w:val="18"/>
          <w:szCs w:val="18"/>
        </w:rPr>
        <w:t>="form-group"&gt;</w:t>
      </w:r>
    </w:p>
    <w:p w14:paraId="4F0F2099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Html.LabelFor(model =&gt; model.City, htmlAttributes: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sz w:val="18"/>
          <w:szCs w:val="18"/>
        </w:rPr>
        <w:t>{ @class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control-label col-md-2"</w:t>
      </w:r>
      <w:r>
        <w:t> </w:t>
      </w:r>
      <w:r>
        <w:rPr>
          <w:rFonts w:ascii="Consolas" w:hAnsi="Consolas"/>
          <w:sz w:val="18"/>
          <w:szCs w:val="18"/>
        </w:rPr>
        <w:t>})</w:t>
      </w:r>
    </w:p>
    <w:p w14:paraId="12625CA2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div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class</w:t>
      </w:r>
      <w:r>
        <w:rPr>
          <w:rFonts w:ascii="Consolas" w:hAnsi="Consolas"/>
          <w:color w:val="0000FF"/>
          <w:sz w:val="18"/>
          <w:szCs w:val="18"/>
        </w:rPr>
        <w:t>="col-md-10"&gt;</w:t>
      </w:r>
    </w:p>
    <w:p w14:paraId="62887E87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Html.EditorFor(model =&gt; model.City,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sz w:val="18"/>
          <w:szCs w:val="18"/>
        </w:rPr>
        <w:t>{ htmlAttributes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sz w:val="18"/>
          <w:szCs w:val="18"/>
        </w:rPr>
        <w:t>{ @class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form-control"</w:t>
      </w:r>
      <w:r>
        <w:t> </w:t>
      </w:r>
      <w:r>
        <w:rPr>
          <w:rFonts w:ascii="Consolas" w:hAnsi="Consolas"/>
          <w:sz w:val="18"/>
          <w:szCs w:val="18"/>
        </w:rPr>
        <w:t>} })</w:t>
      </w:r>
    </w:p>
    <w:p w14:paraId="296AEC6B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Html.ValidationMessageFor(model =&gt; model.City,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sz w:val="18"/>
          <w:szCs w:val="18"/>
        </w:rPr>
        <w:t>{ @class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text-danger"</w:t>
      </w:r>
      <w:r>
        <w:t> </w:t>
      </w:r>
      <w:r>
        <w:rPr>
          <w:rFonts w:ascii="Consolas" w:hAnsi="Consolas"/>
          <w:sz w:val="18"/>
          <w:szCs w:val="18"/>
        </w:rPr>
        <w:t>})</w:t>
      </w:r>
    </w:p>
    <w:p w14:paraId="05FC8384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div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434E0CBC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div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244B6177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div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class</w:t>
      </w:r>
      <w:r>
        <w:rPr>
          <w:rFonts w:ascii="Consolas" w:hAnsi="Consolas"/>
          <w:color w:val="0000FF"/>
          <w:sz w:val="18"/>
          <w:szCs w:val="18"/>
        </w:rPr>
        <w:t>="form-group"&gt;</w:t>
      </w:r>
    </w:p>
    <w:p w14:paraId="7AE6CB8C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Html.LabelFor(model =&gt; model.DateOfBirth, htmlAttributes: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sz w:val="18"/>
          <w:szCs w:val="18"/>
        </w:rPr>
        <w:t>{ @class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control-label col-md-2"</w:t>
      </w:r>
      <w:r>
        <w:t> </w:t>
      </w:r>
      <w:r>
        <w:rPr>
          <w:rFonts w:ascii="Consolas" w:hAnsi="Consolas"/>
          <w:sz w:val="18"/>
          <w:szCs w:val="18"/>
        </w:rPr>
        <w:t>})</w:t>
      </w:r>
    </w:p>
    <w:p w14:paraId="031BB858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div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class</w:t>
      </w:r>
      <w:r>
        <w:rPr>
          <w:rFonts w:ascii="Consolas" w:hAnsi="Consolas"/>
          <w:color w:val="0000FF"/>
          <w:sz w:val="18"/>
          <w:szCs w:val="18"/>
        </w:rPr>
        <w:t>="col-md-10"&gt;</w:t>
      </w:r>
    </w:p>
    <w:p w14:paraId="597BAC75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Html.EditorFor(model =&gt; model.DateOfBirth,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sz w:val="18"/>
          <w:szCs w:val="18"/>
        </w:rPr>
        <w:t>{ htmlAttributes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sz w:val="18"/>
          <w:szCs w:val="18"/>
        </w:rPr>
        <w:t>{ @class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form-control"</w:t>
      </w:r>
      <w:r>
        <w:t> </w:t>
      </w:r>
      <w:r>
        <w:rPr>
          <w:rFonts w:ascii="Consolas" w:hAnsi="Consolas"/>
          <w:sz w:val="18"/>
          <w:szCs w:val="18"/>
        </w:rPr>
        <w:t>} })</w:t>
      </w:r>
    </w:p>
    <w:p w14:paraId="7893EFF3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Html.ValidationMessageFor(model =&gt; model.DateOfBirth,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sz w:val="18"/>
          <w:szCs w:val="18"/>
        </w:rPr>
        <w:t>{ @class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text-danger"</w:t>
      </w:r>
      <w:r>
        <w:t> </w:t>
      </w:r>
      <w:r>
        <w:rPr>
          <w:rFonts w:ascii="Consolas" w:hAnsi="Consolas"/>
          <w:sz w:val="18"/>
          <w:szCs w:val="18"/>
        </w:rPr>
        <w:t>})</w:t>
      </w:r>
    </w:p>
    <w:p w14:paraId="5E694040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div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06D2C493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div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5ECBEF67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div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class</w:t>
      </w:r>
      <w:r>
        <w:rPr>
          <w:rFonts w:ascii="Consolas" w:hAnsi="Consolas"/>
          <w:color w:val="0000FF"/>
          <w:sz w:val="18"/>
          <w:szCs w:val="18"/>
        </w:rPr>
        <w:t>="form-group"&gt;</w:t>
      </w:r>
    </w:p>
    <w:p w14:paraId="50AC1E81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Html.LabelFor(model =&gt; model.EmailAddress, htmlAttributes: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sz w:val="18"/>
          <w:szCs w:val="18"/>
        </w:rPr>
        <w:t>{ @class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control-label col-md-2"</w:t>
      </w:r>
      <w:r>
        <w:t> </w:t>
      </w:r>
      <w:r>
        <w:rPr>
          <w:rFonts w:ascii="Consolas" w:hAnsi="Consolas"/>
          <w:sz w:val="18"/>
          <w:szCs w:val="18"/>
        </w:rPr>
        <w:t>})</w:t>
      </w:r>
    </w:p>
    <w:p w14:paraId="761B1DC4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div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class</w:t>
      </w:r>
      <w:r>
        <w:rPr>
          <w:rFonts w:ascii="Consolas" w:hAnsi="Consolas"/>
          <w:color w:val="0000FF"/>
          <w:sz w:val="18"/>
          <w:szCs w:val="18"/>
        </w:rPr>
        <w:t>="col-md-10"&gt;</w:t>
      </w:r>
    </w:p>
    <w:p w14:paraId="0951DF6B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Html.EditorFor(model =&gt; model.EmailAddress,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sz w:val="18"/>
          <w:szCs w:val="18"/>
        </w:rPr>
        <w:t>{ htmlAttributes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sz w:val="18"/>
          <w:szCs w:val="18"/>
        </w:rPr>
        <w:t>{ @class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form-control"</w:t>
      </w:r>
      <w:r>
        <w:t> </w:t>
      </w:r>
      <w:r>
        <w:rPr>
          <w:rFonts w:ascii="Consolas" w:hAnsi="Consolas"/>
          <w:sz w:val="18"/>
          <w:szCs w:val="18"/>
        </w:rPr>
        <w:t>} })</w:t>
      </w:r>
    </w:p>
    <w:p w14:paraId="24F4BF0D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Html.ValidationMessageFor(model =&gt; model.EmailAddress,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sz w:val="18"/>
          <w:szCs w:val="18"/>
        </w:rPr>
        <w:t>{ @class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text-danger"</w:t>
      </w:r>
      <w:r>
        <w:t> </w:t>
      </w:r>
      <w:r>
        <w:rPr>
          <w:rFonts w:ascii="Consolas" w:hAnsi="Consolas"/>
          <w:sz w:val="18"/>
          <w:szCs w:val="18"/>
        </w:rPr>
        <w:t>})</w:t>
      </w:r>
    </w:p>
    <w:p w14:paraId="5C520B85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div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5290D730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div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199C3F88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div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class</w:t>
      </w:r>
      <w:r>
        <w:rPr>
          <w:rFonts w:ascii="Consolas" w:hAnsi="Consolas"/>
          <w:color w:val="0000FF"/>
          <w:sz w:val="18"/>
          <w:szCs w:val="18"/>
        </w:rPr>
        <w:t>="form-group"&gt;</w:t>
      </w:r>
    </w:p>
    <w:p w14:paraId="1A3DF7E2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Html.LabelFor(model =&gt; model.Score, htmlAttributes: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sz w:val="18"/>
          <w:szCs w:val="18"/>
        </w:rPr>
        <w:t>{ @class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control-label col-md-2"</w:t>
      </w:r>
      <w:r>
        <w:t> </w:t>
      </w:r>
      <w:r>
        <w:rPr>
          <w:rFonts w:ascii="Consolas" w:hAnsi="Consolas"/>
          <w:sz w:val="18"/>
          <w:szCs w:val="18"/>
        </w:rPr>
        <w:t>})</w:t>
      </w:r>
    </w:p>
    <w:p w14:paraId="565B6AC6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div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class</w:t>
      </w:r>
      <w:r>
        <w:rPr>
          <w:rFonts w:ascii="Consolas" w:hAnsi="Consolas"/>
          <w:color w:val="0000FF"/>
          <w:sz w:val="18"/>
          <w:szCs w:val="18"/>
        </w:rPr>
        <w:t>="col-md-10"&gt;</w:t>
      </w:r>
    </w:p>
    <w:p w14:paraId="0C1C0753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Html.EditorFor(model =&gt; model.Score,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sz w:val="18"/>
          <w:szCs w:val="18"/>
        </w:rPr>
        <w:t>{ htmlAttributes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sz w:val="18"/>
          <w:szCs w:val="18"/>
        </w:rPr>
        <w:t>{ @class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form-control"</w:t>
      </w:r>
      <w:r>
        <w:t> </w:t>
      </w:r>
      <w:r>
        <w:rPr>
          <w:rFonts w:ascii="Consolas" w:hAnsi="Consolas"/>
          <w:sz w:val="18"/>
          <w:szCs w:val="18"/>
        </w:rPr>
        <w:t>} })</w:t>
      </w:r>
    </w:p>
    <w:p w14:paraId="2A51A304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Html.ValidationMessageFor(model =&gt; model.Score,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sz w:val="18"/>
          <w:szCs w:val="18"/>
        </w:rPr>
        <w:t>{ @class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text-danger"</w:t>
      </w:r>
      <w:r>
        <w:t> </w:t>
      </w:r>
      <w:r>
        <w:rPr>
          <w:rFonts w:ascii="Consolas" w:hAnsi="Consolas"/>
          <w:sz w:val="18"/>
          <w:szCs w:val="18"/>
        </w:rPr>
        <w:t>})</w:t>
      </w:r>
    </w:p>
    <w:p w14:paraId="18E79C35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div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0860693C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div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75B1DD50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div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class</w:t>
      </w:r>
      <w:r>
        <w:rPr>
          <w:rFonts w:ascii="Consolas" w:hAnsi="Consolas"/>
          <w:color w:val="0000FF"/>
          <w:sz w:val="18"/>
          <w:szCs w:val="18"/>
        </w:rPr>
        <w:t>="form-group"&gt;</w:t>
      </w:r>
    </w:p>
    <w:p w14:paraId="438440F2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Html.LabelFor(model =&gt; model.ProfileUrl, htmlAttributes: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sz w:val="18"/>
          <w:szCs w:val="18"/>
        </w:rPr>
        <w:t>{ @class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control-label col-md-2"</w:t>
      </w:r>
      <w:r>
        <w:t> </w:t>
      </w:r>
      <w:r>
        <w:rPr>
          <w:rFonts w:ascii="Consolas" w:hAnsi="Consolas"/>
          <w:sz w:val="18"/>
          <w:szCs w:val="18"/>
        </w:rPr>
        <w:t>})</w:t>
      </w:r>
    </w:p>
    <w:p w14:paraId="43BC598F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div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class</w:t>
      </w:r>
      <w:r>
        <w:rPr>
          <w:rFonts w:ascii="Consolas" w:hAnsi="Consolas"/>
          <w:color w:val="0000FF"/>
          <w:sz w:val="18"/>
          <w:szCs w:val="18"/>
        </w:rPr>
        <w:t>="col-md-10"&gt;</w:t>
      </w:r>
    </w:p>
    <w:p w14:paraId="2BC48E07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Html.EditorFor(model =&gt; model.ProfileUrl,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sz w:val="18"/>
          <w:szCs w:val="18"/>
        </w:rPr>
        <w:t>{ htmlAttributes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sz w:val="18"/>
          <w:szCs w:val="18"/>
        </w:rPr>
        <w:t>{ @class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form-control"</w:t>
      </w:r>
      <w:r>
        <w:t> </w:t>
      </w:r>
      <w:r>
        <w:rPr>
          <w:rFonts w:ascii="Consolas" w:hAnsi="Consolas"/>
          <w:sz w:val="18"/>
          <w:szCs w:val="18"/>
        </w:rPr>
        <w:t>} })</w:t>
      </w:r>
    </w:p>
    <w:p w14:paraId="2E897C89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Html.ValidationMessageFor(model =&gt; model.ProfileUrl,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sz w:val="18"/>
          <w:szCs w:val="18"/>
        </w:rPr>
        <w:t>{ @class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text-danger"</w:t>
      </w:r>
      <w:r>
        <w:t> </w:t>
      </w:r>
      <w:r>
        <w:rPr>
          <w:rFonts w:ascii="Consolas" w:hAnsi="Consolas"/>
          <w:sz w:val="18"/>
          <w:szCs w:val="18"/>
        </w:rPr>
        <w:t>})</w:t>
      </w:r>
    </w:p>
    <w:p w14:paraId="6B7B4D03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div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74466399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div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4B67D9FF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div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class</w:t>
      </w:r>
      <w:r>
        <w:rPr>
          <w:rFonts w:ascii="Consolas" w:hAnsi="Consolas"/>
          <w:color w:val="0000FF"/>
          <w:sz w:val="18"/>
          <w:szCs w:val="18"/>
        </w:rPr>
        <w:t>="form-group"&gt;</w:t>
      </w:r>
    </w:p>
    <w:p w14:paraId="6A22D763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Html.LabelFor(model =&gt; model.GameMoney, htmlAttributes: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sz w:val="18"/>
          <w:szCs w:val="18"/>
        </w:rPr>
        <w:t>{ @class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control-label col-md-2"</w:t>
      </w:r>
      <w:r>
        <w:t> </w:t>
      </w:r>
      <w:r>
        <w:rPr>
          <w:rFonts w:ascii="Consolas" w:hAnsi="Consolas"/>
          <w:sz w:val="18"/>
          <w:szCs w:val="18"/>
        </w:rPr>
        <w:t>})</w:t>
      </w:r>
    </w:p>
    <w:p w14:paraId="55ADE34E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div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class</w:t>
      </w:r>
      <w:r>
        <w:rPr>
          <w:rFonts w:ascii="Consolas" w:hAnsi="Consolas"/>
          <w:color w:val="0000FF"/>
          <w:sz w:val="18"/>
          <w:szCs w:val="18"/>
        </w:rPr>
        <w:t>="col-md-10"&gt;</w:t>
      </w:r>
    </w:p>
    <w:p w14:paraId="0AF60839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Html.EditorFor(model =&gt; model.GameMoney,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sz w:val="18"/>
          <w:szCs w:val="18"/>
        </w:rPr>
        <w:t>{ htmlAttributes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sz w:val="18"/>
          <w:szCs w:val="18"/>
        </w:rPr>
        <w:t>{ @class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form-control"</w:t>
      </w:r>
      <w:r>
        <w:t> </w:t>
      </w:r>
      <w:r>
        <w:rPr>
          <w:rFonts w:ascii="Consolas" w:hAnsi="Consolas"/>
          <w:sz w:val="18"/>
          <w:szCs w:val="18"/>
        </w:rPr>
        <w:t>} })</w:t>
      </w:r>
    </w:p>
    <w:p w14:paraId="1BA620DE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Html.ValidationMessageFor(model =&gt; model.GameMoney,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sz w:val="18"/>
          <w:szCs w:val="18"/>
        </w:rPr>
        <w:t>{ @class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text-danger"</w:t>
      </w:r>
      <w:r>
        <w:t> </w:t>
      </w:r>
      <w:r>
        <w:rPr>
          <w:rFonts w:ascii="Consolas" w:hAnsi="Consolas"/>
          <w:sz w:val="18"/>
          <w:szCs w:val="18"/>
        </w:rPr>
        <w:t>})</w:t>
      </w:r>
    </w:p>
    <w:p w14:paraId="4F4793ED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div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0802DC8B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div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70D3741E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div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class</w:t>
      </w:r>
      <w:r>
        <w:rPr>
          <w:rFonts w:ascii="Consolas" w:hAnsi="Consolas"/>
          <w:color w:val="0000FF"/>
          <w:sz w:val="18"/>
          <w:szCs w:val="18"/>
        </w:rPr>
        <w:t>="form-group"&gt;</w:t>
      </w:r>
    </w:p>
    <w:p w14:paraId="7B1AA8DE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Html.LabelFor(model =&gt; model.TeamId,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TeamId"</w:t>
      </w:r>
      <w:r>
        <w:rPr>
          <w:rFonts w:ascii="Consolas" w:hAnsi="Consolas"/>
          <w:sz w:val="18"/>
          <w:szCs w:val="18"/>
        </w:rPr>
        <w:t>, htmlAttributes: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sz w:val="18"/>
          <w:szCs w:val="18"/>
        </w:rPr>
        <w:t>{ @class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control-label col-md-2"</w:t>
      </w:r>
      <w:r>
        <w:t> </w:t>
      </w:r>
      <w:r>
        <w:rPr>
          <w:rFonts w:ascii="Consolas" w:hAnsi="Consolas"/>
          <w:sz w:val="18"/>
          <w:szCs w:val="18"/>
        </w:rPr>
        <w:t>})</w:t>
      </w:r>
    </w:p>
    <w:p w14:paraId="48CD4429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div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class</w:t>
      </w:r>
      <w:r>
        <w:rPr>
          <w:rFonts w:ascii="Consolas" w:hAnsi="Consolas"/>
          <w:color w:val="0000FF"/>
          <w:sz w:val="18"/>
          <w:szCs w:val="18"/>
        </w:rPr>
        <w:t>="col-md-10"&gt;</w:t>
      </w:r>
    </w:p>
    <w:p w14:paraId="05BCA7F3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Html.DropDownList(</w:t>
      </w:r>
      <w:r>
        <w:rPr>
          <w:rFonts w:ascii="Consolas" w:hAnsi="Consolas"/>
          <w:color w:val="A31515"/>
          <w:sz w:val="18"/>
          <w:szCs w:val="18"/>
        </w:rPr>
        <w:t>"TeamId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ull</w:t>
      </w:r>
      <w:r>
        <w:rPr>
          <w:rFonts w:ascii="Consolas" w:hAnsi="Consolas"/>
          <w:sz w:val="18"/>
          <w:szCs w:val="18"/>
        </w:rPr>
        <w:t>, htmlAttributes: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sz w:val="18"/>
          <w:szCs w:val="18"/>
        </w:rPr>
        <w:t>{ @class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form-control"</w:t>
      </w:r>
      <w:r>
        <w:t> </w:t>
      </w:r>
      <w:r>
        <w:rPr>
          <w:rFonts w:ascii="Consolas" w:hAnsi="Consolas"/>
          <w:sz w:val="18"/>
          <w:szCs w:val="18"/>
        </w:rPr>
        <w:t>})</w:t>
      </w:r>
    </w:p>
    <w:p w14:paraId="3183BA98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Html.ValidationMessageFor(model =&gt; model.TeamId,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sz w:val="18"/>
          <w:szCs w:val="18"/>
        </w:rPr>
        <w:t>{ @class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text-danger"</w:t>
      </w:r>
      <w:r>
        <w:t> </w:t>
      </w:r>
      <w:r>
        <w:rPr>
          <w:rFonts w:ascii="Consolas" w:hAnsi="Consolas"/>
          <w:sz w:val="18"/>
          <w:szCs w:val="18"/>
        </w:rPr>
        <w:t>})</w:t>
      </w:r>
    </w:p>
    <w:p w14:paraId="259A1E3B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div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24867C13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div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5652B90C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div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class</w:t>
      </w:r>
      <w:r>
        <w:rPr>
          <w:rFonts w:ascii="Consolas" w:hAnsi="Consolas"/>
          <w:color w:val="0000FF"/>
          <w:sz w:val="18"/>
          <w:szCs w:val="18"/>
        </w:rPr>
        <w:t>="form-group"&gt;</w:t>
      </w:r>
    </w:p>
    <w:p w14:paraId="3E91DA86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div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class</w:t>
      </w:r>
      <w:r>
        <w:rPr>
          <w:rFonts w:ascii="Consolas" w:hAnsi="Consolas"/>
          <w:color w:val="0000FF"/>
          <w:sz w:val="18"/>
          <w:szCs w:val="18"/>
        </w:rPr>
        <w:t>="col-md-offset-2 col-md-10"&gt;</w:t>
      </w:r>
    </w:p>
    <w:p w14:paraId="7C79265C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input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type</w:t>
      </w:r>
      <w:r>
        <w:rPr>
          <w:rFonts w:ascii="Consolas" w:hAnsi="Consolas"/>
          <w:color w:val="0000FF"/>
          <w:sz w:val="18"/>
          <w:szCs w:val="18"/>
        </w:rPr>
        <w:t>="submit"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value</w:t>
      </w:r>
      <w:r>
        <w:rPr>
          <w:rFonts w:ascii="Consolas" w:hAnsi="Consolas"/>
          <w:color w:val="0000FF"/>
          <w:sz w:val="18"/>
          <w:szCs w:val="18"/>
        </w:rPr>
        <w:t>="Save"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class</w:t>
      </w:r>
      <w:r>
        <w:rPr>
          <w:rFonts w:ascii="Consolas" w:hAnsi="Consolas"/>
          <w:color w:val="0000FF"/>
          <w:sz w:val="18"/>
          <w:szCs w:val="18"/>
        </w:rPr>
        <w:t>="btn btn-default"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/&gt;</w:t>
      </w:r>
    </w:p>
    <w:p w14:paraId="4EC195E6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div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73A089C5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div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70D23603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div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4B6EFD36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}</w:t>
      </w:r>
    </w:p>
    <w:p w14:paraId="7BF4DEA6" w14:textId="77777777" w:rsidR="00150EC0" w:rsidRDefault="00150EC0" w:rsidP="00301271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div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7C0E84EE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Html.ActionLink(</w:t>
      </w:r>
      <w:r>
        <w:rPr>
          <w:rFonts w:ascii="Consolas" w:hAnsi="Consolas"/>
          <w:color w:val="A31515"/>
          <w:sz w:val="18"/>
          <w:szCs w:val="18"/>
        </w:rPr>
        <w:t>"Back to List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Index"</w:t>
      </w:r>
      <w:r>
        <w:rPr>
          <w:rFonts w:ascii="Consolas" w:hAnsi="Consolas"/>
          <w:sz w:val="18"/>
          <w:szCs w:val="18"/>
        </w:rPr>
        <w:t>)</w:t>
      </w:r>
    </w:p>
    <w:p w14:paraId="540E9DC3" w14:textId="77777777" w:rsidR="00150EC0" w:rsidRDefault="00150EC0" w:rsidP="00301271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div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4FC7330E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  <w:shd w:val="clear" w:color="auto" w:fill="FFFF00"/>
        </w:rPr>
        <w:t>@*</w:t>
      </w:r>
    </w:p>
    <w:p w14:paraId="27FE8B89" w14:textId="77777777" w:rsidR="00150EC0" w:rsidRDefault="00150EC0" w:rsidP="00301271">
      <w:pPr>
        <w:spacing w:after="0"/>
      </w:pPr>
      <w:r>
        <w:rPr>
          <w:rFonts w:ascii="Consolas" w:hAnsi="Consolas"/>
          <w:color w:val="006400"/>
          <w:sz w:val="18"/>
          <w:szCs w:val="18"/>
        </w:rPr>
        <w:t>1.</w:t>
      </w:r>
    </w:p>
    <w:p w14:paraId="6B3BCC60" w14:textId="77777777" w:rsidR="00150EC0" w:rsidRDefault="00150EC0" w:rsidP="00301271">
      <w:pPr>
        <w:spacing w:after="0"/>
      </w:pPr>
      <w:r>
        <w:rPr>
          <w:rFonts w:ascii="Consolas" w:hAnsi="Consolas"/>
          <w:color w:val="006400"/>
          <w:sz w:val="18"/>
          <w:szCs w:val="18"/>
        </w:rPr>
        <w:t>1.1.</w:t>
      </w:r>
    </w:p>
    <w:p w14:paraId="701C7542" w14:textId="77777777" w:rsidR="00150EC0" w:rsidRDefault="00150EC0" w:rsidP="00301271">
      <w:pPr>
        <w:spacing w:after="0"/>
      </w:pPr>
      <w:r>
        <w:rPr>
          <w:rFonts w:ascii="Consolas" w:hAnsi="Consolas"/>
          <w:color w:val="006400"/>
          <w:sz w:val="18"/>
          <w:szCs w:val="18"/>
        </w:rPr>
        <w:t>//@Html.HiddenFor(model =&gt; model.Name, new { htmlAttributes = new { @class = "form-control" } })</w:t>
      </w:r>
    </w:p>
    <w:p w14:paraId="0ECB64E2" w14:textId="77777777" w:rsidR="00150EC0" w:rsidRDefault="00150EC0" w:rsidP="00301271">
      <w:pPr>
        <w:spacing w:after="0"/>
      </w:pPr>
      <w:r>
        <w:rPr>
          <w:rFonts w:ascii="Consolas" w:hAnsi="Consolas"/>
          <w:color w:val="006400"/>
          <w:sz w:val="18"/>
          <w:szCs w:val="18"/>
        </w:rPr>
        <w:t>It will create the following.</w:t>
      </w:r>
    </w:p>
    <w:p w14:paraId="2BE9E7FA" w14:textId="77777777" w:rsidR="00150EC0" w:rsidRDefault="00150EC0" w:rsidP="00301271">
      <w:pPr>
        <w:spacing w:after="0"/>
      </w:pPr>
      <w:r>
        <w:rPr>
          <w:rFonts w:ascii="Consolas" w:hAnsi="Consolas"/>
          <w:color w:val="006400"/>
          <w:sz w:val="18"/>
          <w:szCs w:val="18"/>
        </w:rPr>
        <w:t>//&lt;input data-val="true" data-val-required="The Name field is required." htmlattributes="{ class = form-control }" id="Name" name="Name" type="hidden" value="Name01 ABB"&gt;</w:t>
      </w:r>
    </w:p>
    <w:p w14:paraId="47752C4D" w14:textId="77777777" w:rsidR="00150EC0" w:rsidRDefault="00150EC0" w:rsidP="00301271">
      <w:pPr>
        <w:spacing w:after="0"/>
      </w:pPr>
      <w:r>
        <w:rPr>
          <w:rFonts w:ascii="Consolas" w:hAnsi="Consolas"/>
          <w:color w:val="006400"/>
          <w:sz w:val="18"/>
          <w:szCs w:val="18"/>
        </w:rPr>
        <w:t>1.2.</w:t>
      </w:r>
    </w:p>
    <w:p w14:paraId="75314E93" w14:textId="77777777" w:rsidR="00150EC0" w:rsidRDefault="00150EC0" w:rsidP="00301271">
      <w:pPr>
        <w:spacing w:after="0"/>
      </w:pPr>
      <w:r>
        <w:rPr>
          <w:rFonts w:ascii="Consolas" w:hAnsi="Consolas"/>
          <w:color w:val="006400"/>
          <w:sz w:val="18"/>
          <w:szCs w:val="18"/>
        </w:rPr>
        <w:t>//@Html.DisplayFor(model =&gt; model.Name, new { htmlAttributes = new { @class = "form-control" } })</w:t>
      </w:r>
    </w:p>
    <w:p w14:paraId="7FA05DFA" w14:textId="77777777" w:rsidR="00150EC0" w:rsidRDefault="00150EC0" w:rsidP="00301271">
      <w:pPr>
        <w:spacing w:after="0"/>
      </w:pPr>
      <w:r>
        <w:rPr>
          <w:rFonts w:ascii="Consolas" w:hAnsi="Consolas"/>
          <w:color w:val="006400"/>
          <w:sz w:val="18"/>
          <w:szCs w:val="18"/>
        </w:rPr>
        <w:t>It will create the following.</w:t>
      </w:r>
    </w:p>
    <w:p w14:paraId="46423455" w14:textId="77777777" w:rsidR="00150EC0" w:rsidRDefault="00150EC0" w:rsidP="00301271">
      <w:pPr>
        <w:spacing w:after="0"/>
      </w:pPr>
      <w:r>
        <w:rPr>
          <w:rFonts w:ascii="Consolas" w:hAnsi="Consolas"/>
          <w:color w:val="006400"/>
          <w:sz w:val="18"/>
          <w:szCs w:val="18"/>
        </w:rPr>
        <w:t>//Name01 ABB</w:t>
      </w:r>
    </w:p>
    <w:p w14:paraId="74DE8C19" w14:textId="77777777" w:rsidR="00150EC0" w:rsidRDefault="00150EC0" w:rsidP="00301271">
      <w:pPr>
        <w:spacing w:after="0"/>
      </w:pPr>
      <w:r>
        <w:rPr>
          <w:rFonts w:ascii="Consolas" w:hAnsi="Consolas"/>
          <w:color w:val="006400"/>
          <w:sz w:val="18"/>
          <w:szCs w:val="18"/>
        </w:rPr>
        <w:t>1.3.</w:t>
      </w:r>
    </w:p>
    <w:p w14:paraId="18B19884" w14:textId="77777777" w:rsidR="00150EC0" w:rsidRDefault="00150EC0" w:rsidP="00301271">
      <w:pPr>
        <w:spacing w:after="0"/>
      </w:pPr>
      <w:r>
        <w:rPr>
          <w:rFonts w:ascii="Consolas" w:hAnsi="Consolas"/>
          <w:color w:val="006400"/>
          <w:sz w:val="18"/>
          <w:szCs w:val="18"/>
        </w:rPr>
        <w:t>//@Html.EditorFor(model =&gt; model.Name, new {htmlAttributes = new {@class = "form-control"}})</w:t>
      </w:r>
    </w:p>
    <w:p w14:paraId="7034B620" w14:textId="77777777" w:rsidR="00150EC0" w:rsidRDefault="00150EC0" w:rsidP="00301271">
      <w:pPr>
        <w:spacing w:after="0"/>
      </w:pPr>
      <w:r>
        <w:rPr>
          <w:rFonts w:ascii="Consolas" w:hAnsi="Consolas"/>
          <w:color w:val="006400"/>
          <w:sz w:val="18"/>
          <w:szCs w:val="18"/>
        </w:rPr>
        <w:t>It will create the following.</w:t>
      </w:r>
    </w:p>
    <w:p w14:paraId="313BCFFA" w14:textId="77777777" w:rsidR="00150EC0" w:rsidRDefault="00150EC0" w:rsidP="00301271">
      <w:pPr>
        <w:spacing w:after="0"/>
      </w:pPr>
      <w:r>
        <w:rPr>
          <w:rFonts w:ascii="Consolas" w:hAnsi="Consolas"/>
          <w:color w:val="006400"/>
          <w:sz w:val="18"/>
          <w:szCs w:val="18"/>
        </w:rPr>
        <w:t>//&lt;input class="form-control text-box single-line valid" id="Name" name="Name" type="text" value="Name01 ABB"&gt;</w:t>
      </w:r>
    </w:p>
    <w:p w14:paraId="5EA68874" w14:textId="77777777" w:rsidR="00150EC0" w:rsidRDefault="00150EC0" w:rsidP="00301271">
      <w:pPr>
        <w:spacing w:after="0"/>
      </w:pPr>
      <w:r>
        <w:rPr>
          <w:rFonts w:ascii="Consolas" w:hAnsi="Consolas"/>
          <w:color w:val="006400"/>
          <w:sz w:val="18"/>
          <w:szCs w:val="18"/>
        </w:rPr>
        <w:t>----------------------------------------------------</w:t>
      </w:r>
    </w:p>
    <w:p w14:paraId="35CDB3CA" w14:textId="77777777" w:rsidR="00150EC0" w:rsidRDefault="00150EC0" w:rsidP="00301271">
      <w:pPr>
        <w:spacing w:after="0"/>
      </w:pPr>
      <w:r>
        <w:rPr>
          <w:rFonts w:ascii="Consolas" w:hAnsi="Consolas"/>
          <w:color w:val="006400"/>
          <w:sz w:val="18"/>
          <w:szCs w:val="18"/>
        </w:rPr>
        <w:t>4.</w:t>
      </w:r>
    </w:p>
    <w:p w14:paraId="2F772A92" w14:textId="77777777" w:rsidR="00150EC0" w:rsidRDefault="00150EC0" w:rsidP="00301271">
      <w:pPr>
        <w:spacing w:after="0"/>
      </w:pPr>
      <w:r>
        <w:rPr>
          <w:rFonts w:ascii="Consolas" w:hAnsi="Consolas"/>
          <w:color w:val="006400"/>
          <w:sz w:val="18"/>
          <w:szCs w:val="18"/>
        </w:rPr>
        <w:t>There are 2 categories of built-in templated helpers.</w:t>
      </w:r>
    </w:p>
    <w:p w14:paraId="09A8E2E2" w14:textId="77777777" w:rsidR="00150EC0" w:rsidRDefault="00150EC0" w:rsidP="00301271">
      <w:pPr>
        <w:spacing w:after="0"/>
      </w:pPr>
      <w:r>
        <w:rPr>
          <w:rFonts w:ascii="Consolas" w:hAnsi="Consolas"/>
          <w:color w:val="006400"/>
          <w:sz w:val="18"/>
          <w:szCs w:val="18"/>
        </w:rPr>
        <w:t>-----------------------------</w:t>
      </w:r>
    </w:p>
    <w:p w14:paraId="2F14A24A" w14:textId="77777777" w:rsidR="00150EC0" w:rsidRDefault="00150EC0" w:rsidP="00301271">
      <w:pPr>
        <w:spacing w:after="0"/>
      </w:pPr>
      <w:r>
        <w:rPr>
          <w:rFonts w:ascii="Consolas" w:hAnsi="Consolas"/>
          <w:color w:val="006400"/>
          <w:sz w:val="18"/>
          <w:szCs w:val="18"/>
        </w:rPr>
        <w:t>4.1.</w:t>
      </w:r>
    </w:p>
    <w:p w14:paraId="45A2AE79" w14:textId="77777777" w:rsidR="00150EC0" w:rsidRDefault="00150EC0" w:rsidP="00301271">
      <w:pPr>
        <w:spacing w:after="0"/>
      </w:pPr>
      <w:r>
        <w:rPr>
          <w:rFonts w:ascii="Consolas" w:hAnsi="Consolas"/>
          <w:color w:val="006400"/>
          <w:sz w:val="18"/>
          <w:szCs w:val="18"/>
        </w:rPr>
        <w:t>Display Templates</w:t>
      </w:r>
    </w:p>
    <w:p w14:paraId="0D0C3DA3" w14:textId="77777777" w:rsidR="00150EC0" w:rsidRDefault="00150EC0" w:rsidP="00301271">
      <w:pPr>
        <w:spacing w:after="0"/>
      </w:pPr>
      <w:r>
        <w:rPr>
          <w:rFonts w:ascii="Consolas" w:hAnsi="Consolas"/>
          <w:color w:val="006400"/>
          <w:sz w:val="18"/>
          <w:szCs w:val="18"/>
        </w:rPr>
        <w:t>-----------------</w:t>
      </w:r>
    </w:p>
    <w:p w14:paraId="29A55C59" w14:textId="77777777" w:rsidR="00150EC0" w:rsidRDefault="00150EC0" w:rsidP="00301271">
      <w:pPr>
        <w:spacing w:after="0"/>
      </w:pPr>
      <w:r>
        <w:rPr>
          <w:rFonts w:ascii="Consolas" w:hAnsi="Consolas"/>
          <w:color w:val="006400"/>
          <w:sz w:val="18"/>
          <w:szCs w:val="18"/>
        </w:rPr>
        <w:t>4.1.1.</w:t>
      </w:r>
    </w:p>
    <w:p w14:paraId="47D49CC5" w14:textId="77777777" w:rsidR="00150EC0" w:rsidRDefault="00150EC0" w:rsidP="00301271">
      <w:pPr>
        <w:spacing w:after="0"/>
      </w:pPr>
      <w:r>
        <w:rPr>
          <w:rFonts w:ascii="Consolas" w:hAnsi="Consolas"/>
          <w:color w:val="006400"/>
          <w:sz w:val="18"/>
          <w:szCs w:val="18"/>
        </w:rPr>
        <w:t>//@Html.DisplayFor(model =&gt; model.Name)</w:t>
      </w:r>
    </w:p>
    <w:p w14:paraId="428F149F" w14:textId="77777777" w:rsidR="00150EC0" w:rsidRDefault="00150EC0" w:rsidP="00301271">
      <w:pPr>
        <w:spacing w:after="0"/>
      </w:pPr>
      <w:r>
        <w:rPr>
          <w:rFonts w:ascii="Consolas" w:hAnsi="Consolas"/>
          <w:color w:val="006400"/>
          <w:sz w:val="18"/>
          <w:szCs w:val="18"/>
        </w:rPr>
        <w:t>The view must have strongly typed view Model.</w:t>
      </w:r>
    </w:p>
    <w:p w14:paraId="0616F68D" w14:textId="77777777" w:rsidR="00150EC0" w:rsidRDefault="00150EC0" w:rsidP="00301271">
      <w:pPr>
        <w:spacing w:after="0"/>
      </w:pPr>
      <w:r>
        <w:rPr>
          <w:rFonts w:ascii="Consolas" w:hAnsi="Consolas"/>
          <w:color w:val="006400"/>
          <w:sz w:val="18"/>
          <w:szCs w:val="18"/>
        </w:rPr>
        <w:t>It can work with the complex type Model property.</w:t>
      </w:r>
    </w:p>
    <w:p w14:paraId="39FD2A15" w14:textId="77777777" w:rsidR="00150EC0" w:rsidRDefault="00150EC0" w:rsidP="00301271">
      <w:pPr>
        <w:spacing w:after="0"/>
      </w:pPr>
      <w:r>
        <w:rPr>
          <w:rFonts w:ascii="Consolas" w:hAnsi="Consolas"/>
          <w:color w:val="006400"/>
          <w:sz w:val="18"/>
          <w:szCs w:val="18"/>
        </w:rPr>
        <w:t>It is similar to @Html.DisplayTextFor(model =&gt; model.GameHolder)</w:t>
      </w:r>
    </w:p>
    <w:p w14:paraId="40443D92" w14:textId="77777777" w:rsidR="00150EC0" w:rsidRDefault="00150EC0" w:rsidP="00301271">
      <w:pPr>
        <w:spacing w:after="0"/>
      </w:pPr>
      <w:r>
        <w:rPr>
          <w:rFonts w:ascii="Consolas" w:hAnsi="Consolas"/>
          <w:color w:val="006400"/>
          <w:sz w:val="18"/>
          <w:szCs w:val="18"/>
        </w:rPr>
        <w:t>//@Html.DisplayTextFor(model =&gt; model.GameHolder)</w:t>
      </w:r>
    </w:p>
    <w:p w14:paraId="14FAF0FE" w14:textId="77777777" w:rsidR="00150EC0" w:rsidRDefault="00150EC0" w:rsidP="00301271">
      <w:pPr>
        <w:spacing w:after="0"/>
      </w:pPr>
      <w:r>
        <w:rPr>
          <w:rFonts w:ascii="Consolas" w:hAnsi="Consolas"/>
          <w:color w:val="006400"/>
          <w:sz w:val="18"/>
          <w:szCs w:val="18"/>
        </w:rPr>
        <w:t>model.GameHolder will return a Gamer object.</w:t>
      </w:r>
    </w:p>
    <w:p w14:paraId="79FC09C6" w14:textId="77777777" w:rsidR="00150EC0" w:rsidRDefault="00150EC0" w:rsidP="00301271">
      <w:pPr>
        <w:spacing w:after="0"/>
      </w:pPr>
      <w:r>
        <w:rPr>
          <w:rFonts w:ascii="Consolas" w:hAnsi="Consolas"/>
          <w:color w:val="006400"/>
          <w:sz w:val="18"/>
          <w:szCs w:val="18"/>
        </w:rPr>
        <w:t>The Gamer class has [DisplayColumn("Name")] attribute,</w:t>
      </w:r>
    </w:p>
    <w:p w14:paraId="550FF866" w14:textId="77777777" w:rsidR="00150EC0" w:rsidRDefault="00150EC0" w:rsidP="00301271">
      <w:pPr>
        <w:spacing w:after="0"/>
      </w:pPr>
      <w:r>
        <w:rPr>
          <w:rFonts w:ascii="Consolas" w:hAnsi="Consolas"/>
          <w:color w:val="006400"/>
          <w:sz w:val="18"/>
          <w:szCs w:val="18"/>
        </w:rPr>
        <w:t>so it will display Gamer Name property value</w:t>
      </w:r>
    </w:p>
    <w:p w14:paraId="60B94A7A" w14:textId="77777777" w:rsidR="00150EC0" w:rsidRDefault="00150EC0" w:rsidP="00301271">
      <w:pPr>
        <w:spacing w:after="0"/>
      </w:pPr>
      <w:r>
        <w:rPr>
          <w:rFonts w:ascii="Consolas" w:hAnsi="Consolas"/>
          <w:color w:val="006400"/>
          <w:sz w:val="18"/>
          <w:szCs w:val="18"/>
        </w:rPr>
        <w:t>which is the full name of that gamer.</w:t>
      </w:r>
    </w:p>
    <w:p w14:paraId="3F6B19F7" w14:textId="77777777" w:rsidR="00150EC0" w:rsidRDefault="00150EC0" w:rsidP="00301271">
      <w:pPr>
        <w:spacing w:after="0"/>
      </w:pPr>
      <w:r>
        <w:rPr>
          <w:rFonts w:ascii="Consolas" w:hAnsi="Consolas"/>
          <w:color w:val="006400"/>
          <w:sz w:val="18"/>
          <w:szCs w:val="18"/>
        </w:rPr>
        <w:t>-----------------</w:t>
      </w:r>
    </w:p>
    <w:p w14:paraId="0ACFE4F0" w14:textId="77777777" w:rsidR="00150EC0" w:rsidRDefault="00150EC0" w:rsidP="00301271">
      <w:pPr>
        <w:spacing w:after="0"/>
      </w:pPr>
      <w:r>
        <w:rPr>
          <w:rFonts w:ascii="Consolas" w:hAnsi="Consolas"/>
          <w:color w:val="006400"/>
          <w:sz w:val="18"/>
          <w:szCs w:val="18"/>
        </w:rPr>
        <w:t>4.1.2.</w:t>
      </w:r>
    </w:p>
    <w:p w14:paraId="648E743F" w14:textId="77777777" w:rsidR="00150EC0" w:rsidRDefault="00150EC0" w:rsidP="00301271">
      <w:pPr>
        <w:spacing w:after="0"/>
      </w:pPr>
      <w:r>
        <w:rPr>
          <w:rFonts w:ascii="Consolas" w:hAnsi="Consolas"/>
          <w:color w:val="006400"/>
          <w:sz w:val="18"/>
          <w:szCs w:val="18"/>
        </w:rPr>
        <w:lastRenderedPageBreak/>
        <w:t>//@Html.DisplayForModel()</w:t>
      </w:r>
    </w:p>
    <w:p w14:paraId="480E8368" w14:textId="77777777" w:rsidR="00150EC0" w:rsidRDefault="00150EC0" w:rsidP="00301271">
      <w:pPr>
        <w:spacing w:after="0"/>
      </w:pPr>
      <w:r>
        <w:rPr>
          <w:rFonts w:ascii="Consolas" w:hAnsi="Consolas"/>
          <w:color w:val="006400"/>
          <w:sz w:val="18"/>
          <w:szCs w:val="18"/>
        </w:rPr>
        <w:t>The view must have strongly typed view Model.</w:t>
      </w:r>
    </w:p>
    <w:p w14:paraId="6FD4038C" w14:textId="77777777" w:rsidR="00150EC0" w:rsidRDefault="00150EC0" w:rsidP="00301271">
      <w:pPr>
        <w:spacing w:after="0"/>
      </w:pPr>
      <w:r>
        <w:rPr>
          <w:rFonts w:ascii="Consolas" w:hAnsi="Consolas"/>
          <w:color w:val="006400"/>
          <w:sz w:val="18"/>
          <w:szCs w:val="18"/>
        </w:rPr>
        <w:t>It will display every</w:t>
      </w:r>
      <w:r>
        <w:t> </w:t>
      </w:r>
      <w:r>
        <w:rPr>
          <w:rFonts w:ascii="Consolas" w:hAnsi="Consolas"/>
          <w:color w:val="006400"/>
          <w:sz w:val="18"/>
          <w:szCs w:val="18"/>
        </w:rPr>
        <w:t>property</w:t>
      </w:r>
      <w:r>
        <w:t> </w:t>
      </w:r>
      <w:r>
        <w:rPr>
          <w:rFonts w:ascii="Consolas" w:hAnsi="Consolas"/>
          <w:color w:val="006400"/>
          <w:sz w:val="18"/>
          <w:szCs w:val="18"/>
        </w:rPr>
        <w:t>in view model</w:t>
      </w:r>
    </w:p>
    <w:p w14:paraId="3398F8BD" w14:textId="77777777" w:rsidR="00150EC0" w:rsidRDefault="00150EC0" w:rsidP="00301271">
      <w:pPr>
        <w:spacing w:after="0"/>
      </w:pPr>
      <w:r>
        <w:rPr>
          <w:rFonts w:ascii="Consolas" w:hAnsi="Consolas"/>
          <w:color w:val="006400"/>
          <w:sz w:val="18"/>
          <w:szCs w:val="18"/>
        </w:rPr>
        <w:t>except the properties with [ScaffoldColumn(false)] attribute.</w:t>
      </w:r>
    </w:p>
    <w:p w14:paraId="0E8B2D46" w14:textId="77777777" w:rsidR="00150EC0" w:rsidRDefault="00150EC0" w:rsidP="00301271">
      <w:pPr>
        <w:spacing w:after="0"/>
      </w:pPr>
      <w:r>
        <w:rPr>
          <w:rFonts w:ascii="Consolas" w:hAnsi="Consolas"/>
          <w:color w:val="006400"/>
          <w:sz w:val="18"/>
          <w:szCs w:val="18"/>
        </w:rPr>
        <w:t>-----------------</w:t>
      </w:r>
    </w:p>
    <w:p w14:paraId="0C549C44" w14:textId="77777777" w:rsidR="00150EC0" w:rsidRDefault="00150EC0" w:rsidP="00301271">
      <w:pPr>
        <w:spacing w:after="0"/>
      </w:pPr>
      <w:r>
        <w:rPr>
          <w:rFonts w:ascii="Consolas" w:hAnsi="Consolas"/>
          <w:color w:val="006400"/>
          <w:sz w:val="18"/>
          <w:szCs w:val="18"/>
        </w:rPr>
        <w:t>4.1.3.</w:t>
      </w:r>
    </w:p>
    <w:p w14:paraId="24FB9B45" w14:textId="77777777" w:rsidR="00150EC0" w:rsidRDefault="00150EC0" w:rsidP="00301271">
      <w:pPr>
        <w:spacing w:after="0"/>
      </w:pPr>
      <w:r>
        <w:rPr>
          <w:rFonts w:ascii="Consolas" w:hAnsi="Consolas"/>
          <w:color w:val="006400"/>
          <w:sz w:val="18"/>
          <w:szCs w:val="18"/>
        </w:rPr>
        <w:t>@Html.Display helper does not need strongly typed view Mode.</w:t>
      </w:r>
    </w:p>
    <w:p w14:paraId="6380733E" w14:textId="77777777" w:rsidR="00150EC0" w:rsidRDefault="00150EC0" w:rsidP="00301271">
      <w:pPr>
        <w:spacing w:after="0"/>
      </w:pPr>
      <w:r>
        <w:rPr>
          <w:rFonts w:ascii="Consolas" w:hAnsi="Consolas"/>
          <w:color w:val="006400"/>
          <w:sz w:val="18"/>
          <w:szCs w:val="18"/>
        </w:rPr>
        <w:t>//ViewData["GamerData"] = gamer;</w:t>
      </w:r>
    </w:p>
    <w:p w14:paraId="51D1EECF" w14:textId="77777777" w:rsidR="00150EC0" w:rsidRDefault="00150EC0" w:rsidP="00301271">
      <w:pPr>
        <w:spacing w:after="0"/>
      </w:pPr>
      <w:r>
        <w:rPr>
          <w:rFonts w:ascii="Consolas" w:hAnsi="Consolas"/>
          <w:color w:val="006400"/>
          <w:sz w:val="18"/>
          <w:szCs w:val="18"/>
        </w:rPr>
        <w:t>//return View();</w:t>
      </w:r>
    </w:p>
    <w:p w14:paraId="7DC35A81" w14:textId="77777777" w:rsidR="00150EC0" w:rsidRDefault="00150EC0" w:rsidP="00301271">
      <w:pPr>
        <w:spacing w:after="0"/>
      </w:pPr>
      <w:r>
        <w:rPr>
          <w:rFonts w:ascii="Consolas" w:hAnsi="Consolas"/>
          <w:color w:val="006400"/>
          <w:sz w:val="18"/>
          <w:szCs w:val="18"/>
        </w:rPr>
        <w:t>In the controller, we put the gamer object into ViewData["GamerData"]</w:t>
      </w:r>
    </w:p>
    <w:p w14:paraId="4A7408DD" w14:textId="77777777" w:rsidR="00150EC0" w:rsidRDefault="00150EC0" w:rsidP="00301271">
      <w:pPr>
        <w:spacing w:after="0"/>
      </w:pPr>
      <w:r>
        <w:rPr>
          <w:rFonts w:ascii="Consolas" w:hAnsi="Consolas"/>
          <w:color w:val="006400"/>
          <w:sz w:val="18"/>
          <w:szCs w:val="18"/>
        </w:rPr>
        <w:t>"GamerData" in this case is the key of ViewData.</w:t>
      </w:r>
    </w:p>
    <w:p w14:paraId="6084E5D1" w14:textId="77777777" w:rsidR="00150EC0" w:rsidRDefault="00150EC0" w:rsidP="00301271">
      <w:pPr>
        <w:spacing w:after="0"/>
      </w:pPr>
      <w:r>
        <w:rPr>
          <w:rFonts w:ascii="Consolas" w:hAnsi="Consolas"/>
          <w:color w:val="006400"/>
          <w:sz w:val="18"/>
          <w:szCs w:val="18"/>
        </w:rPr>
        <w:t>ViewData["GamerData"] contains that gamer object data,</w:t>
      </w:r>
    </w:p>
    <w:p w14:paraId="65717377" w14:textId="77777777" w:rsidR="00150EC0" w:rsidRDefault="00150EC0" w:rsidP="00301271">
      <w:pPr>
        <w:spacing w:after="0"/>
      </w:pPr>
      <w:r>
        <w:rPr>
          <w:rFonts w:ascii="Consolas" w:hAnsi="Consolas"/>
          <w:color w:val="006400"/>
          <w:sz w:val="18"/>
          <w:szCs w:val="18"/>
        </w:rPr>
        <w:t>so we don't have to use a view model.</w:t>
      </w:r>
    </w:p>
    <w:p w14:paraId="4C6795B0" w14:textId="77777777" w:rsidR="00150EC0" w:rsidRDefault="00150EC0" w:rsidP="00301271">
      <w:pPr>
        <w:spacing w:after="0"/>
      </w:pPr>
      <w:r>
        <w:rPr>
          <w:rFonts w:ascii="Consolas" w:hAnsi="Consolas"/>
          <w:color w:val="006400"/>
          <w:sz w:val="18"/>
          <w:szCs w:val="18"/>
        </w:rPr>
        <w:t>//@Html.Display("GamerData")</w:t>
      </w:r>
    </w:p>
    <w:p w14:paraId="3CE66BA3" w14:textId="77777777" w:rsidR="00150EC0" w:rsidRDefault="00150EC0" w:rsidP="00301271">
      <w:pPr>
        <w:spacing w:after="0"/>
      </w:pPr>
      <w:r>
        <w:rPr>
          <w:rFonts w:ascii="Consolas" w:hAnsi="Consolas"/>
          <w:color w:val="006400"/>
          <w:sz w:val="18"/>
          <w:szCs w:val="18"/>
        </w:rPr>
        <w:t>In the view, we use @Html.Display("GamerData")</w:t>
      </w:r>
    </w:p>
    <w:p w14:paraId="6EBC18DD" w14:textId="77777777" w:rsidR="00150EC0" w:rsidRDefault="00150EC0" w:rsidP="00301271">
      <w:pPr>
        <w:spacing w:after="0"/>
      </w:pPr>
      <w:r>
        <w:rPr>
          <w:rFonts w:ascii="Consolas" w:hAnsi="Consolas"/>
          <w:color w:val="006400"/>
          <w:sz w:val="18"/>
          <w:szCs w:val="18"/>
        </w:rPr>
        <w:t>to</w:t>
      </w:r>
      <w:r>
        <w:t> </w:t>
      </w:r>
      <w:r>
        <w:rPr>
          <w:rFonts w:ascii="Consolas" w:hAnsi="Consolas"/>
          <w:color w:val="006400"/>
          <w:sz w:val="18"/>
          <w:szCs w:val="18"/>
        </w:rPr>
        <w:t>retrieve</w:t>
      </w:r>
      <w:r>
        <w:t> </w:t>
      </w:r>
      <w:r>
        <w:rPr>
          <w:rFonts w:ascii="Consolas" w:hAnsi="Consolas"/>
          <w:color w:val="006400"/>
          <w:sz w:val="18"/>
          <w:szCs w:val="18"/>
        </w:rPr>
        <w:t>the Gamer data from ViewData["GamerData"].</w:t>
      </w:r>
    </w:p>
    <w:p w14:paraId="4112CF85" w14:textId="77777777" w:rsidR="00150EC0" w:rsidRDefault="00150EC0" w:rsidP="00301271">
      <w:pPr>
        <w:spacing w:after="0"/>
      </w:pPr>
      <w:r>
        <w:rPr>
          <w:rFonts w:ascii="Consolas" w:hAnsi="Consolas"/>
          <w:color w:val="006400"/>
          <w:sz w:val="18"/>
          <w:szCs w:val="18"/>
        </w:rPr>
        <w:t>It will display everything</w:t>
      </w:r>
    </w:p>
    <w:p w14:paraId="09AFF743" w14:textId="77777777" w:rsidR="00150EC0" w:rsidRDefault="00150EC0" w:rsidP="00301271">
      <w:pPr>
        <w:spacing w:after="0"/>
      </w:pPr>
      <w:r>
        <w:rPr>
          <w:rFonts w:ascii="Consolas" w:hAnsi="Consolas"/>
          <w:color w:val="006400"/>
          <w:sz w:val="18"/>
          <w:szCs w:val="18"/>
        </w:rPr>
        <w:t>except the properties with [ScaffoldColumn(false)] attribute.</w:t>
      </w:r>
    </w:p>
    <w:p w14:paraId="3EAD85EE" w14:textId="77777777" w:rsidR="00150EC0" w:rsidRDefault="00150EC0" w:rsidP="00301271">
      <w:pPr>
        <w:spacing w:after="0"/>
      </w:pPr>
      <w:r>
        <w:rPr>
          <w:rFonts w:ascii="Consolas" w:hAnsi="Consolas"/>
          <w:color w:val="006400"/>
          <w:sz w:val="18"/>
          <w:szCs w:val="18"/>
        </w:rPr>
        <w:t>-----------------------------</w:t>
      </w:r>
    </w:p>
    <w:p w14:paraId="21F7C4F8" w14:textId="77777777" w:rsidR="00150EC0" w:rsidRDefault="00150EC0" w:rsidP="00301271">
      <w:pPr>
        <w:spacing w:after="0"/>
      </w:pPr>
      <w:r>
        <w:rPr>
          <w:rFonts w:ascii="Consolas" w:hAnsi="Consolas"/>
          <w:color w:val="006400"/>
          <w:sz w:val="18"/>
          <w:szCs w:val="18"/>
        </w:rPr>
        <w:t>4.2.</w:t>
      </w:r>
    </w:p>
    <w:p w14:paraId="394C18D7" w14:textId="77777777" w:rsidR="00150EC0" w:rsidRDefault="00150EC0" w:rsidP="00301271">
      <w:pPr>
        <w:spacing w:after="0"/>
      </w:pPr>
      <w:r>
        <w:rPr>
          <w:rFonts w:ascii="Consolas" w:hAnsi="Consolas"/>
          <w:color w:val="006400"/>
          <w:sz w:val="18"/>
          <w:szCs w:val="18"/>
        </w:rPr>
        <w:t>Display Templates</w:t>
      </w:r>
    </w:p>
    <w:p w14:paraId="3761B32B" w14:textId="77777777" w:rsidR="00150EC0" w:rsidRDefault="00150EC0" w:rsidP="00301271">
      <w:pPr>
        <w:spacing w:after="0"/>
      </w:pPr>
      <w:r>
        <w:rPr>
          <w:rFonts w:ascii="Consolas" w:hAnsi="Consolas"/>
          <w:color w:val="006400"/>
          <w:sz w:val="18"/>
          <w:szCs w:val="18"/>
        </w:rPr>
        <w:t>-----------------</w:t>
      </w:r>
    </w:p>
    <w:p w14:paraId="3A2341E7" w14:textId="77777777" w:rsidR="00150EC0" w:rsidRDefault="00150EC0" w:rsidP="00301271">
      <w:pPr>
        <w:spacing w:after="0"/>
      </w:pPr>
      <w:r>
        <w:rPr>
          <w:rFonts w:ascii="Consolas" w:hAnsi="Consolas"/>
          <w:color w:val="006400"/>
          <w:sz w:val="18"/>
          <w:szCs w:val="18"/>
        </w:rPr>
        <w:t>4.2.1.</w:t>
      </w:r>
    </w:p>
    <w:p w14:paraId="75A4071E" w14:textId="77777777" w:rsidR="00150EC0" w:rsidRDefault="00150EC0" w:rsidP="00301271">
      <w:pPr>
        <w:spacing w:after="0"/>
      </w:pPr>
      <w:r>
        <w:rPr>
          <w:rFonts w:ascii="Consolas" w:hAnsi="Consolas"/>
          <w:color w:val="006400"/>
          <w:sz w:val="18"/>
          <w:szCs w:val="18"/>
        </w:rPr>
        <w:t>//@Html.EditorFor(model =&gt; model.Name)</w:t>
      </w:r>
    </w:p>
    <w:p w14:paraId="30B1FFB0" w14:textId="77777777" w:rsidR="00150EC0" w:rsidRDefault="00150EC0" w:rsidP="00301271">
      <w:pPr>
        <w:spacing w:after="0"/>
      </w:pPr>
      <w:r>
        <w:rPr>
          <w:rFonts w:ascii="Consolas" w:hAnsi="Consolas"/>
          <w:color w:val="006400"/>
          <w:sz w:val="18"/>
          <w:szCs w:val="18"/>
        </w:rPr>
        <w:t>The view must have strongly typed view Model.</w:t>
      </w:r>
    </w:p>
    <w:p w14:paraId="37AACB18" w14:textId="77777777" w:rsidR="00150EC0" w:rsidRDefault="00150EC0" w:rsidP="00301271">
      <w:pPr>
        <w:spacing w:after="0"/>
      </w:pPr>
      <w:r>
        <w:rPr>
          <w:rFonts w:ascii="Consolas" w:hAnsi="Consolas"/>
          <w:color w:val="006400"/>
          <w:sz w:val="18"/>
          <w:szCs w:val="18"/>
        </w:rPr>
        <w:t>It will create a textbox for the property value input.</w:t>
      </w:r>
    </w:p>
    <w:p w14:paraId="2E3E2E7D" w14:textId="77777777" w:rsidR="00150EC0" w:rsidRDefault="00150EC0" w:rsidP="00301271">
      <w:pPr>
        <w:spacing w:after="0"/>
      </w:pPr>
      <w:r>
        <w:rPr>
          <w:rFonts w:ascii="Consolas" w:hAnsi="Consolas"/>
          <w:color w:val="006400"/>
          <w:sz w:val="18"/>
          <w:szCs w:val="18"/>
        </w:rPr>
        <w:t>-----------------</w:t>
      </w:r>
    </w:p>
    <w:p w14:paraId="228A31ED" w14:textId="77777777" w:rsidR="00150EC0" w:rsidRDefault="00150EC0" w:rsidP="00301271">
      <w:pPr>
        <w:spacing w:after="0"/>
      </w:pPr>
      <w:r>
        <w:rPr>
          <w:rFonts w:ascii="Consolas" w:hAnsi="Consolas"/>
          <w:color w:val="006400"/>
          <w:sz w:val="18"/>
          <w:szCs w:val="18"/>
        </w:rPr>
        <w:t>4.2.2.</w:t>
      </w:r>
    </w:p>
    <w:p w14:paraId="2AAA13A3" w14:textId="77777777" w:rsidR="00150EC0" w:rsidRDefault="00150EC0" w:rsidP="00301271">
      <w:pPr>
        <w:spacing w:after="0"/>
      </w:pPr>
      <w:r>
        <w:rPr>
          <w:rFonts w:ascii="Consolas" w:hAnsi="Consolas"/>
          <w:color w:val="006400"/>
          <w:sz w:val="18"/>
          <w:szCs w:val="18"/>
        </w:rPr>
        <w:t>//@Html.EditorForModel()</w:t>
      </w:r>
    </w:p>
    <w:p w14:paraId="59C01314" w14:textId="77777777" w:rsidR="00150EC0" w:rsidRDefault="00150EC0" w:rsidP="00301271">
      <w:pPr>
        <w:spacing w:after="0"/>
      </w:pPr>
      <w:r>
        <w:rPr>
          <w:rFonts w:ascii="Consolas" w:hAnsi="Consolas"/>
          <w:color w:val="006400"/>
          <w:sz w:val="18"/>
          <w:szCs w:val="18"/>
        </w:rPr>
        <w:t>The view must have strongly typed view Model.</w:t>
      </w:r>
    </w:p>
    <w:p w14:paraId="38A8CF51" w14:textId="77777777" w:rsidR="00150EC0" w:rsidRDefault="00150EC0" w:rsidP="00301271">
      <w:pPr>
        <w:spacing w:after="0"/>
      </w:pPr>
      <w:r>
        <w:rPr>
          <w:rFonts w:ascii="Consolas" w:hAnsi="Consolas"/>
          <w:color w:val="006400"/>
          <w:sz w:val="18"/>
          <w:szCs w:val="18"/>
        </w:rPr>
        <w:t>It will create textbox input for every properties in view model</w:t>
      </w:r>
    </w:p>
    <w:p w14:paraId="3F26233A" w14:textId="77777777" w:rsidR="00150EC0" w:rsidRDefault="00150EC0" w:rsidP="00301271">
      <w:pPr>
        <w:spacing w:after="0"/>
      </w:pPr>
      <w:r>
        <w:rPr>
          <w:rFonts w:ascii="Consolas" w:hAnsi="Consolas"/>
          <w:color w:val="006400"/>
          <w:sz w:val="18"/>
          <w:szCs w:val="18"/>
        </w:rPr>
        <w:t>except the properties with [ScaffoldColumn(false)] attribute.</w:t>
      </w:r>
    </w:p>
    <w:p w14:paraId="352248E1" w14:textId="77777777" w:rsidR="00150EC0" w:rsidRDefault="00150EC0" w:rsidP="00301271">
      <w:pPr>
        <w:spacing w:after="0"/>
      </w:pPr>
      <w:r>
        <w:rPr>
          <w:rFonts w:ascii="Consolas" w:hAnsi="Consolas"/>
          <w:color w:val="006400"/>
          <w:sz w:val="18"/>
          <w:szCs w:val="18"/>
        </w:rPr>
        <w:t>-----------------</w:t>
      </w:r>
    </w:p>
    <w:p w14:paraId="7F52AD49" w14:textId="77777777" w:rsidR="00150EC0" w:rsidRDefault="00150EC0" w:rsidP="00301271">
      <w:pPr>
        <w:spacing w:after="0"/>
      </w:pPr>
      <w:r>
        <w:rPr>
          <w:rFonts w:ascii="Consolas" w:hAnsi="Consolas"/>
          <w:color w:val="006400"/>
          <w:sz w:val="18"/>
          <w:szCs w:val="18"/>
        </w:rPr>
        <w:t>4.2.3.</w:t>
      </w:r>
    </w:p>
    <w:p w14:paraId="21CEC9A6" w14:textId="77777777" w:rsidR="00150EC0" w:rsidRDefault="00150EC0" w:rsidP="00301271">
      <w:pPr>
        <w:spacing w:after="0"/>
      </w:pPr>
      <w:r>
        <w:rPr>
          <w:rFonts w:ascii="Consolas" w:hAnsi="Consolas"/>
          <w:color w:val="006400"/>
          <w:sz w:val="18"/>
          <w:szCs w:val="18"/>
        </w:rPr>
        <w:t>@Html.Editor helper does not need strongly typed view Mode.</w:t>
      </w:r>
    </w:p>
    <w:p w14:paraId="151AB029" w14:textId="77777777" w:rsidR="00150EC0" w:rsidRDefault="00150EC0" w:rsidP="00301271">
      <w:pPr>
        <w:spacing w:after="0"/>
      </w:pPr>
      <w:r>
        <w:rPr>
          <w:rFonts w:ascii="Consolas" w:hAnsi="Consolas"/>
          <w:color w:val="006400"/>
          <w:sz w:val="18"/>
          <w:szCs w:val="18"/>
        </w:rPr>
        <w:t>//ViewData["GamerData"] = gamer;</w:t>
      </w:r>
    </w:p>
    <w:p w14:paraId="3BE4D9FB" w14:textId="77777777" w:rsidR="00150EC0" w:rsidRDefault="00150EC0" w:rsidP="00301271">
      <w:pPr>
        <w:spacing w:after="0"/>
      </w:pPr>
      <w:r>
        <w:rPr>
          <w:rFonts w:ascii="Consolas" w:hAnsi="Consolas"/>
          <w:color w:val="006400"/>
          <w:sz w:val="18"/>
          <w:szCs w:val="18"/>
        </w:rPr>
        <w:t>//return View();</w:t>
      </w:r>
    </w:p>
    <w:p w14:paraId="558B37CA" w14:textId="77777777" w:rsidR="00150EC0" w:rsidRDefault="00150EC0" w:rsidP="00301271">
      <w:pPr>
        <w:spacing w:after="0"/>
      </w:pPr>
      <w:r>
        <w:rPr>
          <w:rFonts w:ascii="Consolas" w:hAnsi="Consolas"/>
          <w:color w:val="006400"/>
          <w:sz w:val="18"/>
          <w:szCs w:val="18"/>
        </w:rPr>
        <w:t>In the controller, we put the gamer object into ViewData["GamerData"]</w:t>
      </w:r>
    </w:p>
    <w:p w14:paraId="58E836C5" w14:textId="77777777" w:rsidR="00150EC0" w:rsidRDefault="00150EC0" w:rsidP="00301271">
      <w:pPr>
        <w:spacing w:after="0"/>
      </w:pPr>
      <w:r>
        <w:rPr>
          <w:rFonts w:ascii="Consolas" w:hAnsi="Consolas"/>
          <w:color w:val="006400"/>
          <w:sz w:val="18"/>
          <w:szCs w:val="18"/>
        </w:rPr>
        <w:t>"GamerData" in this case is the key of ViewData.</w:t>
      </w:r>
    </w:p>
    <w:p w14:paraId="5F89FD1B" w14:textId="77777777" w:rsidR="00150EC0" w:rsidRDefault="00150EC0" w:rsidP="00301271">
      <w:pPr>
        <w:spacing w:after="0"/>
      </w:pPr>
      <w:r>
        <w:rPr>
          <w:rFonts w:ascii="Consolas" w:hAnsi="Consolas"/>
          <w:color w:val="006400"/>
          <w:sz w:val="18"/>
          <w:szCs w:val="18"/>
        </w:rPr>
        <w:t>ViewData["GamerData"] contains that gamer object data,</w:t>
      </w:r>
    </w:p>
    <w:p w14:paraId="4BBFD0F8" w14:textId="77777777" w:rsidR="00150EC0" w:rsidRDefault="00150EC0" w:rsidP="00301271">
      <w:pPr>
        <w:spacing w:after="0"/>
      </w:pPr>
      <w:r>
        <w:rPr>
          <w:rFonts w:ascii="Consolas" w:hAnsi="Consolas"/>
          <w:color w:val="006400"/>
          <w:sz w:val="18"/>
          <w:szCs w:val="18"/>
        </w:rPr>
        <w:t>so we don't have to use a view model.</w:t>
      </w:r>
    </w:p>
    <w:p w14:paraId="18C0A3F8" w14:textId="77777777" w:rsidR="00150EC0" w:rsidRDefault="00150EC0" w:rsidP="00301271">
      <w:pPr>
        <w:spacing w:after="0"/>
      </w:pPr>
      <w:r>
        <w:rPr>
          <w:rFonts w:ascii="Consolas" w:hAnsi="Consolas"/>
          <w:color w:val="006400"/>
          <w:sz w:val="18"/>
          <w:szCs w:val="18"/>
        </w:rPr>
        <w:t>//@Html.Editor("GamerData")</w:t>
      </w:r>
    </w:p>
    <w:p w14:paraId="315F2DD2" w14:textId="77777777" w:rsidR="00150EC0" w:rsidRDefault="00150EC0" w:rsidP="00301271">
      <w:pPr>
        <w:spacing w:after="0"/>
      </w:pPr>
      <w:r>
        <w:rPr>
          <w:rFonts w:ascii="Consolas" w:hAnsi="Consolas"/>
          <w:color w:val="006400"/>
          <w:sz w:val="18"/>
          <w:szCs w:val="18"/>
        </w:rPr>
        <w:t>In the view, we use @Html.Editor("GamerData")</w:t>
      </w:r>
    </w:p>
    <w:p w14:paraId="2B6DAB21" w14:textId="77777777" w:rsidR="00150EC0" w:rsidRDefault="00150EC0" w:rsidP="00301271">
      <w:pPr>
        <w:spacing w:after="0"/>
      </w:pPr>
      <w:r>
        <w:rPr>
          <w:rFonts w:ascii="Consolas" w:hAnsi="Consolas"/>
          <w:color w:val="006400"/>
          <w:sz w:val="18"/>
          <w:szCs w:val="18"/>
        </w:rPr>
        <w:t>to</w:t>
      </w:r>
      <w:r>
        <w:t> </w:t>
      </w:r>
      <w:r>
        <w:rPr>
          <w:rFonts w:ascii="Consolas" w:hAnsi="Consolas"/>
          <w:color w:val="006400"/>
          <w:sz w:val="18"/>
          <w:szCs w:val="18"/>
        </w:rPr>
        <w:t>retrieve</w:t>
      </w:r>
      <w:r>
        <w:t> </w:t>
      </w:r>
      <w:r>
        <w:rPr>
          <w:rFonts w:ascii="Consolas" w:hAnsi="Consolas"/>
          <w:color w:val="006400"/>
          <w:sz w:val="18"/>
          <w:szCs w:val="18"/>
        </w:rPr>
        <w:t>the Gamer data from ViewData["GamerData"].</w:t>
      </w:r>
    </w:p>
    <w:p w14:paraId="294AE2A9" w14:textId="77777777" w:rsidR="00150EC0" w:rsidRDefault="00150EC0" w:rsidP="00301271">
      <w:pPr>
        <w:spacing w:after="0"/>
      </w:pPr>
      <w:r>
        <w:rPr>
          <w:rFonts w:ascii="Consolas" w:hAnsi="Consolas"/>
          <w:color w:val="006400"/>
          <w:sz w:val="18"/>
          <w:szCs w:val="18"/>
        </w:rPr>
        <w:t>It will create textbox input for every properties in ViewData["GamerData"]</w:t>
      </w:r>
    </w:p>
    <w:p w14:paraId="38E646C9" w14:textId="77777777" w:rsidR="00150EC0" w:rsidRDefault="00150EC0" w:rsidP="00301271">
      <w:pPr>
        <w:spacing w:after="0"/>
      </w:pPr>
      <w:r>
        <w:rPr>
          <w:rFonts w:ascii="Consolas" w:hAnsi="Consolas"/>
          <w:color w:val="006400"/>
          <w:sz w:val="18"/>
          <w:szCs w:val="18"/>
        </w:rPr>
        <w:t>except the properties with [ScaffoldColumn(false)] attribute.</w:t>
      </w:r>
    </w:p>
    <w:p w14:paraId="75365B3E" w14:textId="77777777" w:rsidR="00150EC0" w:rsidRDefault="00150EC0" w:rsidP="00301271">
      <w:pPr>
        <w:spacing w:after="0"/>
      </w:pPr>
      <w:r>
        <w:rPr>
          <w:rFonts w:ascii="Consolas" w:hAnsi="Consolas"/>
          <w:color w:val="006400"/>
          <w:sz w:val="18"/>
          <w:szCs w:val="18"/>
        </w:rPr>
        <w:t>However, we pressed submit button and call the [HttpPost] action</w:t>
      </w:r>
    </w:p>
    <w:p w14:paraId="41574BA4" w14:textId="77777777" w:rsidR="00150EC0" w:rsidRDefault="00150EC0" w:rsidP="00301271">
      <w:pPr>
        <w:spacing w:after="0"/>
      </w:pPr>
      <w:r>
        <w:rPr>
          <w:rFonts w:ascii="Consolas" w:hAnsi="Consolas"/>
          <w:color w:val="006400"/>
          <w:sz w:val="18"/>
          <w:szCs w:val="18"/>
        </w:rPr>
        <w:t>//public async Task&lt;ActionResult&gt;</w:t>
      </w:r>
    </w:p>
    <w:p w14:paraId="4CFD9EA1" w14:textId="77777777" w:rsidR="00150EC0" w:rsidRDefault="00150EC0" w:rsidP="00301271">
      <w:pPr>
        <w:spacing w:after="0"/>
      </w:pPr>
      <w:r>
        <w:rPr>
          <w:rFonts w:ascii="Consolas" w:hAnsi="Consolas"/>
          <w:color w:val="006400"/>
          <w:sz w:val="18"/>
          <w:szCs w:val="18"/>
        </w:rPr>
        <w:t>EditThree(int id, string name, string gender, string city, DateTime? dateOfBirth, string emailAddress, int? score, string profileUrl, int? gameMoney, int? teamId)</w:t>
      </w:r>
    </w:p>
    <w:p w14:paraId="38BB6E57" w14:textId="77777777" w:rsidR="00150EC0" w:rsidRDefault="00150EC0" w:rsidP="00301271">
      <w:pPr>
        <w:spacing w:after="0"/>
      </w:pPr>
      <w:r>
        <w:rPr>
          <w:rFonts w:ascii="Consolas" w:hAnsi="Consolas"/>
          <w:color w:val="006400"/>
          <w:sz w:val="18"/>
          <w:szCs w:val="18"/>
        </w:rPr>
        <w:t>OR</w:t>
      </w:r>
    </w:p>
    <w:p w14:paraId="0984D002" w14:textId="77777777" w:rsidR="00150EC0" w:rsidRDefault="00150EC0" w:rsidP="00301271">
      <w:pPr>
        <w:spacing w:after="0"/>
      </w:pPr>
      <w:r>
        <w:rPr>
          <w:rFonts w:ascii="Consolas" w:hAnsi="Consolas"/>
          <w:color w:val="006400"/>
          <w:sz w:val="18"/>
          <w:szCs w:val="18"/>
        </w:rPr>
        <w:t>//public async Task&lt;ActionResult&gt;</w:t>
      </w:r>
    </w:p>
    <w:p w14:paraId="472C8C61" w14:textId="77777777" w:rsidR="00150EC0" w:rsidRDefault="00150EC0" w:rsidP="00301271">
      <w:pPr>
        <w:spacing w:after="0"/>
      </w:pPr>
      <w:r>
        <w:rPr>
          <w:rFonts w:ascii="Consolas" w:hAnsi="Consolas"/>
          <w:color w:val="006400"/>
          <w:sz w:val="18"/>
          <w:szCs w:val="18"/>
        </w:rPr>
        <w:t>EditThree(Gamer gamer)</w:t>
      </w:r>
    </w:p>
    <w:p w14:paraId="13125329" w14:textId="77777777" w:rsidR="00150EC0" w:rsidRDefault="00150EC0" w:rsidP="00301271">
      <w:pPr>
        <w:spacing w:after="0"/>
      </w:pPr>
      <w:r>
        <w:rPr>
          <w:rFonts w:ascii="Consolas" w:hAnsi="Consolas"/>
          <w:color w:val="006400"/>
          <w:sz w:val="18"/>
          <w:szCs w:val="18"/>
        </w:rPr>
        <w:t>Both ways can not retrieve the data because it is not strongly typed.</w:t>
      </w:r>
    </w:p>
    <w:p w14:paraId="410D1147" w14:textId="77777777" w:rsidR="00150EC0" w:rsidRDefault="00150EC0" w:rsidP="00301271">
      <w:pPr>
        <w:spacing w:after="0"/>
      </w:pPr>
      <w:r>
        <w:rPr>
          <w:rFonts w:ascii="Consolas" w:hAnsi="Consolas"/>
          <w:color w:val="006400"/>
          <w:sz w:val="18"/>
          <w:szCs w:val="18"/>
        </w:rPr>
        <w:t>I don't suggest to use @Html.Editor helper</w:t>
      </w:r>
    </w:p>
    <w:p w14:paraId="2D5CB247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  <w:shd w:val="clear" w:color="auto" w:fill="FFFF00"/>
        </w:rPr>
        <w:t>*@</w:t>
      </w:r>
    </w:p>
    <w:p w14:paraId="58300D55" w14:textId="77777777" w:rsidR="00150EC0" w:rsidRDefault="00150EC0" w:rsidP="00301271">
      <w:pPr>
        <w:spacing w:after="0"/>
      </w:pPr>
    </w:p>
    <w:p w14:paraId="467C50EB" w14:textId="698EA7E8" w:rsidR="00150EC0" w:rsidRDefault="00150EC0" w:rsidP="00301271">
      <w:pPr>
        <w:spacing w:after="0"/>
      </w:pPr>
      <w:r>
        <w:rPr>
          <w:noProof/>
        </w:rPr>
        <w:lastRenderedPageBreak/>
        <w:drawing>
          <wp:inline distT="0" distB="0" distL="0" distR="0" wp14:anchorId="7E58E340" wp14:editId="5BE7E024">
            <wp:extent cx="5274310" cy="4736465"/>
            <wp:effectExtent l="0" t="0" r="2540" b="6985"/>
            <wp:docPr id="4" name="Picture 4" descr="Graphical user interface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Graphical user interface&#10;&#10;Description automatically generated with low confidence"/>
                    <pic:cNvPicPr>
                      <a:picLocks noChangeAspect="1" noChangeArrowheads="1"/>
                    </pic:cNvPicPr>
                  </pic:nvPicPr>
                  <pic:blipFill>
                    <a:blip r:embed="rId7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4736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A391573" w14:textId="77777777" w:rsidR="00150EC0" w:rsidRDefault="00150EC0" w:rsidP="00301271">
      <w:pPr>
        <w:spacing w:after="0"/>
      </w:pPr>
    </w:p>
    <w:p w14:paraId="6AF89A97" w14:textId="77777777" w:rsidR="00150EC0" w:rsidRDefault="00150EC0" w:rsidP="00301271">
      <w:pPr>
        <w:spacing w:after="0"/>
      </w:pPr>
    </w:p>
    <w:p w14:paraId="5E4F8D70" w14:textId="77777777" w:rsidR="00150EC0" w:rsidRDefault="00150EC0" w:rsidP="00301271">
      <w:pPr>
        <w:spacing w:after="0"/>
      </w:pPr>
    </w:p>
    <w:p w14:paraId="2CF1E1D2" w14:textId="77777777" w:rsidR="00150EC0" w:rsidRDefault="00150EC0" w:rsidP="00301271">
      <w:pPr>
        <w:spacing w:after="0"/>
      </w:pPr>
      <w:r>
        <w:rPr>
          <w:sz w:val="36"/>
          <w:szCs w:val="36"/>
        </w:rPr>
        <w:t>5.17.</w:t>
      </w:r>
      <w:r>
        <w:t> </w:t>
      </w:r>
      <w:r>
        <w:rPr>
          <w:sz w:val="36"/>
          <w:szCs w:val="36"/>
        </w:rPr>
        <w:t>Add Jquery UI</w:t>
      </w:r>
    </w:p>
    <w:p w14:paraId="567110DA" w14:textId="77777777" w:rsidR="00150EC0" w:rsidRDefault="00150EC0" w:rsidP="00301271">
      <w:pPr>
        <w:spacing w:after="0"/>
      </w:pPr>
    </w:p>
    <w:p w14:paraId="4AA053AF" w14:textId="77777777" w:rsidR="00150EC0" w:rsidRDefault="00150EC0" w:rsidP="00301271">
      <w:pPr>
        <w:spacing w:after="0"/>
      </w:pPr>
      <w:r>
        <w:t>Install Jquery UI from NuGet Package</w:t>
      </w:r>
    </w:p>
    <w:p w14:paraId="03B74E46" w14:textId="77777777" w:rsidR="00150EC0" w:rsidRDefault="00150EC0" w:rsidP="00301271">
      <w:pPr>
        <w:spacing w:after="0"/>
      </w:pPr>
    </w:p>
    <w:p w14:paraId="2A4283E9" w14:textId="16308FD7" w:rsidR="00150EC0" w:rsidRDefault="00150EC0" w:rsidP="00301271">
      <w:pPr>
        <w:spacing w:after="0"/>
      </w:pPr>
      <w:r>
        <w:rPr>
          <w:noProof/>
        </w:rPr>
        <w:drawing>
          <wp:inline distT="0" distB="0" distL="0" distR="0" wp14:anchorId="33131B91" wp14:editId="67467CD9">
            <wp:extent cx="5274310" cy="1585595"/>
            <wp:effectExtent l="0" t="0" r="254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2"/>
                    <pic:cNvPicPr>
                      <a:picLocks noChangeAspect="1" noChangeArrowheads="1"/>
                    </pic:cNvPicPr>
                  </pic:nvPicPr>
                  <pic:blipFill>
                    <a:blip r:embed="rId8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15855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4CB4920" w14:textId="77777777" w:rsidR="00150EC0" w:rsidRDefault="00150EC0" w:rsidP="00301271">
      <w:pPr>
        <w:spacing w:after="0"/>
      </w:pPr>
    </w:p>
    <w:p w14:paraId="15C13568" w14:textId="77777777" w:rsidR="00150EC0" w:rsidRDefault="00150EC0" w:rsidP="00301271">
      <w:pPr>
        <w:spacing w:after="0"/>
      </w:pPr>
    </w:p>
    <w:p w14:paraId="302A9606" w14:textId="77777777" w:rsidR="00150EC0" w:rsidRDefault="00150EC0" w:rsidP="00301271">
      <w:pPr>
        <w:spacing w:after="0"/>
      </w:pPr>
    </w:p>
    <w:p w14:paraId="6CCA2358" w14:textId="77777777" w:rsidR="00150EC0" w:rsidRDefault="00150EC0" w:rsidP="00301271">
      <w:pPr>
        <w:spacing w:after="0"/>
      </w:pPr>
      <w:r>
        <w:rPr>
          <w:rFonts w:ascii="Tahoma" w:hAnsi="Tahoma" w:cs="Tahoma"/>
          <w:color w:val="000000"/>
          <w:sz w:val="36"/>
          <w:szCs w:val="36"/>
        </w:rPr>
        <w:t>5.18. Views/Gamer/Create.cshtml</w:t>
      </w:r>
    </w:p>
    <w:p w14:paraId="21BAC588" w14:textId="77777777" w:rsidR="00150EC0" w:rsidRDefault="00150EC0" w:rsidP="00301271">
      <w:pPr>
        <w:spacing w:after="0"/>
      </w:pPr>
    </w:p>
    <w:p w14:paraId="1538AEE0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  <w:shd w:val="clear" w:color="auto" w:fill="FFFF00"/>
        </w:rPr>
        <w:t>@model</w:t>
      </w:r>
      <w:r>
        <w:t> </w:t>
      </w:r>
      <w:r>
        <w:rPr>
          <w:rFonts w:ascii="Consolas" w:hAnsi="Consolas"/>
          <w:sz w:val="18"/>
          <w:szCs w:val="18"/>
        </w:rPr>
        <w:t>OnlineGame.Web.Models.Gamer</w:t>
      </w:r>
    </w:p>
    <w:p w14:paraId="3A999141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  <w:shd w:val="clear" w:color="auto" w:fill="FFFF00"/>
        </w:rPr>
        <w:t>@{</w:t>
      </w:r>
    </w:p>
    <w:p w14:paraId="30664833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 ViewBag.Title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Create"</w:t>
      </w:r>
      <w:r>
        <w:rPr>
          <w:rFonts w:ascii="Consolas" w:hAnsi="Consolas"/>
          <w:sz w:val="18"/>
          <w:szCs w:val="18"/>
        </w:rPr>
        <w:t>;</w:t>
      </w:r>
    </w:p>
    <w:p w14:paraId="5EECA158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  <w:shd w:val="clear" w:color="auto" w:fill="FFFF00"/>
        </w:rPr>
        <w:t>}</w:t>
      </w:r>
    </w:p>
    <w:p w14:paraId="36F69E7C" w14:textId="77777777" w:rsidR="00150EC0" w:rsidRDefault="00150EC0" w:rsidP="00301271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h2</w:t>
      </w:r>
      <w:r>
        <w:rPr>
          <w:rFonts w:ascii="Consolas" w:hAnsi="Consolas"/>
          <w:color w:val="0000FF"/>
          <w:sz w:val="18"/>
          <w:szCs w:val="18"/>
        </w:rPr>
        <w:t>&gt;</w:t>
      </w:r>
      <w:r>
        <w:rPr>
          <w:rFonts w:ascii="Consolas" w:hAnsi="Consolas"/>
          <w:sz w:val="18"/>
          <w:szCs w:val="18"/>
        </w:rPr>
        <w:t>Create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h2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2E2ADC01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r>
        <w:rPr>
          <w:rFonts w:ascii="Consolas" w:hAnsi="Consolas"/>
          <w:sz w:val="18"/>
          <w:szCs w:val="18"/>
        </w:rPr>
        <w:t>(Html.BeginForm())</w:t>
      </w:r>
    </w:p>
    <w:p w14:paraId="3D46EDDA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lastRenderedPageBreak/>
        <w:t>{</w:t>
      </w:r>
    </w:p>
    <w:p w14:paraId="651F95B7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Html.AntiForgeryToken()</w:t>
      </w:r>
    </w:p>
    <w:p w14:paraId="07BF7F4D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</w:t>
      </w:r>
    </w:p>
    <w:p w14:paraId="58835D13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div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class</w:t>
      </w:r>
      <w:r>
        <w:rPr>
          <w:rFonts w:ascii="Consolas" w:hAnsi="Consolas"/>
          <w:color w:val="0000FF"/>
          <w:sz w:val="18"/>
          <w:szCs w:val="18"/>
        </w:rPr>
        <w:t>="form-horizontal"&gt;</w:t>
      </w:r>
    </w:p>
    <w:p w14:paraId="42969345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h4</w:t>
      </w:r>
      <w:r>
        <w:rPr>
          <w:rFonts w:ascii="Consolas" w:hAnsi="Consolas"/>
          <w:color w:val="0000FF"/>
          <w:sz w:val="18"/>
          <w:szCs w:val="18"/>
        </w:rPr>
        <w:t>&gt;</w:t>
      </w:r>
      <w:r>
        <w:rPr>
          <w:rFonts w:ascii="Consolas" w:hAnsi="Consolas"/>
          <w:sz w:val="18"/>
          <w:szCs w:val="18"/>
        </w:rPr>
        <w:t>Gamer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h4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259C9117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hr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/&gt;</w:t>
      </w:r>
    </w:p>
    <w:p w14:paraId="0276DCBA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Html.ValidationSummary(</w:t>
      </w:r>
      <w:r>
        <w:rPr>
          <w:rFonts w:ascii="Consolas" w:hAnsi="Consolas"/>
          <w:color w:val="0000FF"/>
          <w:sz w:val="18"/>
          <w:szCs w:val="18"/>
        </w:rPr>
        <w:t>true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sz w:val="18"/>
          <w:szCs w:val="18"/>
        </w:rPr>
        <w:t>{ @class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text-danger"</w:t>
      </w:r>
      <w:r>
        <w:t> </w:t>
      </w:r>
      <w:r>
        <w:rPr>
          <w:rFonts w:ascii="Consolas" w:hAnsi="Consolas"/>
          <w:sz w:val="18"/>
          <w:szCs w:val="18"/>
        </w:rPr>
        <w:t>})</w:t>
      </w:r>
    </w:p>
    <w:p w14:paraId="24FE75FB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div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class</w:t>
      </w:r>
      <w:r>
        <w:rPr>
          <w:rFonts w:ascii="Consolas" w:hAnsi="Consolas"/>
          <w:color w:val="0000FF"/>
          <w:sz w:val="18"/>
          <w:szCs w:val="18"/>
        </w:rPr>
        <w:t>="form-group"&gt;</w:t>
      </w:r>
    </w:p>
    <w:p w14:paraId="5100F0AE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Html.LabelFor(model =&gt; model.Name, htmlAttributes: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sz w:val="18"/>
          <w:szCs w:val="18"/>
        </w:rPr>
        <w:t>{ @class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control-label col-md-2"</w:t>
      </w:r>
      <w:r>
        <w:t> </w:t>
      </w:r>
      <w:r>
        <w:rPr>
          <w:rFonts w:ascii="Consolas" w:hAnsi="Consolas"/>
          <w:sz w:val="18"/>
          <w:szCs w:val="18"/>
        </w:rPr>
        <w:t>})</w:t>
      </w:r>
    </w:p>
    <w:p w14:paraId="2C1E3388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div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class</w:t>
      </w:r>
      <w:r>
        <w:rPr>
          <w:rFonts w:ascii="Consolas" w:hAnsi="Consolas"/>
          <w:color w:val="0000FF"/>
          <w:sz w:val="18"/>
          <w:szCs w:val="18"/>
        </w:rPr>
        <w:t>="col-md-10"&gt;</w:t>
      </w:r>
    </w:p>
    <w:p w14:paraId="1DABA699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Html.EditorFor(model =&gt; model.Name,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sz w:val="18"/>
          <w:szCs w:val="18"/>
        </w:rPr>
        <w:t>{ htmlAttributes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sz w:val="18"/>
          <w:szCs w:val="18"/>
        </w:rPr>
        <w:t>{ @class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form-control"</w:t>
      </w:r>
      <w:r>
        <w:t> </w:t>
      </w:r>
      <w:r>
        <w:rPr>
          <w:rFonts w:ascii="Consolas" w:hAnsi="Consolas"/>
          <w:sz w:val="18"/>
          <w:szCs w:val="18"/>
        </w:rPr>
        <w:t>} })</w:t>
      </w:r>
    </w:p>
    <w:p w14:paraId="5D230C47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Html.ValidationMessageFor(model =&gt; model.Name,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sz w:val="18"/>
          <w:szCs w:val="18"/>
        </w:rPr>
        <w:t>{ @class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text-danger"</w:t>
      </w:r>
      <w:r>
        <w:t> </w:t>
      </w:r>
      <w:r>
        <w:rPr>
          <w:rFonts w:ascii="Consolas" w:hAnsi="Consolas"/>
          <w:sz w:val="18"/>
          <w:szCs w:val="18"/>
        </w:rPr>
        <w:t>})</w:t>
      </w:r>
    </w:p>
    <w:p w14:paraId="249AF1B0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div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6736A402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div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363ECDF9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div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class</w:t>
      </w:r>
      <w:r>
        <w:rPr>
          <w:rFonts w:ascii="Consolas" w:hAnsi="Consolas"/>
          <w:color w:val="0000FF"/>
          <w:sz w:val="18"/>
          <w:szCs w:val="18"/>
        </w:rPr>
        <w:t>="form-group"&gt;</w:t>
      </w:r>
    </w:p>
    <w:p w14:paraId="22709CDB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Html.LabelFor(model =&gt; model.Gender, htmlAttributes: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sz w:val="18"/>
          <w:szCs w:val="18"/>
        </w:rPr>
        <w:t>{ @class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control-label col-md-2"</w:t>
      </w:r>
      <w:r>
        <w:t> </w:t>
      </w:r>
      <w:r>
        <w:rPr>
          <w:rFonts w:ascii="Consolas" w:hAnsi="Consolas"/>
          <w:sz w:val="18"/>
          <w:szCs w:val="18"/>
        </w:rPr>
        <w:t>})</w:t>
      </w:r>
    </w:p>
    <w:p w14:paraId="553E3767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div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class</w:t>
      </w:r>
      <w:r>
        <w:rPr>
          <w:rFonts w:ascii="Consolas" w:hAnsi="Consolas"/>
          <w:color w:val="0000FF"/>
          <w:sz w:val="18"/>
          <w:szCs w:val="18"/>
        </w:rPr>
        <w:t>="col-md-10"&gt;</w:t>
      </w:r>
    </w:p>
    <w:p w14:paraId="4EE04CF3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Html.EditorFor(model =&gt; model.Gender,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sz w:val="18"/>
          <w:szCs w:val="18"/>
        </w:rPr>
        <w:t>{ htmlAttributes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sz w:val="18"/>
          <w:szCs w:val="18"/>
        </w:rPr>
        <w:t>{ @class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form-control"</w:t>
      </w:r>
      <w:r>
        <w:t> </w:t>
      </w:r>
      <w:r>
        <w:rPr>
          <w:rFonts w:ascii="Consolas" w:hAnsi="Consolas"/>
          <w:sz w:val="18"/>
          <w:szCs w:val="18"/>
        </w:rPr>
        <w:t>} })</w:t>
      </w:r>
    </w:p>
    <w:p w14:paraId="0DF4DAA6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Html.ValidationMessageFor(model =&gt; model.Gender,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sz w:val="18"/>
          <w:szCs w:val="18"/>
        </w:rPr>
        <w:t>{ @class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text-danger"</w:t>
      </w:r>
      <w:r>
        <w:t> </w:t>
      </w:r>
      <w:r>
        <w:rPr>
          <w:rFonts w:ascii="Consolas" w:hAnsi="Consolas"/>
          <w:sz w:val="18"/>
          <w:szCs w:val="18"/>
        </w:rPr>
        <w:t>})</w:t>
      </w:r>
    </w:p>
    <w:p w14:paraId="0574DA04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div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6EDC7868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div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1B042D63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div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class</w:t>
      </w:r>
      <w:r>
        <w:rPr>
          <w:rFonts w:ascii="Consolas" w:hAnsi="Consolas"/>
          <w:color w:val="0000FF"/>
          <w:sz w:val="18"/>
          <w:szCs w:val="18"/>
        </w:rPr>
        <w:t>="form-group"&gt;</w:t>
      </w:r>
    </w:p>
    <w:p w14:paraId="0A4DEF55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Html.LabelFor(model =&gt; model.City, htmlAttributes: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sz w:val="18"/>
          <w:szCs w:val="18"/>
        </w:rPr>
        <w:t>{ @class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control-label col-md-2"</w:t>
      </w:r>
      <w:r>
        <w:t> </w:t>
      </w:r>
      <w:r>
        <w:rPr>
          <w:rFonts w:ascii="Consolas" w:hAnsi="Consolas"/>
          <w:sz w:val="18"/>
          <w:szCs w:val="18"/>
        </w:rPr>
        <w:t>})</w:t>
      </w:r>
    </w:p>
    <w:p w14:paraId="6AE3447A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div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class</w:t>
      </w:r>
      <w:r>
        <w:rPr>
          <w:rFonts w:ascii="Consolas" w:hAnsi="Consolas"/>
          <w:color w:val="0000FF"/>
          <w:sz w:val="18"/>
          <w:szCs w:val="18"/>
        </w:rPr>
        <w:t>="col-md-10"&gt;</w:t>
      </w:r>
    </w:p>
    <w:p w14:paraId="2BC6E9CB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Html.EditorFor(model =&gt; model.City,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sz w:val="18"/>
          <w:szCs w:val="18"/>
        </w:rPr>
        <w:t>{ htmlAttributes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sz w:val="18"/>
          <w:szCs w:val="18"/>
        </w:rPr>
        <w:t>{ @class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form-control"</w:t>
      </w:r>
      <w:r>
        <w:t> </w:t>
      </w:r>
      <w:r>
        <w:rPr>
          <w:rFonts w:ascii="Consolas" w:hAnsi="Consolas"/>
          <w:sz w:val="18"/>
          <w:szCs w:val="18"/>
        </w:rPr>
        <w:t>} })</w:t>
      </w:r>
    </w:p>
    <w:p w14:paraId="0903D2C3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Html.ValidationMessageFor(model =&gt; model.City,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sz w:val="18"/>
          <w:szCs w:val="18"/>
        </w:rPr>
        <w:t>{ @class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text-danger"</w:t>
      </w:r>
      <w:r>
        <w:t> </w:t>
      </w:r>
      <w:r>
        <w:rPr>
          <w:rFonts w:ascii="Consolas" w:hAnsi="Consolas"/>
          <w:sz w:val="18"/>
          <w:szCs w:val="18"/>
        </w:rPr>
        <w:t>})</w:t>
      </w:r>
    </w:p>
    <w:p w14:paraId="72B93749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div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468AF16B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div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5B5C6020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div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class</w:t>
      </w:r>
      <w:r>
        <w:rPr>
          <w:rFonts w:ascii="Consolas" w:hAnsi="Consolas"/>
          <w:color w:val="0000FF"/>
          <w:sz w:val="18"/>
          <w:szCs w:val="18"/>
        </w:rPr>
        <w:t>="form-group"&gt;</w:t>
      </w:r>
    </w:p>
    <w:p w14:paraId="01E085B1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Html.LabelFor(model =&gt; model.DateOfBirth, htmlAttributes: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sz w:val="18"/>
          <w:szCs w:val="18"/>
        </w:rPr>
        <w:t>{ @class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control-label col-md-2"</w:t>
      </w:r>
      <w:r>
        <w:t> </w:t>
      </w:r>
      <w:r>
        <w:rPr>
          <w:rFonts w:ascii="Consolas" w:hAnsi="Consolas"/>
          <w:sz w:val="18"/>
          <w:szCs w:val="18"/>
        </w:rPr>
        <w:t>})</w:t>
      </w:r>
    </w:p>
    <w:p w14:paraId="1D759784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div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class</w:t>
      </w:r>
      <w:r>
        <w:rPr>
          <w:rFonts w:ascii="Consolas" w:hAnsi="Consolas"/>
          <w:color w:val="0000FF"/>
          <w:sz w:val="18"/>
          <w:szCs w:val="18"/>
        </w:rPr>
        <w:t>="col-md-10"&gt;</w:t>
      </w:r>
    </w:p>
    <w:p w14:paraId="43426FFB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Html.EditorFor(model =&gt; model.DateOfBirth,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sz w:val="18"/>
          <w:szCs w:val="18"/>
        </w:rPr>
        <w:t>{ htmlAttributes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sz w:val="18"/>
          <w:szCs w:val="18"/>
        </w:rPr>
        <w:t>{ @class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form-control"</w:t>
      </w:r>
      <w:r>
        <w:t> </w:t>
      </w:r>
      <w:r>
        <w:rPr>
          <w:rFonts w:ascii="Consolas" w:hAnsi="Consolas"/>
          <w:sz w:val="18"/>
          <w:szCs w:val="18"/>
        </w:rPr>
        <w:t>} })</w:t>
      </w:r>
    </w:p>
    <w:p w14:paraId="66CED689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Html.ValidationMessageFor(model =&gt; model.DateOfBirth,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sz w:val="18"/>
          <w:szCs w:val="18"/>
        </w:rPr>
        <w:t>{ @class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text-danger"</w:t>
      </w:r>
      <w:r>
        <w:t> </w:t>
      </w:r>
      <w:r>
        <w:rPr>
          <w:rFonts w:ascii="Consolas" w:hAnsi="Consolas"/>
          <w:sz w:val="18"/>
          <w:szCs w:val="18"/>
        </w:rPr>
        <w:t>})</w:t>
      </w:r>
    </w:p>
    <w:p w14:paraId="28092442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div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01C0AD54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div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57C62F94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div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class</w:t>
      </w:r>
      <w:r>
        <w:rPr>
          <w:rFonts w:ascii="Consolas" w:hAnsi="Consolas"/>
          <w:color w:val="0000FF"/>
          <w:sz w:val="18"/>
          <w:szCs w:val="18"/>
        </w:rPr>
        <w:t>="form-group"&gt;</w:t>
      </w:r>
    </w:p>
    <w:p w14:paraId="691C2638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Html.LabelFor(model =&gt; model.EmailAddress, htmlAttributes: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sz w:val="18"/>
          <w:szCs w:val="18"/>
        </w:rPr>
        <w:t>{ @class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control-label col-md-2"</w:t>
      </w:r>
      <w:r>
        <w:t> </w:t>
      </w:r>
      <w:r>
        <w:rPr>
          <w:rFonts w:ascii="Consolas" w:hAnsi="Consolas"/>
          <w:sz w:val="18"/>
          <w:szCs w:val="18"/>
        </w:rPr>
        <w:t>})</w:t>
      </w:r>
    </w:p>
    <w:p w14:paraId="77F320EF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div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class</w:t>
      </w:r>
      <w:r>
        <w:rPr>
          <w:rFonts w:ascii="Consolas" w:hAnsi="Consolas"/>
          <w:color w:val="0000FF"/>
          <w:sz w:val="18"/>
          <w:szCs w:val="18"/>
        </w:rPr>
        <w:t>="col-md-10"&gt;</w:t>
      </w:r>
    </w:p>
    <w:p w14:paraId="454374EC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Html.EditorFor(model =&gt; model.EmailAddress,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sz w:val="18"/>
          <w:szCs w:val="18"/>
        </w:rPr>
        <w:t>{ htmlAttributes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sz w:val="18"/>
          <w:szCs w:val="18"/>
        </w:rPr>
        <w:t>{ @class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form-control"</w:t>
      </w:r>
      <w:r>
        <w:t> </w:t>
      </w:r>
      <w:r>
        <w:rPr>
          <w:rFonts w:ascii="Consolas" w:hAnsi="Consolas"/>
          <w:sz w:val="18"/>
          <w:szCs w:val="18"/>
        </w:rPr>
        <w:t>} })</w:t>
      </w:r>
    </w:p>
    <w:p w14:paraId="47E96491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Html.ValidationMessageFor(model =&gt; model.EmailAddress,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sz w:val="18"/>
          <w:szCs w:val="18"/>
        </w:rPr>
        <w:t>{ @class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text-danger"</w:t>
      </w:r>
      <w:r>
        <w:t> </w:t>
      </w:r>
      <w:r>
        <w:rPr>
          <w:rFonts w:ascii="Consolas" w:hAnsi="Consolas"/>
          <w:sz w:val="18"/>
          <w:szCs w:val="18"/>
        </w:rPr>
        <w:t>})</w:t>
      </w:r>
    </w:p>
    <w:p w14:paraId="5FC3D88E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div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77579D2B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div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773575CD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div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class</w:t>
      </w:r>
      <w:r>
        <w:rPr>
          <w:rFonts w:ascii="Consolas" w:hAnsi="Consolas"/>
          <w:color w:val="0000FF"/>
          <w:sz w:val="18"/>
          <w:szCs w:val="18"/>
        </w:rPr>
        <w:t>="form-group"&gt;</w:t>
      </w:r>
    </w:p>
    <w:p w14:paraId="58F52AFD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Html.LabelFor(model =&gt; model.Score, htmlAttributes: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sz w:val="18"/>
          <w:szCs w:val="18"/>
        </w:rPr>
        <w:t>{ @class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control-label col-md-2"</w:t>
      </w:r>
      <w:r>
        <w:t> </w:t>
      </w:r>
      <w:r>
        <w:rPr>
          <w:rFonts w:ascii="Consolas" w:hAnsi="Consolas"/>
          <w:sz w:val="18"/>
          <w:szCs w:val="18"/>
        </w:rPr>
        <w:t>})</w:t>
      </w:r>
    </w:p>
    <w:p w14:paraId="507F0CF1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div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class</w:t>
      </w:r>
      <w:r>
        <w:rPr>
          <w:rFonts w:ascii="Consolas" w:hAnsi="Consolas"/>
          <w:color w:val="0000FF"/>
          <w:sz w:val="18"/>
          <w:szCs w:val="18"/>
        </w:rPr>
        <w:t>="col-md-10"&gt;</w:t>
      </w:r>
    </w:p>
    <w:p w14:paraId="35205C02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Html.EditorFor(model =&gt; model.Score,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sz w:val="18"/>
          <w:szCs w:val="18"/>
        </w:rPr>
        <w:t>{ htmlAttributes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sz w:val="18"/>
          <w:szCs w:val="18"/>
        </w:rPr>
        <w:t>{ @class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form-control"</w:t>
      </w:r>
      <w:r>
        <w:t> </w:t>
      </w:r>
      <w:r>
        <w:rPr>
          <w:rFonts w:ascii="Consolas" w:hAnsi="Consolas"/>
          <w:sz w:val="18"/>
          <w:szCs w:val="18"/>
        </w:rPr>
        <w:t>} })</w:t>
      </w:r>
    </w:p>
    <w:p w14:paraId="35768621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Html.ValidationMessageFor(model =&gt; model.Score,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sz w:val="18"/>
          <w:szCs w:val="18"/>
        </w:rPr>
        <w:t>{ @class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text-danger"</w:t>
      </w:r>
      <w:r>
        <w:t> </w:t>
      </w:r>
      <w:r>
        <w:rPr>
          <w:rFonts w:ascii="Consolas" w:hAnsi="Consolas"/>
          <w:sz w:val="18"/>
          <w:szCs w:val="18"/>
        </w:rPr>
        <w:t>})</w:t>
      </w:r>
    </w:p>
    <w:p w14:paraId="1F046BD1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div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07A903E0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div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7A065EC5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div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class</w:t>
      </w:r>
      <w:r>
        <w:rPr>
          <w:rFonts w:ascii="Consolas" w:hAnsi="Consolas"/>
          <w:color w:val="0000FF"/>
          <w:sz w:val="18"/>
          <w:szCs w:val="18"/>
        </w:rPr>
        <w:t>="form-group"&gt;</w:t>
      </w:r>
    </w:p>
    <w:p w14:paraId="616EA6D2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Html.LabelFor(model =&gt; model.ProfileUrl, htmlAttributes: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sz w:val="18"/>
          <w:szCs w:val="18"/>
        </w:rPr>
        <w:t>{ @class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control-label col-md-2"</w:t>
      </w:r>
      <w:r>
        <w:t> </w:t>
      </w:r>
      <w:r>
        <w:rPr>
          <w:rFonts w:ascii="Consolas" w:hAnsi="Consolas"/>
          <w:sz w:val="18"/>
          <w:szCs w:val="18"/>
        </w:rPr>
        <w:t>})</w:t>
      </w:r>
    </w:p>
    <w:p w14:paraId="6D02BED9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div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class</w:t>
      </w:r>
      <w:r>
        <w:rPr>
          <w:rFonts w:ascii="Consolas" w:hAnsi="Consolas"/>
          <w:color w:val="0000FF"/>
          <w:sz w:val="18"/>
          <w:szCs w:val="18"/>
        </w:rPr>
        <w:t>="col-md-10"&gt;</w:t>
      </w:r>
    </w:p>
    <w:p w14:paraId="1D606EA4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Html.EditorFor(model =&gt; model.ProfileUrl,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sz w:val="18"/>
          <w:szCs w:val="18"/>
        </w:rPr>
        <w:t>{ htmlAttributes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sz w:val="18"/>
          <w:szCs w:val="18"/>
        </w:rPr>
        <w:t>{ @class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form-control"</w:t>
      </w:r>
      <w:r>
        <w:t> </w:t>
      </w:r>
      <w:r>
        <w:rPr>
          <w:rFonts w:ascii="Consolas" w:hAnsi="Consolas"/>
          <w:sz w:val="18"/>
          <w:szCs w:val="18"/>
        </w:rPr>
        <w:t>} })</w:t>
      </w:r>
    </w:p>
    <w:p w14:paraId="17813AF5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Html.ValidationMessageFor(model =&gt; model.ProfileUrl,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sz w:val="18"/>
          <w:szCs w:val="18"/>
        </w:rPr>
        <w:t>{ @class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text-danger"</w:t>
      </w:r>
      <w:r>
        <w:t> </w:t>
      </w:r>
      <w:r>
        <w:rPr>
          <w:rFonts w:ascii="Consolas" w:hAnsi="Consolas"/>
          <w:sz w:val="18"/>
          <w:szCs w:val="18"/>
        </w:rPr>
        <w:t>})</w:t>
      </w:r>
    </w:p>
    <w:p w14:paraId="53BF9761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div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781F3DED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div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61979732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div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class</w:t>
      </w:r>
      <w:r>
        <w:rPr>
          <w:rFonts w:ascii="Consolas" w:hAnsi="Consolas"/>
          <w:color w:val="0000FF"/>
          <w:sz w:val="18"/>
          <w:szCs w:val="18"/>
        </w:rPr>
        <w:t>="form-group"&gt;</w:t>
      </w:r>
    </w:p>
    <w:p w14:paraId="0F903ACD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Html.LabelFor(model =&gt; model.GameMoney, htmlAttributes: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sz w:val="18"/>
          <w:szCs w:val="18"/>
        </w:rPr>
        <w:t>{ @class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control-label col-md-2"</w:t>
      </w:r>
      <w:r>
        <w:t> </w:t>
      </w:r>
      <w:r>
        <w:rPr>
          <w:rFonts w:ascii="Consolas" w:hAnsi="Consolas"/>
          <w:sz w:val="18"/>
          <w:szCs w:val="18"/>
        </w:rPr>
        <w:t>})</w:t>
      </w:r>
    </w:p>
    <w:p w14:paraId="2B2C7196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div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class</w:t>
      </w:r>
      <w:r>
        <w:rPr>
          <w:rFonts w:ascii="Consolas" w:hAnsi="Consolas"/>
          <w:color w:val="0000FF"/>
          <w:sz w:val="18"/>
          <w:szCs w:val="18"/>
        </w:rPr>
        <w:t>="col-md-10"&gt;</w:t>
      </w:r>
    </w:p>
    <w:p w14:paraId="630E5A49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Html.EditorFor(model =&gt; model.GameMoney,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sz w:val="18"/>
          <w:szCs w:val="18"/>
        </w:rPr>
        <w:t>{ htmlAttributes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sz w:val="18"/>
          <w:szCs w:val="18"/>
        </w:rPr>
        <w:t>{ @class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form-control"</w:t>
      </w:r>
      <w:r>
        <w:t> </w:t>
      </w:r>
      <w:r>
        <w:rPr>
          <w:rFonts w:ascii="Consolas" w:hAnsi="Consolas"/>
          <w:sz w:val="18"/>
          <w:szCs w:val="18"/>
        </w:rPr>
        <w:t>} })</w:t>
      </w:r>
    </w:p>
    <w:p w14:paraId="38AA97B5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Html.ValidationMessageFor(model =&gt; model.GameMoney,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sz w:val="18"/>
          <w:szCs w:val="18"/>
        </w:rPr>
        <w:t>{ @class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text-danger"</w:t>
      </w:r>
      <w:r>
        <w:t> </w:t>
      </w:r>
      <w:r>
        <w:rPr>
          <w:rFonts w:ascii="Consolas" w:hAnsi="Consolas"/>
          <w:sz w:val="18"/>
          <w:szCs w:val="18"/>
        </w:rPr>
        <w:t>})</w:t>
      </w:r>
    </w:p>
    <w:p w14:paraId="038AD7E5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div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00891734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div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264BE369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div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class</w:t>
      </w:r>
      <w:r>
        <w:rPr>
          <w:rFonts w:ascii="Consolas" w:hAnsi="Consolas"/>
          <w:color w:val="0000FF"/>
          <w:sz w:val="18"/>
          <w:szCs w:val="18"/>
        </w:rPr>
        <w:t>="form-group"&gt;</w:t>
      </w:r>
    </w:p>
    <w:p w14:paraId="485FEB7E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Html.LabelFor(model =&gt; model.TeamId,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TeamId"</w:t>
      </w:r>
      <w:r>
        <w:rPr>
          <w:rFonts w:ascii="Consolas" w:hAnsi="Consolas"/>
          <w:sz w:val="18"/>
          <w:szCs w:val="18"/>
        </w:rPr>
        <w:t>, htmlAttributes: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sz w:val="18"/>
          <w:szCs w:val="18"/>
        </w:rPr>
        <w:t>{ @class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control-label col-md-2"</w:t>
      </w:r>
      <w:r>
        <w:t> </w:t>
      </w:r>
      <w:r>
        <w:rPr>
          <w:rFonts w:ascii="Consolas" w:hAnsi="Consolas"/>
          <w:sz w:val="18"/>
          <w:szCs w:val="18"/>
        </w:rPr>
        <w:t>})</w:t>
      </w:r>
    </w:p>
    <w:p w14:paraId="22DA1688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div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class</w:t>
      </w:r>
      <w:r>
        <w:rPr>
          <w:rFonts w:ascii="Consolas" w:hAnsi="Consolas"/>
          <w:color w:val="0000FF"/>
          <w:sz w:val="18"/>
          <w:szCs w:val="18"/>
        </w:rPr>
        <w:t>="col-md-10"&gt;</w:t>
      </w:r>
    </w:p>
    <w:p w14:paraId="239F21CB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Html.DropDownList(</w:t>
      </w:r>
      <w:r>
        <w:rPr>
          <w:rFonts w:ascii="Consolas" w:hAnsi="Consolas"/>
          <w:color w:val="A31515"/>
          <w:sz w:val="18"/>
          <w:szCs w:val="18"/>
        </w:rPr>
        <w:t>"TeamId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ull</w:t>
      </w:r>
      <w:r>
        <w:rPr>
          <w:rFonts w:ascii="Consolas" w:hAnsi="Consolas"/>
          <w:sz w:val="18"/>
          <w:szCs w:val="18"/>
        </w:rPr>
        <w:t>, htmlAttributes: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sz w:val="18"/>
          <w:szCs w:val="18"/>
        </w:rPr>
        <w:t>{ @class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form-control"</w:t>
      </w:r>
      <w:r>
        <w:t> </w:t>
      </w:r>
      <w:r>
        <w:rPr>
          <w:rFonts w:ascii="Consolas" w:hAnsi="Consolas"/>
          <w:sz w:val="18"/>
          <w:szCs w:val="18"/>
        </w:rPr>
        <w:t>})</w:t>
      </w:r>
    </w:p>
    <w:p w14:paraId="2AE0400A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Html.ValidationMessageFor(model =&gt; model.TeamId,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sz w:val="18"/>
          <w:szCs w:val="18"/>
        </w:rPr>
        <w:t>{ @class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text-danger"</w:t>
      </w:r>
      <w:r>
        <w:t> </w:t>
      </w:r>
      <w:r>
        <w:rPr>
          <w:rFonts w:ascii="Consolas" w:hAnsi="Consolas"/>
          <w:sz w:val="18"/>
          <w:szCs w:val="18"/>
        </w:rPr>
        <w:t>})</w:t>
      </w:r>
    </w:p>
    <w:p w14:paraId="78058A8F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div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07A1825E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div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5A1311B6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div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class</w:t>
      </w:r>
      <w:r>
        <w:rPr>
          <w:rFonts w:ascii="Consolas" w:hAnsi="Consolas"/>
          <w:color w:val="0000FF"/>
          <w:sz w:val="18"/>
          <w:szCs w:val="18"/>
        </w:rPr>
        <w:t>="form-group"&gt;</w:t>
      </w:r>
    </w:p>
    <w:p w14:paraId="289B4A7C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div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class</w:t>
      </w:r>
      <w:r>
        <w:rPr>
          <w:rFonts w:ascii="Consolas" w:hAnsi="Consolas"/>
          <w:color w:val="0000FF"/>
          <w:sz w:val="18"/>
          <w:szCs w:val="18"/>
        </w:rPr>
        <w:t>="col-md-offset-2 col-md-10"&gt;</w:t>
      </w:r>
    </w:p>
    <w:p w14:paraId="688548F1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input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type</w:t>
      </w:r>
      <w:r>
        <w:rPr>
          <w:rFonts w:ascii="Consolas" w:hAnsi="Consolas"/>
          <w:color w:val="0000FF"/>
          <w:sz w:val="18"/>
          <w:szCs w:val="18"/>
        </w:rPr>
        <w:t>="submit"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value</w:t>
      </w:r>
      <w:r>
        <w:rPr>
          <w:rFonts w:ascii="Consolas" w:hAnsi="Consolas"/>
          <w:color w:val="0000FF"/>
          <w:sz w:val="18"/>
          <w:szCs w:val="18"/>
        </w:rPr>
        <w:t>="Create"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class</w:t>
      </w:r>
      <w:r>
        <w:rPr>
          <w:rFonts w:ascii="Consolas" w:hAnsi="Consolas"/>
          <w:color w:val="0000FF"/>
          <w:sz w:val="18"/>
          <w:szCs w:val="18"/>
        </w:rPr>
        <w:t>="btn btn-default"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/&gt;</w:t>
      </w:r>
    </w:p>
    <w:p w14:paraId="5C4C33D8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div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726DCDB1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div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7978F28A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div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2FFD800F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}</w:t>
      </w:r>
    </w:p>
    <w:p w14:paraId="2B2696E4" w14:textId="77777777" w:rsidR="00150EC0" w:rsidRDefault="00150EC0" w:rsidP="00301271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div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027781B2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Html.ActionLink(</w:t>
      </w:r>
      <w:r>
        <w:rPr>
          <w:rFonts w:ascii="Consolas" w:hAnsi="Consolas"/>
          <w:color w:val="A31515"/>
          <w:sz w:val="18"/>
          <w:szCs w:val="18"/>
        </w:rPr>
        <w:t>"Back to List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Index"</w:t>
      </w:r>
      <w:r>
        <w:rPr>
          <w:rFonts w:ascii="Consolas" w:hAnsi="Consolas"/>
          <w:sz w:val="18"/>
          <w:szCs w:val="18"/>
        </w:rPr>
        <w:t>)</w:t>
      </w:r>
    </w:p>
    <w:p w14:paraId="3DB74D7A" w14:textId="77777777" w:rsidR="00150EC0" w:rsidRDefault="00150EC0" w:rsidP="00301271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div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3C24038F" w14:textId="77777777" w:rsidR="00150EC0" w:rsidRDefault="00150EC0" w:rsidP="00301271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script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src</w:t>
      </w:r>
      <w:r>
        <w:rPr>
          <w:rFonts w:ascii="Consolas" w:hAnsi="Consolas"/>
          <w:color w:val="0000FF"/>
          <w:sz w:val="18"/>
          <w:szCs w:val="18"/>
        </w:rPr>
        <w:t>="~/Scripts/jquery-1.10.2.min.js"&gt;&lt;/</w:t>
      </w:r>
      <w:r>
        <w:rPr>
          <w:rFonts w:ascii="Consolas" w:hAnsi="Consolas"/>
          <w:color w:val="800000"/>
          <w:sz w:val="18"/>
          <w:szCs w:val="18"/>
        </w:rPr>
        <w:t>script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4CA9654E" w14:textId="77777777" w:rsidR="00150EC0" w:rsidRDefault="00150EC0" w:rsidP="00301271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script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src</w:t>
      </w:r>
      <w:r>
        <w:rPr>
          <w:rFonts w:ascii="Consolas" w:hAnsi="Consolas"/>
          <w:color w:val="0000FF"/>
          <w:sz w:val="18"/>
          <w:szCs w:val="18"/>
        </w:rPr>
        <w:t>="~/Scripts/jquery.validate.min.js"&gt;&lt;/</w:t>
      </w:r>
      <w:r>
        <w:rPr>
          <w:rFonts w:ascii="Consolas" w:hAnsi="Consolas"/>
          <w:color w:val="800000"/>
          <w:sz w:val="18"/>
          <w:szCs w:val="18"/>
        </w:rPr>
        <w:t>script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19A051CE" w14:textId="77777777" w:rsidR="00150EC0" w:rsidRDefault="00150EC0" w:rsidP="00301271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script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src</w:t>
      </w:r>
      <w:r>
        <w:rPr>
          <w:rFonts w:ascii="Consolas" w:hAnsi="Consolas"/>
          <w:color w:val="0000FF"/>
          <w:sz w:val="18"/>
          <w:szCs w:val="18"/>
        </w:rPr>
        <w:t>="~/Scripts/jquery.validate.unobtrusive.min.js"&gt;&lt;/</w:t>
      </w:r>
      <w:r>
        <w:rPr>
          <w:rFonts w:ascii="Consolas" w:hAnsi="Consolas"/>
          <w:color w:val="800000"/>
          <w:sz w:val="18"/>
          <w:szCs w:val="18"/>
        </w:rPr>
        <w:t>script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366F17F7" w14:textId="77777777" w:rsidR="00150EC0" w:rsidRDefault="00150EC0" w:rsidP="00301271">
      <w:pPr>
        <w:spacing w:after="0"/>
      </w:pPr>
    </w:p>
    <w:p w14:paraId="5EF7272F" w14:textId="073FC4C4" w:rsidR="00150EC0" w:rsidRDefault="00150EC0" w:rsidP="00301271">
      <w:pPr>
        <w:spacing w:after="0"/>
      </w:pPr>
      <w:r>
        <w:rPr>
          <w:noProof/>
        </w:rPr>
        <w:drawing>
          <wp:inline distT="0" distB="0" distL="0" distR="0" wp14:anchorId="7F155354" wp14:editId="627A41EB">
            <wp:extent cx="3695700" cy="326136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3"/>
                    <pic:cNvPicPr>
                      <a:picLocks noChangeAspect="1" noChangeArrowheads="1"/>
                    </pic:cNvPicPr>
                  </pic:nvPicPr>
                  <pic:blipFill>
                    <a:blip r:embed="rId8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5700" cy="32613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AA728B7" w14:textId="77777777" w:rsidR="00150EC0" w:rsidRDefault="00150EC0" w:rsidP="00301271">
      <w:pPr>
        <w:spacing w:after="0"/>
      </w:pPr>
    </w:p>
    <w:p w14:paraId="09D1CAE0" w14:textId="77777777" w:rsidR="00150EC0" w:rsidRDefault="00150EC0" w:rsidP="00301271">
      <w:pPr>
        <w:spacing w:after="0"/>
      </w:pPr>
    </w:p>
    <w:p w14:paraId="5060B769" w14:textId="77777777" w:rsidR="00150EC0" w:rsidRDefault="00150EC0" w:rsidP="00301271">
      <w:pPr>
        <w:spacing w:after="0"/>
      </w:pPr>
      <w:r>
        <w:rPr>
          <w:sz w:val="36"/>
          <w:szCs w:val="36"/>
        </w:rPr>
        <w:t>5.19. Views/Gamer/Delete.cshtml</w:t>
      </w:r>
    </w:p>
    <w:p w14:paraId="29690E4A" w14:textId="77777777" w:rsidR="00150EC0" w:rsidRDefault="00150EC0" w:rsidP="00301271">
      <w:pPr>
        <w:spacing w:after="0"/>
      </w:pPr>
    </w:p>
    <w:p w14:paraId="3E55E9E0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  <w:shd w:val="clear" w:color="auto" w:fill="FFFF00"/>
        </w:rPr>
        <w:t>@model</w:t>
      </w:r>
      <w:r>
        <w:t> </w:t>
      </w:r>
      <w:r>
        <w:rPr>
          <w:rFonts w:ascii="Consolas" w:hAnsi="Consolas"/>
          <w:sz w:val="18"/>
          <w:szCs w:val="18"/>
        </w:rPr>
        <w:t>OnlineGame.Web.Models.Gamer</w:t>
      </w:r>
    </w:p>
    <w:p w14:paraId="00FA0AAC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  <w:shd w:val="clear" w:color="auto" w:fill="FFFF00"/>
        </w:rPr>
        <w:t>@{</w:t>
      </w:r>
    </w:p>
    <w:p w14:paraId="1378293A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 ViewBag.Title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Delete"</w:t>
      </w:r>
      <w:r>
        <w:rPr>
          <w:rFonts w:ascii="Consolas" w:hAnsi="Consolas"/>
          <w:sz w:val="18"/>
          <w:szCs w:val="18"/>
        </w:rPr>
        <w:t>;</w:t>
      </w:r>
    </w:p>
    <w:p w14:paraId="03D24727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  <w:shd w:val="clear" w:color="auto" w:fill="FFFF00"/>
        </w:rPr>
        <w:t>}</w:t>
      </w:r>
    </w:p>
    <w:p w14:paraId="3500612C" w14:textId="77777777" w:rsidR="00150EC0" w:rsidRDefault="00150EC0" w:rsidP="00301271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h2</w:t>
      </w:r>
      <w:r>
        <w:rPr>
          <w:rFonts w:ascii="Consolas" w:hAnsi="Consolas"/>
          <w:color w:val="0000FF"/>
          <w:sz w:val="18"/>
          <w:szCs w:val="18"/>
        </w:rPr>
        <w:t>&gt;</w:t>
      </w:r>
      <w:r>
        <w:rPr>
          <w:rFonts w:ascii="Consolas" w:hAnsi="Consolas"/>
          <w:sz w:val="18"/>
          <w:szCs w:val="18"/>
        </w:rPr>
        <w:t>Delete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h2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6A9CA771" w14:textId="77777777" w:rsidR="00150EC0" w:rsidRDefault="00150EC0" w:rsidP="00301271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h3</w:t>
      </w:r>
      <w:r>
        <w:rPr>
          <w:rFonts w:ascii="Consolas" w:hAnsi="Consolas"/>
          <w:color w:val="0000FF"/>
          <w:sz w:val="18"/>
          <w:szCs w:val="18"/>
        </w:rPr>
        <w:t>&gt;</w:t>
      </w:r>
      <w:r>
        <w:rPr>
          <w:rFonts w:ascii="Consolas" w:hAnsi="Consolas"/>
          <w:sz w:val="18"/>
          <w:szCs w:val="18"/>
        </w:rPr>
        <w:t>Are you sure you want to delete this?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h3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16D08311" w14:textId="77777777" w:rsidR="00150EC0" w:rsidRDefault="00150EC0" w:rsidP="00301271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div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5840D946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h4</w:t>
      </w:r>
      <w:r>
        <w:rPr>
          <w:rFonts w:ascii="Consolas" w:hAnsi="Consolas"/>
          <w:color w:val="0000FF"/>
          <w:sz w:val="18"/>
          <w:szCs w:val="18"/>
        </w:rPr>
        <w:t>&gt;</w:t>
      </w:r>
      <w:r>
        <w:rPr>
          <w:rFonts w:ascii="Consolas" w:hAnsi="Consolas"/>
          <w:sz w:val="18"/>
          <w:szCs w:val="18"/>
        </w:rPr>
        <w:t>Gamer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h4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4ADC31D0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hr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/&gt;</w:t>
      </w:r>
    </w:p>
    <w:p w14:paraId="7C6FDB2A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dl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class</w:t>
      </w:r>
      <w:r>
        <w:rPr>
          <w:rFonts w:ascii="Consolas" w:hAnsi="Consolas"/>
          <w:color w:val="0000FF"/>
          <w:sz w:val="18"/>
          <w:szCs w:val="18"/>
        </w:rPr>
        <w:t>="dl-horizontal"&gt;</w:t>
      </w:r>
    </w:p>
    <w:p w14:paraId="6A37DBF5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dt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7BFE3006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Html.DisplayNameFor(model =&gt; model.Name)</w:t>
      </w:r>
    </w:p>
    <w:p w14:paraId="61855734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dt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536F5E00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dd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7276065B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Html.DisplayFor(model =&gt; model.Name)</w:t>
      </w:r>
    </w:p>
    <w:p w14:paraId="34DEC187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dd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60B3243E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dt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5382544F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Html.DisplayNameFor(model =&gt; model.Gender)</w:t>
      </w:r>
    </w:p>
    <w:p w14:paraId="49E94938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dt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15AAC01D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dd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5298D90C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Html.DisplayFor(model =&gt; model.Gender)</w:t>
      </w:r>
    </w:p>
    <w:p w14:paraId="4CCB8A42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dd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3783EB35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dt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5AE312F0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Html.DisplayNameFor(model =&gt; model.City)</w:t>
      </w:r>
    </w:p>
    <w:p w14:paraId="545A745A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dt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2D2E8181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dd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6C2AFF69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Html.DisplayFor(model =&gt; model.City)</w:t>
      </w:r>
    </w:p>
    <w:p w14:paraId="48955F46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dd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2574CB49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dt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0CA7749B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Html.DisplayNameFor(model =&gt; model.DateOfBirth)</w:t>
      </w:r>
    </w:p>
    <w:p w14:paraId="0F3123EC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dt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6B3BBE64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dd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6E04023A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Html.DisplayFor(model =&gt; model.DateOfBirth)</w:t>
      </w:r>
    </w:p>
    <w:p w14:paraId="2AD66DAC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dd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7F3A2A09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dt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756B9134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Html.DisplayNameFor(model =&gt; model.EmailAddress)</w:t>
      </w:r>
    </w:p>
    <w:p w14:paraId="3AAE747F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dt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51B808AC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dd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1C3194D7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Html.DisplayFor(model =&gt; model.EmailAddress)</w:t>
      </w:r>
    </w:p>
    <w:p w14:paraId="3527B43A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dd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4F39F0C8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dt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7CD70F14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Html.DisplayNameFor(model =&gt; model.Score)</w:t>
      </w:r>
    </w:p>
    <w:p w14:paraId="616A7E15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dt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4D73C35F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dd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6D1AE1E2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Html.DisplayFor(model =&gt; model.Score)</w:t>
      </w:r>
    </w:p>
    <w:p w14:paraId="3B589B28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dd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51451157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dt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61B71F34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Html.DisplayNameFor(model =&gt; model.ProfileUrl)</w:t>
      </w:r>
    </w:p>
    <w:p w14:paraId="4934FD9C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dt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10F21CD8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dd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334955C6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Html.DisplayFor(model =&gt; model.ProfileUrl)</w:t>
      </w:r>
    </w:p>
    <w:p w14:paraId="1F6C5576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dd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1A17631D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dt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0E4221CF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Html.DisplayNameFor(model =&gt; model.GameMoney)</w:t>
      </w:r>
    </w:p>
    <w:p w14:paraId="1A17C69D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dt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1D2B224B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dd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1ACF6600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Html.DisplayFor(model =&gt; model.GameMoney)</w:t>
      </w:r>
    </w:p>
    <w:p w14:paraId="2188BDCE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dd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15E65D55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dt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41974305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Html.DisplayNameFor(model =&gt; model.Team.Name)</w:t>
      </w:r>
    </w:p>
    <w:p w14:paraId="62F2F90C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dt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1E492039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dd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7665DC88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Html.DisplayFor(model =&gt; model.Team.Name)</w:t>
      </w:r>
    </w:p>
    <w:p w14:paraId="3CCA4597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dd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36DC992F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dl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47ED660F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r>
        <w:rPr>
          <w:rFonts w:ascii="Consolas" w:hAnsi="Consolas"/>
          <w:sz w:val="18"/>
          <w:szCs w:val="18"/>
        </w:rPr>
        <w:t>(Html.BeginForm()) {</w:t>
      </w:r>
    </w:p>
    <w:p w14:paraId="797119F3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Html.AntiForgeryToken()</w:t>
      </w:r>
    </w:p>
    <w:p w14:paraId="02FD6A94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div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class</w:t>
      </w:r>
      <w:r>
        <w:rPr>
          <w:rFonts w:ascii="Consolas" w:hAnsi="Consolas"/>
          <w:color w:val="0000FF"/>
          <w:sz w:val="18"/>
          <w:szCs w:val="18"/>
        </w:rPr>
        <w:t>="form-actions no-color"&gt;</w:t>
      </w:r>
    </w:p>
    <w:p w14:paraId="4EEE6770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input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type</w:t>
      </w:r>
      <w:r>
        <w:rPr>
          <w:rFonts w:ascii="Consolas" w:hAnsi="Consolas"/>
          <w:color w:val="0000FF"/>
          <w:sz w:val="18"/>
          <w:szCs w:val="18"/>
        </w:rPr>
        <w:t>="submit"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value</w:t>
      </w:r>
      <w:r>
        <w:rPr>
          <w:rFonts w:ascii="Consolas" w:hAnsi="Consolas"/>
          <w:color w:val="0000FF"/>
          <w:sz w:val="18"/>
          <w:szCs w:val="18"/>
        </w:rPr>
        <w:t>="Delete"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class</w:t>
      </w:r>
      <w:r>
        <w:rPr>
          <w:rFonts w:ascii="Consolas" w:hAnsi="Consolas"/>
          <w:color w:val="0000FF"/>
          <w:sz w:val="18"/>
          <w:szCs w:val="18"/>
        </w:rPr>
        <w:t>="btn btn-default"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/&gt;</w:t>
      </w:r>
      <w:r>
        <w:t> </w:t>
      </w:r>
      <w:r>
        <w:rPr>
          <w:rFonts w:ascii="Consolas" w:hAnsi="Consolas"/>
          <w:sz w:val="18"/>
          <w:szCs w:val="18"/>
        </w:rPr>
        <w:t>|</w:t>
      </w:r>
    </w:p>
    <w:p w14:paraId="2B030BF5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Html.ActionLink(</w:t>
      </w:r>
      <w:r>
        <w:rPr>
          <w:rFonts w:ascii="Consolas" w:hAnsi="Consolas"/>
          <w:color w:val="A31515"/>
          <w:sz w:val="18"/>
          <w:szCs w:val="18"/>
        </w:rPr>
        <w:t>"Back to List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Index"</w:t>
      </w:r>
      <w:r>
        <w:rPr>
          <w:rFonts w:ascii="Consolas" w:hAnsi="Consolas"/>
          <w:sz w:val="18"/>
          <w:szCs w:val="18"/>
        </w:rPr>
        <w:t>)</w:t>
      </w:r>
    </w:p>
    <w:p w14:paraId="2EEE7F6F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div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0E9B9F77" w14:textId="77777777" w:rsidR="00150EC0" w:rsidRDefault="00150EC0" w:rsidP="00301271">
      <w:pPr>
        <w:spacing w:after="0"/>
      </w:pPr>
      <w:r>
        <w:rPr>
          <w:rFonts w:ascii="Consolas" w:hAnsi="Consolas"/>
          <w:sz w:val="18"/>
          <w:szCs w:val="18"/>
        </w:rPr>
        <w:t>    }</w:t>
      </w:r>
    </w:p>
    <w:p w14:paraId="03415F6B" w14:textId="77777777" w:rsidR="00150EC0" w:rsidRDefault="00150EC0" w:rsidP="00301271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div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7DF62E69" w14:textId="77777777" w:rsidR="00150EC0" w:rsidRDefault="00150EC0" w:rsidP="00301271">
      <w:pPr>
        <w:spacing w:after="0"/>
      </w:pPr>
    </w:p>
    <w:p w14:paraId="685F683B" w14:textId="728289EB" w:rsidR="00150EC0" w:rsidRDefault="00150EC0" w:rsidP="00301271">
      <w:pPr>
        <w:spacing w:after="0"/>
      </w:pPr>
      <w:r>
        <w:rPr>
          <w:noProof/>
        </w:rPr>
        <w:drawing>
          <wp:inline distT="0" distB="0" distL="0" distR="0" wp14:anchorId="702AAC8F" wp14:editId="0CBE1043">
            <wp:extent cx="4137660" cy="3573780"/>
            <wp:effectExtent l="0" t="0" r="0" b="762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4"/>
                    <pic:cNvPicPr>
                      <a:picLocks noChangeAspect="1" noChangeArrowheads="1"/>
                    </pic:cNvPicPr>
                  </pic:nvPicPr>
                  <pic:blipFill>
                    <a:blip r:embed="rId8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37660" cy="35737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150EC0" w:rsidSect="009043E4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E8995C0" w14:textId="77777777" w:rsidR="00FD00B7" w:rsidRDefault="00FD00B7" w:rsidP="000435DB">
      <w:pPr>
        <w:spacing w:after="0" w:line="240" w:lineRule="auto"/>
      </w:pPr>
      <w:r>
        <w:separator/>
      </w:r>
    </w:p>
  </w:endnote>
  <w:endnote w:type="continuationSeparator" w:id="0">
    <w:p w14:paraId="4B9EB829" w14:textId="77777777" w:rsidR="00FD00B7" w:rsidRDefault="00FD00B7" w:rsidP="000435D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F2AD61E" w14:textId="77777777" w:rsidR="00FD00B7" w:rsidRDefault="00FD00B7" w:rsidP="000435DB">
      <w:pPr>
        <w:spacing w:after="0" w:line="240" w:lineRule="auto"/>
      </w:pPr>
      <w:r>
        <w:separator/>
      </w:r>
    </w:p>
  </w:footnote>
  <w:footnote w:type="continuationSeparator" w:id="0">
    <w:p w14:paraId="439C8B10" w14:textId="77777777" w:rsidR="00FD00B7" w:rsidRDefault="00FD00B7" w:rsidP="000435DB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K0NDQzMLYwNDA0MTNX0lEKTi0uzszPAykwqgUA8fZvGiwAAAA="/>
  </w:docVars>
  <w:rsids>
    <w:rsidRoot w:val="00BF1C8A"/>
    <w:rsid w:val="000435DB"/>
    <w:rsid w:val="00147C60"/>
    <w:rsid w:val="00150EC0"/>
    <w:rsid w:val="0015654F"/>
    <w:rsid w:val="00173998"/>
    <w:rsid w:val="002C0671"/>
    <w:rsid w:val="002F778D"/>
    <w:rsid w:val="00301271"/>
    <w:rsid w:val="00326350"/>
    <w:rsid w:val="003961E3"/>
    <w:rsid w:val="00396454"/>
    <w:rsid w:val="00442279"/>
    <w:rsid w:val="004A6FC0"/>
    <w:rsid w:val="005500E8"/>
    <w:rsid w:val="00565C18"/>
    <w:rsid w:val="00650942"/>
    <w:rsid w:val="006E3A32"/>
    <w:rsid w:val="006E47A2"/>
    <w:rsid w:val="007908B4"/>
    <w:rsid w:val="00802951"/>
    <w:rsid w:val="00827439"/>
    <w:rsid w:val="008308F0"/>
    <w:rsid w:val="008B3669"/>
    <w:rsid w:val="008C0F4D"/>
    <w:rsid w:val="009043E4"/>
    <w:rsid w:val="00935FAC"/>
    <w:rsid w:val="00943493"/>
    <w:rsid w:val="0095375D"/>
    <w:rsid w:val="00A23C55"/>
    <w:rsid w:val="00A51CFB"/>
    <w:rsid w:val="00B16A34"/>
    <w:rsid w:val="00BC579A"/>
    <w:rsid w:val="00BF1C8A"/>
    <w:rsid w:val="00C12C30"/>
    <w:rsid w:val="00CC61DC"/>
    <w:rsid w:val="00D51059"/>
    <w:rsid w:val="00D93E13"/>
    <w:rsid w:val="00DC2A40"/>
    <w:rsid w:val="00DD61BB"/>
    <w:rsid w:val="00DF0AD8"/>
    <w:rsid w:val="00E11A14"/>
    <w:rsid w:val="00EF05CB"/>
    <w:rsid w:val="00F256DE"/>
    <w:rsid w:val="00F5623E"/>
    <w:rsid w:val="00F72310"/>
    <w:rsid w:val="00F77DF0"/>
    <w:rsid w:val="00F8099B"/>
    <w:rsid w:val="00FD00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29A2F4C"/>
  <w15:chartTrackingRefBased/>
  <w15:docId w15:val="{9FC7C65B-7C7C-41BE-AD7D-56587ADAE5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BF1C8A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0435DB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435DB"/>
  </w:style>
  <w:style w:type="paragraph" w:styleId="Footer">
    <w:name w:val="footer"/>
    <w:basedOn w:val="Normal"/>
    <w:link w:val="FooterChar"/>
    <w:uiPriority w:val="99"/>
    <w:unhideWhenUsed/>
    <w:rsid w:val="000435DB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435DB"/>
  </w:style>
  <w:style w:type="paragraph" w:customStyle="1" w:styleId="msonormal0">
    <w:name w:val="msonormal"/>
    <w:basedOn w:val="Normal"/>
    <w:rsid w:val="00DD61B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DD61BB"/>
    <w:rPr>
      <w:color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6282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609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369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957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741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525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68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181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030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08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889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076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527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181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242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034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409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152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326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484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964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914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158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735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507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902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427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43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321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684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802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687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61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44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327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939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0861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861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26956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387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401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9722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985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47486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18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461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601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518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240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225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57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459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885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270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49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8343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240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42590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163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386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245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951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742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561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626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828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757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136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932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171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440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444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255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261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470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405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208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272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42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178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49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953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683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884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646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383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290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214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579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772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781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491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482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673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830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820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944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352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538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792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52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267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222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773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774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978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545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3043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6269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010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808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398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451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191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101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323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282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039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616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629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326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667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886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330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789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080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72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543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128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6617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0125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793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854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2884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834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2990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708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887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038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041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618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750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335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252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121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345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277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369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821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14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369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096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053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268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768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43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297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681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837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059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668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973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393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525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985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16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674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398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168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323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566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5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270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529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810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81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087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478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740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895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296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683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353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579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291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295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403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615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460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61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626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894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357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434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577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820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037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191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84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366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499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291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092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393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860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183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96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321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596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798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538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16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160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685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30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289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133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184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087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720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26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866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396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38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69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341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844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455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674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7755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682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145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317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65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210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70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169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956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79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370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502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405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708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670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077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875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036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569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335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25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716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336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346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457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153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342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849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078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822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383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675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86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672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834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250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515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858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757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460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602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151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082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160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538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283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981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073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988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289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907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138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083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383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795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242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743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554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634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194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894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325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35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312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581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08261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016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456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634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136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292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399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061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11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097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236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924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976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084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997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227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273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252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160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569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13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19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769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494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773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979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167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497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575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269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925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049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475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72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555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485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645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046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67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643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387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652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163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789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249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605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408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825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005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741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915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192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196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428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554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609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715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067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315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679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236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479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941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630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985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806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048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086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245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226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851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536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775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730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93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620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675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207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60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202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915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44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501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90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866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107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263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997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191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40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103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472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86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081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878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982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893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705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988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28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183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295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60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194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986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653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954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583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9078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250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501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827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574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563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274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386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945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02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210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238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890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583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384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010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929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22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124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40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241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259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305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92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376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947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070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549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575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399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963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48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72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938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530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087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301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620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182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729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892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057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934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031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686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44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880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559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768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597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635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580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057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207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991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443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610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941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689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278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583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810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714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578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504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999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626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014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110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556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051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935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295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636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384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168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89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813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231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781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547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812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875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375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615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937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501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513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768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226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938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091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763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398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855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488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101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183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984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089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458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536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875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029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574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47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328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612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277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67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90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738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17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380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32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898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000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19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422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717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169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861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74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81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502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9473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506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663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372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052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863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457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440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575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034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284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311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892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69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983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744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939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643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761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792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812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518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304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804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480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483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452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515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437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818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977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174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074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143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438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770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571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188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685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62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36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395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554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178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408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686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743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431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46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368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685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48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635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015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760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707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172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026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902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102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40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482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119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727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542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817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74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689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89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600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068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710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854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872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673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734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285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233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615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789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369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653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355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530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073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444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413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467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459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510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521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6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932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753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894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287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058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960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866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04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6153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07032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8171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22544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907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672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274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220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482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76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353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077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968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050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287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993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620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398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475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61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365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146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395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15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286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560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824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686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429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955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016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76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913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840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718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216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562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720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606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294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18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91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017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56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053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439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584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706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66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004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830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945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507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162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281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839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302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881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956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330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834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532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408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073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733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434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927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998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003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463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3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493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221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447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193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334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199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764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778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57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958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19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175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433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92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653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275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761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055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925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951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611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845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97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208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618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096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394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023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384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350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728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22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485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275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79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824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832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165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081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830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245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158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310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873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880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384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910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386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927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375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321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879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738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925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618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623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674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55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950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407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468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744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349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590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406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073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565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423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451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722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215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270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759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941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414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588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879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012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576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303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97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950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369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68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588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442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405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241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630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384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499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559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203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517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031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150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463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216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239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47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482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538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852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83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380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020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870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317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567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894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628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582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712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769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309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923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444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744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54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131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068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711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374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874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87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94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064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693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588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172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648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388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048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802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824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624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984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353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992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762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529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541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700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952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331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871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114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873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126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744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856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537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594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205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93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906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848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293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446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8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357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654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227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46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76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165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176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252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108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358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139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328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906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719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941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660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619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462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282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550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929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559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267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951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107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996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339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154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283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230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544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588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249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432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704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457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111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244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918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776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751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416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93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124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692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213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103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123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70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189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967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284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665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931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101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810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437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018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595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665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890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672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530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170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101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488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692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631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727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112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855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527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58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937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779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607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274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427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686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445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085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795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93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232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939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044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062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510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355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31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646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923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025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454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255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9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02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98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813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173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054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030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666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235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901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260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192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76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487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860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349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082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175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265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126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180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885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788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460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424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330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196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719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962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245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190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455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075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3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007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942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061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160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392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399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260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073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057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459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667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419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331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70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386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116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904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842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012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001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066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656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330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344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140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521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777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81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839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467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259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003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519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556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307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467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684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612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004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013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173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797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725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535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390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834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071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708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087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369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355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193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053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022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109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850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296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963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188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757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479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848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317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159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456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976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728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208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470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338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566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815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482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762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848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452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788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290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438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903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5811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4802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274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813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113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176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607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801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226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506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086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348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885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495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833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834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437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049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248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904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825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483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647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034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06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039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211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002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711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814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3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806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123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456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657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093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371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009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13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885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329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48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517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688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002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506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249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857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529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161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017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480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255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591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014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329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007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474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213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359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140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571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58537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993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291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763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157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955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477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503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3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866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40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877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027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752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013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308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149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657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410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040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504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768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147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069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810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742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202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19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209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609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905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679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82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748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808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64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540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739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462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150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655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638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694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305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159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979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251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758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315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415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948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571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418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101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025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488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056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133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036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334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253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262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497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136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595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667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211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9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434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300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01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8875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731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065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971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427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286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565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910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006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544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614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707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271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791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318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129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444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182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939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218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685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720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415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203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317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793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531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568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589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545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785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974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2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713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480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140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350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015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365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707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420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784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00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913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539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518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529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434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189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01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32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609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52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044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598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375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708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842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622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441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304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313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522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392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332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024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136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289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141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605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159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876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820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292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534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248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834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520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634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026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393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961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608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07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075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084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019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683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980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324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125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867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428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160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33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140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860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384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24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899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227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082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28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790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038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13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063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559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531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299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994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95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416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460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025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418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780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314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323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091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176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342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838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968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607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153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189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444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072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177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657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558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694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020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95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766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539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415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819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634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551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280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21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178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483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602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744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60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475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345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179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153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493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746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942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058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202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311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115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708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035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916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870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025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228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372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455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605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393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626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542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026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229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617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279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330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803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711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799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031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230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018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787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885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839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471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426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10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675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446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728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527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647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042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876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724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947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072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36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93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812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672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604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450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436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92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841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180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999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118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505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11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011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419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861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573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927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133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755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073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397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998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770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894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804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570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408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225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052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784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476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481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818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651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225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750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860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26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520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565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588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3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300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842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334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872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334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469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665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625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081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140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171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682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135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960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207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863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26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780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732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422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567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695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387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479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735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534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418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742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57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870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622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508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328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297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0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178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761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24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91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118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090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721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398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500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0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824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762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059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879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237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131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130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380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420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978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990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038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939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353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12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460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860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228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777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784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858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233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66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194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594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727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499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341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396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840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109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505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665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06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140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374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394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328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453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198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913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480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536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556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226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702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06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59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417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552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854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61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868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827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558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747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379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091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746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156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175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02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161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974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07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702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330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531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183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058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945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408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640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382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906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80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226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341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551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109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276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305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978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666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779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892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181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590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781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586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938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556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626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444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568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11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405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870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365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411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535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800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398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653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78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470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972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483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746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897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595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69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991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403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250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588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949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159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756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484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326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841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267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066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27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274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580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979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93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321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774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365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538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397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929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856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437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476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285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498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154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548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755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49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444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02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404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706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583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129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272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623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420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054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088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335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170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889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839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345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719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148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160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538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697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220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139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661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888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794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212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046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661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913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907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25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253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21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315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936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483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295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251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582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801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018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689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389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541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329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942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760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688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294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691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257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292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5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013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117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762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7180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490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909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712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550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897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513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234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442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169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945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60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523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317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10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118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71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214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883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789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695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471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373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03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495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323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88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336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035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903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537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422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036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644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163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303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501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946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288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238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513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641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269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637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379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257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873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867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968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546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423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346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460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733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193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40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314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620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544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703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053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428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050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588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90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803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028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331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344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906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279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529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452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453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183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821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595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080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472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116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058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089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953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753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708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638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626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470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01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301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48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973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019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228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66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80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267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716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108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149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502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73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706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7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550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072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67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755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599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63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401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526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055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769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709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993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359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804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366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121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536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8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029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600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660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920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76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853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64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7110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382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386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218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397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790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591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509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1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465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165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149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853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038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642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22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353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349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476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365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328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575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776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662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163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843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896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077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960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680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109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839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804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039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288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702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673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701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644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422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286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394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095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367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496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405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58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168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061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341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344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819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526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402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045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799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247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67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994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552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770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926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102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194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479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728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355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662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363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434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935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103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762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980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117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366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167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779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297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711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201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082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80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092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65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823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140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045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781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447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896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331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661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580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309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170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806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189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913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496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639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663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254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579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390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738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249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032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872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571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565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859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56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675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975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313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979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363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096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972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425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049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042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953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475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583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493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607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251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886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791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155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316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820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385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10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083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391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057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749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621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509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93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429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447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425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707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340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856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281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030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251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351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421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822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521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007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742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187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18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774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767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837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201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53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681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856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994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339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790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890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606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883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663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971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167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123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605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594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802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370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122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106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818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053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77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35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695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85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807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820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200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182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711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666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087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764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222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072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276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43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124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250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200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607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941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493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402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989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811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025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25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839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847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656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62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918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9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586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860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654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125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485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24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211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291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579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206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976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264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596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513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30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237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479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598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673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731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645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042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070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918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225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242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31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818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389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946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289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893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627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3600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647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261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154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395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660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727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832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347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513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892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888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124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365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894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526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081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291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905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505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974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426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680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455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754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411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365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629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383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156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870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73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678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51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391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512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001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175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715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761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342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381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837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796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433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10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905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62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437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142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451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062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086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046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725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228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928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317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731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330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542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139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400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65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85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522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489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89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393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760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710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208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100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870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550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165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637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947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286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127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56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984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823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291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224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133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817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637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525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806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060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273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341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140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169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398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234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183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232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433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93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689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9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971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8560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672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287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74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348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748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46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980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5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518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542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920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925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977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739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494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295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982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809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043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444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627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537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693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586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434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709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534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096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979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19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411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205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8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404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533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462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984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778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540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452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869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804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153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896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419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152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9164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618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816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564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963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131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935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104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785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124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876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65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035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283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906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306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285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647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935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712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263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291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007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186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751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245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958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236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995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74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288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230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533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200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853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729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080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584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935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069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667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680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481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742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388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318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211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784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701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311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523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381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121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70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884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947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021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106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139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732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774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302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859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462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742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819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378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728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505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655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279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633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686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265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16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4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929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383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362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900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785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124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014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394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387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045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570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049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725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559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22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272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907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898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926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76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205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897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482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008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034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25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783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49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283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687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827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625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530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700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644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682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484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705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458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14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166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431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834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823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174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629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667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390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304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788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381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201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484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62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565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335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957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475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725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462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869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81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488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357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119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23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984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046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189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393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936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953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240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913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620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957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10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72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408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69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392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567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516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76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858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611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575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257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149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828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246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470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773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327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805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852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18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046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882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068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118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118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534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068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561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543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858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030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035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805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257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550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613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869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506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378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251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35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218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060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34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952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848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86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545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396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276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091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651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907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695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702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42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900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936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09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520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110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473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612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898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993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751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621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09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801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60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68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602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198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263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479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424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693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453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867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594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818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520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119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071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065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773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792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400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767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745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668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827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021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667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222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340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02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929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10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442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384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701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073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561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433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992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861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57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942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211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461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168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276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272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329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797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683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228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033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753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950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310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931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009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761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707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586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071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528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087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171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077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614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812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862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464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987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314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546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931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1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279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595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457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349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392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34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4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46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848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429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262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848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010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693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371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392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676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879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537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736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735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131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72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610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487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253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340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050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510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339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323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153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935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021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523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411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664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045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960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710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353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79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450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639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746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199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730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969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998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749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129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722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156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231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231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715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927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376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900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128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136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356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180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037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194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776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536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357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828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991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039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236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588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29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605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935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56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027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926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798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784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040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984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99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15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474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457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91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210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572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813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996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722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864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825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133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149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714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925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317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901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751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996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102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603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035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070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480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055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020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297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750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295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660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622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42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24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152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661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242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084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613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842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145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379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916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831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308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98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983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768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787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759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115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938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021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738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245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781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368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879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210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521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366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87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411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270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901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021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173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16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564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584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295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39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952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704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842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6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391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878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845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337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362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3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037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544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6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191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86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135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983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024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324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396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91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890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236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564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411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019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254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924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757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262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926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012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863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258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89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096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316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677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114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390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316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790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430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461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027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217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058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233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256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067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444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926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825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905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049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431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815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203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9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574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544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373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196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590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527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561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931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803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812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658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833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778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861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385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60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128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835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656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094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721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584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978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424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895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6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133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914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320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144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65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762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190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859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818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0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28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737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272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16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824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078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250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81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925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521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344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348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520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612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101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267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498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564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780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80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977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252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781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994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611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588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788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28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983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936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962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429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34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685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596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840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774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433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847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863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560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309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336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469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091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679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458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16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873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366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873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75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44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762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578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356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953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82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669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428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302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887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752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866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664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153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341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701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035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244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705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838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369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349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7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383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388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441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454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650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5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655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498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64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034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11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243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030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250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306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88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59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549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607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650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645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787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393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23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582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085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576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367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879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890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139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954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179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460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745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108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14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531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040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141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686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884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932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895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303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418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168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718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457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083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100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899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081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132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6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604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485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006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617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283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690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032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574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572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54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8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967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33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896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900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430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371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593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874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814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916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262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0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439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629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484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761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889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563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120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090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718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334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879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761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194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967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861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532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109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276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876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024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469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166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470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994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009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342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349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601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215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981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82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99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224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458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669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569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511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574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968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217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839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695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161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599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541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969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332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523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098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801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275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304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772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864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710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978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372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801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85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138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361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905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805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715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303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507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742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810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114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755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248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187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058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595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880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385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490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998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205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962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727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940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002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471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84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393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689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096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226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765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531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418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105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302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271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114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707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186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844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649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179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08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529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717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448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593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043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580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837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282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260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861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527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99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337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049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077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710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580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404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803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979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493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35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699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758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83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76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015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460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289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88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65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061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291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567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493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33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174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711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048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060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2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712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752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634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16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893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077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993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838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706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200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474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669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326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684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230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26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800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134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805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13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733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586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168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357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393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811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883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541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910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281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456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560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854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295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676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510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78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812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733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116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73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378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19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817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193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416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018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403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829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836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117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949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06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401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313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425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844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644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240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243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131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583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292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131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426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697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912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650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733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261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326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385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577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147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782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178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25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027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976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614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362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061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600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268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72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65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835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180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381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520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815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61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843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989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550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620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92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21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948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430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137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363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185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194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108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983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049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007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26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904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606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046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036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913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012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864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852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947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143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304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479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129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481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268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615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656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962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032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728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816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261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253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123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056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765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81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379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23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306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277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058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23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326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569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403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496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734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726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200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22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179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445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050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303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271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287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922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630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974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165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674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121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43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904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784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317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48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969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260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562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928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85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700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383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684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312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678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805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471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168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751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458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397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496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369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983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468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012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425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083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359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296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486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853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999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625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324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706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345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085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845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361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660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426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452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848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82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421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996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482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30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8020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549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082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474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868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474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368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88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53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338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628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490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188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498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690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602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51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948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604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426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840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573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932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762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81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767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417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138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478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059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555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421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10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83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866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757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217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546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77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907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728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147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490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439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85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42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259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354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662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955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88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058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242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539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963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971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384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083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80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307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451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481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749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975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625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716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466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460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947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415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34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756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012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928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109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501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211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231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82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928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288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807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483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523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611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125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99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19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518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1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710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695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393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947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236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461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673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708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061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355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190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6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164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258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952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576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524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031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692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410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712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816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253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219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214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313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924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358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913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441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938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564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372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148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077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768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767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261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733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862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368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640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015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501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658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070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200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582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727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277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77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376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080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103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360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867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590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80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212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08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368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896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945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093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080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723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826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436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012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62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713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919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086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676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809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207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281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556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552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694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757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068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26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1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221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393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470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65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665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290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715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3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235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165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95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717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658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706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230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833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701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292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437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01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462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744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053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699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415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7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123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27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040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907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524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600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979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415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856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835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016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917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288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936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410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030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279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122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807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435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91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17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058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043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054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207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643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486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019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594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775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719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138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126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087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605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696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724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59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258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84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028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236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293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826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66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28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693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252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181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004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189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031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634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567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657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196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032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685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86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939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217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408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224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697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760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316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164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358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853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274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849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16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891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925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75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217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265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238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638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983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4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092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168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200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981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677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539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356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911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255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647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987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621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209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24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295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093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103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968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334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205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738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034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178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536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564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526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710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041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110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449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51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983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978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502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702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927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39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425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196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4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34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378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316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017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158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494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537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542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240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722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767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000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753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043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551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5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120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107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8838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62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887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812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27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92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10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831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678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747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806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118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247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176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453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049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799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402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523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697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778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852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961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464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042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933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395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774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026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338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634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509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347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190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798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311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125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732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102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662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131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96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690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260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384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304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66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830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261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186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70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861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172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58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533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875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542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570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473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28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270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839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20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924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827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76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196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663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289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831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928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528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902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309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195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502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821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278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896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424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845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794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23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160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0883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434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042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481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653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483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627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973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351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252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532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637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022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505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383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936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738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518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404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331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295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914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626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299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551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821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022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0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365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924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014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697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659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650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78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194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866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23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364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269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800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825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998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926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196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434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292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276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016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347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804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000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469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426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809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651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730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915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347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180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712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660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678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584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505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759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204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200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250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608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524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151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154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851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69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727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778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145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578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894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506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973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569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806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605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13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621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710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670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633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86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328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524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916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26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14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654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212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474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443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492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878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961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364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294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941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109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444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930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140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861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044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936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231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246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168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943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361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75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299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526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082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746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087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230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06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553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693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278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064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920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00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852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005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373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347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720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757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320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499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25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494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684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358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967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618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691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505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259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53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768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597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860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28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050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11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992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780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987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272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448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58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959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803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608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354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391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154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60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071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490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965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266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986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542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607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608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650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28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597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291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132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740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292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497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657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328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023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560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525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816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982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411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313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226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548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439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580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69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799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423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451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342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250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092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127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673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557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495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638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662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225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273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93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978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206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405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115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463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916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68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280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860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235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421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575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06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787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295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189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593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420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29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426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302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541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200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118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041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343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535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677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581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756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075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402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360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850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313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611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291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228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221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406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973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339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144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252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005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792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370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68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614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345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238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166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378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899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09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939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652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32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998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965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50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524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400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049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123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558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166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426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302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333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893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859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383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309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285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724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111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127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667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744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031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201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03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338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155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406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86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991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082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815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511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80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988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228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954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587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602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016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187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326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269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780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72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022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3791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935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441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801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175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865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384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387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9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693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726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58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309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790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23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790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235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478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24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011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330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100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577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183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481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101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851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448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05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582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8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148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788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111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467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658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274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674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743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546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088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975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874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047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32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529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422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543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601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574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609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439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35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890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526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818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973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443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816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860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631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802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933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122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044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081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423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267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110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46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884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839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269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741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157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87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260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660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907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710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37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640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505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957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128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705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663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240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894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695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015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499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254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994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334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826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426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99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850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993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433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294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449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956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511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324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599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566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436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944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224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103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127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077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789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196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255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796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882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540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556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154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362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629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636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567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773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758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058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944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594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013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222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907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377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52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897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277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808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251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454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291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957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523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328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771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009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745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227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729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563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79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022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551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106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393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633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070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268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766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921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847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015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886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076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514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703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756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673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876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54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85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957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991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104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177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778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496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324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083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64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684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960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564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117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965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563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47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474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762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393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930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954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261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894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76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665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960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717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9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325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65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251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561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3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9622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21709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8031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22811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739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421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40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551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306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19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028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288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974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624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878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784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499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567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044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342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280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620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421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924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518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702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502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698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491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324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764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13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247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618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402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09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356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470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223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828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173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378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325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228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593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956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546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469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508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139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31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529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335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732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954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732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235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171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767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853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780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900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789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211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821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613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172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835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41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180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211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458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325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382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55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625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191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670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909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40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693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910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120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608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389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728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323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386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600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273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425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05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199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868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515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644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618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520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075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78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056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529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441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135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686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529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679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196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487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961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758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738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383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472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805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084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330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442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336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352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234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915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312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690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726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030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845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547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685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880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546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465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70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895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749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416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709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213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488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21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009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305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0115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619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90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366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077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031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078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942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222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036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043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846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863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07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457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619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470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505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71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040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633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392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552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437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427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49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66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459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459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150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725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328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077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009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942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507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543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421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414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174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867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232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369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787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658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048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777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613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609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922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5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65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157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621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578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227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707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305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809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587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637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732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798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140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467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150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044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472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022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005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845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934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533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610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528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224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805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061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505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20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719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669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827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284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390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296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506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270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369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576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636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020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030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723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012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486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248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959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692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40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8147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140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423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57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901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363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883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897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249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234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787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521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37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857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776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168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906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982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841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39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378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068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207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638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204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886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570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828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488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679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102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124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719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954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37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280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010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083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308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892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305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6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177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377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288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954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61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37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285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746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90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837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638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016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873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136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03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827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373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261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750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749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08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787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363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47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529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119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918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672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466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20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500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708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239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933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371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421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251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149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527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601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852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160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463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224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169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210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582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880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759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924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10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962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953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144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419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235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67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258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932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998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508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566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915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055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8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382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195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549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699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737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686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687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693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349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837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194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526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700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168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188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305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755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923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071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582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492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966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236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277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206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833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350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668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244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408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106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134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603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751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8645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955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215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857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702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60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36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673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879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988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494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737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332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714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324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991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396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252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927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148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645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167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302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297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145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762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57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504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602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834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822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054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747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366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573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78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40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838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362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646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554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663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312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003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797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538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632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538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193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71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957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801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392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952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950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668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559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080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832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031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142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861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403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443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507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165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454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207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116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183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207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63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529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468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482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448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228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515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371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20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927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974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704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86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269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076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412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59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141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51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308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688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593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005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132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145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449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641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960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603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193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243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587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556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939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418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40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058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861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661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30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803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692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577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537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498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697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06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707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368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943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836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344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849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198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41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057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914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955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574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747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366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204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807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835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375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188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494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2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020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657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802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767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353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314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005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399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729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552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360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667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466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393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388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044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241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237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09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254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241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462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578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001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917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312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076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849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593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4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35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114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909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599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57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937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304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214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483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236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116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245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872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708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718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178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714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798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191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875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042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700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052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695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172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808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350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540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236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976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170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180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737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788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06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033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663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851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011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460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398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11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053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848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877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698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693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651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759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532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190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601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893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186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641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304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962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796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685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183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045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43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372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781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190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286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230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692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207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309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848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446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718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631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171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763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292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542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012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458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022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198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306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818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876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168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400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97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924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011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209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926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623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397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262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167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814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775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059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414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404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569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327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28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798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925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122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607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787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929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664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234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221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244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65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746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339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358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814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062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751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675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46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151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641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618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974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869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502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367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498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779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162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01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134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846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07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107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593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757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722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069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883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186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74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106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608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986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847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18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530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913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797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501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294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430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993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438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79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93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329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288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861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91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53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706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447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48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210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403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791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679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052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65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314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2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101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135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16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091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38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164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64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905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198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772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346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384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836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559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549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98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795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503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743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44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04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643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664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57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044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619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873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312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26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728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906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134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061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399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956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626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699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82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451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025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007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482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434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456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32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459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237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58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242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589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804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799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499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19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946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919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880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850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210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371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371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005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366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71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673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511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957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012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504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70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764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636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842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683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608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742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6508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2713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049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731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843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552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652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671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95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017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572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259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690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56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863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752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830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195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906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748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884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363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932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795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493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695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991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03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511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385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871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032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097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424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718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77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906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260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1683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40088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69075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270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51158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87913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654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339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595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864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108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469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849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249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767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891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024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955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134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838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516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103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763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874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789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814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71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306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743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056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865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289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653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073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201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216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647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501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986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574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743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987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751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373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782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894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73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017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365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257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902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102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392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123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003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34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883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075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233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984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682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573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352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099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545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317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860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472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00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497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894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864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806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325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41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738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66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698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259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901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716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767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870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569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482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096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24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58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9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216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257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246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647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889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430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798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107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324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822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243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376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768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608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21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311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757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803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532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71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710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898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789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027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007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701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877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310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204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751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169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02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761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180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227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838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595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428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398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931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935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74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153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14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169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874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182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218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047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085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917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09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954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608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286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767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539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277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536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888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094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725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614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919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006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058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62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660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622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928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059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891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680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363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987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940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959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308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898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25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638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948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638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815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295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414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681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731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904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947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002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915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234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17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125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705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281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732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182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723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264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576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349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523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606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039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336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654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114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113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955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651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973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233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729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576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971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300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940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449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502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819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250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593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468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715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87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13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951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340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772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030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936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806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573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214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234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07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555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991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833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891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278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735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555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897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964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427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601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67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772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997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893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251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345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120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90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844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611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999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29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830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809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105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228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155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769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834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696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389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085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984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330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54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08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648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835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408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230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625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526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916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499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872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627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283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208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634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426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824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189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463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145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532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998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076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845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8065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203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449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900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436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949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743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240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40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147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206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378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342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035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103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778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538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201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742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441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033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480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852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68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669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789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770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138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338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637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652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992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540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96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258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559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460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318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87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418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928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32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905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378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528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151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215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54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807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990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044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075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035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254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96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700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912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582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291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234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505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731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817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354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026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17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143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640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714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780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938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718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525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026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391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290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042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009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547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804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60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741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335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610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978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436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497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80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216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972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243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44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25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012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398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771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586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329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267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385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hyperlink" Target="mailto:8@HH.com" TargetMode="External"/><Relationship Id="rId21" Type="http://schemas.openxmlformats.org/officeDocument/2006/relationships/hyperlink" Target="https://ithandyguytutorial.blogspot.com.au/" TargetMode="External"/><Relationship Id="rId42" Type="http://schemas.openxmlformats.org/officeDocument/2006/relationships/hyperlink" Target="http://asp.net/" TargetMode="External"/><Relationship Id="rId47" Type="http://schemas.openxmlformats.org/officeDocument/2006/relationships/image" Target="media/image11.png"/><Relationship Id="rId63" Type="http://schemas.openxmlformats.org/officeDocument/2006/relationships/image" Target="media/image27.png"/><Relationship Id="rId68" Type="http://schemas.openxmlformats.org/officeDocument/2006/relationships/image" Target="media/image30.png"/><Relationship Id="rId84" Type="http://schemas.openxmlformats.org/officeDocument/2006/relationships/theme" Target="theme/theme1.xml"/><Relationship Id="rId16" Type="http://schemas.openxmlformats.org/officeDocument/2006/relationships/hyperlink" Target="mailto:3@CCCC.com" TargetMode="External"/><Relationship Id="rId11" Type="http://schemas.openxmlformats.org/officeDocument/2006/relationships/image" Target="media/image3.png"/><Relationship Id="rId32" Type="http://schemas.openxmlformats.org/officeDocument/2006/relationships/image" Target="media/image6.png"/><Relationship Id="rId37" Type="http://schemas.openxmlformats.org/officeDocument/2006/relationships/image" Target="media/image10.png"/><Relationship Id="rId53" Type="http://schemas.openxmlformats.org/officeDocument/2006/relationships/image" Target="media/image17.png"/><Relationship Id="rId58" Type="http://schemas.openxmlformats.org/officeDocument/2006/relationships/image" Target="media/image22.png"/><Relationship Id="rId74" Type="http://schemas.openxmlformats.org/officeDocument/2006/relationships/image" Target="media/image36.png"/><Relationship Id="rId79" Type="http://schemas.openxmlformats.org/officeDocument/2006/relationships/image" Target="media/image41.png"/><Relationship Id="rId5" Type="http://schemas.openxmlformats.org/officeDocument/2006/relationships/settings" Target="settings.xml"/><Relationship Id="rId61" Type="http://schemas.openxmlformats.org/officeDocument/2006/relationships/image" Target="media/image25.png"/><Relationship Id="rId82" Type="http://schemas.openxmlformats.org/officeDocument/2006/relationships/image" Target="media/image44.png"/><Relationship Id="rId19" Type="http://schemas.openxmlformats.org/officeDocument/2006/relationships/hyperlink" Target="https://ithandyguytutorial.blogspot.com.au/" TargetMode="External"/><Relationship Id="rId14" Type="http://schemas.openxmlformats.org/officeDocument/2006/relationships/hyperlink" Target="mailto:2@BBB.com" TargetMode="External"/><Relationship Id="rId22" Type="http://schemas.openxmlformats.org/officeDocument/2006/relationships/hyperlink" Target="mailto:6@FF.com" TargetMode="External"/><Relationship Id="rId27" Type="http://schemas.openxmlformats.org/officeDocument/2006/relationships/hyperlink" Target="https://ithandyguytutorial.blogspot.com.au/" TargetMode="External"/><Relationship Id="rId30" Type="http://schemas.openxmlformats.org/officeDocument/2006/relationships/image" Target="media/image4.png"/><Relationship Id="rId35" Type="http://schemas.openxmlformats.org/officeDocument/2006/relationships/hyperlink" Target="http://asp.net/" TargetMode="External"/><Relationship Id="rId43" Type="http://schemas.openxmlformats.org/officeDocument/2006/relationships/hyperlink" Target="https://msdn.microsoft.com/en-us/library/wwh16c6c.aspx" TargetMode="External"/><Relationship Id="rId48" Type="http://schemas.openxmlformats.org/officeDocument/2006/relationships/image" Target="media/image12.png"/><Relationship Id="rId56" Type="http://schemas.openxmlformats.org/officeDocument/2006/relationships/image" Target="media/image20.png"/><Relationship Id="rId64" Type="http://schemas.openxmlformats.org/officeDocument/2006/relationships/hyperlink" Target="https://go.microsoft.com/fwlink/?LinkId=317598" TargetMode="External"/><Relationship Id="rId69" Type="http://schemas.openxmlformats.org/officeDocument/2006/relationships/image" Target="media/image31.png"/><Relationship Id="rId77" Type="http://schemas.openxmlformats.org/officeDocument/2006/relationships/image" Target="media/image39.png"/><Relationship Id="rId8" Type="http://schemas.openxmlformats.org/officeDocument/2006/relationships/endnotes" Target="endnotes.xml"/><Relationship Id="rId51" Type="http://schemas.openxmlformats.org/officeDocument/2006/relationships/image" Target="media/image15.png"/><Relationship Id="rId72" Type="http://schemas.openxmlformats.org/officeDocument/2006/relationships/image" Target="media/image34.png"/><Relationship Id="rId80" Type="http://schemas.openxmlformats.org/officeDocument/2006/relationships/image" Target="media/image42.png"/><Relationship Id="rId3" Type="http://schemas.openxmlformats.org/officeDocument/2006/relationships/customXml" Target="../customXml/item3.xml"/><Relationship Id="rId12" Type="http://schemas.openxmlformats.org/officeDocument/2006/relationships/hyperlink" Target="mailto:1@AAA.com" TargetMode="External"/><Relationship Id="rId17" Type="http://schemas.openxmlformats.org/officeDocument/2006/relationships/hyperlink" Target="https://ithandyguytutorial.blogspot.com.au/" TargetMode="External"/><Relationship Id="rId25" Type="http://schemas.openxmlformats.org/officeDocument/2006/relationships/hyperlink" Target="https://ithandyguytutorial.blogspot.com.au/" TargetMode="External"/><Relationship Id="rId33" Type="http://schemas.openxmlformats.org/officeDocument/2006/relationships/image" Target="media/image7.png"/><Relationship Id="rId38" Type="http://schemas.openxmlformats.org/officeDocument/2006/relationships/hyperlink" Target="http://asp.net/" TargetMode="External"/><Relationship Id="rId46" Type="http://schemas.openxmlformats.org/officeDocument/2006/relationships/hyperlink" Target="http://ado.net/" TargetMode="External"/><Relationship Id="rId59" Type="http://schemas.openxmlformats.org/officeDocument/2006/relationships/image" Target="media/image23.png"/><Relationship Id="rId67" Type="http://schemas.openxmlformats.org/officeDocument/2006/relationships/image" Target="media/image29.png"/><Relationship Id="rId20" Type="http://schemas.openxmlformats.org/officeDocument/2006/relationships/hyperlink" Target="mailto:5@EEE.com" TargetMode="External"/><Relationship Id="rId41" Type="http://schemas.openxmlformats.org/officeDocument/2006/relationships/hyperlink" Target="http://asp.net/" TargetMode="External"/><Relationship Id="rId54" Type="http://schemas.openxmlformats.org/officeDocument/2006/relationships/image" Target="media/image18.png"/><Relationship Id="rId62" Type="http://schemas.openxmlformats.org/officeDocument/2006/relationships/image" Target="media/image26.png"/><Relationship Id="rId70" Type="http://schemas.openxmlformats.org/officeDocument/2006/relationships/image" Target="media/image32.png"/><Relationship Id="rId75" Type="http://schemas.openxmlformats.org/officeDocument/2006/relationships/image" Target="media/image37.png"/><Relationship Id="rId83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5" Type="http://schemas.openxmlformats.org/officeDocument/2006/relationships/hyperlink" Target="https://ithandyguytutorial.blogspot.com.au/" TargetMode="External"/><Relationship Id="rId23" Type="http://schemas.openxmlformats.org/officeDocument/2006/relationships/hyperlink" Target="https://ithandyguytutorial.blogspot.com.au/" TargetMode="External"/><Relationship Id="rId28" Type="http://schemas.openxmlformats.org/officeDocument/2006/relationships/hyperlink" Target="mailto:9@IIII.com" TargetMode="External"/><Relationship Id="rId36" Type="http://schemas.openxmlformats.org/officeDocument/2006/relationships/image" Target="media/image9.png"/><Relationship Id="rId49" Type="http://schemas.openxmlformats.org/officeDocument/2006/relationships/image" Target="media/image13.png"/><Relationship Id="rId57" Type="http://schemas.openxmlformats.org/officeDocument/2006/relationships/image" Target="media/image21.png"/><Relationship Id="rId10" Type="http://schemas.openxmlformats.org/officeDocument/2006/relationships/image" Target="media/image2.png"/><Relationship Id="rId31" Type="http://schemas.openxmlformats.org/officeDocument/2006/relationships/image" Target="media/image5.png"/><Relationship Id="rId44" Type="http://schemas.openxmlformats.org/officeDocument/2006/relationships/hyperlink" Target="http://localhost/OnlineGame.Web/trace.axd" TargetMode="External"/><Relationship Id="rId52" Type="http://schemas.openxmlformats.org/officeDocument/2006/relationships/image" Target="media/image16.png"/><Relationship Id="rId60" Type="http://schemas.openxmlformats.org/officeDocument/2006/relationships/image" Target="media/image24.png"/><Relationship Id="rId65" Type="http://schemas.openxmlformats.org/officeDocument/2006/relationships/hyperlink" Target="https://go.microsoft.com/fwlink/?LinkId=317598" TargetMode="External"/><Relationship Id="rId73" Type="http://schemas.openxmlformats.org/officeDocument/2006/relationships/image" Target="media/image35.png"/><Relationship Id="rId78" Type="http://schemas.openxmlformats.org/officeDocument/2006/relationships/image" Target="media/image40.png"/><Relationship Id="rId81" Type="http://schemas.openxmlformats.org/officeDocument/2006/relationships/image" Target="media/image43.png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3" Type="http://schemas.openxmlformats.org/officeDocument/2006/relationships/hyperlink" Target="https://ithandyguytutorial.blogspot.com.au/" TargetMode="External"/><Relationship Id="rId18" Type="http://schemas.openxmlformats.org/officeDocument/2006/relationships/hyperlink" Target="mailto:4@DD.com" TargetMode="External"/><Relationship Id="rId39" Type="http://schemas.openxmlformats.org/officeDocument/2006/relationships/hyperlink" Target="http://localhost:PortNumber/" TargetMode="External"/><Relationship Id="rId34" Type="http://schemas.openxmlformats.org/officeDocument/2006/relationships/image" Target="media/image8.png"/><Relationship Id="rId50" Type="http://schemas.openxmlformats.org/officeDocument/2006/relationships/image" Target="media/image14.png"/><Relationship Id="rId55" Type="http://schemas.openxmlformats.org/officeDocument/2006/relationships/image" Target="media/image19.png"/><Relationship Id="rId76" Type="http://schemas.openxmlformats.org/officeDocument/2006/relationships/image" Target="media/image38.png"/><Relationship Id="rId7" Type="http://schemas.openxmlformats.org/officeDocument/2006/relationships/footnotes" Target="footnotes.xml"/><Relationship Id="rId71" Type="http://schemas.openxmlformats.org/officeDocument/2006/relationships/image" Target="media/image33.png"/><Relationship Id="rId2" Type="http://schemas.openxmlformats.org/officeDocument/2006/relationships/customXml" Target="../customXml/item2.xml"/><Relationship Id="rId29" Type="http://schemas.openxmlformats.org/officeDocument/2006/relationships/hyperlink" Target="https://ithandyguytutorial.blogspot.com.au/" TargetMode="External"/><Relationship Id="rId24" Type="http://schemas.openxmlformats.org/officeDocument/2006/relationships/hyperlink" Target="mailto:7@GGGG.com" TargetMode="External"/><Relationship Id="rId40" Type="http://schemas.openxmlformats.org/officeDocument/2006/relationships/hyperlink" Target="https://stackoverflow.com/questions/9016650/what-is-routes-ignorerouteresource-axd-pathinfo" TargetMode="External"/><Relationship Id="rId45" Type="http://schemas.openxmlformats.org/officeDocument/2006/relationships/hyperlink" Target="http://asp.net/" TargetMode="External"/><Relationship Id="rId66" Type="http://schemas.openxmlformats.org/officeDocument/2006/relationships/image" Target="media/image2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61804C21A9E324084DE74B575044193" ma:contentTypeVersion="2" ma:contentTypeDescription="Create a new document." ma:contentTypeScope="" ma:versionID="5583284e7a0ecfdef98841a3ed9aa8ff">
  <xsd:schema xmlns:xsd="http://www.w3.org/2001/XMLSchema" xmlns:xs="http://www.w3.org/2001/XMLSchema" xmlns:p="http://schemas.microsoft.com/office/2006/metadata/properties" xmlns:ns3="2c4bb5ee-71d5-4df8-a094-13dde73b8d96" targetNamespace="http://schemas.microsoft.com/office/2006/metadata/properties" ma:root="true" ma:fieldsID="5702f10079236259dd3023cf1f9d6e3a" ns3:_="">
    <xsd:import namespace="2c4bb5ee-71d5-4df8-a094-13dde73b8d96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c4bb5ee-71d5-4df8-a094-13dde73b8d9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C18C8C64-F351-4333-A265-D5D15C82AB5D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689564C0-A246-4BB9-92E7-6B0FC6B9B74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c4bb5ee-71d5-4df8-a094-13dde73b8d9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A284587B-DB59-4D35-91A9-C0DF79059E1E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4320</Words>
  <Characters>81627</Characters>
  <Application>Microsoft Office Word</Application>
  <DocSecurity>0</DocSecurity>
  <Lines>680</Lines>
  <Paragraphs>191</Paragraphs>
  <ScaleCrop>false</ScaleCrop>
  <Company/>
  <LinksUpToDate>false</LinksUpToDate>
  <CharactersWithSpaces>957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vin Lin</dc:creator>
  <cp:keywords/>
  <dc:description/>
  <cp:lastModifiedBy>Kevin Lin</cp:lastModifiedBy>
  <cp:revision>39</cp:revision>
  <dcterms:created xsi:type="dcterms:W3CDTF">2022-10-19T17:36:00Z</dcterms:created>
  <dcterms:modified xsi:type="dcterms:W3CDTF">2022-11-15T13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61804C21A9E324084DE74B575044193</vt:lpwstr>
  </property>
</Properties>
</file>